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965969" w:rsidP="00965969" w:rsidRDefault="00965969" w14:paraId="11D5ED17" w14:textId="5DEE930A">
      <w:pPr>
        <w:pStyle w:val="Heading1"/>
      </w:pPr>
      <w:bookmarkStart w:name="_Toc62967870" w:id="0"/>
      <w:r>
        <w:t>Table of Contents</w:t>
      </w:r>
      <w:bookmarkEnd w:id="0"/>
    </w:p>
    <w:p w:rsidR="00440D76" w:rsidRDefault="00070E28" w14:paraId="50642CBB" w14:textId="798FBD37">
      <w:pPr>
        <w:pStyle w:val="TOC1"/>
        <w:tabs>
          <w:tab w:val="right" w:leader="dot" w:pos="10456"/>
        </w:tabs>
        <w:rPr>
          <w:rFonts w:asciiTheme="minorHAnsi" w:hAnsiTheme="minorHAnsi" w:cstheme="minorBidi"/>
          <w:b w:val="0"/>
          <w:bCs w:val="0"/>
          <w:i w:val="0"/>
          <w:iCs w:val="0"/>
          <w:noProof/>
          <w:sz w:val="22"/>
          <w:szCs w:val="22"/>
          <w:lang w:val="en-AU" w:eastAsia="en-AU"/>
        </w:rPr>
      </w:pPr>
      <w:r>
        <w:fldChar w:fldCharType="begin"/>
      </w:r>
      <w:r>
        <w:instrText xml:space="preserve"> TOC \o "1-2" \u </w:instrText>
      </w:r>
      <w:r>
        <w:fldChar w:fldCharType="separate"/>
      </w:r>
      <w:r w:rsidR="00440D76">
        <w:rPr>
          <w:noProof/>
        </w:rPr>
        <w:t>Table of Contents</w:t>
      </w:r>
      <w:r w:rsidR="00440D76">
        <w:rPr>
          <w:noProof/>
        </w:rPr>
        <w:tab/>
      </w:r>
      <w:r w:rsidR="00440D76">
        <w:rPr>
          <w:noProof/>
        </w:rPr>
        <w:fldChar w:fldCharType="begin"/>
      </w:r>
      <w:r w:rsidR="00440D76">
        <w:rPr>
          <w:noProof/>
        </w:rPr>
        <w:instrText xml:space="preserve"> PAGEREF _Toc62967870 \h </w:instrText>
      </w:r>
      <w:r w:rsidR="00440D76">
        <w:rPr>
          <w:noProof/>
        </w:rPr>
      </w:r>
      <w:r w:rsidR="00440D76">
        <w:rPr>
          <w:noProof/>
        </w:rPr>
        <w:fldChar w:fldCharType="separate"/>
      </w:r>
      <w:r w:rsidR="008B5B26">
        <w:rPr>
          <w:noProof/>
        </w:rPr>
        <w:t>1</w:t>
      </w:r>
      <w:r w:rsidR="00440D76">
        <w:rPr>
          <w:noProof/>
        </w:rPr>
        <w:fldChar w:fldCharType="end"/>
      </w:r>
    </w:p>
    <w:p w:rsidR="00440D76" w:rsidRDefault="00440D76" w14:paraId="2E14EFA1" w14:textId="5E3E3D52">
      <w:pPr>
        <w:pStyle w:val="TOC1"/>
        <w:tabs>
          <w:tab w:val="right" w:leader="dot" w:pos="10456"/>
        </w:tabs>
        <w:rPr>
          <w:rFonts w:asciiTheme="minorHAnsi" w:hAnsiTheme="minorHAnsi" w:cstheme="minorBidi"/>
          <w:b w:val="0"/>
          <w:bCs w:val="0"/>
          <w:i w:val="0"/>
          <w:iCs w:val="0"/>
          <w:noProof/>
          <w:sz w:val="22"/>
          <w:szCs w:val="22"/>
          <w:lang w:val="en-AU" w:eastAsia="en-AU"/>
        </w:rPr>
      </w:pPr>
      <w:r>
        <w:rPr>
          <w:noProof/>
        </w:rPr>
        <w:t>SUMMARY</w:t>
      </w:r>
      <w:r>
        <w:rPr>
          <w:noProof/>
        </w:rPr>
        <w:tab/>
      </w:r>
      <w:r>
        <w:rPr>
          <w:noProof/>
        </w:rPr>
        <w:fldChar w:fldCharType="begin"/>
      </w:r>
      <w:r>
        <w:rPr>
          <w:noProof/>
        </w:rPr>
        <w:instrText xml:space="preserve"> PAGEREF _Toc62967871 \h </w:instrText>
      </w:r>
      <w:r>
        <w:rPr>
          <w:noProof/>
        </w:rPr>
      </w:r>
      <w:r>
        <w:rPr>
          <w:noProof/>
        </w:rPr>
        <w:fldChar w:fldCharType="separate"/>
      </w:r>
      <w:r w:rsidR="008B5B26">
        <w:rPr>
          <w:noProof/>
        </w:rPr>
        <w:t>2</w:t>
      </w:r>
      <w:r>
        <w:rPr>
          <w:noProof/>
        </w:rPr>
        <w:fldChar w:fldCharType="end"/>
      </w:r>
    </w:p>
    <w:p w:rsidR="00440D76" w:rsidRDefault="00440D76" w14:paraId="7439CA54" w14:textId="01D4D7B5">
      <w:pPr>
        <w:pStyle w:val="TOC1"/>
        <w:tabs>
          <w:tab w:val="right" w:leader="dot" w:pos="10456"/>
        </w:tabs>
        <w:rPr>
          <w:rFonts w:asciiTheme="minorHAnsi" w:hAnsiTheme="minorHAnsi" w:cstheme="minorBidi"/>
          <w:b w:val="0"/>
          <w:bCs w:val="0"/>
          <w:i w:val="0"/>
          <w:iCs w:val="0"/>
          <w:noProof/>
          <w:sz w:val="22"/>
          <w:szCs w:val="22"/>
          <w:lang w:val="en-AU" w:eastAsia="en-AU"/>
        </w:rPr>
      </w:pPr>
      <w:r>
        <w:rPr>
          <w:noProof/>
        </w:rPr>
        <w:t>INTRODUCTION</w:t>
      </w:r>
      <w:r>
        <w:rPr>
          <w:noProof/>
        </w:rPr>
        <w:tab/>
      </w:r>
      <w:r>
        <w:rPr>
          <w:noProof/>
        </w:rPr>
        <w:fldChar w:fldCharType="begin"/>
      </w:r>
      <w:r>
        <w:rPr>
          <w:noProof/>
        </w:rPr>
        <w:instrText xml:space="preserve"> PAGEREF _Toc62967872 \h </w:instrText>
      </w:r>
      <w:r>
        <w:rPr>
          <w:noProof/>
        </w:rPr>
      </w:r>
      <w:r>
        <w:rPr>
          <w:noProof/>
        </w:rPr>
        <w:fldChar w:fldCharType="separate"/>
      </w:r>
      <w:r w:rsidR="008B5B26">
        <w:rPr>
          <w:noProof/>
        </w:rPr>
        <w:t>2</w:t>
      </w:r>
      <w:r>
        <w:rPr>
          <w:noProof/>
        </w:rPr>
        <w:fldChar w:fldCharType="end"/>
      </w:r>
    </w:p>
    <w:p w:rsidR="00440D76" w:rsidRDefault="00440D76" w14:paraId="6813E65C" w14:textId="3FE81B2E">
      <w:pPr>
        <w:pStyle w:val="TOC1"/>
        <w:tabs>
          <w:tab w:val="right" w:leader="dot" w:pos="10456"/>
        </w:tabs>
        <w:rPr>
          <w:rFonts w:asciiTheme="minorHAnsi" w:hAnsiTheme="minorHAnsi" w:cstheme="minorBidi"/>
          <w:b w:val="0"/>
          <w:bCs w:val="0"/>
          <w:i w:val="0"/>
          <w:iCs w:val="0"/>
          <w:noProof/>
          <w:sz w:val="22"/>
          <w:szCs w:val="22"/>
          <w:lang w:val="en-AU" w:eastAsia="en-AU"/>
        </w:rPr>
      </w:pPr>
      <w:r>
        <w:rPr>
          <w:noProof/>
        </w:rPr>
        <w:t>WHAT ARE THE MOTIVATIONS BEHIND OUR IDEA?</w:t>
      </w:r>
      <w:r>
        <w:rPr>
          <w:noProof/>
        </w:rPr>
        <w:tab/>
      </w:r>
      <w:r>
        <w:rPr>
          <w:noProof/>
        </w:rPr>
        <w:fldChar w:fldCharType="begin"/>
      </w:r>
      <w:r>
        <w:rPr>
          <w:noProof/>
        </w:rPr>
        <w:instrText xml:space="preserve"> PAGEREF _Toc62967873 \h </w:instrText>
      </w:r>
      <w:r>
        <w:rPr>
          <w:noProof/>
        </w:rPr>
      </w:r>
      <w:r>
        <w:rPr>
          <w:noProof/>
        </w:rPr>
        <w:fldChar w:fldCharType="separate"/>
      </w:r>
      <w:r w:rsidR="008B5B26">
        <w:rPr>
          <w:noProof/>
        </w:rPr>
        <w:t>3</w:t>
      </w:r>
      <w:r>
        <w:rPr>
          <w:noProof/>
        </w:rPr>
        <w:fldChar w:fldCharType="end"/>
      </w:r>
    </w:p>
    <w:p w:rsidR="00440D76" w:rsidRDefault="00440D76" w14:paraId="5E793C59" w14:textId="39267BAE">
      <w:pPr>
        <w:pStyle w:val="TOC1"/>
        <w:tabs>
          <w:tab w:val="right" w:leader="dot" w:pos="10456"/>
        </w:tabs>
        <w:rPr>
          <w:rFonts w:asciiTheme="minorHAnsi" w:hAnsiTheme="minorHAnsi" w:cstheme="minorBidi"/>
          <w:b w:val="0"/>
          <w:bCs w:val="0"/>
          <w:i w:val="0"/>
          <w:iCs w:val="0"/>
          <w:noProof/>
          <w:sz w:val="22"/>
          <w:szCs w:val="22"/>
          <w:lang w:val="en-AU" w:eastAsia="en-AU"/>
        </w:rPr>
      </w:pPr>
      <w:r>
        <w:rPr>
          <w:noProof/>
        </w:rPr>
        <w:t>WHAT IS STUDYMATE?</w:t>
      </w:r>
      <w:r>
        <w:rPr>
          <w:noProof/>
        </w:rPr>
        <w:tab/>
      </w:r>
      <w:r>
        <w:rPr>
          <w:noProof/>
        </w:rPr>
        <w:fldChar w:fldCharType="begin"/>
      </w:r>
      <w:r>
        <w:rPr>
          <w:noProof/>
        </w:rPr>
        <w:instrText xml:space="preserve"> PAGEREF _Toc62967874 \h </w:instrText>
      </w:r>
      <w:r>
        <w:rPr>
          <w:noProof/>
        </w:rPr>
      </w:r>
      <w:r>
        <w:rPr>
          <w:noProof/>
        </w:rPr>
        <w:fldChar w:fldCharType="separate"/>
      </w:r>
      <w:r w:rsidR="008B5B26">
        <w:rPr>
          <w:noProof/>
        </w:rPr>
        <w:t>3</w:t>
      </w:r>
      <w:r>
        <w:rPr>
          <w:noProof/>
        </w:rPr>
        <w:fldChar w:fldCharType="end"/>
      </w:r>
    </w:p>
    <w:p w:rsidR="00440D76" w:rsidRDefault="00440D76" w14:paraId="6C0D15DE" w14:textId="6B5A6195">
      <w:pPr>
        <w:pStyle w:val="TOC1"/>
        <w:tabs>
          <w:tab w:val="right" w:leader="dot" w:pos="10456"/>
        </w:tabs>
        <w:rPr>
          <w:rFonts w:asciiTheme="minorHAnsi" w:hAnsiTheme="minorHAnsi" w:cstheme="minorBidi"/>
          <w:b w:val="0"/>
          <w:bCs w:val="0"/>
          <w:i w:val="0"/>
          <w:iCs w:val="0"/>
          <w:noProof/>
          <w:sz w:val="22"/>
          <w:szCs w:val="22"/>
          <w:lang w:val="en-AU" w:eastAsia="en-AU"/>
        </w:rPr>
      </w:pPr>
      <w:r>
        <w:rPr>
          <w:noProof/>
        </w:rPr>
        <w:t>WHAT DOES STUDYMATE PROVIDES TO USERS?</w:t>
      </w:r>
      <w:r>
        <w:rPr>
          <w:noProof/>
        </w:rPr>
        <w:tab/>
      </w:r>
      <w:r>
        <w:rPr>
          <w:noProof/>
        </w:rPr>
        <w:fldChar w:fldCharType="begin"/>
      </w:r>
      <w:r>
        <w:rPr>
          <w:noProof/>
        </w:rPr>
        <w:instrText xml:space="preserve"> PAGEREF _Toc62967875 \h </w:instrText>
      </w:r>
      <w:r>
        <w:rPr>
          <w:noProof/>
        </w:rPr>
      </w:r>
      <w:r>
        <w:rPr>
          <w:noProof/>
        </w:rPr>
        <w:fldChar w:fldCharType="separate"/>
      </w:r>
      <w:r w:rsidR="008B5B26">
        <w:rPr>
          <w:noProof/>
        </w:rPr>
        <w:t>3</w:t>
      </w:r>
      <w:r>
        <w:rPr>
          <w:noProof/>
        </w:rPr>
        <w:fldChar w:fldCharType="end"/>
      </w:r>
    </w:p>
    <w:p w:rsidR="00440D76" w:rsidRDefault="00440D76" w14:paraId="4D0CE94C" w14:textId="685C100E">
      <w:pPr>
        <w:pStyle w:val="TOC1"/>
        <w:tabs>
          <w:tab w:val="right" w:leader="dot" w:pos="10456"/>
        </w:tabs>
        <w:rPr>
          <w:rFonts w:asciiTheme="minorHAnsi" w:hAnsiTheme="minorHAnsi" w:cstheme="minorBidi"/>
          <w:b w:val="0"/>
          <w:bCs w:val="0"/>
          <w:i w:val="0"/>
          <w:iCs w:val="0"/>
          <w:noProof/>
          <w:sz w:val="22"/>
          <w:szCs w:val="22"/>
          <w:lang w:val="en-AU" w:eastAsia="en-AU"/>
        </w:rPr>
      </w:pPr>
      <w:r>
        <w:rPr>
          <w:noProof/>
        </w:rPr>
        <w:t>WHY IS IT A GOOD FIT FOR CURRENT MARKET?</w:t>
      </w:r>
      <w:r>
        <w:rPr>
          <w:noProof/>
        </w:rPr>
        <w:tab/>
      </w:r>
      <w:r>
        <w:rPr>
          <w:noProof/>
        </w:rPr>
        <w:fldChar w:fldCharType="begin"/>
      </w:r>
      <w:r>
        <w:rPr>
          <w:noProof/>
        </w:rPr>
        <w:instrText xml:space="preserve"> PAGEREF _Toc62967876 \h </w:instrText>
      </w:r>
      <w:r>
        <w:rPr>
          <w:noProof/>
        </w:rPr>
      </w:r>
      <w:r>
        <w:rPr>
          <w:noProof/>
        </w:rPr>
        <w:fldChar w:fldCharType="separate"/>
      </w:r>
      <w:r w:rsidR="008B5B26">
        <w:rPr>
          <w:noProof/>
        </w:rPr>
        <w:t>4</w:t>
      </w:r>
      <w:r>
        <w:rPr>
          <w:noProof/>
        </w:rPr>
        <w:fldChar w:fldCharType="end"/>
      </w:r>
    </w:p>
    <w:p w:rsidR="00440D76" w:rsidRDefault="00440D76" w14:paraId="035EE7FF" w14:textId="42B60D31">
      <w:pPr>
        <w:pStyle w:val="TOC1"/>
        <w:tabs>
          <w:tab w:val="right" w:leader="dot" w:pos="10456"/>
        </w:tabs>
        <w:rPr>
          <w:rFonts w:asciiTheme="minorHAnsi" w:hAnsiTheme="minorHAnsi" w:cstheme="minorBidi"/>
          <w:b w:val="0"/>
          <w:bCs w:val="0"/>
          <w:i w:val="0"/>
          <w:iCs w:val="0"/>
          <w:noProof/>
          <w:sz w:val="22"/>
          <w:szCs w:val="22"/>
          <w:lang w:val="en-AU" w:eastAsia="en-AU"/>
        </w:rPr>
      </w:pPr>
      <w:r>
        <w:rPr>
          <w:noProof/>
        </w:rPr>
        <w:t>HOW CAN IT BE USED AS A REAL LIFE APPLICATION?</w:t>
      </w:r>
      <w:r>
        <w:rPr>
          <w:noProof/>
        </w:rPr>
        <w:tab/>
      </w:r>
      <w:r>
        <w:rPr>
          <w:noProof/>
        </w:rPr>
        <w:fldChar w:fldCharType="begin"/>
      </w:r>
      <w:r>
        <w:rPr>
          <w:noProof/>
        </w:rPr>
        <w:instrText xml:space="preserve"> PAGEREF _Toc62967877 \h </w:instrText>
      </w:r>
      <w:r>
        <w:rPr>
          <w:noProof/>
        </w:rPr>
      </w:r>
      <w:r>
        <w:rPr>
          <w:noProof/>
        </w:rPr>
        <w:fldChar w:fldCharType="separate"/>
      </w:r>
      <w:r w:rsidR="008B5B26">
        <w:rPr>
          <w:noProof/>
        </w:rPr>
        <w:t>4</w:t>
      </w:r>
      <w:r>
        <w:rPr>
          <w:noProof/>
        </w:rPr>
        <w:fldChar w:fldCharType="end"/>
      </w:r>
    </w:p>
    <w:p w:rsidR="00440D76" w:rsidRDefault="00440D76" w14:paraId="6AF6DDE0" w14:textId="1ED506B1">
      <w:pPr>
        <w:pStyle w:val="TOC1"/>
        <w:tabs>
          <w:tab w:val="right" w:leader="dot" w:pos="10456"/>
        </w:tabs>
        <w:rPr>
          <w:rFonts w:asciiTheme="minorHAnsi" w:hAnsiTheme="minorHAnsi" w:cstheme="minorBidi"/>
          <w:b w:val="0"/>
          <w:bCs w:val="0"/>
          <w:i w:val="0"/>
          <w:iCs w:val="0"/>
          <w:noProof/>
          <w:sz w:val="22"/>
          <w:szCs w:val="22"/>
          <w:lang w:val="en-AU" w:eastAsia="en-AU"/>
        </w:rPr>
      </w:pPr>
      <w:r>
        <w:rPr>
          <w:noProof/>
        </w:rPr>
        <w:t>ADVANTAGES OF STUDYMATE?</w:t>
      </w:r>
      <w:r>
        <w:rPr>
          <w:noProof/>
        </w:rPr>
        <w:tab/>
      </w:r>
      <w:r>
        <w:rPr>
          <w:noProof/>
        </w:rPr>
        <w:fldChar w:fldCharType="begin"/>
      </w:r>
      <w:r>
        <w:rPr>
          <w:noProof/>
        </w:rPr>
        <w:instrText xml:space="preserve"> PAGEREF _Toc62967878 \h </w:instrText>
      </w:r>
      <w:r>
        <w:rPr>
          <w:noProof/>
        </w:rPr>
      </w:r>
      <w:r>
        <w:rPr>
          <w:noProof/>
        </w:rPr>
        <w:fldChar w:fldCharType="separate"/>
      </w:r>
      <w:r w:rsidR="008B5B26">
        <w:rPr>
          <w:noProof/>
        </w:rPr>
        <w:t>4</w:t>
      </w:r>
      <w:r>
        <w:rPr>
          <w:noProof/>
        </w:rPr>
        <w:fldChar w:fldCharType="end"/>
      </w:r>
    </w:p>
    <w:p w:rsidR="00440D76" w:rsidRDefault="00440D76" w14:paraId="1BAADC14" w14:textId="771AAD74">
      <w:pPr>
        <w:pStyle w:val="TOC1"/>
        <w:tabs>
          <w:tab w:val="right" w:leader="dot" w:pos="10456"/>
        </w:tabs>
        <w:rPr>
          <w:rFonts w:asciiTheme="minorHAnsi" w:hAnsiTheme="minorHAnsi" w:cstheme="minorBidi"/>
          <w:b w:val="0"/>
          <w:bCs w:val="0"/>
          <w:i w:val="0"/>
          <w:iCs w:val="0"/>
          <w:noProof/>
          <w:sz w:val="22"/>
          <w:szCs w:val="22"/>
          <w:lang w:val="en-AU" w:eastAsia="en-AU"/>
        </w:rPr>
      </w:pPr>
      <w:r>
        <w:rPr>
          <w:noProof/>
        </w:rPr>
        <w:t>IMPLEMENTATION:</w:t>
      </w:r>
      <w:r>
        <w:rPr>
          <w:noProof/>
        </w:rPr>
        <w:tab/>
      </w:r>
      <w:r>
        <w:rPr>
          <w:noProof/>
        </w:rPr>
        <w:fldChar w:fldCharType="begin"/>
      </w:r>
      <w:r>
        <w:rPr>
          <w:noProof/>
        </w:rPr>
        <w:instrText xml:space="preserve"> PAGEREF _Toc62967879 \h </w:instrText>
      </w:r>
      <w:r>
        <w:rPr>
          <w:noProof/>
        </w:rPr>
      </w:r>
      <w:r>
        <w:rPr>
          <w:noProof/>
        </w:rPr>
        <w:fldChar w:fldCharType="separate"/>
      </w:r>
      <w:r w:rsidR="008B5B26">
        <w:rPr>
          <w:noProof/>
        </w:rPr>
        <w:t>6</w:t>
      </w:r>
      <w:r>
        <w:rPr>
          <w:noProof/>
        </w:rPr>
        <w:fldChar w:fldCharType="end"/>
      </w:r>
    </w:p>
    <w:p w:rsidR="00440D76" w:rsidRDefault="00440D76" w14:paraId="04C9AEEE" w14:textId="2FAB5241">
      <w:pPr>
        <w:pStyle w:val="TOC2"/>
        <w:tabs>
          <w:tab w:val="right" w:leader="dot" w:pos="10456"/>
        </w:tabs>
        <w:rPr>
          <w:rFonts w:asciiTheme="minorHAnsi" w:hAnsiTheme="minorHAnsi" w:cstheme="minorBidi"/>
          <w:b w:val="0"/>
          <w:bCs w:val="0"/>
          <w:noProof/>
          <w:lang w:val="en-AU" w:eastAsia="en-AU"/>
        </w:rPr>
      </w:pPr>
      <w:r>
        <w:rPr>
          <w:noProof/>
        </w:rPr>
        <w:t>AWS COGNITO AND CERTAIN MICROSERVICES :</w:t>
      </w:r>
      <w:r>
        <w:rPr>
          <w:noProof/>
        </w:rPr>
        <w:tab/>
      </w:r>
      <w:r>
        <w:rPr>
          <w:noProof/>
        </w:rPr>
        <w:fldChar w:fldCharType="begin"/>
      </w:r>
      <w:r>
        <w:rPr>
          <w:noProof/>
        </w:rPr>
        <w:instrText xml:space="preserve"> PAGEREF _Toc62967880 \h </w:instrText>
      </w:r>
      <w:r>
        <w:rPr>
          <w:noProof/>
        </w:rPr>
      </w:r>
      <w:r>
        <w:rPr>
          <w:noProof/>
        </w:rPr>
        <w:fldChar w:fldCharType="separate"/>
      </w:r>
      <w:r w:rsidR="008B5B26">
        <w:rPr>
          <w:noProof/>
        </w:rPr>
        <w:t>6</w:t>
      </w:r>
      <w:r>
        <w:rPr>
          <w:noProof/>
        </w:rPr>
        <w:fldChar w:fldCharType="end"/>
      </w:r>
    </w:p>
    <w:p w:rsidR="00440D76" w:rsidRDefault="00440D76" w14:paraId="484894C3" w14:textId="31622BAB">
      <w:pPr>
        <w:pStyle w:val="TOC2"/>
        <w:tabs>
          <w:tab w:val="right" w:leader="dot" w:pos="10456"/>
        </w:tabs>
        <w:rPr>
          <w:rFonts w:asciiTheme="minorHAnsi" w:hAnsiTheme="minorHAnsi" w:cstheme="minorBidi"/>
          <w:b w:val="0"/>
          <w:bCs w:val="0"/>
          <w:noProof/>
          <w:lang w:val="en-AU" w:eastAsia="en-AU"/>
        </w:rPr>
      </w:pPr>
      <w:r>
        <w:rPr>
          <w:noProof/>
        </w:rPr>
        <w:t>AWS LAMBDA AND LAMBDA FUNCTIONS :</w:t>
      </w:r>
      <w:r>
        <w:rPr>
          <w:noProof/>
        </w:rPr>
        <w:tab/>
      </w:r>
      <w:r>
        <w:rPr>
          <w:noProof/>
        </w:rPr>
        <w:fldChar w:fldCharType="begin"/>
      </w:r>
      <w:r>
        <w:rPr>
          <w:noProof/>
        </w:rPr>
        <w:instrText xml:space="preserve"> PAGEREF _Toc62967881 \h </w:instrText>
      </w:r>
      <w:r>
        <w:rPr>
          <w:noProof/>
        </w:rPr>
      </w:r>
      <w:r>
        <w:rPr>
          <w:noProof/>
        </w:rPr>
        <w:fldChar w:fldCharType="separate"/>
      </w:r>
      <w:r w:rsidR="008B5B26">
        <w:rPr>
          <w:noProof/>
        </w:rPr>
        <w:t>10</w:t>
      </w:r>
      <w:r>
        <w:rPr>
          <w:noProof/>
        </w:rPr>
        <w:fldChar w:fldCharType="end"/>
      </w:r>
    </w:p>
    <w:p w:rsidR="00440D76" w:rsidRDefault="00440D76" w14:paraId="237FCE70" w14:textId="2A8CC091">
      <w:pPr>
        <w:pStyle w:val="TOC2"/>
        <w:tabs>
          <w:tab w:val="right" w:leader="dot" w:pos="10456"/>
        </w:tabs>
        <w:rPr>
          <w:rFonts w:asciiTheme="minorHAnsi" w:hAnsiTheme="minorHAnsi" w:cstheme="minorBidi"/>
          <w:b w:val="0"/>
          <w:bCs w:val="0"/>
          <w:noProof/>
          <w:lang w:val="en-AU" w:eastAsia="en-AU"/>
        </w:rPr>
      </w:pPr>
      <w:r>
        <w:rPr>
          <w:noProof/>
        </w:rPr>
        <w:t>AMAZON CLOUDWATCH</w:t>
      </w:r>
      <w:r>
        <w:rPr>
          <w:noProof/>
        </w:rPr>
        <w:tab/>
      </w:r>
      <w:r>
        <w:rPr>
          <w:noProof/>
        </w:rPr>
        <w:fldChar w:fldCharType="begin"/>
      </w:r>
      <w:r>
        <w:rPr>
          <w:noProof/>
        </w:rPr>
        <w:instrText xml:space="preserve"> PAGEREF _Toc62967882 \h </w:instrText>
      </w:r>
      <w:r>
        <w:rPr>
          <w:noProof/>
        </w:rPr>
      </w:r>
      <w:r>
        <w:rPr>
          <w:noProof/>
        </w:rPr>
        <w:fldChar w:fldCharType="separate"/>
      </w:r>
      <w:r w:rsidR="008B5B26">
        <w:rPr>
          <w:noProof/>
        </w:rPr>
        <w:t>13</w:t>
      </w:r>
      <w:r>
        <w:rPr>
          <w:noProof/>
        </w:rPr>
        <w:fldChar w:fldCharType="end"/>
      </w:r>
    </w:p>
    <w:p w:rsidR="00440D76" w:rsidRDefault="00440D76" w14:paraId="791F711B" w14:textId="6DDE3260">
      <w:pPr>
        <w:pStyle w:val="TOC2"/>
        <w:tabs>
          <w:tab w:val="right" w:leader="dot" w:pos="10456"/>
        </w:tabs>
        <w:rPr>
          <w:rFonts w:asciiTheme="minorHAnsi" w:hAnsiTheme="minorHAnsi" w:cstheme="minorBidi"/>
          <w:b w:val="0"/>
          <w:bCs w:val="0"/>
          <w:noProof/>
          <w:lang w:val="en-AU" w:eastAsia="en-AU"/>
        </w:rPr>
      </w:pPr>
      <w:r>
        <w:rPr>
          <w:noProof/>
        </w:rPr>
        <w:t>AMAZON API GATEWAY :</w:t>
      </w:r>
      <w:r>
        <w:rPr>
          <w:noProof/>
        </w:rPr>
        <w:tab/>
      </w:r>
      <w:r>
        <w:rPr>
          <w:noProof/>
        </w:rPr>
        <w:fldChar w:fldCharType="begin"/>
      </w:r>
      <w:r>
        <w:rPr>
          <w:noProof/>
        </w:rPr>
        <w:instrText xml:space="preserve"> PAGEREF _Toc62967883 \h </w:instrText>
      </w:r>
      <w:r>
        <w:rPr>
          <w:noProof/>
        </w:rPr>
      </w:r>
      <w:r>
        <w:rPr>
          <w:noProof/>
        </w:rPr>
        <w:fldChar w:fldCharType="separate"/>
      </w:r>
      <w:r w:rsidR="008B5B26">
        <w:rPr>
          <w:noProof/>
        </w:rPr>
        <w:t>17</w:t>
      </w:r>
      <w:r>
        <w:rPr>
          <w:noProof/>
        </w:rPr>
        <w:fldChar w:fldCharType="end"/>
      </w:r>
    </w:p>
    <w:p w:rsidR="00440D76" w:rsidRDefault="00440D76" w14:paraId="46431185" w14:textId="3AF5EF45">
      <w:pPr>
        <w:pStyle w:val="TOC2"/>
        <w:tabs>
          <w:tab w:val="right" w:leader="dot" w:pos="10456"/>
        </w:tabs>
        <w:rPr>
          <w:rFonts w:asciiTheme="minorHAnsi" w:hAnsiTheme="minorHAnsi" w:cstheme="minorBidi"/>
          <w:b w:val="0"/>
          <w:bCs w:val="0"/>
          <w:noProof/>
          <w:lang w:val="en-AU" w:eastAsia="en-AU"/>
        </w:rPr>
      </w:pPr>
      <w:r>
        <w:rPr>
          <w:noProof/>
        </w:rPr>
        <w:t>AMAZON DYNAMO DB</w:t>
      </w:r>
      <w:r>
        <w:rPr>
          <w:noProof/>
        </w:rPr>
        <w:tab/>
      </w:r>
      <w:r>
        <w:rPr>
          <w:noProof/>
        </w:rPr>
        <w:fldChar w:fldCharType="begin"/>
      </w:r>
      <w:r>
        <w:rPr>
          <w:noProof/>
        </w:rPr>
        <w:instrText xml:space="preserve"> PAGEREF _Toc62967884 \h </w:instrText>
      </w:r>
      <w:r>
        <w:rPr>
          <w:noProof/>
        </w:rPr>
      </w:r>
      <w:r>
        <w:rPr>
          <w:noProof/>
        </w:rPr>
        <w:fldChar w:fldCharType="separate"/>
      </w:r>
      <w:r w:rsidR="008B5B26">
        <w:rPr>
          <w:noProof/>
        </w:rPr>
        <w:t>24</w:t>
      </w:r>
      <w:r>
        <w:rPr>
          <w:noProof/>
        </w:rPr>
        <w:fldChar w:fldCharType="end"/>
      </w:r>
    </w:p>
    <w:p w:rsidR="00440D76" w:rsidRDefault="00440D76" w14:paraId="1603E6C6" w14:textId="4732CC7D">
      <w:pPr>
        <w:pStyle w:val="TOC2"/>
        <w:tabs>
          <w:tab w:val="right" w:leader="dot" w:pos="10456"/>
        </w:tabs>
        <w:rPr>
          <w:rFonts w:asciiTheme="minorHAnsi" w:hAnsiTheme="minorHAnsi" w:cstheme="minorBidi"/>
          <w:b w:val="0"/>
          <w:bCs w:val="0"/>
          <w:noProof/>
          <w:lang w:val="en-AU" w:eastAsia="en-AU"/>
        </w:rPr>
      </w:pPr>
      <w:r>
        <w:rPr>
          <w:noProof/>
        </w:rPr>
        <w:t>EC2 INSTANCE :</w:t>
      </w:r>
      <w:r>
        <w:rPr>
          <w:noProof/>
        </w:rPr>
        <w:tab/>
      </w:r>
      <w:r>
        <w:rPr>
          <w:noProof/>
        </w:rPr>
        <w:fldChar w:fldCharType="begin"/>
      </w:r>
      <w:r>
        <w:rPr>
          <w:noProof/>
        </w:rPr>
        <w:instrText xml:space="preserve"> PAGEREF _Toc62967885 \h </w:instrText>
      </w:r>
      <w:r>
        <w:rPr>
          <w:noProof/>
        </w:rPr>
      </w:r>
      <w:r>
        <w:rPr>
          <w:noProof/>
        </w:rPr>
        <w:fldChar w:fldCharType="separate"/>
      </w:r>
      <w:r w:rsidR="008B5B26">
        <w:rPr>
          <w:noProof/>
        </w:rPr>
        <w:t>29</w:t>
      </w:r>
      <w:r>
        <w:rPr>
          <w:noProof/>
        </w:rPr>
        <w:fldChar w:fldCharType="end"/>
      </w:r>
    </w:p>
    <w:p w:rsidR="00440D76" w:rsidRDefault="00440D76" w14:paraId="2EB8EA09" w14:textId="6DF7B36D">
      <w:pPr>
        <w:pStyle w:val="TOC1"/>
        <w:tabs>
          <w:tab w:val="right" w:leader="dot" w:pos="10456"/>
        </w:tabs>
        <w:rPr>
          <w:rFonts w:asciiTheme="minorHAnsi" w:hAnsiTheme="minorHAnsi" w:cstheme="minorBidi"/>
          <w:b w:val="0"/>
          <w:bCs w:val="0"/>
          <w:i w:val="0"/>
          <w:iCs w:val="0"/>
          <w:noProof/>
          <w:sz w:val="22"/>
          <w:szCs w:val="22"/>
          <w:lang w:val="en-AU" w:eastAsia="en-AU"/>
        </w:rPr>
      </w:pPr>
      <w:r w:rsidRPr="007C4825">
        <w:rPr>
          <w:noProof/>
          <w:lang w:val="en-US"/>
        </w:rPr>
        <w:t>What is StudyMate Meeting?</w:t>
      </w:r>
      <w:r>
        <w:rPr>
          <w:noProof/>
        </w:rPr>
        <w:tab/>
      </w:r>
      <w:r>
        <w:rPr>
          <w:noProof/>
        </w:rPr>
        <w:fldChar w:fldCharType="begin"/>
      </w:r>
      <w:r>
        <w:rPr>
          <w:noProof/>
        </w:rPr>
        <w:instrText xml:space="preserve"> PAGEREF _Toc62967886 \h </w:instrText>
      </w:r>
      <w:r>
        <w:rPr>
          <w:noProof/>
        </w:rPr>
      </w:r>
      <w:r>
        <w:rPr>
          <w:noProof/>
        </w:rPr>
        <w:fldChar w:fldCharType="separate"/>
      </w:r>
      <w:r w:rsidR="008B5B26">
        <w:rPr>
          <w:noProof/>
        </w:rPr>
        <w:t>33</w:t>
      </w:r>
      <w:r>
        <w:rPr>
          <w:noProof/>
        </w:rPr>
        <w:fldChar w:fldCharType="end"/>
      </w:r>
    </w:p>
    <w:p w:rsidR="00440D76" w:rsidRDefault="00440D76" w14:paraId="06F72647" w14:textId="2D2F7A6F">
      <w:pPr>
        <w:pStyle w:val="TOC1"/>
        <w:tabs>
          <w:tab w:val="right" w:leader="dot" w:pos="10456"/>
        </w:tabs>
        <w:rPr>
          <w:rFonts w:asciiTheme="minorHAnsi" w:hAnsiTheme="minorHAnsi" w:cstheme="minorBidi"/>
          <w:b w:val="0"/>
          <w:bCs w:val="0"/>
          <w:i w:val="0"/>
          <w:iCs w:val="0"/>
          <w:noProof/>
          <w:sz w:val="22"/>
          <w:szCs w:val="22"/>
          <w:lang w:val="en-AU" w:eastAsia="en-AU"/>
        </w:rPr>
      </w:pPr>
      <w:r w:rsidRPr="007C4825">
        <w:rPr>
          <w:noProof/>
          <w:lang w:val="en-US"/>
        </w:rPr>
        <w:t>Services used to implement StudyMate Meeting.</w:t>
      </w:r>
      <w:r>
        <w:rPr>
          <w:noProof/>
        </w:rPr>
        <w:tab/>
      </w:r>
      <w:r>
        <w:rPr>
          <w:noProof/>
        </w:rPr>
        <w:fldChar w:fldCharType="begin"/>
      </w:r>
      <w:r>
        <w:rPr>
          <w:noProof/>
        </w:rPr>
        <w:instrText xml:space="preserve"> PAGEREF _Toc62967887 \h </w:instrText>
      </w:r>
      <w:r>
        <w:rPr>
          <w:noProof/>
        </w:rPr>
      </w:r>
      <w:r>
        <w:rPr>
          <w:noProof/>
        </w:rPr>
        <w:fldChar w:fldCharType="separate"/>
      </w:r>
      <w:r w:rsidR="008B5B26">
        <w:rPr>
          <w:noProof/>
        </w:rPr>
        <w:t>34</w:t>
      </w:r>
      <w:r>
        <w:rPr>
          <w:noProof/>
        </w:rPr>
        <w:fldChar w:fldCharType="end"/>
      </w:r>
    </w:p>
    <w:p w:rsidR="00440D76" w:rsidRDefault="00440D76" w14:paraId="52841E73" w14:textId="1CF4A81F">
      <w:pPr>
        <w:pStyle w:val="TOC2"/>
        <w:tabs>
          <w:tab w:val="right" w:leader="dot" w:pos="10456"/>
        </w:tabs>
        <w:rPr>
          <w:rFonts w:asciiTheme="minorHAnsi" w:hAnsiTheme="minorHAnsi" w:cstheme="minorBidi"/>
          <w:b w:val="0"/>
          <w:bCs w:val="0"/>
          <w:noProof/>
          <w:lang w:val="en-AU" w:eastAsia="en-AU"/>
        </w:rPr>
      </w:pPr>
      <w:r w:rsidRPr="007C4825">
        <w:rPr>
          <w:noProof/>
          <w:lang w:val="en-US"/>
        </w:rPr>
        <w:t>Server-Side Setup</w:t>
      </w:r>
      <w:r>
        <w:rPr>
          <w:noProof/>
        </w:rPr>
        <w:tab/>
      </w:r>
      <w:r>
        <w:rPr>
          <w:noProof/>
        </w:rPr>
        <w:fldChar w:fldCharType="begin"/>
      </w:r>
      <w:r>
        <w:rPr>
          <w:noProof/>
        </w:rPr>
        <w:instrText xml:space="preserve"> PAGEREF _Toc62967888 \h </w:instrText>
      </w:r>
      <w:r>
        <w:rPr>
          <w:noProof/>
        </w:rPr>
      </w:r>
      <w:r>
        <w:rPr>
          <w:noProof/>
        </w:rPr>
        <w:fldChar w:fldCharType="separate"/>
      </w:r>
      <w:r w:rsidR="008B5B26">
        <w:rPr>
          <w:noProof/>
        </w:rPr>
        <w:t>35</w:t>
      </w:r>
      <w:r>
        <w:rPr>
          <w:noProof/>
        </w:rPr>
        <w:fldChar w:fldCharType="end"/>
      </w:r>
    </w:p>
    <w:p w:rsidRPr="00C61B1E" w:rsidR="00C61B1E" w:rsidP="00C61B1E" w:rsidRDefault="00440D76" w14:paraId="31910582" w14:textId="5B451CB8">
      <w:pPr>
        <w:pStyle w:val="TOC2"/>
        <w:tabs>
          <w:tab w:val="right" w:leader="dot" w:pos="10456"/>
        </w:tabs>
        <w:rPr>
          <w:noProof/>
        </w:rPr>
      </w:pPr>
      <w:r w:rsidRPr="007C4825">
        <w:rPr>
          <w:noProof/>
          <w:lang w:val="en-US"/>
        </w:rPr>
        <w:t>How to use StudyMate Meeting?</w:t>
      </w:r>
      <w:r>
        <w:rPr>
          <w:noProof/>
        </w:rPr>
        <w:tab/>
      </w:r>
      <w:r w:rsidR="00180A95">
        <w:rPr>
          <w:noProof/>
        </w:rPr>
        <w:t>39</w:t>
      </w:r>
    </w:p>
    <w:p w:rsidR="00AB762B" w:rsidP="00AB762B" w:rsidRDefault="00C61B1E" w14:paraId="106D08A4" w14:textId="6CE089E1">
      <w:pPr>
        <w:rPr>
          <w:b/>
          <w:bCs/>
          <w:noProof/>
          <w:sz w:val="22"/>
          <w:szCs w:val="22"/>
          <w:lang w:val="en-US"/>
        </w:rPr>
      </w:pPr>
      <w:r w:rsidRPr="00907C2A">
        <w:rPr>
          <w:b/>
          <w:bCs/>
          <w:noProof/>
          <w:sz w:val="22"/>
          <w:szCs w:val="22"/>
          <w:lang w:val="en-US"/>
        </w:rPr>
        <w:t>USER MANUAL</w:t>
      </w:r>
      <w:r w:rsidRPr="00907C2A" w:rsidR="00AB762B">
        <w:rPr>
          <w:b/>
          <w:bCs/>
          <w:noProof/>
          <w:sz w:val="22"/>
          <w:szCs w:val="22"/>
          <w:lang w:val="en-US"/>
        </w:rPr>
        <w:t>…………………………………………………</w:t>
      </w:r>
      <w:r w:rsidR="00907C2A">
        <w:rPr>
          <w:b/>
          <w:bCs/>
          <w:noProof/>
          <w:sz w:val="22"/>
          <w:szCs w:val="22"/>
          <w:lang w:val="en-US"/>
        </w:rPr>
        <w:t>…………</w:t>
      </w:r>
      <w:r w:rsidRPr="00907C2A" w:rsidR="00AB762B">
        <w:rPr>
          <w:b/>
          <w:bCs/>
          <w:noProof/>
          <w:sz w:val="22"/>
          <w:szCs w:val="22"/>
          <w:lang w:val="en-US"/>
        </w:rPr>
        <w:t>…</w:t>
      </w:r>
      <w:r w:rsidR="009E63A1">
        <w:rPr>
          <w:b/>
          <w:bCs/>
          <w:noProof/>
          <w:sz w:val="22"/>
          <w:szCs w:val="22"/>
          <w:lang w:val="en-US"/>
        </w:rPr>
        <w:t>…</w:t>
      </w:r>
      <w:r w:rsidRPr="00907C2A">
        <w:rPr>
          <w:b/>
          <w:bCs/>
          <w:noProof/>
          <w:sz w:val="22"/>
          <w:szCs w:val="22"/>
          <w:lang w:val="en-US"/>
        </w:rPr>
        <w:t>……………</w:t>
      </w:r>
      <w:r w:rsidRPr="00907C2A" w:rsidR="00272288">
        <w:rPr>
          <w:b/>
          <w:bCs/>
          <w:noProof/>
          <w:sz w:val="22"/>
          <w:szCs w:val="22"/>
          <w:lang w:val="en-US"/>
        </w:rPr>
        <w:t>…</w:t>
      </w:r>
      <w:r w:rsidRPr="00907C2A" w:rsidR="00272288">
        <w:rPr>
          <w:b/>
          <w:bCs/>
          <w:noProof/>
          <w:sz w:val="22"/>
          <w:szCs w:val="22"/>
          <w:lang w:val="en-US"/>
        </w:rPr>
        <w:t>…</w:t>
      </w:r>
      <w:r w:rsidRPr="00907C2A" w:rsidR="00272288">
        <w:rPr>
          <w:b/>
          <w:bCs/>
          <w:noProof/>
          <w:sz w:val="22"/>
          <w:szCs w:val="22"/>
          <w:lang w:val="en-US"/>
        </w:rPr>
        <w:t>…</w:t>
      </w:r>
      <w:r w:rsidRPr="00907C2A">
        <w:rPr>
          <w:b/>
          <w:bCs/>
          <w:noProof/>
          <w:sz w:val="22"/>
          <w:szCs w:val="22"/>
          <w:lang w:val="en-US"/>
        </w:rPr>
        <w:t>……</w:t>
      </w:r>
      <w:r w:rsidRPr="00907C2A" w:rsidR="00AB762B">
        <w:rPr>
          <w:b/>
          <w:bCs/>
          <w:noProof/>
          <w:sz w:val="22"/>
          <w:szCs w:val="22"/>
          <w:lang w:val="en-US"/>
        </w:rPr>
        <w:t>……</w:t>
      </w:r>
      <w:r w:rsidRPr="00907C2A">
        <w:rPr>
          <w:b/>
          <w:bCs/>
          <w:noProof/>
          <w:sz w:val="22"/>
          <w:szCs w:val="22"/>
          <w:lang w:val="en-US"/>
        </w:rPr>
        <w:t>..</w:t>
      </w:r>
      <w:r w:rsidRPr="00907C2A" w:rsidR="00AB762B">
        <w:rPr>
          <w:b/>
          <w:bCs/>
          <w:noProof/>
          <w:sz w:val="22"/>
          <w:szCs w:val="22"/>
          <w:lang w:val="en-US"/>
        </w:rPr>
        <w:t>.</w:t>
      </w:r>
      <w:r w:rsidRPr="00907C2A" w:rsidR="00907C2A">
        <w:rPr>
          <w:b/>
          <w:bCs/>
          <w:noProof/>
          <w:sz w:val="22"/>
          <w:szCs w:val="22"/>
          <w:lang w:val="en-US"/>
        </w:rPr>
        <w:t xml:space="preserve"> </w:t>
      </w:r>
      <w:r w:rsidRPr="00907C2A">
        <w:rPr>
          <w:b/>
          <w:bCs/>
          <w:noProof/>
          <w:sz w:val="22"/>
          <w:szCs w:val="22"/>
          <w:lang w:val="en-US"/>
        </w:rPr>
        <w:t>41</w:t>
      </w:r>
    </w:p>
    <w:p w:rsidRPr="00907C2A" w:rsidR="0049391A" w:rsidP="00AB762B" w:rsidRDefault="0049391A" w14:paraId="0381C0A9" w14:textId="7A8A3D96">
      <w:pPr>
        <w:rPr>
          <w:b/>
          <w:bCs/>
          <w:sz w:val="22"/>
          <w:szCs w:val="22"/>
        </w:rPr>
      </w:pPr>
      <w:r>
        <w:rPr>
          <w:b/>
          <w:bCs/>
          <w:noProof/>
          <w:sz w:val="22"/>
          <w:szCs w:val="22"/>
          <w:lang w:val="en-US"/>
        </w:rPr>
        <w:t>RESPONSIVE DESIGN</w:t>
      </w:r>
      <w:r w:rsidRPr="00907C2A">
        <w:rPr>
          <w:b/>
          <w:bCs/>
          <w:noProof/>
          <w:sz w:val="22"/>
          <w:szCs w:val="22"/>
          <w:lang w:val="en-US"/>
        </w:rPr>
        <w:t>…………………………………………</w:t>
      </w:r>
      <w:r>
        <w:rPr>
          <w:b/>
          <w:bCs/>
          <w:noProof/>
          <w:sz w:val="22"/>
          <w:szCs w:val="22"/>
          <w:lang w:val="en-US"/>
        </w:rPr>
        <w:t>………</w:t>
      </w:r>
      <w:r w:rsidR="009E63A1">
        <w:rPr>
          <w:b/>
          <w:bCs/>
          <w:noProof/>
          <w:sz w:val="22"/>
          <w:szCs w:val="22"/>
          <w:lang w:val="en-US"/>
        </w:rPr>
        <w:t>……</w:t>
      </w:r>
      <w:r w:rsidRPr="00907C2A">
        <w:rPr>
          <w:b/>
          <w:bCs/>
          <w:noProof/>
          <w:sz w:val="22"/>
          <w:szCs w:val="22"/>
          <w:lang w:val="en-US"/>
        </w:rPr>
        <w:t>…………………………………... 4</w:t>
      </w:r>
      <w:r>
        <w:rPr>
          <w:b/>
          <w:bCs/>
          <w:noProof/>
          <w:sz w:val="22"/>
          <w:szCs w:val="22"/>
          <w:lang w:val="en-US"/>
        </w:rPr>
        <w:t>9</w:t>
      </w:r>
    </w:p>
    <w:p w:rsidR="00440D76" w:rsidRDefault="00440D76" w14:paraId="238D1D00" w14:textId="4DB0B3E8">
      <w:pPr>
        <w:pStyle w:val="TOC1"/>
        <w:tabs>
          <w:tab w:val="right" w:leader="dot" w:pos="10456"/>
        </w:tabs>
        <w:rPr>
          <w:rFonts w:asciiTheme="minorHAnsi" w:hAnsiTheme="minorHAnsi" w:cstheme="minorBidi"/>
          <w:b w:val="0"/>
          <w:bCs w:val="0"/>
          <w:i w:val="0"/>
          <w:iCs w:val="0"/>
          <w:noProof/>
          <w:sz w:val="22"/>
          <w:szCs w:val="22"/>
          <w:lang w:val="en-AU" w:eastAsia="en-AU"/>
        </w:rPr>
      </w:pPr>
      <w:r w:rsidRPr="007C4825">
        <w:rPr>
          <w:noProof/>
          <w:lang w:val="en-US"/>
        </w:rPr>
        <w:t>Oliver - Chatbot using Google Dialogflow.</w:t>
      </w:r>
      <w:r>
        <w:rPr>
          <w:noProof/>
        </w:rPr>
        <w:tab/>
      </w:r>
      <w:r w:rsidR="00AB762B">
        <w:rPr>
          <w:noProof/>
        </w:rPr>
        <w:t>50</w:t>
      </w:r>
    </w:p>
    <w:p w:rsidR="00440D76" w:rsidRDefault="00440D76" w14:paraId="779E5B7E" w14:textId="09B73089">
      <w:pPr>
        <w:pStyle w:val="TOC2"/>
        <w:tabs>
          <w:tab w:val="right" w:leader="dot" w:pos="10456"/>
        </w:tabs>
        <w:rPr>
          <w:rFonts w:asciiTheme="minorHAnsi" w:hAnsiTheme="minorHAnsi" w:cstheme="minorBidi"/>
          <w:b w:val="0"/>
          <w:bCs w:val="0"/>
          <w:noProof/>
          <w:lang w:val="en-AU" w:eastAsia="en-AU"/>
        </w:rPr>
      </w:pPr>
      <w:r w:rsidRPr="007C4825">
        <w:rPr>
          <w:noProof/>
          <w:lang w:val="en-US"/>
        </w:rPr>
        <w:t>Implementation</w:t>
      </w:r>
      <w:r>
        <w:rPr>
          <w:noProof/>
        </w:rPr>
        <w:tab/>
      </w:r>
      <w:r>
        <w:rPr>
          <w:noProof/>
        </w:rPr>
        <w:fldChar w:fldCharType="begin"/>
      </w:r>
      <w:r>
        <w:rPr>
          <w:noProof/>
        </w:rPr>
        <w:instrText xml:space="preserve"> PAGEREF _Toc62967891 \h </w:instrText>
      </w:r>
      <w:r>
        <w:rPr>
          <w:noProof/>
        </w:rPr>
      </w:r>
      <w:r>
        <w:rPr>
          <w:noProof/>
        </w:rPr>
        <w:fldChar w:fldCharType="separate"/>
      </w:r>
      <w:r w:rsidR="008B5B26">
        <w:rPr>
          <w:noProof/>
        </w:rPr>
        <w:t>50</w:t>
      </w:r>
      <w:r>
        <w:rPr>
          <w:noProof/>
        </w:rPr>
        <w:fldChar w:fldCharType="end"/>
      </w:r>
    </w:p>
    <w:p w:rsidR="00440D76" w:rsidRDefault="00440D76" w14:paraId="1128F074" w14:textId="0C5EFE84">
      <w:pPr>
        <w:pStyle w:val="TOC1"/>
        <w:tabs>
          <w:tab w:val="right" w:leader="dot" w:pos="10456"/>
        </w:tabs>
        <w:rPr>
          <w:rFonts w:asciiTheme="minorHAnsi" w:hAnsiTheme="minorHAnsi" w:cstheme="minorBidi"/>
          <w:b w:val="0"/>
          <w:bCs w:val="0"/>
          <w:i w:val="0"/>
          <w:iCs w:val="0"/>
          <w:noProof/>
          <w:sz w:val="22"/>
          <w:szCs w:val="22"/>
          <w:lang w:val="en-AU" w:eastAsia="en-AU"/>
        </w:rPr>
      </w:pPr>
      <w:r>
        <w:rPr>
          <w:noProof/>
          <w:lang w:eastAsia="en-AU"/>
        </w:rPr>
        <w:t>FAQ Questions</w:t>
      </w:r>
      <w:r>
        <w:rPr>
          <w:noProof/>
        </w:rPr>
        <w:tab/>
      </w:r>
      <w:r>
        <w:rPr>
          <w:noProof/>
        </w:rPr>
        <w:fldChar w:fldCharType="begin"/>
      </w:r>
      <w:r>
        <w:rPr>
          <w:noProof/>
        </w:rPr>
        <w:instrText xml:space="preserve"> PAGEREF _Toc62967892 \h </w:instrText>
      </w:r>
      <w:r>
        <w:rPr>
          <w:noProof/>
        </w:rPr>
      </w:r>
      <w:r>
        <w:rPr>
          <w:noProof/>
        </w:rPr>
        <w:fldChar w:fldCharType="separate"/>
      </w:r>
      <w:r w:rsidR="008B5B26">
        <w:rPr>
          <w:noProof/>
        </w:rPr>
        <w:t>53</w:t>
      </w:r>
      <w:r>
        <w:rPr>
          <w:noProof/>
        </w:rPr>
        <w:fldChar w:fldCharType="end"/>
      </w:r>
    </w:p>
    <w:p w:rsidR="00073052" w:rsidP="00CE42AF" w:rsidRDefault="00070E28" w14:paraId="3B9DD706" w14:textId="6A9D5965">
      <w:pPr>
        <w:pStyle w:val="Heading1"/>
      </w:pPr>
      <w:r>
        <w:rPr>
          <w:rFonts w:ascii="Times New Roman" w:hAnsi="Times New Roman" w:eastAsiaTheme="minorEastAsia" w:cstheme="minorHAnsi"/>
          <w:color w:val="auto"/>
          <w:sz w:val="24"/>
          <w:szCs w:val="24"/>
        </w:rPr>
        <w:fldChar w:fldCharType="end"/>
      </w:r>
      <w:r w:rsidR="00073052">
        <w:br w:type="page"/>
      </w:r>
    </w:p>
    <w:p w:rsidR="00076A89" w:rsidP="71629987" w:rsidRDefault="00EB200D" w14:paraId="51927BDE" w14:textId="674BBBD8">
      <w:pPr>
        <w:pStyle w:val="Heading1"/>
      </w:pPr>
      <w:bookmarkStart w:name="_Toc62967871" w:id="1"/>
      <w:r w:rsidRPr="00EB200D">
        <w:t>SUMMARY</w:t>
      </w:r>
      <w:bookmarkEnd w:id="1"/>
    </w:p>
    <w:p w:rsidR="006056A9" w:rsidP="004043E1" w:rsidRDefault="004043E1" w14:paraId="670FCF44" w14:textId="03D3C0F4">
      <w:r w:rsidRPr="004043E1">
        <w:t xml:space="preserve">The project, titled – StudyMate, is basically a web application that helps university students or working professionals to connect to </w:t>
      </w:r>
      <w:r w:rsidRPr="004043E1" w:rsidR="00070E28">
        <w:t>likeminded</w:t>
      </w:r>
      <w:r w:rsidRPr="004043E1">
        <w:t xml:space="preserve"> people to build a great professional network. The demographic of target users </w:t>
      </w:r>
      <w:r w:rsidRPr="004043E1" w:rsidR="00070E28">
        <w:t>consists</w:t>
      </w:r>
      <w:r w:rsidRPr="004043E1">
        <w:t xml:space="preserve"> of high school students who would be starting their university life soon, current university students willing to build a network around and outside of their university and final year university students who are looking to grab their dream job but </w:t>
      </w:r>
      <w:r w:rsidRPr="004043E1" w:rsidR="00070E28">
        <w:t>does not</w:t>
      </w:r>
      <w:r w:rsidRPr="004043E1">
        <w:t xml:space="preserve"> have the right mentors or the required network to approach relevant organizations. Not only that, </w:t>
      </w:r>
      <w:r w:rsidRPr="004043E1" w:rsidR="00070E28">
        <w:t>but it</w:t>
      </w:r>
      <w:r w:rsidRPr="004043E1">
        <w:t xml:space="preserve"> can also help current working professional who are looking for a job change or someone looking to make new friends in their current organization. We believe that someone can certainly get into their dream university or get their dream job if </w:t>
      </w:r>
      <w:r w:rsidRPr="004043E1" w:rsidR="00070E28">
        <w:t>they are</w:t>
      </w:r>
      <w:r w:rsidRPr="004043E1">
        <w:t xml:space="preserve"> enlightened. StudyMate offers a wide range of services to its users. The goal of our application is to connect users across the group based on the university or organization of their choice, provide them with a platform to discuss about ideas or queries that they may have, stay updated with the current job market, get some insights about the university or corporate </w:t>
      </w:r>
      <w:r w:rsidRPr="004043E1" w:rsidR="00070E28">
        <w:t>life,</w:t>
      </w:r>
      <w:r w:rsidRPr="004043E1">
        <w:t xml:space="preserve"> and overall build a better career. We believe that a loss of connection between current university students and their university alumni can probably close doors to some opportunities that they might be able to make the most of it with great network of people around them. These are some issues that we all have faced </w:t>
      </w:r>
      <w:r w:rsidRPr="004043E1" w:rsidR="00070E28">
        <w:t>at least</w:t>
      </w:r>
      <w:r w:rsidRPr="004043E1">
        <w:t xml:space="preserve"> once, be it wondering about the university to join after our high school or taking up a job just after university or continuing working in an organization that </w:t>
      </w:r>
      <w:r w:rsidRPr="004043E1" w:rsidR="00070E28">
        <w:t>does not</w:t>
      </w:r>
      <w:r w:rsidRPr="004043E1">
        <w:t xml:space="preserve"> align with our goals. It’s a platform that can also help in building a better </w:t>
      </w:r>
      <w:r w:rsidRPr="004043E1" w:rsidR="00070E28">
        <w:t>open-source</w:t>
      </w:r>
      <w:r w:rsidRPr="004043E1">
        <w:t xml:space="preserve"> community as you have public and personal chat rooms where you can discuss your ideas, start implementing them and help each other out to get better not only professionally but personally as well. Though we are still in alpha </w:t>
      </w:r>
      <w:r w:rsidRPr="004043E1" w:rsidR="00070E28">
        <w:t>phase,</w:t>
      </w:r>
      <w:r w:rsidRPr="004043E1">
        <w:t xml:space="preserve"> but we believe StudyMate is one platform looking to solve all such problems and we are looking to bring “one big change”.</w:t>
      </w:r>
    </w:p>
    <w:p w:rsidR="004043E1" w:rsidP="004043E1" w:rsidRDefault="00EB20CE" w14:paraId="263A1556" w14:textId="35FEF210">
      <w:pPr>
        <w:pStyle w:val="Heading1"/>
      </w:pPr>
      <w:bookmarkStart w:name="_Toc62967872" w:id="2"/>
      <w:r w:rsidRPr="00EB20CE">
        <w:t>INTRODUCTION</w:t>
      </w:r>
      <w:bookmarkEnd w:id="2"/>
    </w:p>
    <w:p w:rsidRPr="00D7232F" w:rsidR="00E008EC" w:rsidP="00E008EC" w:rsidRDefault="00E008EC" w14:paraId="32B30885" w14:textId="4A4F4ADC">
      <w:pPr>
        <w:rPr>
          <w:rFonts w:cstheme="minorHAnsi"/>
          <w:szCs w:val="24"/>
        </w:rPr>
      </w:pPr>
      <w:r w:rsidRPr="00D7232F">
        <w:rPr>
          <w:rFonts w:cstheme="minorHAnsi"/>
          <w:szCs w:val="24"/>
        </w:rPr>
        <w:t xml:space="preserve">StudyMate, a web application focussed on targeting a wide diversity of students and working professionals with the goal of helping each other out to not only grow professionally but individually as </w:t>
      </w:r>
      <w:r w:rsidRPr="00D7232F" w:rsidR="00070E28">
        <w:rPr>
          <w:rFonts w:cstheme="minorHAnsi"/>
          <w:szCs w:val="24"/>
        </w:rPr>
        <w:t>well and</w:t>
      </w:r>
      <w:r w:rsidRPr="00D7232F">
        <w:rPr>
          <w:rFonts w:cstheme="minorHAnsi"/>
          <w:szCs w:val="24"/>
        </w:rPr>
        <w:t xml:space="preserve"> build a better community. StudyMate focusses on helping users to build a better network by providing certain services that help users identify their dream university or dream job based on personal experiences of other users, present all around the globe. It provides you with multiple chat rooms, the public chat rooms where a person can just virtually hangout with their “Study-Mates” or the private chat rooms where a person can schedule a personal meet up to clear certain queries, hold a career building workshop or provide a road map to other users by sharing their experiences. StudyMate helps you keep your profile updated around your network that helps them make most of the opportunities. It offers you a quick search feature, through which you can search for users based on </w:t>
      </w:r>
      <w:r w:rsidRPr="00D7232F" w:rsidR="00070E28">
        <w:rPr>
          <w:rFonts w:cstheme="minorHAnsi"/>
          <w:szCs w:val="24"/>
        </w:rPr>
        <w:t>university</w:t>
      </w:r>
      <w:r w:rsidRPr="00D7232F">
        <w:rPr>
          <w:rFonts w:cstheme="minorHAnsi"/>
          <w:szCs w:val="24"/>
        </w:rPr>
        <w:t xml:space="preserve"> or organization. Do want to get into </w:t>
      </w:r>
      <w:r w:rsidRPr="00D7232F" w:rsidR="00070E28">
        <w:rPr>
          <w:rFonts w:cstheme="minorHAnsi"/>
          <w:szCs w:val="24"/>
        </w:rPr>
        <w:t>Stanford</w:t>
      </w:r>
      <w:r w:rsidRPr="00D7232F">
        <w:rPr>
          <w:rFonts w:cstheme="minorHAnsi"/>
          <w:szCs w:val="24"/>
        </w:rPr>
        <w:t xml:space="preserve"> University? We know it’s not easy to get into your dream university but search for it through our platform and you can certainly find a whole lot of people pursuing their higher education at </w:t>
      </w:r>
      <w:r w:rsidRPr="00D7232F" w:rsidR="00070E28">
        <w:rPr>
          <w:rFonts w:cstheme="minorHAnsi"/>
          <w:szCs w:val="24"/>
        </w:rPr>
        <w:t>Stanford</w:t>
      </w:r>
      <w:r w:rsidRPr="00D7232F">
        <w:rPr>
          <w:rFonts w:cstheme="minorHAnsi"/>
          <w:szCs w:val="24"/>
        </w:rPr>
        <w:t xml:space="preserve">, take a step forward in your career and connect with them to get enlightened. Do you want to work at Google? We know </w:t>
      </w:r>
      <w:r w:rsidRPr="00D7232F" w:rsidR="00070E28">
        <w:rPr>
          <w:rFonts w:cstheme="minorHAnsi"/>
          <w:szCs w:val="24"/>
        </w:rPr>
        <w:t>it is</w:t>
      </w:r>
      <w:r w:rsidRPr="00D7232F">
        <w:rPr>
          <w:rFonts w:cstheme="minorHAnsi"/>
          <w:szCs w:val="24"/>
        </w:rPr>
        <w:t xml:space="preserve"> not easy to land your dream job but search for it through our platform and you can certainly find a whole bunch of people working at Google who might be willing to share their experiences and help you in having a </w:t>
      </w:r>
      <w:r w:rsidRPr="00D7232F" w:rsidR="00070E28">
        <w:rPr>
          <w:rFonts w:cstheme="minorHAnsi"/>
          <w:szCs w:val="24"/>
        </w:rPr>
        <w:t>goal-oriented</w:t>
      </w:r>
      <w:r w:rsidRPr="00D7232F">
        <w:rPr>
          <w:rFonts w:cstheme="minorHAnsi"/>
          <w:szCs w:val="24"/>
        </w:rPr>
        <w:t xml:space="preserve"> roadmap. </w:t>
      </w:r>
      <w:r w:rsidRPr="00D7232F" w:rsidR="00070E28">
        <w:rPr>
          <w:rFonts w:cstheme="minorHAnsi"/>
          <w:szCs w:val="24"/>
        </w:rPr>
        <w:t>That is</w:t>
      </w:r>
      <w:r w:rsidRPr="00D7232F">
        <w:rPr>
          <w:rFonts w:cstheme="minorHAnsi"/>
          <w:szCs w:val="24"/>
        </w:rPr>
        <w:t xml:space="preserve"> being said we provide great customer services, be it our virtual assistant, Oliver, that can certainly answer some of your questions that you might have, or our FAQ page that already answers some of your questions. We are in our alpha phase and certainly looking to add on better features, ranging from adding a financial model by having our own crypto currency or letting users build their own profile through our platform and a whole bunch of other features. So, why not just stick around?</w:t>
      </w:r>
    </w:p>
    <w:p w:rsidRPr="006A3040" w:rsidR="00E008EC" w:rsidP="00E008EC" w:rsidRDefault="00E008EC" w14:paraId="195A9350" w14:textId="77777777">
      <w:pPr>
        <w:rPr>
          <w:rFonts w:cstheme="minorHAnsi"/>
          <w:b/>
          <w:bCs/>
          <w:szCs w:val="24"/>
        </w:rPr>
      </w:pPr>
    </w:p>
    <w:p w:rsidRPr="006A3040" w:rsidR="00E008EC" w:rsidP="00E008EC" w:rsidRDefault="00E008EC" w14:paraId="42D211FE" w14:textId="77777777">
      <w:pPr>
        <w:pStyle w:val="Heading1"/>
      </w:pPr>
      <w:bookmarkStart w:name="_Toc62967873" w:id="3"/>
      <w:r w:rsidRPr="006A3040">
        <w:t>WHAT ARE THE MOTIVATIONS BEHIND OUR IDEA?</w:t>
      </w:r>
      <w:bookmarkEnd w:id="3"/>
    </w:p>
    <w:p w:rsidRPr="00D7232F" w:rsidR="00E008EC" w:rsidP="00E008EC" w:rsidRDefault="00E008EC" w14:paraId="10092461" w14:textId="6322D521">
      <w:pPr>
        <w:rPr>
          <w:rFonts w:cstheme="minorHAnsi"/>
          <w:szCs w:val="24"/>
        </w:rPr>
      </w:pPr>
      <w:r w:rsidRPr="00D7232F">
        <w:rPr>
          <w:rFonts w:cstheme="minorHAnsi"/>
          <w:szCs w:val="24"/>
        </w:rPr>
        <w:t xml:space="preserve">The lack of communication amongst the university students or between students and their university alumni makes it difficult to survive all the years of university, given it could be the most crucial phase of your life, and might become a barrier in your professional and as well as personal growth. Be it a student in his/her first year, who is a bit lost and </w:t>
      </w:r>
      <w:r w:rsidRPr="00D7232F" w:rsidR="00070E28">
        <w:rPr>
          <w:rFonts w:cstheme="minorHAnsi"/>
          <w:szCs w:val="24"/>
        </w:rPr>
        <w:t>does not</w:t>
      </w:r>
      <w:r w:rsidRPr="00D7232F">
        <w:rPr>
          <w:rFonts w:cstheme="minorHAnsi"/>
          <w:szCs w:val="24"/>
        </w:rPr>
        <w:t xml:space="preserve"> have much idea about how to make the most of his/her university life or a final year student, who is all anxious about taking his/her next career step by landing a job that aligns with his/her goals. This could even be for a working professional who is stuck at a job that </w:t>
      </w:r>
      <w:r w:rsidRPr="00D7232F" w:rsidR="00070E28">
        <w:rPr>
          <w:rFonts w:cstheme="minorHAnsi"/>
          <w:szCs w:val="24"/>
        </w:rPr>
        <w:t>does not</w:t>
      </w:r>
      <w:r w:rsidRPr="00D7232F">
        <w:rPr>
          <w:rFonts w:cstheme="minorHAnsi"/>
          <w:szCs w:val="24"/>
        </w:rPr>
        <w:t xml:space="preserve"> align with his goals or a job which he/she doesn’t look forward to doing every other day and willing to take a jump in his career by switching to his/her dream job, or just a working professional willing to make new friends at his/her workplace.</w:t>
      </w:r>
    </w:p>
    <w:p w:rsidRPr="00D7232F" w:rsidR="00E008EC" w:rsidP="00E008EC" w:rsidRDefault="00E008EC" w14:paraId="49C54E51" w14:textId="610E9420">
      <w:pPr>
        <w:rPr>
          <w:rFonts w:cstheme="minorHAnsi"/>
          <w:szCs w:val="24"/>
        </w:rPr>
      </w:pPr>
      <w:r w:rsidRPr="00D7232F">
        <w:rPr>
          <w:rFonts w:cstheme="minorHAnsi"/>
          <w:szCs w:val="24"/>
        </w:rPr>
        <w:t xml:space="preserve">This certainly made us believe that this world does need a platform, that is easily accessible, doesn’t cost you </w:t>
      </w:r>
      <w:r w:rsidRPr="00D7232F" w:rsidR="00070E28">
        <w:rPr>
          <w:rFonts w:cstheme="minorHAnsi"/>
          <w:szCs w:val="24"/>
        </w:rPr>
        <w:t>anything, rather</w:t>
      </w:r>
      <w:r w:rsidRPr="00D7232F">
        <w:rPr>
          <w:rFonts w:cstheme="minorHAnsi"/>
          <w:szCs w:val="24"/>
        </w:rPr>
        <w:t xml:space="preserve"> might even help you in making some pocket money in the future, connects you with people around the globe and helps you in landing your dream university’s offer letter or your next dream job. StudyMate has a way out!</w:t>
      </w:r>
    </w:p>
    <w:p w:rsidRPr="00D7232F" w:rsidR="00E008EC" w:rsidP="00E008EC" w:rsidRDefault="00E008EC" w14:paraId="315A524B" w14:textId="77777777">
      <w:pPr>
        <w:rPr>
          <w:rFonts w:cstheme="minorHAnsi"/>
          <w:szCs w:val="24"/>
        </w:rPr>
      </w:pPr>
    </w:p>
    <w:p w:rsidRPr="006A3040" w:rsidR="00E008EC" w:rsidP="00E008EC" w:rsidRDefault="00E008EC" w14:paraId="7113CB0E" w14:textId="77777777">
      <w:pPr>
        <w:pStyle w:val="Heading1"/>
      </w:pPr>
      <w:bookmarkStart w:name="_Toc62967874" w:id="4"/>
      <w:r w:rsidRPr="006A3040">
        <w:t>WHAT IS STUDYMATE?</w:t>
      </w:r>
      <w:bookmarkEnd w:id="4"/>
    </w:p>
    <w:p w:rsidRPr="00D7232F" w:rsidR="00E008EC" w:rsidP="00E008EC" w:rsidRDefault="00E008EC" w14:paraId="1F61C0B0" w14:textId="21C7B2CE">
      <w:pPr>
        <w:rPr>
          <w:rFonts w:cstheme="minorHAnsi"/>
          <w:szCs w:val="24"/>
        </w:rPr>
      </w:pPr>
      <w:r w:rsidRPr="00D7232F">
        <w:rPr>
          <w:rFonts w:cstheme="minorHAnsi"/>
          <w:szCs w:val="24"/>
        </w:rPr>
        <w:t xml:space="preserve">As already discussed, StudyMate is a web platform, currently in </w:t>
      </w:r>
      <w:r w:rsidRPr="00D7232F" w:rsidR="00070E28">
        <w:rPr>
          <w:rFonts w:cstheme="minorHAnsi"/>
          <w:szCs w:val="24"/>
        </w:rPr>
        <w:t>its</w:t>
      </w:r>
      <w:r w:rsidRPr="00D7232F">
        <w:rPr>
          <w:rFonts w:cstheme="minorHAnsi"/>
          <w:szCs w:val="24"/>
        </w:rPr>
        <w:t xml:space="preserve"> alpha phase but fully functional, that helps people connect across the globe with major focus of connecting students from </w:t>
      </w:r>
      <w:r w:rsidRPr="00D7232F" w:rsidR="00070E28">
        <w:rPr>
          <w:rFonts w:cstheme="minorHAnsi"/>
          <w:szCs w:val="24"/>
        </w:rPr>
        <w:t>universities</w:t>
      </w:r>
      <w:r w:rsidRPr="00D7232F">
        <w:rPr>
          <w:rFonts w:cstheme="minorHAnsi"/>
          <w:szCs w:val="24"/>
        </w:rPr>
        <w:t xml:space="preserve"> or connecting someone with their university alumni. It also focuses on helping working professionals out by helping them build a better network that might let them take a step forward in their career. You can certainly get into your dream university or get your dream job if </w:t>
      </w:r>
      <w:r w:rsidRPr="00D7232F" w:rsidR="00070E28">
        <w:rPr>
          <w:rFonts w:cstheme="minorHAnsi"/>
          <w:szCs w:val="24"/>
        </w:rPr>
        <w:t>you are</w:t>
      </w:r>
      <w:r w:rsidRPr="00D7232F">
        <w:rPr>
          <w:rFonts w:cstheme="minorHAnsi"/>
          <w:szCs w:val="24"/>
        </w:rPr>
        <w:t xml:space="preserve"> enlightened. StudyMate offers you certain features that lets you search for the users all around the globe, be it someone from the university you're willing to take admission in or someone from your dream </w:t>
      </w:r>
      <w:r w:rsidRPr="00D7232F" w:rsidR="00070E28">
        <w:rPr>
          <w:rFonts w:cstheme="minorHAnsi"/>
          <w:szCs w:val="24"/>
        </w:rPr>
        <w:t>workplace</w:t>
      </w:r>
      <w:r w:rsidRPr="00D7232F">
        <w:rPr>
          <w:rFonts w:cstheme="minorHAnsi"/>
          <w:szCs w:val="24"/>
        </w:rPr>
        <w:t xml:space="preserve">. It also lets you build a network with your university’s alumni or current students and help you in getting connected with your acquaintances from your </w:t>
      </w:r>
      <w:r w:rsidRPr="00D7232F" w:rsidR="00070E28">
        <w:rPr>
          <w:rFonts w:cstheme="minorHAnsi"/>
          <w:szCs w:val="24"/>
        </w:rPr>
        <w:t>workplace</w:t>
      </w:r>
      <w:r w:rsidRPr="00D7232F">
        <w:rPr>
          <w:rFonts w:cstheme="minorHAnsi"/>
          <w:szCs w:val="24"/>
        </w:rPr>
        <w:t>. There are certain services that we offer with a whole bunch of features waiting for you to make the most of. We believe in bringing a “one big change” to your university and professional life.</w:t>
      </w:r>
    </w:p>
    <w:p w:rsidRPr="00D7232F" w:rsidR="00E008EC" w:rsidP="00E008EC" w:rsidRDefault="00E008EC" w14:paraId="0429E94C" w14:textId="77777777">
      <w:pPr>
        <w:rPr>
          <w:rFonts w:cstheme="minorHAnsi"/>
          <w:szCs w:val="24"/>
        </w:rPr>
      </w:pPr>
    </w:p>
    <w:p w:rsidRPr="00D7232F" w:rsidR="00E008EC" w:rsidP="00E008EC" w:rsidRDefault="00E008EC" w14:paraId="56E7B56A" w14:textId="77777777">
      <w:pPr>
        <w:rPr>
          <w:rFonts w:cstheme="minorHAnsi"/>
          <w:szCs w:val="24"/>
        </w:rPr>
      </w:pPr>
    </w:p>
    <w:p w:rsidRPr="00D7232F" w:rsidR="00E008EC" w:rsidP="00E008EC" w:rsidRDefault="00E008EC" w14:paraId="1227952D" w14:textId="77777777">
      <w:pPr>
        <w:rPr>
          <w:rFonts w:cstheme="minorHAnsi"/>
          <w:szCs w:val="24"/>
        </w:rPr>
      </w:pPr>
    </w:p>
    <w:p w:rsidRPr="006A3040" w:rsidR="00E008EC" w:rsidP="00E008EC" w:rsidRDefault="00E008EC" w14:paraId="1392A7E2" w14:textId="77777777">
      <w:pPr>
        <w:rPr>
          <w:rFonts w:cstheme="minorHAnsi"/>
          <w:b/>
          <w:bCs/>
          <w:szCs w:val="24"/>
        </w:rPr>
      </w:pPr>
    </w:p>
    <w:p w:rsidRPr="006A3040" w:rsidR="00E008EC" w:rsidP="00E008EC" w:rsidRDefault="00E008EC" w14:paraId="7C3F35FB" w14:textId="77777777">
      <w:pPr>
        <w:pStyle w:val="Heading1"/>
      </w:pPr>
      <w:bookmarkStart w:name="_Toc62967875" w:id="5"/>
      <w:r w:rsidRPr="006A3040">
        <w:t>WHAT DOES STUDYMATE PROVIDES TO USERS?</w:t>
      </w:r>
      <w:bookmarkEnd w:id="5"/>
    </w:p>
    <w:p w:rsidRPr="00D7232F" w:rsidR="00E008EC" w:rsidP="00E008EC" w:rsidRDefault="00E008EC" w14:paraId="2006D6D2" w14:textId="3AA5072C">
      <w:pPr>
        <w:rPr>
          <w:rFonts w:cstheme="minorHAnsi"/>
          <w:szCs w:val="24"/>
        </w:rPr>
      </w:pPr>
      <w:r w:rsidRPr="00D7232F">
        <w:rPr>
          <w:rFonts w:cstheme="minorHAnsi"/>
          <w:szCs w:val="24"/>
        </w:rPr>
        <w:t xml:space="preserve">There are a whole bunch of services that StudyMate offers in its alpha phase. We focus on solving the challenges users face in their university or professional life. We are looking to target a diverse user group, be it a 18 year university student or a 30 year old working professional. StudyMate offers you services that you can make use of </w:t>
      </w:r>
      <w:r w:rsidRPr="00D7232F" w:rsidR="00070E28">
        <w:rPr>
          <w:rFonts w:cstheme="minorHAnsi"/>
          <w:szCs w:val="24"/>
        </w:rPr>
        <w:t>at least</w:t>
      </w:r>
      <w:r w:rsidRPr="00D7232F">
        <w:rPr>
          <w:rFonts w:cstheme="minorHAnsi"/>
          <w:szCs w:val="24"/>
        </w:rPr>
        <w:t xml:space="preserve"> in your adulthood. These services </w:t>
      </w:r>
      <w:r w:rsidRPr="00D7232F" w:rsidR="00070E28">
        <w:rPr>
          <w:rFonts w:cstheme="minorHAnsi"/>
          <w:szCs w:val="24"/>
        </w:rPr>
        <w:t>include:</w:t>
      </w:r>
    </w:p>
    <w:p w:rsidRPr="00D7232F" w:rsidR="00E008EC" w:rsidP="003E2C9F" w:rsidRDefault="00E008EC" w14:paraId="416BFAD9" w14:textId="1B9CA13D">
      <w:pPr>
        <w:pStyle w:val="ListParagraph"/>
        <w:numPr>
          <w:ilvl w:val="0"/>
          <w:numId w:val="1"/>
        </w:numPr>
        <w:spacing w:line="259" w:lineRule="auto"/>
        <w:rPr>
          <w:rFonts w:cstheme="minorHAnsi"/>
          <w:szCs w:val="24"/>
        </w:rPr>
      </w:pPr>
      <w:r w:rsidRPr="00D7232F">
        <w:rPr>
          <w:rFonts w:cstheme="minorHAnsi"/>
          <w:szCs w:val="24"/>
        </w:rPr>
        <w:t xml:space="preserve">It lets you </w:t>
      </w:r>
      <w:r w:rsidRPr="00D7232F" w:rsidR="00070E28">
        <w:rPr>
          <w:rFonts w:cstheme="minorHAnsi"/>
          <w:szCs w:val="24"/>
        </w:rPr>
        <w:t>hang out</w:t>
      </w:r>
      <w:r w:rsidRPr="00D7232F">
        <w:rPr>
          <w:rFonts w:cstheme="minorHAnsi"/>
          <w:szCs w:val="24"/>
        </w:rPr>
        <w:t xml:space="preserve"> with your “study-mates” virtually through the web platform that we provide. The public channel can help you use a meeting platform, be it audio, video or plain text chats, to connect with your study mates, get your queries answered, build a better network, work on projects together and a whole lot of other possibilities. Found someone and looking to share thoughts, use the individual meet instead. You can share your content using the screen share provided in the public or individual virtual meeting.</w:t>
      </w:r>
    </w:p>
    <w:p w:rsidRPr="00D7232F" w:rsidR="00E008EC" w:rsidP="00E008EC" w:rsidRDefault="00E008EC" w14:paraId="66833863" w14:textId="77777777">
      <w:pPr>
        <w:pStyle w:val="ListParagraph"/>
        <w:rPr>
          <w:rFonts w:cstheme="minorHAnsi"/>
          <w:szCs w:val="24"/>
        </w:rPr>
      </w:pPr>
    </w:p>
    <w:p w:rsidRPr="00D7232F" w:rsidR="00E008EC" w:rsidP="003E2C9F" w:rsidRDefault="00E008EC" w14:paraId="53171AD6" w14:textId="77777777">
      <w:pPr>
        <w:pStyle w:val="ListParagraph"/>
        <w:numPr>
          <w:ilvl w:val="0"/>
          <w:numId w:val="1"/>
        </w:numPr>
        <w:spacing w:line="259" w:lineRule="auto"/>
        <w:rPr>
          <w:rFonts w:cstheme="minorHAnsi"/>
          <w:szCs w:val="24"/>
        </w:rPr>
      </w:pPr>
      <w:r w:rsidRPr="00D7232F">
        <w:rPr>
          <w:rFonts w:cstheme="minorHAnsi"/>
          <w:szCs w:val="24"/>
        </w:rPr>
        <w:t>We focus on letting you build your network by keeping you and your profile updated. Keeping your profile up to date is one of the most important aspect to survive in the professional world.  Make sure you use the email you signed up with before making any real time updates.  Use this feature to keep your current university or your current workplace updated. It can be the most important aspect to have your details updated to best reflect your professional experience. This will let you and the whole bunch of other users to make the best use of StudyMate.</w:t>
      </w:r>
    </w:p>
    <w:p w:rsidRPr="00D7232F" w:rsidR="00E008EC" w:rsidP="00E008EC" w:rsidRDefault="00E008EC" w14:paraId="386D5AA9" w14:textId="77777777">
      <w:pPr>
        <w:pStyle w:val="ListParagraph"/>
        <w:rPr>
          <w:rFonts w:cstheme="minorHAnsi"/>
          <w:szCs w:val="24"/>
        </w:rPr>
      </w:pPr>
    </w:p>
    <w:p w:rsidRPr="00D7232F" w:rsidR="00E008EC" w:rsidP="003E2C9F" w:rsidRDefault="00E008EC" w14:paraId="563BD3D8" w14:textId="2B1264F6">
      <w:pPr>
        <w:pStyle w:val="ListParagraph"/>
        <w:numPr>
          <w:ilvl w:val="0"/>
          <w:numId w:val="1"/>
        </w:numPr>
        <w:spacing w:line="259" w:lineRule="auto"/>
        <w:rPr>
          <w:rFonts w:cstheme="minorHAnsi"/>
          <w:szCs w:val="24"/>
        </w:rPr>
      </w:pPr>
      <w:r w:rsidRPr="00D7232F">
        <w:rPr>
          <w:rFonts w:cstheme="minorHAnsi"/>
          <w:szCs w:val="24"/>
        </w:rPr>
        <w:t xml:space="preserve">We focus in providing you a great search API that lets you search for the users, all around the globe, based on a particular university or organization. Are you a student willing to go for higher studies and cannot figure out which university could be the best fit? You can connect with your university alumni and learn from their experiences to make the best use of your student life. Are you a working professional or a final year university student and looking to get into your dream </w:t>
      </w:r>
      <w:r w:rsidRPr="00D7232F" w:rsidR="00070E28">
        <w:rPr>
          <w:rFonts w:cstheme="minorHAnsi"/>
          <w:szCs w:val="24"/>
        </w:rPr>
        <w:t>organization?</w:t>
      </w:r>
      <w:r w:rsidRPr="00D7232F">
        <w:rPr>
          <w:rFonts w:cstheme="minorHAnsi"/>
          <w:szCs w:val="24"/>
        </w:rPr>
        <w:t xml:space="preserve"> Search users from </w:t>
      </w:r>
      <w:r w:rsidRPr="00D7232F" w:rsidR="00070E28">
        <w:rPr>
          <w:rFonts w:cstheme="minorHAnsi"/>
          <w:szCs w:val="24"/>
        </w:rPr>
        <w:t>organization</w:t>
      </w:r>
      <w:r w:rsidRPr="00D7232F">
        <w:rPr>
          <w:rFonts w:cstheme="minorHAnsi"/>
          <w:szCs w:val="24"/>
        </w:rPr>
        <w:t xml:space="preserve"> and StudyMate has it all figured out for you! </w:t>
      </w:r>
    </w:p>
    <w:p w:rsidRPr="00D7232F" w:rsidR="00E008EC" w:rsidP="00E008EC" w:rsidRDefault="00E008EC" w14:paraId="503AE620" w14:textId="77777777">
      <w:pPr>
        <w:pStyle w:val="ListParagraph"/>
        <w:rPr>
          <w:rFonts w:cstheme="minorHAnsi"/>
          <w:szCs w:val="24"/>
        </w:rPr>
      </w:pPr>
    </w:p>
    <w:p w:rsidRPr="00D7232F" w:rsidR="00E008EC" w:rsidP="003E2C9F" w:rsidRDefault="00E008EC" w14:paraId="7E9B3F99" w14:textId="5BEC6072">
      <w:pPr>
        <w:pStyle w:val="ListParagraph"/>
        <w:numPr>
          <w:ilvl w:val="0"/>
          <w:numId w:val="1"/>
        </w:numPr>
        <w:spacing w:line="259" w:lineRule="auto"/>
        <w:rPr>
          <w:rFonts w:cstheme="minorHAnsi"/>
          <w:szCs w:val="24"/>
        </w:rPr>
      </w:pPr>
      <w:r w:rsidRPr="00D7232F">
        <w:rPr>
          <w:rFonts w:cstheme="minorHAnsi"/>
          <w:szCs w:val="24"/>
        </w:rPr>
        <w:t xml:space="preserve">We believe in providing an overall great experience to our services with a good customer support. Anyone can get curios when switching to a new platform specifically when you've whole bunch of other tasks could be challenging. We know it and thus provide you with your virtual assistant, Oliver, who helps you provide a virtual tour of StudyMate or helps you by resolving your queries by providing you a </w:t>
      </w:r>
      <w:r w:rsidRPr="00D7232F" w:rsidR="00070E28">
        <w:rPr>
          <w:rFonts w:cstheme="minorHAnsi"/>
          <w:szCs w:val="24"/>
        </w:rPr>
        <w:t>text-based</w:t>
      </w:r>
      <w:r w:rsidRPr="00D7232F">
        <w:rPr>
          <w:rFonts w:cstheme="minorHAnsi"/>
          <w:szCs w:val="24"/>
        </w:rPr>
        <w:t xml:space="preserve"> FAQ channel. Some popular questions include What is StudyMate? Where can I find people? Can I find people from my University? Can I find people from my organization? How to keep my profile updated? How does chat rooms work? You should always explore more!</w:t>
      </w:r>
    </w:p>
    <w:p w:rsidRPr="00D7232F" w:rsidR="00E008EC" w:rsidP="00E008EC" w:rsidRDefault="00E008EC" w14:paraId="24E3D8F4" w14:textId="77777777">
      <w:pPr>
        <w:pStyle w:val="ListParagraph"/>
        <w:rPr>
          <w:rFonts w:cstheme="minorHAnsi"/>
          <w:szCs w:val="24"/>
        </w:rPr>
      </w:pPr>
    </w:p>
    <w:p w:rsidRPr="00D7232F" w:rsidR="00E008EC" w:rsidP="00E008EC" w:rsidRDefault="00E008EC" w14:paraId="5406D298" w14:textId="77777777">
      <w:pPr>
        <w:rPr>
          <w:rFonts w:cstheme="minorHAnsi"/>
          <w:szCs w:val="24"/>
        </w:rPr>
      </w:pPr>
      <w:r w:rsidRPr="00D7232F">
        <w:rPr>
          <w:rFonts w:cstheme="minorHAnsi"/>
          <w:szCs w:val="24"/>
        </w:rPr>
        <w:t>These are some of the services that we provide to our users and we are working hard to add a lot more of them. This can certainly help anyone build a better network or connect with people around the globe to grow professionally and personally.</w:t>
      </w:r>
    </w:p>
    <w:p w:rsidRPr="00D7232F" w:rsidR="00E008EC" w:rsidP="00E008EC" w:rsidRDefault="00E008EC" w14:paraId="24C9F5C6" w14:textId="77777777">
      <w:pPr>
        <w:rPr>
          <w:rFonts w:cstheme="minorHAnsi"/>
          <w:szCs w:val="24"/>
        </w:rPr>
      </w:pPr>
    </w:p>
    <w:p w:rsidRPr="006A3040" w:rsidR="00E008EC" w:rsidP="00E008EC" w:rsidRDefault="00E008EC" w14:paraId="72E67DA0" w14:textId="77777777">
      <w:pPr>
        <w:pStyle w:val="Heading1"/>
      </w:pPr>
      <w:bookmarkStart w:name="_Toc62967876" w:id="6"/>
      <w:r w:rsidRPr="006A3040">
        <w:t>WHY IS IT A GOOD FIT FOR CURRENT MARKET?</w:t>
      </w:r>
      <w:bookmarkEnd w:id="6"/>
    </w:p>
    <w:p w:rsidRPr="00D7232F" w:rsidR="00E008EC" w:rsidP="00E008EC" w:rsidRDefault="00E008EC" w14:paraId="0F6E5505" w14:textId="3A75DF51">
      <w:pPr>
        <w:rPr>
          <w:rFonts w:cstheme="minorHAnsi"/>
          <w:szCs w:val="24"/>
        </w:rPr>
      </w:pPr>
      <w:r w:rsidRPr="00D7232F">
        <w:rPr>
          <w:rFonts w:cstheme="minorHAnsi"/>
          <w:szCs w:val="24"/>
        </w:rPr>
        <w:t xml:space="preserve">As we have already discussed about the use cases, by using our portal users can make use of all such features that StudyMate provides to take a step forward in their professional career. There are not many applications in the market that lets user find people from a particular university or a particular organization and even allow them to interact with each other, ranging from </w:t>
      </w:r>
      <w:r w:rsidRPr="00D7232F" w:rsidR="00070E28">
        <w:rPr>
          <w:rFonts w:cstheme="minorHAnsi"/>
          <w:szCs w:val="24"/>
        </w:rPr>
        <w:t>one-to-one</w:t>
      </w:r>
      <w:r w:rsidRPr="00D7232F">
        <w:rPr>
          <w:rFonts w:cstheme="minorHAnsi"/>
          <w:szCs w:val="24"/>
        </w:rPr>
        <w:t xml:space="preserve"> conversations to a whole bunch of people hanging out together virtually, there are not many applications in the market that provides such services. Also, we at StudyMate are planning to extend our financial model so the users, who are willing to help people out are paid some sort of our crypto currency that can be exchanged for real money after every fortnight. There is no application in the market that targets on helping user to connect with the best fit users based on their university or organization of choice. Also, there is no time limit in our chat rooms like some other services including and not limited to zoom, teams and so on unless </w:t>
      </w:r>
      <w:r w:rsidRPr="00D7232F" w:rsidR="00070E28">
        <w:rPr>
          <w:rFonts w:cstheme="minorHAnsi"/>
          <w:szCs w:val="24"/>
        </w:rPr>
        <w:t>you are</w:t>
      </w:r>
      <w:r w:rsidRPr="00D7232F">
        <w:rPr>
          <w:rFonts w:cstheme="minorHAnsi"/>
          <w:szCs w:val="24"/>
        </w:rPr>
        <w:t xml:space="preserve"> willing to pay. Also, the platform provides a good UI with great customer support which includes your own virtual </w:t>
      </w:r>
      <w:r w:rsidRPr="00D7232F" w:rsidR="00070E28">
        <w:rPr>
          <w:rFonts w:cstheme="minorHAnsi"/>
          <w:szCs w:val="24"/>
        </w:rPr>
        <w:t>assistant,</w:t>
      </w:r>
      <w:r w:rsidRPr="00D7232F">
        <w:rPr>
          <w:rFonts w:cstheme="minorHAnsi"/>
          <w:szCs w:val="24"/>
        </w:rPr>
        <w:t xml:space="preserve"> or some already answered FAQ’s and users </w:t>
      </w:r>
      <w:r w:rsidRPr="00D7232F" w:rsidR="00070E28">
        <w:rPr>
          <w:rFonts w:cstheme="minorHAnsi"/>
          <w:szCs w:val="24"/>
        </w:rPr>
        <w:t>do not</w:t>
      </w:r>
      <w:r w:rsidRPr="00D7232F">
        <w:rPr>
          <w:rFonts w:cstheme="minorHAnsi"/>
          <w:szCs w:val="24"/>
        </w:rPr>
        <w:t xml:space="preserve"> need to spend a single penny and can access all the features, as there’s no premium accounts as such for now, like some other applications including LinkedIn. Thus, we strongly believe that StudyMate can bring a change in the current market and might be able to build a better community of working professionals and students.</w:t>
      </w:r>
    </w:p>
    <w:p w:rsidRPr="00D7232F" w:rsidR="00E008EC" w:rsidP="00E008EC" w:rsidRDefault="00E008EC" w14:paraId="16C057E4" w14:textId="77777777">
      <w:pPr>
        <w:rPr>
          <w:rFonts w:cstheme="minorHAnsi"/>
          <w:szCs w:val="24"/>
        </w:rPr>
      </w:pPr>
    </w:p>
    <w:p w:rsidRPr="006A3040" w:rsidR="00E008EC" w:rsidP="00E008EC" w:rsidRDefault="00E008EC" w14:paraId="6BF88CB5" w14:textId="77777777">
      <w:pPr>
        <w:pStyle w:val="Heading1"/>
      </w:pPr>
      <w:bookmarkStart w:name="_Toc62967877" w:id="7"/>
      <w:r w:rsidRPr="006A3040">
        <w:t>HOW CAN IT BE USED AS A REAL LIFE APPLICATION?</w:t>
      </w:r>
      <w:bookmarkEnd w:id="7"/>
    </w:p>
    <w:p w:rsidRPr="00D7232F" w:rsidR="00E008EC" w:rsidP="00E008EC" w:rsidRDefault="00E008EC" w14:paraId="393AF583" w14:textId="2CD3386C">
      <w:pPr>
        <w:rPr>
          <w:rFonts w:cstheme="minorHAnsi"/>
          <w:szCs w:val="24"/>
        </w:rPr>
      </w:pPr>
      <w:r w:rsidRPr="00D7232F">
        <w:rPr>
          <w:rFonts w:cstheme="minorHAnsi"/>
          <w:szCs w:val="24"/>
        </w:rPr>
        <w:t xml:space="preserve">StudyMate is already in its alpha stage, thus can be considered as a </w:t>
      </w:r>
      <w:r w:rsidRPr="00D7232F" w:rsidR="00070E28">
        <w:rPr>
          <w:rFonts w:cstheme="minorHAnsi"/>
          <w:szCs w:val="24"/>
        </w:rPr>
        <w:t>real-life</w:t>
      </w:r>
      <w:r w:rsidRPr="00D7232F">
        <w:rPr>
          <w:rFonts w:cstheme="minorHAnsi"/>
          <w:szCs w:val="24"/>
        </w:rPr>
        <w:t xml:space="preserve"> application which users from around the globe can access. We use Amazon Web Services for deployment and real time updates including Ec2 instances, </w:t>
      </w:r>
      <w:r w:rsidRPr="00D7232F" w:rsidR="00070E28">
        <w:rPr>
          <w:rFonts w:cstheme="minorHAnsi"/>
          <w:szCs w:val="24"/>
        </w:rPr>
        <w:t>DynamoDB database (</w:t>
      </w:r>
      <w:r w:rsidRPr="00D7232F">
        <w:rPr>
          <w:rFonts w:cstheme="minorHAnsi"/>
          <w:szCs w:val="24"/>
        </w:rPr>
        <w:t xml:space="preserve">NoSQL database), AWS Cognito for user authentication and a lot more which provides a </w:t>
      </w:r>
      <w:r w:rsidRPr="00D7232F" w:rsidR="00070E28">
        <w:rPr>
          <w:rFonts w:cstheme="minorHAnsi"/>
          <w:szCs w:val="24"/>
        </w:rPr>
        <w:t>hassle-free</w:t>
      </w:r>
      <w:r w:rsidRPr="00D7232F">
        <w:rPr>
          <w:rFonts w:cstheme="minorHAnsi"/>
          <w:szCs w:val="24"/>
        </w:rPr>
        <w:t xml:space="preserve"> access to all the features to our users. As we are already keeping up with the market by using the best fit services that runs 24/7, anyone in the world can access the services without worrying about the server load thus providing a great </w:t>
      </w:r>
      <w:r w:rsidRPr="00D7232F" w:rsidR="00070E28">
        <w:rPr>
          <w:rFonts w:cstheme="minorHAnsi"/>
          <w:szCs w:val="24"/>
        </w:rPr>
        <w:t>client-side</w:t>
      </w:r>
      <w:r w:rsidRPr="00D7232F">
        <w:rPr>
          <w:rFonts w:cstheme="minorHAnsi"/>
          <w:szCs w:val="24"/>
        </w:rPr>
        <w:t xml:space="preserve"> experience. As, we have most of our backend deployed on cloud, with our backend consisting of bunch of lambda functions using AWS Lambda integrated through AWS API Gateway, it makes it easy for users and for us to push quick updates to the production without worrying about the client side. The services that we use extend from using AWS to Google Cloud alongside a strong flask (A python framework) backend and a reasonably good UI which provide us with the opportunity for hassle free production and great team co-ordination. We believe we are already keeping up with the market by using the latest tech stack and thus StudyMate can be used as a real life application and probably can be the next big thing.</w:t>
      </w:r>
    </w:p>
    <w:p w:rsidRPr="00D7232F" w:rsidR="00E008EC" w:rsidP="00E008EC" w:rsidRDefault="00E008EC" w14:paraId="25E982E0" w14:textId="77777777">
      <w:pPr>
        <w:rPr>
          <w:rFonts w:cstheme="minorHAnsi"/>
          <w:szCs w:val="24"/>
        </w:rPr>
      </w:pPr>
    </w:p>
    <w:p w:rsidRPr="006A3040" w:rsidR="00E008EC" w:rsidP="00E008EC" w:rsidRDefault="00E008EC" w14:paraId="0A4E8E84" w14:textId="77777777">
      <w:pPr>
        <w:pStyle w:val="Heading1"/>
      </w:pPr>
      <w:bookmarkStart w:name="_Toc62967878" w:id="8"/>
      <w:r w:rsidRPr="006A3040">
        <w:t>ADVANTAGES OF STUDYMATE?</w:t>
      </w:r>
      <w:bookmarkEnd w:id="8"/>
    </w:p>
    <w:p w:rsidRPr="00D7232F" w:rsidR="00E008EC" w:rsidP="00E008EC" w:rsidRDefault="00E008EC" w14:paraId="02BE07D8" w14:textId="2EADC13D">
      <w:pPr>
        <w:rPr>
          <w:rFonts w:cstheme="minorHAnsi"/>
          <w:szCs w:val="24"/>
        </w:rPr>
      </w:pPr>
      <w:r w:rsidRPr="00D7232F">
        <w:rPr>
          <w:rFonts w:cstheme="minorHAnsi"/>
          <w:szCs w:val="24"/>
        </w:rPr>
        <w:t xml:space="preserve">There are certain things to be considered when discussing about the advantages of a particular app. There are a few that we already talked about in the earlier sections and here’s a quick overview of it. Some advantages of using StudyMate </w:t>
      </w:r>
      <w:r w:rsidRPr="00D7232F" w:rsidR="00070E28">
        <w:rPr>
          <w:rFonts w:cstheme="minorHAnsi"/>
          <w:szCs w:val="24"/>
        </w:rPr>
        <w:t>includes:</w:t>
      </w:r>
      <w:r w:rsidRPr="00D7232F">
        <w:rPr>
          <w:rFonts w:cstheme="minorHAnsi"/>
          <w:szCs w:val="24"/>
        </w:rPr>
        <w:t>-</w:t>
      </w:r>
    </w:p>
    <w:p w:rsidRPr="00D7232F" w:rsidR="00E008EC" w:rsidP="003E2C9F" w:rsidRDefault="00E008EC" w14:paraId="4F3F8B30" w14:textId="77777777">
      <w:pPr>
        <w:pStyle w:val="ListParagraph"/>
        <w:numPr>
          <w:ilvl w:val="0"/>
          <w:numId w:val="1"/>
        </w:numPr>
        <w:spacing w:line="259" w:lineRule="auto"/>
        <w:rPr>
          <w:rFonts w:cstheme="minorHAnsi"/>
          <w:szCs w:val="24"/>
        </w:rPr>
      </w:pPr>
      <w:r w:rsidRPr="00D7232F">
        <w:rPr>
          <w:rFonts w:cstheme="minorHAnsi"/>
          <w:szCs w:val="24"/>
        </w:rPr>
        <w:t>With a bunch of options to connect with people, StudyMate, let’s you interact with multiple people at once without any restriction, though video, audio or plain text chat, in its public channel. You just need to add your name and you’re in. It also lets you share content by sharing your screen which certainly makes it easier to find solutions to your queries. If you find someone using “Find a Study Mate” feature, you can hold individual virtual meetups by sharing the meeting ID, and discuss about your ideas and help each other grow professionally. Give, there is not time constraint in the virtual meets and the public channel stays up 24/7, the services that we provide makes us standout from other platforms that provide something similar. Remember, you’re not asked to pay anything which makes it even better, specially for university students.</w:t>
      </w:r>
    </w:p>
    <w:p w:rsidRPr="00D7232F" w:rsidR="00E008EC" w:rsidP="00E008EC" w:rsidRDefault="00E008EC" w14:paraId="53CB803D" w14:textId="77777777">
      <w:pPr>
        <w:pStyle w:val="ListParagraph"/>
        <w:rPr>
          <w:rFonts w:cstheme="minorHAnsi"/>
          <w:szCs w:val="24"/>
        </w:rPr>
      </w:pPr>
    </w:p>
    <w:p w:rsidRPr="00D7232F" w:rsidR="00E008EC" w:rsidP="003E2C9F" w:rsidRDefault="00E008EC" w14:paraId="41037FCC" w14:textId="77777777">
      <w:pPr>
        <w:pStyle w:val="ListParagraph"/>
        <w:numPr>
          <w:ilvl w:val="0"/>
          <w:numId w:val="1"/>
        </w:numPr>
        <w:spacing w:line="259" w:lineRule="auto"/>
        <w:rPr>
          <w:rFonts w:cstheme="minorHAnsi"/>
          <w:szCs w:val="24"/>
        </w:rPr>
      </w:pPr>
      <w:r w:rsidRPr="00D7232F">
        <w:rPr>
          <w:rFonts w:cstheme="minorHAnsi"/>
          <w:szCs w:val="24"/>
        </w:rPr>
        <w:t xml:space="preserve">We let you stay updated by allowing you the update your user profile, whenever you join a new university or take up a new job. Everything is based on “AWS” (cloud platform) so we provide real time updates. The moment you click on “update profile”, your data is updated in our database deployed on cloud so all the requests works well and thus we are capable of handling multiple requests at every “micro-seconds”. Real Time updates helps you keep your profile updated which is an important aspect to reflect on your business profile. </w:t>
      </w:r>
    </w:p>
    <w:p w:rsidRPr="00D7232F" w:rsidR="00E008EC" w:rsidP="00E008EC" w:rsidRDefault="00E008EC" w14:paraId="3E4A9492" w14:textId="77777777">
      <w:pPr>
        <w:pStyle w:val="ListParagraph"/>
        <w:rPr>
          <w:rFonts w:cstheme="minorHAnsi"/>
          <w:szCs w:val="24"/>
        </w:rPr>
      </w:pPr>
    </w:p>
    <w:p w:rsidRPr="00D7232F" w:rsidR="00E008EC" w:rsidP="003E2C9F" w:rsidRDefault="00E008EC" w14:paraId="4E326840" w14:textId="77777777">
      <w:pPr>
        <w:pStyle w:val="ListParagraph"/>
        <w:numPr>
          <w:ilvl w:val="0"/>
          <w:numId w:val="1"/>
        </w:numPr>
        <w:spacing w:line="259" w:lineRule="auto"/>
        <w:rPr>
          <w:rFonts w:cstheme="minorHAnsi"/>
          <w:szCs w:val="24"/>
        </w:rPr>
      </w:pPr>
      <w:r w:rsidRPr="00D7232F">
        <w:rPr>
          <w:rFonts w:cstheme="minorHAnsi"/>
          <w:szCs w:val="24"/>
        </w:rPr>
        <w:t xml:space="preserve">We let you find users all around the group based on the university or organization of your choice. We have a strong backend, making use of bunch of lambda functions (AWS Lambda) integrated through AWS API Gateway which provides an almost serverless backend and hence it’s a whole lot faster to handle GET requests than what an API can provide. The moment you click on search button, we filter out the relevant details from our database deployed in cloud and provide you with a bunch of relevant details stating the user details with a great UI. </w:t>
      </w:r>
    </w:p>
    <w:p w:rsidRPr="00D7232F" w:rsidR="00E008EC" w:rsidP="00E008EC" w:rsidRDefault="00E008EC" w14:paraId="7ED63677" w14:textId="77777777">
      <w:pPr>
        <w:pStyle w:val="ListParagraph"/>
        <w:rPr>
          <w:rFonts w:cstheme="minorHAnsi"/>
          <w:szCs w:val="24"/>
        </w:rPr>
      </w:pPr>
    </w:p>
    <w:p w:rsidRPr="00D7232F" w:rsidR="00E008EC" w:rsidP="003E2C9F" w:rsidRDefault="00E008EC" w14:paraId="7AF45D8D" w14:textId="77777777">
      <w:pPr>
        <w:pStyle w:val="ListParagraph"/>
        <w:numPr>
          <w:ilvl w:val="0"/>
          <w:numId w:val="1"/>
        </w:numPr>
        <w:spacing w:line="259" w:lineRule="auto"/>
        <w:rPr>
          <w:rFonts w:cstheme="minorHAnsi"/>
          <w:szCs w:val="24"/>
        </w:rPr>
      </w:pPr>
      <w:r w:rsidRPr="00D7232F">
        <w:rPr>
          <w:rFonts w:cstheme="minorHAnsi"/>
          <w:szCs w:val="24"/>
        </w:rPr>
        <w:t>We believe in providing efficient services to our customers and thus have a virtual assistant, Oliver, up for 24/7 that can handle your queries quite efficiently and provides you with a virtual tour of our portal. We also provide some already answered FAQs that can certainly help you in solving any queries that you might have. If still not satisfied, you’re provided with the email addresses of our developers, so you can send in your queries and we believe in resolving it quickly and efficiently.</w:t>
      </w:r>
    </w:p>
    <w:p w:rsidRPr="00D7232F" w:rsidR="00E008EC" w:rsidP="00E008EC" w:rsidRDefault="00E008EC" w14:paraId="0BB5E0D6" w14:textId="77777777">
      <w:pPr>
        <w:pStyle w:val="ListParagraph"/>
        <w:rPr>
          <w:rFonts w:cstheme="minorHAnsi"/>
          <w:szCs w:val="24"/>
        </w:rPr>
      </w:pPr>
    </w:p>
    <w:p w:rsidRPr="00D7232F" w:rsidR="00E008EC" w:rsidP="003E2C9F" w:rsidRDefault="00E008EC" w14:paraId="5B7F39E6" w14:textId="77777777">
      <w:pPr>
        <w:pStyle w:val="ListParagraph"/>
        <w:numPr>
          <w:ilvl w:val="0"/>
          <w:numId w:val="1"/>
        </w:numPr>
        <w:spacing w:line="259" w:lineRule="auto"/>
        <w:rPr>
          <w:rFonts w:cstheme="minorHAnsi"/>
          <w:szCs w:val="24"/>
        </w:rPr>
      </w:pPr>
      <w:r w:rsidRPr="00D7232F">
        <w:rPr>
          <w:rFonts w:cstheme="minorHAnsi"/>
          <w:szCs w:val="24"/>
        </w:rPr>
        <w:t>We use AWS Cognito for our authentication system, so you are provided with a Two-step authentication once you sign up for our services. Once you sign up, you’re asked to enter the code sent to your email to confirm your account so no dummy accounts can be created. You’re also provided with an access token once you log in that provides you with a unique identity into our portal. All the authentication is based on cloud with again backend deployed on AWS lambda and triggers added, that makes the whole user registration and login process quick and safe.</w:t>
      </w:r>
    </w:p>
    <w:p w:rsidRPr="00D7232F" w:rsidR="00E008EC" w:rsidP="00E008EC" w:rsidRDefault="00E008EC" w14:paraId="3ADD0353" w14:textId="77777777">
      <w:pPr>
        <w:pStyle w:val="ListParagraph"/>
        <w:rPr>
          <w:rFonts w:cstheme="minorHAnsi"/>
          <w:szCs w:val="24"/>
        </w:rPr>
      </w:pPr>
    </w:p>
    <w:p w:rsidRPr="00D7232F" w:rsidR="00E008EC" w:rsidP="003E2C9F" w:rsidRDefault="00E008EC" w14:paraId="4BD547AA" w14:textId="77777777">
      <w:pPr>
        <w:pStyle w:val="ListParagraph"/>
        <w:numPr>
          <w:ilvl w:val="0"/>
          <w:numId w:val="1"/>
        </w:numPr>
        <w:spacing w:line="259" w:lineRule="auto"/>
        <w:rPr>
          <w:rFonts w:cstheme="minorHAnsi"/>
          <w:szCs w:val="24"/>
        </w:rPr>
      </w:pPr>
      <w:r w:rsidRPr="00D7232F">
        <w:rPr>
          <w:rFonts w:cstheme="minorHAnsi"/>
          <w:szCs w:val="24"/>
        </w:rPr>
        <w:t>We provide you with a great responsive user interface, so that you can operate our web portal on multiple devices without worrying about the design. This makes the user experience a whole lot better thus making it easy to make the most of our services. We continuously work on providing a better user experience and are always open to constructive opinions.</w:t>
      </w:r>
    </w:p>
    <w:p w:rsidRPr="00D7232F" w:rsidR="00E008EC" w:rsidP="00E008EC" w:rsidRDefault="00E008EC" w14:paraId="502B2DA8" w14:textId="77777777">
      <w:pPr>
        <w:pStyle w:val="ListParagraph"/>
        <w:rPr>
          <w:rFonts w:cstheme="minorHAnsi"/>
          <w:szCs w:val="24"/>
        </w:rPr>
      </w:pPr>
    </w:p>
    <w:p w:rsidRPr="00D7232F" w:rsidR="00E008EC" w:rsidP="00E008EC" w:rsidRDefault="00E008EC" w14:paraId="23836B43" w14:textId="77777777">
      <w:pPr>
        <w:pStyle w:val="ListParagraph"/>
        <w:rPr>
          <w:rFonts w:cstheme="minorHAnsi"/>
          <w:szCs w:val="24"/>
        </w:rPr>
      </w:pPr>
    </w:p>
    <w:p w:rsidRPr="00D7232F" w:rsidR="00E008EC" w:rsidP="00E008EC" w:rsidRDefault="00E008EC" w14:paraId="03B6AC08" w14:textId="77777777">
      <w:pPr>
        <w:pStyle w:val="ListParagraph"/>
        <w:rPr>
          <w:rFonts w:cstheme="minorHAnsi"/>
          <w:szCs w:val="24"/>
        </w:rPr>
      </w:pPr>
    </w:p>
    <w:p w:rsidRPr="00D7232F" w:rsidR="00E008EC" w:rsidP="00E008EC" w:rsidRDefault="00E008EC" w14:paraId="11F25559" w14:textId="77777777">
      <w:pPr>
        <w:pStyle w:val="ListParagraph"/>
        <w:rPr>
          <w:rFonts w:cstheme="minorHAnsi"/>
          <w:szCs w:val="24"/>
        </w:rPr>
      </w:pPr>
    </w:p>
    <w:p w:rsidRPr="000D327F" w:rsidR="00E008EC" w:rsidP="000D327F" w:rsidRDefault="00E008EC" w14:paraId="6B5B3ECF" w14:textId="77777777">
      <w:pPr>
        <w:rPr>
          <w:rFonts w:cstheme="minorHAnsi"/>
          <w:szCs w:val="24"/>
        </w:rPr>
      </w:pPr>
    </w:p>
    <w:p w:rsidRPr="006A3040" w:rsidR="00E008EC" w:rsidP="00E008EC" w:rsidRDefault="00070E28" w14:paraId="26857274" w14:textId="648DE25C">
      <w:pPr>
        <w:pStyle w:val="Heading1"/>
      </w:pPr>
      <w:bookmarkStart w:name="_Toc62967879" w:id="9"/>
      <w:r w:rsidRPr="006A3040">
        <w:t>IMPLEMENTATION:</w:t>
      </w:r>
      <w:bookmarkEnd w:id="9"/>
    </w:p>
    <w:p w:rsidRPr="00D7232F" w:rsidR="00E008EC" w:rsidP="00E008EC" w:rsidRDefault="00E008EC" w14:paraId="68848B4E" w14:textId="77777777">
      <w:pPr>
        <w:rPr>
          <w:rFonts w:cstheme="minorHAnsi"/>
          <w:szCs w:val="24"/>
        </w:rPr>
      </w:pPr>
    </w:p>
    <w:p w:rsidRPr="00D7232F" w:rsidR="00E008EC" w:rsidP="00E008EC" w:rsidRDefault="00E008EC" w14:paraId="3FE10DE5" w14:textId="77777777">
      <w:pPr>
        <w:rPr>
          <w:rFonts w:cstheme="minorHAnsi"/>
          <w:szCs w:val="24"/>
        </w:rPr>
      </w:pPr>
      <w:r w:rsidRPr="00D7232F">
        <w:rPr>
          <w:rFonts w:cstheme="minorHAnsi"/>
          <w:szCs w:val="24"/>
        </w:rPr>
        <w:t>There were certain steps involved to deploy our application using the latest cloud technologies and a certain flow was followed to develop the application from scratch. Here, a small guide to the implementation of some of the features using the latest cloud technologies will be provided, which if followed correctly, can help in achieving similar implementation:</w:t>
      </w:r>
    </w:p>
    <w:p w:rsidRPr="00D7232F" w:rsidR="00E008EC" w:rsidP="00E008EC" w:rsidRDefault="00E008EC" w14:paraId="37DEECDF" w14:textId="77777777">
      <w:pPr>
        <w:rPr>
          <w:rFonts w:cstheme="minorHAnsi"/>
          <w:szCs w:val="24"/>
        </w:rPr>
      </w:pPr>
    </w:p>
    <w:p w:rsidRPr="006A3040" w:rsidR="00E008EC" w:rsidP="00E008EC" w:rsidRDefault="00E008EC" w14:paraId="7E320950" w14:textId="77777777">
      <w:pPr>
        <w:pStyle w:val="Heading2"/>
      </w:pPr>
      <w:bookmarkStart w:name="_Toc62967880" w:id="10"/>
      <w:r w:rsidRPr="006A3040">
        <w:t>AWS COGNITO AND CERTAIN MICROSERVICES :</w:t>
      </w:r>
      <w:bookmarkEnd w:id="10"/>
    </w:p>
    <w:p w:rsidRPr="00D7232F" w:rsidR="00E008EC" w:rsidP="00E008EC" w:rsidRDefault="00E008EC" w14:paraId="609C4E40" w14:textId="77777777">
      <w:pPr>
        <w:rPr>
          <w:rFonts w:cstheme="minorHAnsi"/>
          <w:szCs w:val="24"/>
        </w:rPr>
      </w:pPr>
      <w:r w:rsidRPr="00D7232F">
        <w:rPr>
          <w:rFonts w:cstheme="minorHAnsi"/>
          <w:szCs w:val="24"/>
        </w:rPr>
        <w:t>The first major task for us to configure user management for our web application. Given, how now a days many organization compromise with their user data and don’t provide relevant authentication that users deserve, we spent a lot of time to figure out the best way to provide the best fit authentication method, which uses latest cloud technologies so we decided to go with AWS Cognito:</w:t>
      </w:r>
    </w:p>
    <w:p w:rsidRPr="00D7232F" w:rsidR="00E008EC" w:rsidP="00E008EC" w:rsidRDefault="00E008EC" w14:paraId="6772E7C1" w14:textId="77777777">
      <w:pPr>
        <w:rPr>
          <w:rFonts w:cstheme="minorHAnsi"/>
          <w:szCs w:val="24"/>
        </w:rPr>
      </w:pPr>
      <w:r w:rsidRPr="00D7232F">
        <w:rPr>
          <w:rFonts w:cstheme="minorHAnsi"/>
          <w:szCs w:val="24"/>
        </w:rPr>
        <w:t>We made use of Cognito to mainly provide server side authentication to our users. Cognito provides a large amount of authentication features, including two factor authentication, or account verification for first time users or using already existing OAuth Provider. We decided to concentrate on allowing the users to register to our web application, after which they are supposed to confirm their identity by entering the code sent to their emails, and hence can log in. This is because we didn’t wanted to compromise with user’s personal data by using any existing OAuth Provider like Google or Facebook. We also took care of user identities and hence used access tokens to provide unique identity to our user once they Log In to our website.</w:t>
      </w:r>
    </w:p>
    <w:p w:rsidRPr="00D7232F" w:rsidR="00E008EC" w:rsidP="00E008EC" w:rsidRDefault="00E008EC" w14:paraId="3E31D6A4" w14:textId="77777777">
      <w:pPr>
        <w:rPr>
          <w:rFonts w:cstheme="minorHAnsi"/>
          <w:szCs w:val="24"/>
        </w:rPr>
      </w:pPr>
      <w:r w:rsidRPr="00D7232F">
        <w:rPr>
          <w:rFonts w:cstheme="minorHAnsi"/>
          <w:szCs w:val="24"/>
        </w:rPr>
        <w:t>The implementation to achieve the above features involves following the relevant steps mentioned below :</w:t>
      </w:r>
    </w:p>
    <w:p w:rsidRPr="00D7232F" w:rsidR="00E008EC" w:rsidP="003E2C9F" w:rsidRDefault="00E008EC" w14:paraId="19043144" w14:textId="77777777">
      <w:pPr>
        <w:pStyle w:val="ListParagraph"/>
        <w:numPr>
          <w:ilvl w:val="0"/>
          <w:numId w:val="1"/>
        </w:numPr>
        <w:spacing w:line="259" w:lineRule="auto"/>
        <w:rPr>
          <w:rFonts w:cstheme="minorHAnsi"/>
          <w:szCs w:val="24"/>
        </w:rPr>
      </w:pPr>
      <w:r w:rsidRPr="00D7232F">
        <w:rPr>
          <w:rFonts w:cstheme="minorHAnsi"/>
          <w:szCs w:val="24"/>
        </w:rPr>
        <w:t>The first step is to create a user pool for your AWS Cognito setup, which is essential to keep user data for authentication purposes.</w:t>
      </w:r>
    </w:p>
    <w:p w:rsidRPr="00D7232F" w:rsidR="00E008EC" w:rsidP="003E2C9F" w:rsidRDefault="00E008EC" w14:paraId="50E2AF74" w14:textId="77777777">
      <w:pPr>
        <w:pStyle w:val="ListParagraph"/>
        <w:numPr>
          <w:ilvl w:val="0"/>
          <w:numId w:val="1"/>
        </w:numPr>
        <w:spacing w:line="259" w:lineRule="auto"/>
        <w:rPr>
          <w:rFonts w:cstheme="minorHAnsi"/>
          <w:szCs w:val="24"/>
        </w:rPr>
      </w:pPr>
      <w:r w:rsidRPr="00D7232F">
        <w:rPr>
          <w:rFonts w:cstheme="minorHAnsi"/>
          <w:szCs w:val="24"/>
        </w:rPr>
        <w:t>To create a User Pool, you’re supposed to go to Amazon Cognito Console. You might need to provide your AWS credentials if you’re not already logged in.</w:t>
      </w:r>
    </w:p>
    <w:p w:rsidRPr="00D7232F" w:rsidR="00E008EC" w:rsidP="003E2C9F" w:rsidRDefault="00E008EC" w14:paraId="2371E65C" w14:textId="77777777">
      <w:pPr>
        <w:pStyle w:val="ListParagraph"/>
        <w:numPr>
          <w:ilvl w:val="0"/>
          <w:numId w:val="1"/>
        </w:numPr>
        <w:spacing w:line="259" w:lineRule="auto"/>
        <w:rPr>
          <w:rFonts w:cstheme="minorHAnsi"/>
          <w:szCs w:val="24"/>
        </w:rPr>
      </w:pPr>
      <w:r w:rsidRPr="00D7232F">
        <w:rPr>
          <w:rFonts w:cstheme="minorHAnsi"/>
          <w:szCs w:val="24"/>
        </w:rPr>
        <w:t>Once you’re redirected onto the Cognito User Pool, Choose the “Manage User Pool” button.</w:t>
      </w:r>
    </w:p>
    <w:p w:rsidRPr="00D7232F" w:rsidR="00E008EC" w:rsidP="003E2C9F" w:rsidRDefault="00E008EC" w14:paraId="639F1C81" w14:textId="77777777">
      <w:pPr>
        <w:pStyle w:val="ListParagraph"/>
        <w:numPr>
          <w:ilvl w:val="0"/>
          <w:numId w:val="1"/>
        </w:numPr>
        <w:spacing w:line="259" w:lineRule="auto"/>
        <w:rPr>
          <w:rFonts w:cstheme="minorHAnsi"/>
          <w:szCs w:val="24"/>
        </w:rPr>
      </w:pPr>
      <w:r w:rsidRPr="00D7232F">
        <w:rPr>
          <w:rFonts w:cstheme="minorHAnsi"/>
          <w:szCs w:val="24"/>
        </w:rPr>
        <w:t>You’ll see a “Create a User Pool” on top right corner of your screen, select the given button.</w:t>
      </w:r>
    </w:p>
    <w:p w:rsidRPr="00D7232F" w:rsidR="00E008EC" w:rsidP="003E2C9F" w:rsidRDefault="00E008EC" w14:paraId="6A156CD5" w14:textId="77777777">
      <w:pPr>
        <w:pStyle w:val="ListParagraph"/>
        <w:numPr>
          <w:ilvl w:val="0"/>
          <w:numId w:val="1"/>
        </w:numPr>
        <w:spacing w:line="259" w:lineRule="auto"/>
        <w:rPr>
          <w:rFonts w:cstheme="minorHAnsi"/>
          <w:szCs w:val="24"/>
        </w:rPr>
      </w:pPr>
      <w:r w:rsidRPr="00D7232F">
        <w:rPr>
          <w:rFonts w:cstheme="minorHAnsi"/>
          <w:szCs w:val="24"/>
        </w:rPr>
        <w:t>On the next page, provide a name for your user pool and click on “Review Defaults” to save the name.</w:t>
      </w:r>
    </w:p>
    <w:p w:rsidRPr="00D7232F" w:rsidR="00E008EC" w:rsidP="003E2C9F" w:rsidRDefault="00E008EC" w14:paraId="52FD1DC4" w14:textId="77777777">
      <w:pPr>
        <w:pStyle w:val="ListParagraph"/>
        <w:numPr>
          <w:ilvl w:val="0"/>
          <w:numId w:val="1"/>
        </w:numPr>
        <w:spacing w:line="259" w:lineRule="auto"/>
        <w:rPr>
          <w:rFonts w:cstheme="minorHAnsi"/>
          <w:szCs w:val="24"/>
        </w:rPr>
      </w:pPr>
      <w:r w:rsidRPr="00D7232F">
        <w:rPr>
          <w:rFonts w:cstheme="minorHAnsi"/>
          <w:szCs w:val="24"/>
        </w:rPr>
        <w:t>Now next go on the “Attributes” tab, select “Email Address or Phone Number”</w:t>
      </w:r>
    </w:p>
    <w:p w:rsidRPr="00D7232F" w:rsidR="00E008EC" w:rsidP="003E2C9F" w:rsidRDefault="00E008EC" w14:paraId="536BC1BE" w14:textId="77777777">
      <w:pPr>
        <w:pStyle w:val="ListParagraph"/>
        <w:numPr>
          <w:ilvl w:val="0"/>
          <w:numId w:val="1"/>
        </w:numPr>
        <w:spacing w:line="259" w:lineRule="auto"/>
        <w:rPr>
          <w:rFonts w:cstheme="minorHAnsi"/>
          <w:szCs w:val="24"/>
        </w:rPr>
      </w:pPr>
      <w:r w:rsidRPr="00D7232F">
        <w:rPr>
          <w:rFonts w:cstheme="minorHAnsi"/>
          <w:szCs w:val="24"/>
        </w:rPr>
        <w:t>At the bottom of the page select any attributes that you’ll like your user pool to have or click on “Add custom attribute” to create your own custom attributes. For this project, we chose “email”, “name” and “phone number” from the required attributes and created a couple of custom attributes name “university” and “organization”.</w:t>
      </w:r>
    </w:p>
    <w:p w:rsidRPr="00D7232F" w:rsidR="00E008EC" w:rsidP="003E2C9F" w:rsidRDefault="00E008EC" w14:paraId="67F4722F" w14:textId="77777777">
      <w:pPr>
        <w:pStyle w:val="ListParagraph"/>
        <w:numPr>
          <w:ilvl w:val="0"/>
          <w:numId w:val="1"/>
        </w:numPr>
        <w:spacing w:line="259" w:lineRule="auto"/>
        <w:rPr>
          <w:rFonts w:cstheme="minorHAnsi"/>
          <w:szCs w:val="24"/>
        </w:rPr>
      </w:pPr>
      <w:r w:rsidRPr="00D7232F">
        <w:rPr>
          <w:rFonts w:cstheme="minorHAnsi"/>
          <w:szCs w:val="24"/>
        </w:rPr>
        <w:t>Click on Next Step and from the tab menu select “Review”. After reviewing the details, click on “Create Pool” and your user pool is created which will now be used to save the details of new users.</w:t>
      </w:r>
    </w:p>
    <w:p w:rsidRPr="00D7232F" w:rsidR="00E008EC" w:rsidP="00E008EC" w:rsidRDefault="00E008EC" w14:paraId="27CD5EF3" w14:textId="77777777">
      <w:pPr>
        <w:pStyle w:val="ListParagraph"/>
        <w:rPr>
          <w:rFonts w:cstheme="minorHAnsi"/>
          <w:szCs w:val="24"/>
        </w:rPr>
      </w:pPr>
    </w:p>
    <w:p w:rsidRPr="00D7232F" w:rsidR="00E008EC" w:rsidP="00E008EC" w:rsidRDefault="00E008EC" w14:paraId="0CC05D02" w14:textId="77777777">
      <w:pPr>
        <w:pStyle w:val="ListParagraph"/>
        <w:rPr>
          <w:rFonts w:cstheme="minorHAnsi"/>
          <w:szCs w:val="24"/>
        </w:rPr>
      </w:pPr>
      <w:r w:rsidRPr="00D7232F">
        <w:rPr>
          <w:rFonts w:cstheme="minorHAnsi"/>
          <w:szCs w:val="24"/>
        </w:rPr>
        <w:t>Now, to follow up the process we are supposed to create some of the lambda functions to create some of the functionality.</w:t>
      </w:r>
    </w:p>
    <w:p w:rsidRPr="00D7232F" w:rsidR="00E008EC" w:rsidP="00E008EC" w:rsidRDefault="00E008EC" w14:paraId="4ABCC934" w14:textId="77777777">
      <w:pPr>
        <w:pStyle w:val="ListParagraph"/>
        <w:rPr>
          <w:rFonts w:cstheme="minorHAnsi"/>
          <w:szCs w:val="24"/>
        </w:rPr>
      </w:pPr>
    </w:p>
    <w:p w:rsidR="00E008EC" w:rsidP="00E008EC" w:rsidRDefault="00E008EC" w14:paraId="477FA190" w14:textId="77777777">
      <w:pPr>
        <w:pStyle w:val="ListParagraph"/>
        <w:rPr>
          <w:rFonts w:cstheme="minorHAnsi"/>
          <w:szCs w:val="24"/>
        </w:rPr>
      </w:pPr>
      <w:r>
        <w:rPr>
          <w:noProof/>
        </w:rPr>
        <w:drawing>
          <wp:inline distT="0" distB="0" distL="0" distR="0" wp14:anchorId="3E67ABA3" wp14:editId="60C64539">
            <wp:extent cx="5731510" cy="322389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Pr="000D327F" w:rsidR="000D327F" w:rsidP="000D327F" w:rsidRDefault="000D327F" w14:paraId="4EB40EDF" w14:textId="660A5BFC">
      <w:pPr>
        <w:rPr>
          <w:rFonts w:cstheme="minorHAnsi"/>
          <w:szCs w:val="24"/>
        </w:rPr>
      </w:pPr>
      <w:r>
        <w:rPr>
          <w:rFonts w:cstheme="minorHAnsi"/>
          <w:szCs w:val="24"/>
        </w:rPr>
        <w:tab/>
      </w:r>
      <w:r>
        <w:rPr>
          <w:rFonts w:cstheme="minorHAnsi"/>
          <w:szCs w:val="24"/>
        </w:rPr>
        <w:t xml:space="preserve">Figure 1 : Configure </w:t>
      </w:r>
      <w:r w:rsidR="009D3620">
        <w:rPr>
          <w:rFonts w:cstheme="minorHAnsi"/>
          <w:szCs w:val="24"/>
        </w:rPr>
        <w:t>User Pools on AWS Cognito</w:t>
      </w:r>
    </w:p>
    <w:p w:rsidR="00E008EC" w:rsidP="00E008EC" w:rsidRDefault="00E008EC" w14:paraId="0665EAB5" w14:textId="77777777">
      <w:pPr>
        <w:pStyle w:val="ListParagraph"/>
        <w:rPr>
          <w:rFonts w:cstheme="minorHAnsi"/>
          <w:szCs w:val="24"/>
        </w:rPr>
      </w:pPr>
    </w:p>
    <w:p w:rsidR="009D3620" w:rsidP="00E008EC" w:rsidRDefault="009D3620" w14:paraId="00DCE21A" w14:textId="77777777">
      <w:pPr>
        <w:pStyle w:val="ListParagraph"/>
        <w:rPr>
          <w:rFonts w:cstheme="minorHAnsi"/>
          <w:szCs w:val="24"/>
        </w:rPr>
      </w:pPr>
    </w:p>
    <w:p w:rsidR="009D3620" w:rsidP="00E008EC" w:rsidRDefault="009D3620" w14:paraId="43964A59" w14:textId="77777777">
      <w:pPr>
        <w:pStyle w:val="ListParagraph"/>
        <w:rPr>
          <w:rFonts w:cstheme="minorHAnsi"/>
          <w:szCs w:val="24"/>
        </w:rPr>
      </w:pPr>
    </w:p>
    <w:p w:rsidR="009D3620" w:rsidP="00E008EC" w:rsidRDefault="009D3620" w14:paraId="146B4BC3" w14:textId="77777777">
      <w:pPr>
        <w:pStyle w:val="ListParagraph"/>
        <w:rPr>
          <w:rFonts w:cstheme="minorHAnsi"/>
          <w:szCs w:val="24"/>
        </w:rPr>
      </w:pPr>
    </w:p>
    <w:p w:rsidR="009D3620" w:rsidP="00E008EC" w:rsidRDefault="009D3620" w14:paraId="666B8EEC" w14:textId="77777777">
      <w:pPr>
        <w:pStyle w:val="ListParagraph"/>
        <w:rPr>
          <w:rFonts w:cstheme="minorHAnsi"/>
          <w:szCs w:val="24"/>
        </w:rPr>
      </w:pPr>
    </w:p>
    <w:p w:rsidR="00E008EC" w:rsidP="00E008EC" w:rsidRDefault="00E008EC" w14:paraId="0EE9C99E" w14:textId="77777777">
      <w:pPr>
        <w:pStyle w:val="ListParagraph"/>
        <w:rPr>
          <w:rFonts w:cstheme="minorHAnsi"/>
          <w:szCs w:val="24"/>
        </w:rPr>
      </w:pPr>
      <w:r>
        <w:rPr>
          <w:noProof/>
        </w:rPr>
        <w:drawing>
          <wp:inline distT="0" distB="0" distL="0" distR="0" wp14:anchorId="1E187524" wp14:editId="288846BF">
            <wp:extent cx="5731510" cy="322389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9D3620" w14:paraId="39E87E27" w14:textId="45A01706">
      <w:pPr>
        <w:pStyle w:val="ListParagraph"/>
        <w:rPr>
          <w:rFonts w:cstheme="minorHAnsi"/>
          <w:szCs w:val="24"/>
        </w:rPr>
      </w:pPr>
      <w:r>
        <w:rPr>
          <w:rFonts w:cstheme="minorHAnsi"/>
          <w:szCs w:val="24"/>
        </w:rPr>
        <w:t>Figure 2: Create a new User Pool on AWS Cognito</w:t>
      </w:r>
    </w:p>
    <w:p w:rsidR="00E008EC" w:rsidP="00E008EC" w:rsidRDefault="00E008EC" w14:paraId="273C6A26" w14:textId="77777777">
      <w:pPr>
        <w:pStyle w:val="ListParagraph"/>
        <w:rPr>
          <w:rFonts w:cstheme="minorHAnsi"/>
          <w:szCs w:val="24"/>
        </w:rPr>
      </w:pPr>
      <w:r>
        <w:rPr>
          <w:noProof/>
        </w:rPr>
        <w:drawing>
          <wp:inline distT="0" distB="0" distL="0" distR="0" wp14:anchorId="1ABCEF8E" wp14:editId="0B572620">
            <wp:extent cx="5731510" cy="322389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9D3620" w14:paraId="53C0EE53" w14:textId="04664CF9">
      <w:pPr>
        <w:pStyle w:val="ListParagraph"/>
        <w:rPr>
          <w:rFonts w:cstheme="minorHAnsi"/>
          <w:szCs w:val="24"/>
        </w:rPr>
      </w:pPr>
      <w:r>
        <w:rPr>
          <w:rFonts w:cstheme="minorHAnsi"/>
          <w:szCs w:val="24"/>
        </w:rPr>
        <w:t>Figure 3 : Add a name to your user pool and save defaults</w:t>
      </w:r>
    </w:p>
    <w:p w:rsidR="00E008EC" w:rsidP="00E008EC" w:rsidRDefault="00E008EC" w14:paraId="2B83BAAC" w14:textId="77777777">
      <w:pPr>
        <w:pStyle w:val="ListParagraph"/>
        <w:rPr>
          <w:rFonts w:cstheme="minorHAnsi"/>
          <w:szCs w:val="24"/>
        </w:rPr>
      </w:pPr>
    </w:p>
    <w:p w:rsidR="009D3620" w:rsidP="00E008EC" w:rsidRDefault="009D3620" w14:paraId="14BA6257" w14:textId="77777777">
      <w:pPr>
        <w:pStyle w:val="ListParagraph"/>
        <w:rPr>
          <w:rFonts w:cstheme="minorHAnsi"/>
          <w:szCs w:val="24"/>
        </w:rPr>
      </w:pPr>
    </w:p>
    <w:p w:rsidR="009D3620" w:rsidP="00E008EC" w:rsidRDefault="009D3620" w14:paraId="43D5360D" w14:textId="77777777">
      <w:pPr>
        <w:pStyle w:val="ListParagraph"/>
        <w:rPr>
          <w:rFonts w:cstheme="minorHAnsi"/>
          <w:szCs w:val="24"/>
        </w:rPr>
      </w:pPr>
    </w:p>
    <w:p w:rsidR="009D3620" w:rsidP="00E008EC" w:rsidRDefault="009D3620" w14:paraId="17A84122" w14:textId="77777777">
      <w:pPr>
        <w:pStyle w:val="ListParagraph"/>
        <w:rPr>
          <w:rFonts w:cstheme="minorHAnsi"/>
          <w:szCs w:val="24"/>
        </w:rPr>
      </w:pPr>
    </w:p>
    <w:p w:rsidR="009D3620" w:rsidP="00E008EC" w:rsidRDefault="009D3620" w14:paraId="608F6B28" w14:textId="77777777">
      <w:pPr>
        <w:pStyle w:val="ListParagraph"/>
        <w:rPr>
          <w:rFonts w:cstheme="minorHAnsi"/>
          <w:szCs w:val="24"/>
        </w:rPr>
      </w:pPr>
    </w:p>
    <w:p w:rsidR="009D3620" w:rsidP="00E008EC" w:rsidRDefault="009D3620" w14:paraId="4907365C" w14:textId="77777777">
      <w:pPr>
        <w:pStyle w:val="ListParagraph"/>
        <w:rPr>
          <w:rFonts w:cstheme="minorHAnsi"/>
          <w:szCs w:val="24"/>
        </w:rPr>
      </w:pPr>
    </w:p>
    <w:p w:rsidR="00E008EC" w:rsidP="00E008EC" w:rsidRDefault="00E008EC" w14:paraId="779D2E20" w14:textId="77777777">
      <w:pPr>
        <w:pStyle w:val="ListParagraph"/>
        <w:rPr>
          <w:rFonts w:cstheme="minorHAnsi"/>
          <w:szCs w:val="24"/>
        </w:rPr>
      </w:pPr>
      <w:r>
        <w:rPr>
          <w:noProof/>
        </w:rPr>
        <w:drawing>
          <wp:inline distT="0" distB="0" distL="0" distR="0" wp14:anchorId="4DD00958" wp14:editId="5E295B14">
            <wp:extent cx="5731510" cy="322389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9D3620" w14:paraId="63FF7311" w14:textId="7909FCAA">
      <w:pPr>
        <w:pStyle w:val="ListParagraph"/>
        <w:rPr>
          <w:rFonts w:cstheme="minorHAnsi"/>
          <w:szCs w:val="24"/>
        </w:rPr>
      </w:pPr>
      <w:r>
        <w:rPr>
          <w:rFonts w:cstheme="minorHAnsi"/>
          <w:szCs w:val="24"/>
        </w:rPr>
        <w:t>Figure 4: Configure Attributes of the user pool and add your custom attributes</w:t>
      </w:r>
    </w:p>
    <w:p w:rsidR="009D3620" w:rsidP="00E008EC" w:rsidRDefault="009D3620" w14:paraId="09311B3E" w14:textId="77777777">
      <w:pPr>
        <w:pStyle w:val="ListParagraph"/>
        <w:rPr>
          <w:rFonts w:cstheme="minorHAnsi"/>
          <w:szCs w:val="24"/>
        </w:rPr>
      </w:pPr>
    </w:p>
    <w:p w:rsidR="009D3620" w:rsidP="00E008EC" w:rsidRDefault="009D3620" w14:paraId="517ADED9" w14:textId="77777777">
      <w:pPr>
        <w:pStyle w:val="ListParagraph"/>
        <w:rPr>
          <w:rFonts w:cstheme="minorHAnsi"/>
          <w:szCs w:val="24"/>
        </w:rPr>
      </w:pPr>
    </w:p>
    <w:p w:rsidR="009D3620" w:rsidP="00E008EC" w:rsidRDefault="009D3620" w14:paraId="067E5CF9" w14:textId="77777777">
      <w:pPr>
        <w:pStyle w:val="ListParagraph"/>
        <w:rPr>
          <w:rFonts w:cstheme="minorHAnsi"/>
          <w:szCs w:val="24"/>
        </w:rPr>
      </w:pPr>
    </w:p>
    <w:p w:rsidR="009D3620" w:rsidP="00E008EC" w:rsidRDefault="009D3620" w14:paraId="6FAAF899" w14:textId="77777777">
      <w:pPr>
        <w:pStyle w:val="ListParagraph"/>
        <w:rPr>
          <w:rFonts w:cstheme="minorHAnsi"/>
          <w:szCs w:val="24"/>
        </w:rPr>
      </w:pPr>
    </w:p>
    <w:p w:rsidR="009D3620" w:rsidP="00E008EC" w:rsidRDefault="009D3620" w14:paraId="383C9E7A" w14:textId="77777777">
      <w:pPr>
        <w:pStyle w:val="ListParagraph"/>
        <w:rPr>
          <w:rFonts w:cstheme="minorHAnsi"/>
          <w:szCs w:val="24"/>
        </w:rPr>
      </w:pPr>
    </w:p>
    <w:p w:rsidR="009D3620" w:rsidP="00E008EC" w:rsidRDefault="009D3620" w14:paraId="5EC63D67" w14:textId="77777777">
      <w:pPr>
        <w:pStyle w:val="ListParagraph"/>
        <w:rPr>
          <w:rFonts w:cstheme="minorHAnsi"/>
          <w:szCs w:val="24"/>
        </w:rPr>
      </w:pPr>
    </w:p>
    <w:p w:rsidR="00E008EC" w:rsidP="00E008EC" w:rsidRDefault="00E008EC" w14:paraId="59EE2D50" w14:textId="77777777">
      <w:pPr>
        <w:pStyle w:val="ListParagraph"/>
        <w:rPr>
          <w:rFonts w:cstheme="minorHAnsi"/>
          <w:szCs w:val="24"/>
        </w:rPr>
      </w:pPr>
      <w:r>
        <w:rPr>
          <w:noProof/>
        </w:rPr>
        <w:drawing>
          <wp:inline distT="0" distB="0" distL="0" distR="0" wp14:anchorId="3A1DC867" wp14:editId="687C6C22">
            <wp:extent cx="5731510" cy="322389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9D3620" w14:paraId="214D439C" w14:textId="65C7D717">
      <w:pPr>
        <w:pStyle w:val="ListParagraph"/>
        <w:rPr>
          <w:rFonts w:cstheme="minorHAnsi"/>
          <w:szCs w:val="24"/>
        </w:rPr>
      </w:pPr>
      <w:r>
        <w:rPr>
          <w:rFonts w:cstheme="minorHAnsi"/>
          <w:szCs w:val="24"/>
        </w:rPr>
        <w:t xml:space="preserve">Figure 5: </w:t>
      </w:r>
      <w:r>
        <w:rPr>
          <w:rFonts w:cstheme="minorHAnsi"/>
          <w:szCs w:val="24"/>
        </w:rPr>
        <w:t>Configure Attributes of the user pool and add your custom attributes</w:t>
      </w:r>
    </w:p>
    <w:p w:rsidR="009D3620" w:rsidP="00E008EC" w:rsidRDefault="009D3620" w14:paraId="38E6091C" w14:textId="77777777">
      <w:pPr>
        <w:pStyle w:val="ListParagraph"/>
        <w:rPr>
          <w:rFonts w:cstheme="minorHAnsi"/>
          <w:szCs w:val="24"/>
        </w:rPr>
      </w:pPr>
    </w:p>
    <w:p w:rsidR="009D3620" w:rsidP="00E008EC" w:rsidRDefault="009D3620" w14:paraId="7979066F" w14:textId="77777777">
      <w:pPr>
        <w:pStyle w:val="ListParagraph"/>
        <w:rPr>
          <w:rFonts w:cstheme="minorHAnsi"/>
          <w:szCs w:val="24"/>
        </w:rPr>
      </w:pPr>
    </w:p>
    <w:p w:rsidR="009D3620" w:rsidP="00E008EC" w:rsidRDefault="009D3620" w14:paraId="0B0C0355" w14:textId="77777777">
      <w:pPr>
        <w:pStyle w:val="ListParagraph"/>
        <w:rPr>
          <w:rFonts w:cstheme="minorHAnsi"/>
          <w:szCs w:val="24"/>
        </w:rPr>
      </w:pPr>
    </w:p>
    <w:p w:rsidR="009D3620" w:rsidP="00E008EC" w:rsidRDefault="009D3620" w14:paraId="02A8D3B5" w14:textId="77777777">
      <w:pPr>
        <w:pStyle w:val="ListParagraph"/>
        <w:rPr>
          <w:rFonts w:cstheme="minorHAnsi"/>
          <w:szCs w:val="24"/>
        </w:rPr>
      </w:pPr>
    </w:p>
    <w:p w:rsidR="009D3620" w:rsidP="00E008EC" w:rsidRDefault="009D3620" w14:paraId="6F01BE39" w14:textId="77777777">
      <w:pPr>
        <w:pStyle w:val="ListParagraph"/>
        <w:rPr>
          <w:rFonts w:cstheme="minorHAnsi"/>
          <w:szCs w:val="24"/>
        </w:rPr>
      </w:pPr>
    </w:p>
    <w:p w:rsidR="00E008EC" w:rsidP="00E008EC" w:rsidRDefault="00E008EC" w14:paraId="2C278094" w14:textId="77777777">
      <w:pPr>
        <w:pStyle w:val="ListParagraph"/>
        <w:rPr>
          <w:rFonts w:cstheme="minorHAnsi"/>
          <w:szCs w:val="24"/>
        </w:rPr>
      </w:pPr>
    </w:p>
    <w:p w:rsidR="00E008EC" w:rsidP="009D3620" w:rsidRDefault="00E008EC" w14:paraId="463B9D56" w14:textId="1DF9C25E">
      <w:pPr>
        <w:pStyle w:val="ListParagraph"/>
        <w:rPr>
          <w:rFonts w:cstheme="minorHAnsi"/>
          <w:szCs w:val="24"/>
        </w:rPr>
      </w:pPr>
      <w:r>
        <w:rPr>
          <w:noProof/>
        </w:rPr>
        <w:drawing>
          <wp:inline distT="0" distB="0" distL="0" distR="0" wp14:anchorId="7B7CD6D2" wp14:editId="4D6A655C">
            <wp:extent cx="5731510" cy="322389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Pr="009D3620" w:rsidR="009D3620" w:rsidP="009D3620" w:rsidRDefault="009D3620" w14:paraId="2B55950B" w14:textId="21D23005">
      <w:pPr>
        <w:pStyle w:val="ListParagraph"/>
        <w:rPr>
          <w:rFonts w:cstheme="minorHAnsi"/>
          <w:szCs w:val="24"/>
        </w:rPr>
      </w:pPr>
      <w:r>
        <w:rPr>
          <w:rFonts w:cstheme="minorHAnsi"/>
          <w:szCs w:val="24"/>
        </w:rPr>
        <w:t>Figure 6: Click on Create Pool to finish creating you user pool</w:t>
      </w:r>
    </w:p>
    <w:p w:rsidR="00E008EC" w:rsidP="00E008EC" w:rsidRDefault="00E008EC" w14:paraId="780FC554" w14:textId="77777777">
      <w:pPr>
        <w:pStyle w:val="ListParagraph"/>
        <w:rPr>
          <w:rFonts w:cstheme="minorHAnsi"/>
          <w:szCs w:val="24"/>
        </w:rPr>
      </w:pPr>
    </w:p>
    <w:p w:rsidRPr="00D7232F" w:rsidR="00E008EC" w:rsidP="00E008EC" w:rsidRDefault="00E008EC" w14:paraId="0C67EEC2" w14:textId="77777777">
      <w:pPr>
        <w:pStyle w:val="ListParagraph"/>
        <w:rPr>
          <w:rFonts w:cstheme="minorHAnsi"/>
          <w:szCs w:val="24"/>
        </w:rPr>
      </w:pPr>
    </w:p>
    <w:p w:rsidRPr="006A3040" w:rsidR="00E008EC" w:rsidP="00E008EC" w:rsidRDefault="00E008EC" w14:paraId="0A3F325D" w14:textId="77777777">
      <w:pPr>
        <w:pStyle w:val="Heading2"/>
      </w:pPr>
      <w:bookmarkStart w:name="_Toc62967881" w:id="11"/>
      <w:r w:rsidRPr="006A3040">
        <w:t>AWS LAMBDA AND LAMBDA FUNCTIONS :</w:t>
      </w:r>
      <w:bookmarkEnd w:id="11"/>
    </w:p>
    <w:p w:rsidRPr="00D7232F" w:rsidR="00E008EC" w:rsidP="00E008EC" w:rsidRDefault="00E008EC" w14:paraId="357BE1DE" w14:textId="77777777">
      <w:pPr>
        <w:pStyle w:val="ListParagraph"/>
        <w:rPr>
          <w:rFonts w:cstheme="minorHAnsi"/>
          <w:szCs w:val="24"/>
        </w:rPr>
      </w:pPr>
    </w:p>
    <w:p w:rsidRPr="00D7232F" w:rsidR="00E008EC" w:rsidP="00E008EC" w:rsidRDefault="00E008EC" w14:paraId="6C94D172" w14:textId="77777777">
      <w:pPr>
        <w:rPr>
          <w:rFonts w:cstheme="minorHAnsi"/>
          <w:szCs w:val="24"/>
        </w:rPr>
      </w:pPr>
      <w:r w:rsidRPr="00D7232F">
        <w:rPr>
          <w:rFonts w:cstheme="minorHAnsi"/>
          <w:szCs w:val="24"/>
        </w:rPr>
        <w:t>To configure user authentication in our system using AWS Cognito we first need to create certain lambda functions as a serverless backend, that in turn takes care of the whole process of user authentication ranging from user registration, confirm user registration and login process providing unique access tokens.</w:t>
      </w:r>
    </w:p>
    <w:p w:rsidRPr="00D7232F" w:rsidR="00E008EC" w:rsidP="00E008EC" w:rsidRDefault="00E008EC" w14:paraId="2433ED6A" w14:textId="77777777">
      <w:pPr>
        <w:rPr>
          <w:rFonts w:cstheme="minorHAnsi"/>
          <w:szCs w:val="24"/>
        </w:rPr>
      </w:pPr>
      <w:r w:rsidRPr="00D7232F">
        <w:rPr>
          <w:rFonts w:cstheme="minorHAnsi"/>
          <w:szCs w:val="24"/>
        </w:rPr>
        <w:t xml:space="preserve">AWS Lambda is basically serverless compute service or a serverless backend that runs our code in response to certain events which can further help us in extending certain AWS services like AWS Cognito for user authentication, AWS API Gateway to handle HTTP requests majorly using a REST API in our case and Dynamo DB to create table or handle GET/POST requests from our table. It operates on AWS security so we don’t need to worry about adding security certificates for our backend. </w:t>
      </w:r>
    </w:p>
    <w:p w:rsidRPr="00D7232F" w:rsidR="00E008EC" w:rsidP="00E008EC" w:rsidRDefault="00E008EC" w14:paraId="7727BDAB" w14:textId="77777777">
      <w:pPr>
        <w:rPr>
          <w:rFonts w:cstheme="minorHAnsi"/>
          <w:szCs w:val="24"/>
        </w:rPr>
      </w:pPr>
      <w:r w:rsidRPr="00D7232F">
        <w:rPr>
          <w:rFonts w:cstheme="minorHAnsi"/>
          <w:szCs w:val="24"/>
        </w:rPr>
        <w:t xml:space="preserve">AWS Lambda provides us with lambda functions, which once updated with our own code, can be ran as soon as they are triggered that improves the efficiency and helps managing certain tasks. As lambda functions are “stateless”, it can launch multiple copies of the function whose code we provided that makes the whole process even faster and we don’t need to worry about delays in our backend, which indeed would have been something to worry about if a custom API was used instead. Thus, AWS Lambda is a good choice depending on our use case.  </w:t>
      </w:r>
    </w:p>
    <w:p w:rsidRPr="00D7232F" w:rsidR="00E008EC" w:rsidP="00E008EC" w:rsidRDefault="00E008EC" w14:paraId="181A0F75" w14:textId="31A1092B">
      <w:pPr>
        <w:rPr>
          <w:rFonts w:cstheme="minorHAnsi"/>
          <w:szCs w:val="24"/>
        </w:rPr>
      </w:pPr>
      <w:r w:rsidRPr="00D7232F">
        <w:rPr>
          <w:rFonts w:cstheme="minorHAnsi"/>
          <w:szCs w:val="24"/>
        </w:rPr>
        <w:t>The following lambda functions are required to create the user authentication flow :</w:t>
      </w:r>
    </w:p>
    <w:p w:rsidRPr="00D7232F" w:rsidR="00E008EC" w:rsidP="00E008EC" w:rsidRDefault="00E008EC" w14:paraId="3ACFAE02" w14:textId="77777777">
      <w:pPr>
        <w:pStyle w:val="ListParagraph"/>
        <w:rPr>
          <w:rFonts w:cstheme="minorHAnsi"/>
          <w:szCs w:val="24"/>
        </w:rPr>
      </w:pPr>
    </w:p>
    <w:p w:rsidRPr="00D7232F" w:rsidR="00E008EC" w:rsidP="003E2C9F" w:rsidRDefault="00E008EC" w14:paraId="4C534689" w14:textId="77777777">
      <w:pPr>
        <w:pStyle w:val="ListParagraph"/>
        <w:numPr>
          <w:ilvl w:val="0"/>
          <w:numId w:val="1"/>
        </w:numPr>
        <w:spacing w:line="259" w:lineRule="auto"/>
        <w:rPr>
          <w:rFonts w:cstheme="minorHAnsi"/>
          <w:szCs w:val="24"/>
        </w:rPr>
      </w:pPr>
      <w:r w:rsidRPr="00D7232F">
        <w:rPr>
          <w:rFonts w:cstheme="minorHAnsi"/>
          <w:szCs w:val="24"/>
        </w:rPr>
        <w:t xml:space="preserve">Creating a lambda function for new user registration (a.k.a signup). This will ensure that when a user tries to register on our web app, he/she first has to decide their primary email </w:t>
      </w:r>
    </w:p>
    <w:p w:rsidRPr="00D7232F" w:rsidR="00E008EC" w:rsidP="00E008EC" w:rsidRDefault="00E008EC" w14:paraId="31C5DE5F" w14:textId="77777777">
      <w:pPr>
        <w:pStyle w:val="ListParagraph"/>
        <w:rPr>
          <w:rFonts w:cstheme="minorHAnsi"/>
          <w:szCs w:val="24"/>
        </w:rPr>
      </w:pPr>
      <w:r w:rsidRPr="00D7232F">
        <w:rPr>
          <w:rFonts w:cstheme="minorHAnsi"/>
          <w:szCs w:val="24"/>
        </w:rPr>
        <w:t>id, which is accessible and a strong password of at least 8 character long consisting of lower case, upper case, numbers and special characters each. No email can be used by two different users and hence used as a primary key for our pool. The python code can be referred on the github repository provided.</w:t>
      </w:r>
    </w:p>
    <w:p w:rsidRPr="00D7232F" w:rsidR="00E008EC" w:rsidP="00E008EC" w:rsidRDefault="00E008EC" w14:paraId="0EF0ABDF" w14:textId="77777777">
      <w:pPr>
        <w:pStyle w:val="ListParagraph"/>
        <w:rPr>
          <w:rFonts w:cstheme="minorHAnsi"/>
          <w:szCs w:val="24"/>
        </w:rPr>
      </w:pPr>
    </w:p>
    <w:p w:rsidRPr="00D7232F" w:rsidR="00E008EC" w:rsidP="003E2C9F" w:rsidRDefault="00E008EC" w14:paraId="41FE36D2" w14:textId="77777777">
      <w:pPr>
        <w:pStyle w:val="ListParagraph"/>
        <w:numPr>
          <w:ilvl w:val="0"/>
          <w:numId w:val="1"/>
        </w:numPr>
        <w:spacing w:line="259" w:lineRule="auto"/>
        <w:rPr>
          <w:rFonts w:cstheme="minorHAnsi"/>
          <w:szCs w:val="24"/>
        </w:rPr>
      </w:pPr>
      <w:r w:rsidRPr="00D7232F">
        <w:rPr>
          <w:rFonts w:cstheme="minorHAnsi"/>
          <w:szCs w:val="24"/>
        </w:rPr>
        <w:t>Creating a lambda function for confirming the user registration. This will ensure that once you sign up, you’re asked to enter a code send to the email id you provided. If the code entered matches what you were provided with, your sign up is confirmed and you’re redirected to the callback url which is your running web app.</w:t>
      </w:r>
    </w:p>
    <w:p w:rsidRPr="00D7232F" w:rsidR="00E008EC" w:rsidP="00E008EC" w:rsidRDefault="00E008EC" w14:paraId="5089E197" w14:textId="77777777">
      <w:pPr>
        <w:pStyle w:val="ListParagraph"/>
        <w:rPr>
          <w:rFonts w:cstheme="minorHAnsi"/>
          <w:szCs w:val="24"/>
        </w:rPr>
      </w:pPr>
    </w:p>
    <w:p w:rsidRPr="009D3620" w:rsidR="009D3620" w:rsidP="00E008EC" w:rsidRDefault="00E008EC" w14:paraId="54A04CC0" w14:textId="77777777">
      <w:pPr>
        <w:pStyle w:val="ListParagraph"/>
        <w:numPr>
          <w:ilvl w:val="0"/>
          <w:numId w:val="1"/>
        </w:numPr>
        <w:spacing w:line="259" w:lineRule="auto"/>
        <w:rPr>
          <w:rFonts w:cstheme="minorHAnsi"/>
          <w:szCs w:val="24"/>
        </w:rPr>
      </w:pPr>
      <w:r w:rsidRPr="00D7232F">
        <w:rPr>
          <w:rFonts w:cstheme="minorHAnsi"/>
          <w:szCs w:val="24"/>
        </w:rPr>
        <w:t>Creating lambda function to provide login for the users who have successfully completed the registration through AWS Cognito. This will ensure that the “password” and “username”(which is the user “email” in our case) that user entered matches the one already stored in user pool. Once the user successfully logs in, each user is provided with their unique access tokens that can be seen on the redirected url (callback url).</w:t>
      </w:r>
    </w:p>
    <w:p w:rsidRPr="00D7232F" w:rsidR="00E008EC" w:rsidP="00E008EC" w:rsidRDefault="00E008EC" w14:paraId="23D6ECE9" w14:textId="77777777">
      <w:pPr>
        <w:rPr>
          <w:rFonts w:cstheme="minorHAnsi"/>
          <w:szCs w:val="24"/>
        </w:rPr>
      </w:pPr>
    </w:p>
    <w:p w:rsidRPr="00D7232F" w:rsidR="00E008EC" w:rsidP="00E008EC" w:rsidRDefault="00E008EC" w14:paraId="074B6B0F" w14:textId="77777777">
      <w:pPr>
        <w:rPr>
          <w:rFonts w:cstheme="minorHAnsi"/>
          <w:szCs w:val="24"/>
        </w:rPr>
      </w:pPr>
      <w:r w:rsidRPr="00D7232F">
        <w:rPr>
          <w:rFonts w:cstheme="minorHAnsi"/>
          <w:szCs w:val="24"/>
        </w:rPr>
        <w:t>Following these steps will ensure that the user authentication is completed which can now be confirmed by testing it locally once the lambda functions are deployed . To create a lambda function follow the given steps :</w:t>
      </w:r>
    </w:p>
    <w:p w:rsidRPr="00D7232F" w:rsidR="00E008EC" w:rsidP="003E2C9F" w:rsidRDefault="00E008EC" w14:paraId="7356CBB4" w14:textId="77777777">
      <w:pPr>
        <w:pStyle w:val="ListParagraph"/>
        <w:numPr>
          <w:ilvl w:val="0"/>
          <w:numId w:val="1"/>
        </w:numPr>
        <w:spacing w:line="259" w:lineRule="auto"/>
        <w:rPr>
          <w:rFonts w:cstheme="minorHAnsi"/>
          <w:szCs w:val="24"/>
        </w:rPr>
      </w:pPr>
      <w:r w:rsidRPr="00D7232F">
        <w:rPr>
          <w:rFonts w:cstheme="minorHAnsi"/>
          <w:szCs w:val="24"/>
        </w:rPr>
        <w:t xml:space="preserve">Navigate yourself to Lambda service on AWS Console and Click on “Create Function” at top left corner. </w:t>
      </w:r>
    </w:p>
    <w:p w:rsidRPr="00D7232F" w:rsidR="00E008EC" w:rsidP="003E2C9F" w:rsidRDefault="00E008EC" w14:paraId="63D1AD80" w14:textId="77777777">
      <w:pPr>
        <w:pStyle w:val="ListParagraph"/>
        <w:numPr>
          <w:ilvl w:val="0"/>
          <w:numId w:val="1"/>
        </w:numPr>
        <w:spacing w:line="259" w:lineRule="auto"/>
        <w:rPr>
          <w:rFonts w:cstheme="minorHAnsi"/>
          <w:szCs w:val="24"/>
        </w:rPr>
      </w:pPr>
      <w:r w:rsidRPr="00D7232F">
        <w:rPr>
          <w:rFonts w:cstheme="minorHAnsi"/>
          <w:szCs w:val="24"/>
        </w:rPr>
        <w:t>Select author from scratch and input a name for your function, say for user sign up, name it as “signup”</w:t>
      </w:r>
    </w:p>
    <w:p w:rsidRPr="00D7232F" w:rsidR="00E008EC" w:rsidP="003E2C9F" w:rsidRDefault="00E008EC" w14:paraId="7DFA041A" w14:textId="77777777">
      <w:pPr>
        <w:pStyle w:val="ListParagraph"/>
        <w:numPr>
          <w:ilvl w:val="0"/>
          <w:numId w:val="1"/>
        </w:numPr>
        <w:spacing w:line="259" w:lineRule="auto"/>
        <w:rPr>
          <w:rFonts w:cstheme="minorHAnsi"/>
          <w:szCs w:val="24"/>
        </w:rPr>
      </w:pPr>
      <w:r w:rsidRPr="00D7232F">
        <w:rPr>
          <w:rFonts w:cstheme="minorHAnsi"/>
          <w:szCs w:val="24"/>
        </w:rPr>
        <w:t>Select the programming language on which your lambda function should be based on. In our case, we would be using Python and Node.JS to develop some of the lambda functions.</w:t>
      </w:r>
    </w:p>
    <w:p w:rsidRPr="00D7232F" w:rsidR="00E008EC" w:rsidP="003E2C9F" w:rsidRDefault="00E008EC" w14:paraId="7B7C5C44" w14:textId="77777777">
      <w:pPr>
        <w:pStyle w:val="ListParagraph"/>
        <w:numPr>
          <w:ilvl w:val="0"/>
          <w:numId w:val="1"/>
        </w:numPr>
        <w:spacing w:line="259" w:lineRule="auto"/>
        <w:rPr>
          <w:rFonts w:cstheme="minorHAnsi"/>
          <w:szCs w:val="24"/>
        </w:rPr>
      </w:pPr>
      <w:r w:rsidRPr="00D7232F">
        <w:rPr>
          <w:rFonts w:cstheme="minorHAnsi"/>
          <w:szCs w:val="24"/>
        </w:rPr>
        <w:t>Select “Create a new role with basic Lambda permissions” and click on “Create Function”.</w:t>
      </w:r>
    </w:p>
    <w:p w:rsidRPr="00D7232F" w:rsidR="00E008EC" w:rsidP="003E2C9F" w:rsidRDefault="00E008EC" w14:paraId="6CECA299" w14:textId="77777777">
      <w:pPr>
        <w:pStyle w:val="ListParagraph"/>
        <w:numPr>
          <w:ilvl w:val="0"/>
          <w:numId w:val="1"/>
        </w:numPr>
        <w:spacing w:line="259" w:lineRule="auto"/>
        <w:rPr>
          <w:rFonts w:cstheme="minorHAnsi"/>
          <w:szCs w:val="24"/>
        </w:rPr>
      </w:pPr>
      <w:r w:rsidRPr="00D7232F">
        <w:rPr>
          <w:rFonts w:cstheme="minorHAnsi"/>
          <w:szCs w:val="24"/>
        </w:rPr>
        <w:t>We are provided with a built in lambda code, change the lambda code as per liking or refer the github repository provided.</w:t>
      </w:r>
    </w:p>
    <w:p w:rsidRPr="00D7232F" w:rsidR="00E008EC" w:rsidP="003E2C9F" w:rsidRDefault="00E008EC" w14:paraId="4D26B833" w14:textId="77777777">
      <w:pPr>
        <w:pStyle w:val="ListParagraph"/>
        <w:numPr>
          <w:ilvl w:val="0"/>
          <w:numId w:val="1"/>
        </w:numPr>
        <w:spacing w:line="259" w:lineRule="auto"/>
        <w:rPr>
          <w:rFonts w:cstheme="minorHAnsi"/>
          <w:szCs w:val="24"/>
        </w:rPr>
      </w:pPr>
      <w:r w:rsidRPr="00D7232F">
        <w:rPr>
          <w:rFonts w:cstheme="minorHAnsi"/>
          <w:szCs w:val="24"/>
        </w:rPr>
        <w:t>Make sure you click on “Save” to create your function.</w:t>
      </w:r>
    </w:p>
    <w:p w:rsidRPr="00D7232F" w:rsidR="00E008EC" w:rsidP="003E2C9F" w:rsidRDefault="00E008EC" w14:paraId="617556AA" w14:textId="77777777">
      <w:pPr>
        <w:pStyle w:val="ListParagraph"/>
        <w:numPr>
          <w:ilvl w:val="0"/>
          <w:numId w:val="1"/>
        </w:numPr>
        <w:spacing w:line="259" w:lineRule="auto"/>
        <w:rPr>
          <w:rFonts w:cstheme="minorHAnsi"/>
          <w:szCs w:val="24"/>
        </w:rPr>
      </w:pPr>
      <w:r w:rsidRPr="00D7232F">
        <w:rPr>
          <w:rFonts w:cstheme="minorHAnsi"/>
          <w:szCs w:val="24"/>
        </w:rPr>
        <w:t>The next step we will do is to “Test” our code locally by passing a relevant JSON string, say for sign up function which should be in the form of :</w:t>
      </w:r>
    </w:p>
    <w:p w:rsidRPr="00D7232F" w:rsidR="00E008EC" w:rsidP="00E008EC" w:rsidRDefault="00E008EC" w14:paraId="6D8AA54D" w14:textId="77777777">
      <w:pPr>
        <w:pStyle w:val="ListParagraph"/>
        <w:rPr>
          <w:rFonts w:cstheme="minorHAnsi"/>
          <w:szCs w:val="24"/>
        </w:rPr>
      </w:pPr>
      <w:r w:rsidRPr="00D7232F">
        <w:rPr>
          <w:rFonts w:cstheme="minorHAnsi"/>
          <w:szCs w:val="24"/>
        </w:rPr>
        <w:t>{</w:t>
      </w:r>
    </w:p>
    <w:p w:rsidRPr="00D7232F" w:rsidR="00E008EC" w:rsidP="00E008EC" w:rsidRDefault="00E008EC" w14:paraId="7AF46A3D" w14:textId="77777777">
      <w:pPr>
        <w:pStyle w:val="ListParagraph"/>
        <w:rPr>
          <w:rFonts w:cstheme="minorHAnsi"/>
          <w:szCs w:val="24"/>
        </w:rPr>
      </w:pPr>
      <w:r w:rsidRPr="00D7232F">
        <w:rPr>
          <w:rFonts w:cstheme="minorHAnsi"/>
          <w:szCs w:val="24"/>
        </w:rPr>
        <w:t xml:space="preserve">  "email": "you@you.com",</w:t>
      </w:r>
    </w:p>
    <w:p w:rsidRPr="00D7232F" w:rsidR="00E008EC" w:rsidP="00E008EC" w:rsidRDefault="00E008EC" w14:paraId="0D9C9C53" w14:textId="77777777">
      <w:pPr>
        <w:pStyle w:val="ListParagraph"/>
        <w:rPr>
          <w:rFonts w:cstheme="minorHAnsi"/>
          <w:szCs w:val="24"/>
        </w:rPr>
      </w:pPr>
      <w:r w:rsidRPr="00D7232F">
        <w:rPr>
          <w:rFonts w:cstheme="minorHAnsi"/>
          <w:szCs w:val="24"/>
        </w:rPr>
        <w:t xml:space="preserve">  "name": "you",</w:t>
      </w:r>
    </w:p>
    <w:p w:rsidRPr="00D7232F" w:rsidR="00E008EC" w:rsidP="00E008EC" w:rsidRDefault="00E008EC" w14:paraId="4C25E0DC" w14:textId="77777777">
      <w:pPr>
        <w:pStyle w:val="ListParagraph"/>
        <w:rPr>
          <w:rFonts w:cstheme="minorHAnsi"/>
          <w:szCs w:val="24"/>
        </w:rPr>
      </w:pPr>
      <w:r w:rsidRPr="00D7232F">
        <w:rPr>
          <w:rFonts w:cstheme="minorHAnsi"/>
          <w:szCs w:val="24"/>
        </w:rPr>
        <w:t xml:space="preserve">  "password": "You@1234",</w:t>
      </w:r>
    </w:p>
    <w:p w:rsidRPr="00D7232F" w:rsidR="00E008EC" w:rsidP="00E008EC" w:rsidRDefault="00E008EC" w14:paraId="6430476A" w14:textId="77777777">
      <w:pPr>
        <w:pStyle w:val="ListParagraph"/>
        <w:rPr>
          <w:rFonts w:cstheme="minorHAnsi"/>
          <w:szCs w:val="24"/>
        </w:rPr>
      </w:pPr>
      <w:r w:rsidRPr="00D7232F">
        <w:rPr>
          <w:rFonts w:cstheme="minorHAnsi"/>
          <w:szCs w:val="24"/>
        </w:rPr>
        <w:t xml:space="preserve">  "username": "you@you.com",</w:t>
      </w:r>
    </w:p>
    <w:p w:rsidRPr="00D7232F" w:rsidR="00E008EC" w:rsidP="00E008EC" w:rsidRDefault="00E008EC" w14:paraId="2B309223" w14:textId="77777777">
      <w:pPr>
        <w:pStyle w:val="ListParagraph"/>
        <w:rPr>
          <w:rFonts w:cstheme="minorHAnsi"/>
          <w:szCs w:val="24"/>
        </w:rPr>
      </w:pPr>
      <w:r w:rsidRPr="00D7232F">
        <w:rPr>
          <w:rFonts w:cstheme="minorHAnsi"/>
          <w:szCs w:val="24"/>
        </w:rPr>
        <w:t xml:space="preserve">  "phone_number": "+61450667343",</w:t>
      </w:r>
    </w:p>
    <w:p w:rsidRPr="00D7232F" w:rsidR="00E008EC" w:rsidP="00E008EC" w:rsidRDefault="00E008EC" w14:paraId="01632063" w14:textId="77777777">
      <w:pPr>
        <w:pStyle w:val="ListParagraph"/>
        <w:rPr>
          <w:rFonts w:cstheme="minorHAnsi"/>
          <w:szCs w:val="24"/>
        </w:rPr>
      </w:pPr>
      <w:r w:rsidRPr="00D7232F">
        <w:rPr>
          <w:rFonts w:cstheme="minorHAnsi"/>
          <w:szCs w:val="24"/>
        </w:rPr>
        <w:t xml:space="preserve">  "university": "RMIT",</w:t>
      </w:r>
    </w:p>
    <w:p w:rsidRPr="00D7232F" w:rsidR="00E008EC" w:rsidP="00E008EC" w:rsidRDefault="00E008EC" w14:paraId="52DE1702" w14:textId="77777777">
      <w:pPr>
        <w:pStyle w:val="ListParagraph"/>
        <w:rPr>
          <w:rFonts w:cstheme="minorHAnsi"/>
          <w:szCs w:val="24"/>
        </w:rPr>
      </w:pPr>
      <w:r w:rsidRPr="00D7232F">
        <w:rPr>
          <w:rFonts w:cstheme="minorHAnsi"/>
          <w:szCs w:val="24"/>
        </w:rPr>
        <w:t xml:space="preserve">  "organization": "student"</w:t>
      </w:r>
    </w:p>
    <w:p w:rsidRPr="00D7232F" w:rsidR="00E008EC" w:rsidP="00E008EC" w:rsidRDefault="00E008EC" w14:paraId="2D25858A" w14:textId="77777777">
      <w:pPr>
        <w:pStyle w:val="ListParagraph"/>
        <w:rPr>
          <w:rFonts w:cstheme="minorHAnsi"/>
          <w:szCs w:val="24"/>
        </w:rPr>
      </w:pPr>
      <w:r w:rsidRPr="00D7232F">
        <w:rPr>
          <w:rFonts w:cstheme="minorHAnsi"/>
          <w:szCs w:val="24"/>
        </w:rPr>
        <w:t>}</w:t>
      </w:r>
    </w:p>
    <w:p w:rsidRPr="00D7232F" w:rsidR="00E008EC" w:rsidP="003E2C9F" w:rsidRDefault="00E008EC" w14:paraId="1380CDF6" w14:textId="77777777">
      <w:pPr>
        <w:pStyle w:val="ListParagraph"/>
        <w:numPr>
          <w:ilvl w:val="0"/>
          <w:numId w:val="1"/>
        </w:numPr>
        <w:spacing w:line="259" w:lineRule="auto"/>
        <w:rPr>
          <w:rFonts w:cstheme="minorHAnsi"/>
          <w:szCs w:val="24"/>
        </w:rPr>
      </w:pPr>
      <w:r w:rsidRPr="00D7232F">
        <w:rPr>
          <w:rFonts w:cstheme="minorHAnsi"/>
          <w:szCs w:val="24"/>
        </w:rPr>
        <w:t>Now, the next step involved is to test it locally by clicking on “Test” once the function is deployed(by clicking on “Deploy”).</w:t>
      </w:r>
    </w:p>
    <w:p w:rsidRPr="00D7232F" w:rsidR="00E008EC" w:rsidP="003E2C9F" w:rsidRDefault="00E008EC" w14:paraId="4F6A0D24" w14:textId="77777777">
      <w:pPr>
        <w:pStyle w:val="ListParagraph"/>
        <w:numPr>
          <w:ilvl w:val="0"/>
          <w:numId w:val="1"/>
        </w:numPr>
        <w:spacing w:line="259" w:lineRule="auto"/>
        <w:rPr>
          <w:rFonts w:cstheme="minorHAnsi"/>
          <w:szCs w:val="24"/>
        </w:rPr>
      </w:pPr>
      <w:r w:rsidRPr="00D7232F">
        <w:rPr>
          <w:rFonts w:cstheme="minorHAnsi"/>
          <w:szCs w:val="24"/>
        </w:rPr>
        <w:t>Follow similar steps to develop the lambda functions for all of the functionality mentioned above and test them locally by using the “Test” button given relevant json string is passed.</w:t>
      </w:r>
    </w:p>
    <w:p w:rsidR="00E008EC" w:rsidP="00E008EC" w:rsidRDefault="00E008EC" w14:paraId="2A814447" w14:textId="277DF422">
      <w:pPr>
        <w:pStyle w:val="ListParagraph"/>
        <w:numPr>
          <w:ilvl w:val="0"/>
          <w:numId w:val="1"/>
        </w:numPr>
        <w:spacing w:line="259" w:lineRule="auto"/>
        <w:rPr>
          <w:rFonts w:cstheme="minorHAnsi"/>
          <w:szCs w:val="24"/>
        </w:rPr>
      </w:pPr>
      <w:r w:rsidRPr="00D7232F">
        <w:rPr>
          <w:rFonts w:cstheme="minorHAnsi"/>
          <w:szCs w:val="24"/>
        </w:rPr>
        <w:t>To configure the testing, we would be using Amazon Cloud Watch that lets you see the output on the console which can be helpful for testing.</w:t>
      </w:r>
    </w:p>
    <w:p w:rsidRPr="009D3620" w:rsidR="009D3620" w:rsidP="009D3620" w:rsidRDefault="009D3620" w14:paraId="26F5C23D" w14:textId="77777777">
      <w:pPr>
        <w:pStyle w:val="ListParagraph"/>
        <w:spacing w:line="259" w:lineRule="auto"/>
        <w:rPr>
          <w:rFonts w:cstheme="minorHAnsi"/>
          <w:szCs w:val="24"/>
        </w:rPr>
      </w:pPr>
    </w:p>
    <w:p w:rsidR="009D3620" w:rsidP="00E008EC" w:rsidRDefault="009D3620" w14:paraId="231543ED" w14:textId="4364ACD3">
      <w:pPr>
        <w:rPr>
          <w:rFonts w:cstheme="minorHAnsi"/>
          <w:szCs w:val="24"/>
        </w:rPr>
      </w:pPr>
      <w:r w:rsidRPr="3CA0EAAA">
        <w:t xml:space="preserve">           </w:t>
      </w:r>
      <w:r w:rsidR="00E008EC">
        <w:rPr>
          <w:noProof/>
        </w:rPr>
        <w:drawing>
          <wp:inline distT="0" distB="0" distL="0" distR="0" wp14:anchorId="5BA3A255" wp14:editId="30BEBF03">
            <wp:extent cx="5947573" cy="34899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7573" cy="3489960"/>
                    </a:xfrm>
                    <a:prstGeom prst="rect">
                      <a:avLst/>
                    </a:prstGeom>
                  </pic:spPr>
                </pic:pic>
              </a:graphicData>
            </a:graphic>
          </wp:inline>
        </w:drawing>
      </w:r>
      <w:r>
        <w:tab/>
      </w:r>
      <w:r>
        <w:tab/>
      </w:r>
      <w:r w:rsidRPr="3CA0EAAA">
        <w:t>Figure 7 : Create a new Lambda Function</w:t>
      </w:r>
    </w:p>
    <w:p w:rsidR="009D3620" w:rsidP="00E008EC" w:rsidRDefault="009D3620" w14:paraId="3C2531DB" w14:textId="6C257754">
      <w:pPr>
        <w:rPr>
          <w:rFonts w:cstheme="minorHAnsi"/>
          <w:szCs w:val="24"/>
        </w:rPr>
      </w:pPr>
    </w:p>
    <w:p w:rsidR="00E008EC" w:rsidP="00E008EC" w:rsidRDefault="00E008EC" w14:paraId="79F68522" w14:textId="77777777">
      <w:pPr>
        <w:rPr>
          <w:rFonts w:cstheme="minorHAnsi"/>
          <w:szCs w:val="24"/>
        </w:rPr>
      </w:pPr>
    </w:p>
    <w:p w:rsidR="00E008EC" w:rsidP="009D3620" w:rsidRDefault="00E008EC" w14:paraId="015E5CBF" w14:textId="77777777">
      <w:pPr>
        <w:ind w:firstLine="720"/>
        <w:rPr>
          <w:rFonts w:cstheme="minorHAnsi"/>
          <w:szCs w:val="24"/>
        </w:rPr>
      </w:pPr>
      <w:r>
        <w:rPr>
          <w:noProof/>
        </w:rPr>
        <w:drawing>
          <wp:inline distT="0" distB="0" distL="0" distR="0" wp14:anchorId="60954B76" wp14:editId="3E5212E1">
            <wp:extent cx="5731510" cy="3292887"/>
            <wp:effectExtent l="0" t="0" r="254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292887"/>
                    </a:xfrm>
                    <a:prstGeom prst="rect">
                      <a:avLst/>
                    </a:prstGeom>
                  </pic:spPr>
                </pic:pic>
              </a:graphicData>
            </a:graphic>
          </wp:inline>
        </w:drawing>
      </w:r>
    </w:p>
    <w:p w:rsidR="009D3620" w:rsidP="009D3620" w:rsidRDefault="009D3620" w14:paraId="5E864F05" w14:textId="7A8934B0">
      <w:pPr>
        <w:ind w:firstLine="720"/>
        <w:rPr>
          <w:rFonts w:cstheme="minorHAnsi"/>
          <w:szCs w:val="24"/>
        </w:rPr>
      </w:pPr>
      <w:r>
        <w:rPr>
          <w:rFonts w:cstheme="minorHAnsi"/>
          <w:szCs w:val="24"/>
        </w:rPr>
        <w:t xml:space="preserve">Figure 8: </w:t>
      </w:r>
      <w:r w:rsidR="003E34DA">
        <w:rPr>
          <w:rFonts w:cstheme="minorHAnsi"/>
          <w:szCs w:val="24"/>
        </w:rPr>
        <w:t>Configure Your Lambda Function to author from scratch</w:t>
      </w:r>
    </w:p>
    <w:p w:rsidR="003E34DA" w:rsidP="009D3620" w:rsidRDefault="003E34DA" w14:paraId="1CFA739F" w14:textId="77777777">
      <w:pPr>
        <w:ind w:firstLine="720"/>
        <w:rPr>
          <w:rFonts w:cstheme="minorHAnsi"/>
          <w:szCs w:val="24"/>
        </w:rPr>
      </w:pPr>
    </w:p>
    <w:p w:rsidR="00E008EC" w:rsidP="00E008EC" w:rsidRDefault="00E008EC" w14:paraId="1C18B460" w14:textId="77777777">
      <w:pPr>
        <w:rPr>
          <w:rFonts w:cstheme="minorHAnsi"/>
          <w:szCs w:val="24"/>
        </w:rPr>
      </w:pPr>
    </w:p>
    <w:p w:rsidR="00E008EC" w:rsidP="009D3620" w:rsidRDefault="00E008EC" w14:paraId="7ACC880F" w14:textId="77777777">
      <w:pPr>
        <w:ind w:firstLine="720"/>
        <w:rPr>
          <w:rFonts w:cstheme="minorHAnsi"/>
          <w:szCs w:val="24"/>
        </w:rPr>
      </w:pPr>
      <w:r>
        <w:rPr>
          <w:noProof/>
        </w:rPr>
        <w:drawing>
          <wp:inline distT="0" distB="0" distL="0" distR="0" wp14:anchorId="02B81D64" wp14:editId="42B7A6B8">
            <wp:extent cx="5731510" cy="322389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3E34DA" w14:paraId="138CB434" w14:textId="76D6FF8C">
      <w:pPr>
        <w:rPr>
          <w:rFonts w:cstheme="minorHAnsi"/>
          <w:szCs w:val="24"/>
        </w:rPr>
      </w:pPr>
      <w:r>
        <w:rPr>
          <w:rFonts w:cstheme="minorHAnsi"/>
          <w:szCs w:val="24"/>
        </w:rPr>
        <w:tab/>
      </w:r>
      <w:r>
        <w:rPr>
          <w:rFonts w:cstheme="minorHAnsi"/>
          <w:szCs w:val="24"/>
        </w:rPr>
        <w:t>Figure 9: Add the following code for our sign up function</w:t>
      </w:r>
    </w:p>
    <w:p w:rsidR="00E008EC" w:rsidP="00E008EC" w:rsidRDefault="00E008EC" w14:paraId="17E9FDCB" w14:textId="77777777">
      <w:pPr>
        <w:rPr>
          <w:rFonts w:cstheme="minorHAnsi"/>
          <w:szCs w:val="24"/>
        </w:rPr>
      </w:pPr>
    </w:p>
    <w:p w:rsidR="00E008EC" w:rsidP="003E34DA" w:rsidRDefault="00E008EC" w14:paraId="06BA127E" w14:textId="77777777">
      <w:pPr>
        <w:ind w:firstLine="720"/>
        <w:rPr>
          <w:rFonts w:cstheme="minorHAnsi"/>
          <w:szCs w:val="24"/>
        </w:rPr>
      </w:pPr>
      <w:r>
        <w:rPr>
          <w:noProof/>
        </w:rPr>
        <w:drawing>
          <wp:inline distT="0" distB="0" distL="0" distR="0" wp14:anchorId="445CBACD" wp14:editId="190642AE">
            <wp:extent cx="5731510" cy="322389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3E34DA" w14:paraId="2B6412AA" w14:textId="000D1B41">
      <w:pPr>
        <w:rPr>
          <w:rFonts w:cstheme="minorHAnsi"/>
          <w:szCs w:val="24"/>
        </w:rPr>
      </w:pPr>
      <w:r>
        <w:rPr>
          <w:rFonts w:cstheme="minorHAnsi"/>
          <w:szCs w:val="24"/>
        </w:rPr>
        <w:tab/>
      </w:r>
      <w:r>
        <w:rPr>
          <w:rFonts w:cstheme="minorHAnsi"/>
          <w:szCs w:val="24"/>
        </w:rPr>
        <w:t>Figure 10 : Configure your lambda function test with similar JSON Strings</w:t>
      </w:r>
    </w:p>
    <w:p w:rsidR="00E008EC" w:rsidP="00E008EC" w:rsidRDefault="00E008EC" w14:paraId="392CC1A6" w14:textId="77777777">
      <w:pPr>
        <w:rPr>
          <w:rFonts w:cstheme="minorHAnsi"/>
          <w:szCs w:val="24"/>
        </w:rPr>
      </w:pPr>
    </w:p>
    <w:p w:rsidR="00E008EC" w:rsidP="00E008EC" w:rsidRDefault="00E008EC" w14:paraId="04173BF6" w14:textId="77777777">
      <w:pPr>
        <w:rPr>
          <w:rFonts w:cstheme="minorHAnsi"/>
          <w:szCs w:val="24"/>
        </w:rPr>
      </w:pPr>
    </w:p>
    <w:p w:rsidR="003E34DA" w:rsidP="00E008EC" w:rsidRDefault="003E34DA" w14:paraId="49AC6F56" w14:textId="77777777">
      <w:pPr>
        <w:rPr>
          <w:rFonts w:cstheme="minorHAnsi"/>
          <w:szCs w:val="24"/>
        </w:rPr>
      </w:pPr>
    </w:p>
    <w:p w:rsidRPr="00D7232F" w:rsidR="003E34DA" w:rsidP="00E008EC" w:rsidRDefault="003E34DA" w14:paraId="31159619" w14:textId="77777777">
      <w:pPr>
        <w:rPr>
          <w:rFonts w:cstheme="minorHAnsi"/>
          <w:szCs w:val="24"/>
        </w:rPr>
      </w:pPr>
    </w:p>
    <w:p w:rsidRPr="006A3040" w:rsidR="00E008EC" w:rsidP="00E008EC" w:rsidRDefault="00E008EC" w14:paraId="0A63FB0D" w14:textId="77777777">
      <w:pPr>
        <w:pStyle w:val="Heading2"/>
      </w:pPr>
      <w:bookmarkStart w:name="_Toc62967882" w:id="12"/>
      <w:r w:rsidRPr="006A3040">
        <w:t>AMAZON CLOUDWATCH</w:t>
      </w:r>
      <w:bookmarkEnd w:id="12"/>
    </w:p>
    <w:p w:rsidRPr="00D7232F" w:rsidR="00E008EC" w:rsidP="00E008EC" w:rsidRDefault="00E008EC" w14:paraId="38A2DB6B" w14:textId="77777777">
      <w:pPr>
        <w:rPr>
          <w:rFonts w:cstheme="minorHAnsi"/>
          <w:szCs w:val="24"/>
        </w:rPr>
      </w:pPr>
      <w:r w:rsidRPr="00D7232F">
        <w:rPr>
          <w:rFonts w:cstheme="minorHAnsi"/>
          <w:szCs w:val="24"/>
        </w:rPr>
        <w:t xml:space="preserve">Cloudwatch, a monitoring service that provides us with data and insights to monitor our applications and infrastructure resources. The purpose of using cloudwatch while StudyMate was in development phase was to reduce the amount of time spent for debugging, which reduced to more than 60% once we got ourselves familiar with cloudwatch as we were able to now collect and access all the performances of the deployed lambda functions in the form of logs and metrics. It helped us in retrieving any exceptions or the responses that our lambda functions returned when invoked with the help of logs, that made it easy for debug any errors and format the responses the way we would like and thus overcoming the challenge of monitoring individual systems and APIs. It also helped in debugging any issues with the REST API that we will talk more about through the well formatted logs that it provides. We can use any of the 8 built in metrics for AWS lambda to detect errors. </w:t>
      </w:r>
    </w:p>
    <w:p w:rsidRPr="00D7232F" w:rsidR="00E008EC" w:rsidP="00E008EC" w:rsidRDefault="00E008EC" w14:paraId="5AC86C77" w14:textId="77777777">
      <w:pPr>
        <w:pStyle w:val="ListParagraph"/>
        <w:rPr>
          <w:rFonts w:cstheme="minorHAnsi"/>
          <w:szCs w:val="24"/>
        </w:rPr>
      </w:pPr>
    </w:p>
    <w:p w:rsidRPr="00D7232F" w:rsidR="00E008EC" w:rsidP="00E008EC" w:rsidRDefault="00E008EC" w14:paraId="55F5EDD7" w14:textId="77777777">
      <w:pPr>
        <w:rPr>
          <w:rFonts w:cstheme="minorHAnsi"/>
          <w:szCs w:val="24"/>
        </w:rPr>
      </w:pPr>
      <w:r w:rsidRPr="00D7232F">
        <w:rPr>
          <w:rFonts w:cstheme="minorHAnsi"/>
          <w:szCs w:val="24"/>
        </w:rPr>
        <w:t>The following steps were involved in debugging our lambda functions deployed on AWS Lambda with the help of CloudWatch :</w:t>
      </w:r>
    </w:p>
    <w:p w:rsidRPr="00D7232F" w:rsidR="00E008EC" w:rsidP="003E2C9F" w:rsidRDefault="00E008EC" w14:paraId="56B23E6D" w14:textId="77777777">
      <w:pPr>
        <w:pStyle w:val="ListParagraph"/>
        <w:numPr>
          <w:ilvl w:val="0"/>
          <w:numId w:val="1"/>
        </w:numPr>
        <w:spacing w:line="259" w:lineRule="auto"/>
        <w:rPr>
          <w:rFonts w:cstheme="minorHAnsi"/>
          <w:szCs w:val="24"/>
        </w:rPr>
      </w:pPr>
      <w:r w:rsidRPr="00D7232F">
        <w:rPr>
          <w:rFonts w:cstheme="minorHAnsi"/>
          <w:szCs w:val="24"/>
        </w:rPr>
        <w:t>Search for CloudWatch Services on the AWS Console.</w:t>
      </w:r>
    </w:p>
    <w:p w:rsidRPr="00D7232F" w:rsidR="00E008EC" w:rsidP="003E2C9F" w:rsidRDefault="00E008EC" w14:paraId="0F11B5F7" w14:textId="77777777">
      <w:pPr>
        <w:pStyle w:val="ListParagraph"/>
        <w:numPr>
          <w:ilvl w:val="0"/>
          <w:numId w:val="1"/>
        </w:numPr>
        <w:spacing w:line="259" w:lineRule="auto"/>
        <w:rPr>
          <w:rFonts w:cstheme="minorHAnsi"/>
          <w:szCs w:val="24"/>
        </w:rPr>
      </w:pPr>
      <w:r w:rsidRPr="00D7232F">
        <w:rPr>
          <w:rFonts w:cstheme="minorHAnsi"/>
          <w:szCs w:val="24"/>
        </w:rPr>
        <w:t>You will be provided with a dashboard, and a tab menu on the left side of the screen.</w:t>
      </w:r>
    </w:p>
    <w:p w:rsidRPr="00D7232F" w:rsidR="00E008EC" w:rsidP="003E2C9F" w:rsidRDefault="00E008EC" w14:paraId="357E7A74" w14:textId="77777777">
      <w:pPr>
        <w:pStyle w:val="ListParagraph"/>
        <w:numPr>
          <w:ilvl w:val="0"/>
          <w:numId w:val="1"/>
        </w:numPr>
        <w:spacing w:line="259" w:lineRule="auto"/>
        <w:rPr>
          <w:rFonts w:cstheme="minorHAnsi"/>
          <w:szCs w:val="24"/>
        </w:rPr>
      </w:pPr>
      <w:r w:rsidRPr="00D7232F">
        <w:rPr>
          <w:rFonts w:cstheme="minorHAnsi"/>
          <w:szCs w:val="24"/>
        </w:rPr>
        <w:t>You can see the status of your services, like we used “Alarms” on the tab menu which displayed the status of our dynamo DB databases, that changes from Insufficient data to “OK” as more users engaged with our application.</w:t>
      </w:r>
    </w:p>
    <w:p w:rsidRPr="00D7232F" w:rsidR="00E008EC" w:rsidP="003E2C9F" w:rsidRDefault="00E008EC" w14:paraId="502C970C" w14:textId="77777777">
      <w:pPr>
        <w:pStyle w:val="ListParagraph"/>
        <w:numPr>
          <w:ilvl w:val="0"/>
          <w:numId w:val="1"/>
        </w:numPr>
        <w:spacing w:line="259" w:lineRule="auto"/>
        <w:rPr>
          <w:rFonts w:cstheme="minorHAnsi"/>
          <w:szCs w:val="24"/>
        </w:rPr>
      </w:pPr>
      <w:r w:rsidRPr="00D7232F">
        <w:rPr>
          <w:rFonts w:cstheme="minorHAnsi"/>
          <w:szCs w:val="24"/>
        </w:rPr>
        <w:t>The major part of debugging was done through the “Logs” link provided on the left side of the screen.</w:t>
      </w:r>
    </w:p>
    <w:p w:rsidRPr="00D7232F" w:rsidR="00E008EC" w:rsidP="003E2C9F" w:rsidRDefault="00E008EC" w14:paraId="59AB7835" w14:textId="77777777">
      <w:pPr>
        <w:pStyle w:val="ListParagraph"/>
        <w:numPr>
          <w:ilvl w:val="0"/>
          <w:numId w:val="1"/>
        </w:numPr>
        <w:spacing w:line="259" w:lineRule="auto"/>
        <w:rPr>
          <w:rFonts w:cstheme="minorHAnsi"/>
          <w:szCs w:val="24"/>
        </w:rPr>
      </w:pPr>
      <w:r w:rsidRPr="00D7232F">
        <w:rPr>
          <w:rFonts w:cstheme="minorHAnsi"/>
          <w:szCs w:val="24"/>
        </w:rPr>
        <w:t>From the “Logs” Link, select the “Log groups” link which will redirect you to another page. Now, you’re provided with a list of lambda functions being used for your serverless backend. Select one of the functions that you want to debug or get an insight about some of the analytics like the number of times the function was invoked in last 1 hour.</w:t>
      </w:r>
    </w:p>
    <w:p w:rsidRPr="00D7232F" w:rsidR="00E008EC" w:rsidP="003E2C9F" w:rsidRDefault="00E008EC" w14:paraId="222F62B8" w14:textId="77777777">
      <w:pPr>
        <w:pStyle w:val="ListParagraph"/>
        <w:numPr>
          <w:ilvl w:val="0"/>
          <w:numId w:val="1"/>
        </w:numPr>
        <w:spacing w:line="259" w:lineRule="auto"/>
        <w:rPr>
          <w:rFonts w:cstheme="minorHAnsi"/>
          <w:szCs w:val="24"/>
        </w:rPr>
      </w:pPr>
      <w:r w:rsidRPr="00D7232F">
        <w:rPr>
          <w:rFonts w:cstheme="minorHAnsi"/>
          <w:szCs w:val="24"/>
        </w:rPr>
        <w:t>Now, you’ll be redirected to another page that displays the log streams of the function you chose which is arranged from latest call to the first. Click on the log stream you want to see logs for, say “getAllUniversity” in our case.</w:t>
      </w:r>
    </w:p>
    <w:p w:rsidRPr="00D7232F" w:rsidR="00E008EC" w:rsidP="003E2C9F" w:rsidRDefault="00E008EC" w14:paraId="0EEB020A" w14:textId="77777777">
      <w:pPr>
        <w:pStyle w:val="ListParagraph"/>
        <w:numPr>
          <w:ilvl w:val="0"/>
          <w:numId w:val="1"/>
        </w:numPr>
        <w:spacing w:line="259" w:lineRule="auto"/>
        <w:rPr>
          <w:rFonts w:cstheme="minorHAnsi"/>
          <w:szCs w:val="24"/>
        </w:rPr>
      </w:pPr>
      <w:r w:rsidRPr="00D7232F">
        <w:rPr>
          <w:rFonts w:cstheme="minorHAnsi"/>
          <w:szCs w:val="24"/>
        </w:rPr>
        <w:t>You’ll be redirected to the another page that displays the response which will be useful for you to debug (as you can see we got an AccessDeniedException which specifies that this function requires you to have a special role to access DynamoDb database which we will set later on).</w:t>
      </w:r>
    </w:p>
    <w:p w:rsidRPr="00D7232F" w:rsidR="00E008EC" w:rsidP="00E008EC" w:rsidRDefault="00E008EC" w14:paraId="68BA0143" w14:textId="77777777">
      <w:pPr>
        <w:rPr>
          <w:rFonts w:cstheme="minorHAnsi"/>
          <w:szCs w:val="24"/>
        </w:rPr>
      </w:pPr>
      <w:r w:rsidRPr="00D7232F">
        <w:rPr>
          <w:rFonts w:cstheme="minorHAnsi"/>
          <w:szCs w:val="24"/>
        </w:rPr>
        <w:t>By following the above steps we can certainly make debugging on cloud a whole lot easier that will in turn increase your efficiency.</w:t>
      </w:r>
    </w:p>
    <w:p w:rsidRPr="00D7232F" w:rsidR="00E008EC" w:rsidP="00E008EC" w:rsidRDefault="00E008EC" w14:paraId="42CF5A0E" w14:textId="77777777">
      <w:pPr>
        <w:rPr>
          <w:rFonts w:cstheme="minorHAnsi"/>
          <w:szCs w:val="24"/>
        </w:rPr>
      </w:pPr>
      <w:r w:rsidRPr="00D7232F">
        <w:rPr>
          <w:rFonts w:cstheme="minorHAnsi"/>
          <w:szCs w:val="24"/>
        </w:rPr>
        <w:t>Now, it’s our turn to deploy our lambda functions at certain endpoints using various microservices to build a REST API. For this, we would be making use of AWS API Gateway.</w:t>
      </w:r>
    </w:p>
    <w:p w:rsidR="00E008EC" w:rsidP="00E008EC" w:rsidRDefault="00E008EC" w14:paraId="27BEA873" w14:textId="77777777">
      <w:pPr>
        <w:rPr>
          <w:rFonts w:cstheme="minorHAnsi"/>
          <w:szCs w:val="24"/>
        </w:rPr>
      </w:pPr>
    </w:p>
    <w:p w:rsidR="003E34DA" w:rsidP="003E34DA" w:rsidRDefault="003E34DA" w14:paraId="0476FE58" w14:textId="77777777">
      <w:pPr>
        <w:ind w:firstLine="720"/>
        <w:rPr>
          <w:rFonts w:cstheme="minorHAnsi"/>
          <w:szCs w:val="24"/>
        </w:rPr>
      </w:pPr>
    </w:p>
    <w:p w:rsidR="003E34DA" w:rsidP="003E34DA" w:rsidRDefault="003E34DA" w14:paraId="25A12951" w14:textId="77777777">
      <w:pPr>
        <w:ind w:firstLine="720"/>
        <w:rPr>
          <w:rFonts w:cstheme="minorHAnsi"/>
          <w:szCs w:val="24"/>
        </w:rPr>
      </w:pPr>
    </w:p>
    <w:p w:rsidR="00E008EC" w:rsidP="003E34DA" w:rsidRDefault="00E008EC" w14:paraId="585103B1" w14:textId="77777777">
      <w:pPr>
        <w:ind w:firstLine="720"/>
        <w:rPr>
          <w:rFonts w:cstheme="minorHAnsi"/>
          <w:szCs w:val="24"/>
        </w:rPr>
      </w:pPr>
      <w:r>
        <w:rPr>
          <w:noProof/>
        </w:rPr>
        <w:drawing>
          <wp:inline distT="0" distB="0" distL="0" distR="0" wp14:anchorId="5AE3D548" wp14:editId="4942640C">
            <wp:extent cx="5731510" cy="322389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3E34DA" w14:paraId="370774D1" w14:textId="149A68FC">
      <w:pPr>
        <w:rPr>
          <w:rFonts w:cstheme="minorHAnsi"/>
          <w:szCs w:val="24"/>
        </w:rPr>
      </w:pPr>
      <w:r>
        <w:rPr>
          <w:rFonts w:cstheme="minorHAnsi"/>
          <w:szCs w:val="24"/>
        </w:rPr>
        <w:tab/>
      </w:r>
      <w:r>
        <w:rPr>
          <w:rFonts w:cstheme="minorHAnsi"/>
          <w:szCs w:val="24"/>
        </w:rPr>
        <w:t>Figure 11: CloudWatch Console to see metrics and logs of your lambda functions</w:t>
      </w:r>
    </w:p>
    <w:p w:rsidR="00E008EC" w:rsidP="003E34DA" w:rsidRDefault="00E008EC" w14:paraId="341955C3" w14:textId="77777777">
      <w:pPr>
        <w:ind w:firstLine="720"/>
        <w:rPr>
          <w:rFonts w:cstheme="minorHAnsi"/>
          <w:szCs w:val="24"/>
        </w:rPr>
      </w:pPr>
      <w:r>
        <w:rPr>
          <w:noProof/>
        </w:rPr>
        <w:drawing>
          <wp:inline distT="0" distB="0" distL="0" distR="0" wp14:anchorId="75D0063F" wp14:editId="6E6A2A38">
            <wp:extent cx="5731510" cy="322389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3E34DA" w14:paraId="4AFBD987" w14:textId="7F4F40BD">
      <w:pPr>
        <w:rPr>
          <w:rFonts w:cstheme="minorHAnsi"/>
          <w:szCs w:val="24"/>
        </w:rPr>
      </w:pPr>
      <w:r>
        <w:rPr>
          <w:rFonts w:cstheme="minorHAnsi"/>
          <w:szCs w:val="24"/>
        </w:rPr>
        <w:tab/>
      </w:r>
      <w:r>
        <w:rPr>
          <w:rFonts w:cstheme="minorHAnsi"/>
          <w:szCs w:val="24"/>
        </w:rPr>
        <w:t xml:space="preserve">Figure 12 : </w:t>
      </w:r>
      <w:r w:rsidR="008C080B">
        <w:rPr>
          <w:rFonts w:cstheme="minorHAnsi"/>
          <w:szCs w:val="24"/>
        </w:rPr>
        <w:t>Alarms provided for your dynamo DB table.</w:t>
      </w:r>
    </w:p>
    <w:p w:rsidR="00E008EC" w:rsidP="00E008EC" w:rsidRDefault="00E008EC" w14:paraId="3AD4F905" w14:textId="77777777">
      <w:pPr>
        <w:rPr>
          <w:rFonts w:cstheme="minorHAnsi"/>
          <w:szCs w:val="24"/>
        </w:rPr>
      </w:pPr>
    </w:p>
    <w:p w:rsidR="008C080B" w:rsidP="008C080B" w:rsidRDefault="008C080B" w14:paraId="5038383D" w14:textId="77777777">
      <w:pPr>
        <w:ind w:firstLine="720"/>
        <w:rPr>
          <w:rFonts w:cstheme="minorHAnsi"/>
          <w:szCs w:val="24"/>
        </w:rPr>
      </w:pPr>
    </w:p>
    <w:p w:rsidR="008C080B" w:rsidP="008C080B" w:rsidRDefault="008C080B" w14:paraId="7D6A9673" w14:textId="77777777">
      <w:pPr>
        <w:ind w:firstLine="720"/>
        <w:rPr>
          <w:rFonts w:cstheme="minorHAnsi"/>
          <w:szCs w:val="24"/>
        </w:rPr>
      </w:pPr>
    </w:p>
    <w:p w:rsidR="00E008EC" w:rsidP="008C080B" w:rsidRDefault="00E008EC" w14:paraId="1761FAA7" w14:textId="77777777">
      <w:pPr>
        <w:ind w:firstLine="720"/>
        <w:rPr>
          <w:rFonts w:cstheme="minorHAnsi"/>
          <w:szCs w:val="24"/>
        </w:rPr>
      </w:pPr>
      <w:r>
        <w:rPr>
          <w:noProof/>
        </w:rPr>
        <w:drawing>
          <wp:inline distT="0" distB="0" distL="0" distR="0" wp14:anchorId="563E8169" wp14:editId="7414ADCA">
            <wp:extent cx="5731510" cy="322389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8C080B" w14:paraId="24D9973C" w14:textId="47BC3497">
      <w:pPr>
        <w:rPr>
          <w:rFonts w:cstheme="minorHAnsi"/>
          <w:szCs w:val="24"/>
        </w:rPr>
      </w:pPr>
      <w:r>
        <w:rPr>
          <w:rFonts w:cstheme="minorHAnsi"/>
          <w:szCs w:val="24"/>
        </w:rPr>
        <w:tab/>
      </w:r>
      <w:r>
        <w:rPr>
          <w:rFonts w:cstheme="minorHAnsi"/>
          <w:szCs w:val="24"/>
        </w:rPr>
        <w:t>Figure 13: Log groups for all the lambda functions</w:t>
      </w:r>
    </w:p>
    <w:p w:rsidR="00E008EC" w:rsidP="00E008EC" w:rsidRDefault="00E008EC" w14:paraId="4A8BA5F9" w14:textId="77777777">
      <w:pPr>
        <w:rPr>
          <w:rFonts w:cstheme="minorHAnsi"/>
          <w:szCs w:val="24"/>
        </w:rPr>
      </w:pPr>
    </w:p>
    <w:p w:rsidR="008C080B" w:rsidP="008C080B" w:rsidRDefault="008C080B" w14:paraId="4D49B916" w14:textId="77777777">
      <w:pPr>
        <w:ind w:firstLine="720"/>
        <w:rPr>
          <w:rFonts w:cstheme="minorHAnsi"/>
          <w:szCs w:val="24"/>
        </w:rPr>
      </w:pPr>
    </w:p>
    <w:p w:rsidR="008C080B" w:rsidP="008C080B" w:rsidRDefault="008C080B" w14:paraId="76F166B7" w14:textId="77777777">
      <w:pPr>
        <w:ind w:firstLine="720"/>
        <w:rPr>
          <w:rFonts w:cstheme="minorHAnsi"/>
          <w:szCs w:val="24"/>
        </w:rPr>
      </w:pPr>
    </w:p>
    <w:p w:rsidR="008C080B" w:rsidP="008C080B" w:rsidRDefault="008C080B" w14:paraId="2CAD14CE" w14:textId="77777777">
      <w:pPr>
        <w:ind w:firstLine="720"/>
        <w:rPr>
          <w:rFonts w:cstheme="minorHAnsi"/>
          <w:szCs w:val="24"/>
        </w:rPr>
      </w:pPr>
    </w:p>
    <w:p w:rsidR="00E008EC" w:rsidP="008C080B" w:rsidRDefault="00E008EC" w14:paraId="6A6B1EBE" w14:textId="77777777">
      <w:pPr>
        <w:ind w:firstLine="720"/>
        <w:rPr>
          <w:rFonts w:cstheme="minorHAnsi"/>
          <w:szCs w:val="24"/>
        </w:rPr>
      </w:pPr>
      <w:r>
        <w:rPr>
          <w:noProof/>
        </w:rPr>
        <w:drawing>
          <wp:inline distT="0" distB="0" distL="0" distR="0" wp14:anchorId="508F81DC" wp14:editId="1749444D">
            <wp:extent cx="5731510" cy="322389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8C080B" w14:paraId="2A873E55" w14:textId="4A3C37A3">
      <w:pPr>
        <w:rPr>
          <w:rFonts w:cstheme="minorHAnsi"/>
          <w:szCs w:val="24"/>
        </w:rPr>
      </w:pPr>
      <w:r>
        <w:rPr>
          <w:rFonts w:cstheme="minorHAnsi"/>
          <w:szCs w:val="24"/>
        </w:rPr>
        <w:tab/>
      </w:r>
      <w:r>
        <w:rPr>
          <w:rFonts w:cstheme="minorHAnsi"/>
          <w:szCs w:val="24"/>
        </w:rPr>
        <w:t xml:space="preserve">Figure 14: </w:t>
      </w:r>
      <w:r w:rsidR="00DC130E">
        <w:rPr>
          <w:rFonts w:cstheme="minorHAnsi"/>
          <w:szCs w:val="24"/>
        </w:rPr>
        <w:t>The logs are displayed from latest to the first time function was invoked</w:t>
      </w:r>
    </w:p>
    <w:p w:rsidR="00DC130E" w:rsidP="00E008EC" w:rsidRDefault="00DC130E" w14:paraId="4902ADDE" w14:textId="77777777">
      <w:pPr>
        <w:rPr>
          <w:rFonts w:cstheme="minorHAnsi"/>
          <w:szCs w:val="24"/>
        </w:rPr>
      </w:pPr>
    </w:p>
    <w:p w:rsidR="00DC130E" w:rsidP="00E008EC" w:rsidRDefault="00DC130E" w14:paraId="330200C4" w14:textId="6EE43EBC">
      <w:pPr>
        <w:rPr>
          <w:rFonts w:cstheme="minorHAnsi"/>
          <w:szCs w:val="24"/>
        </w:rPr>
      </w:pPr>
      <w:r>
        <w:rPr>
          <w:rFonts w:cstheme="minorHAnsi"/>
          <w:szCs w:val="24"/>
        </w:rPr>
        <w:tab/>
      </w:r>
    </w:p>
    <w:p w:rsidR="00E008EC" w:rsidP="00DC130E" w:rsidRDefault="00E008EC" w14:paraId="216F1E85" w14:textId="77777777">
      <w:pPr>
        <w:ind w:firstLine="720"/>
        <w:rPr>
          <w:rFonts w:cstheme="minorHAnsi"/>
          <w:szCs w:val="24"/>
        </w:rPr>
      </w:pPr>
      <w:r>
        <w:rPr>
          <w:noProof/>
        </w:rPr>
        <w:drawing>
          <wp:inline distT="0" distB="0" distL="0" distR="0" wp14:anchorId="3D36788D" wp14:editId="762B8192">
            <wp:extent cx="5731510" cy="322389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DC130E" w:rsidP="00DC130E" w:rsidRDefault="00DC130E" w14:paraId="683EE559" w14:textId="61096230">
      <w:pPr>
        <w:ind w:firstLine="720"/>
        <w:rPr>
          <w:rFonts w:cstheme="minorHAnsi"/>
          <w:szCs w:val="24"/>
        </w:rPr>
      </w:pPr>
      <w:r>
        <w:rPr>
          <w:rFonts w:cstheme="minorHAnsi"/>
          <w:szCs w:val="24"/>
        </w:rPr>
        <w:t xml:space="preserve">Figure 15: </w:t>
      </w:r>
      <w:r w:rsidR="003B2F4F">
        <w:rPr>
          <w:rFonts w:cstheme="minorHAnsi"/>
          <w:szCs w:val="24"/>
        </w:rPr>
        <w:t>Information of your lambda function output on console. Helps in Debugging</w:t>
      </w:r>
    </w:p>
    <w:p w:rsidR="00E008EC" w:rsidP="00E008EC" w:rsidRDefault="00E008EC" w14:paraId="3EF28D6A" w14:textId="77777777">
      <w:pPr>
        <w:rPr>
          <w:rFonts w:cstheme="minorHAnsi"/>
          <w:szCs w:val="24"/>
        </w:rPr>
      </w:pPr>
    </w:p>
    <w:p w:rsidRPr="00D7232F" w:rsidR="00E008EC" w:rsidP="00E008EC" w:rsidRDefault="00E008EC" w14:paraId="7A27DEB7" w14:textId="77777777">
      <w:pPr>
        <w:rPr>
          <w:rFonts w:cstheme="minorHAnsi"/>
          <w:szCs w:val="24"/>
        </w:rPr>
      </w:pPr>
    </w:p>
    <w:p w:rsidRPr="006A3040" w:rsidR="00E008EC" w:rsidP="00E008EC" w:rsidRDefault="00E008EC" w14:paraId="6698100F" w14:textId="77777777">
      <w:pPr>
        <w:pStyle w:val="Heading2"/>
      </w:pPr>
      <w:bookmarkStart w:name="_Toc62967883" w:id="13"/>
      <w:r w:rsidRPr="006A3040">
        <w:t>AMAZON API GATEWAY :</w:t>
      </w:r>
      <w:bookmarkEnd w:id="13"/>
    </w:p>
    <w:p w:rsidRPr="00D7232F" w:rsidR="00E008EC" w:rsidP="00E008EC" w:rsidRDefault="00E008EC" w14:paraId="72ACF9C5" w14:textId="77777777">
      <w:pPr>
        <w:rPr>
          <w:rFonts w:cstheme="minorHAnsi"/>
          <w:szCs w:val="24"/>
        </w:rPr>
      </w:pPr>
      <w:r w:rsidRPr="00D7232F">
        <w:rPr>
          <w:rFonts w:cstheme="minorHAnsi"/>
          <w:szCs w:val="24"/>
        </w:rPr>
        <w:t>It is a fully managed service making it easy for us to create, publish and maintain our APIs. As API act as the door to access data and other functionality from our backend, we would be using Amazon API Gateway to create a “RESTful API” that will further enable real time updates. As, it provides serverless workloads, we don’t need to worry about the user traffic or how many times our lambda functions are invoked which makes the whole experience a lot faster and efficient. API Gateway can process tons of concurrent API calls, that a custom API will never be able to handle and thus we don’t need to worry about lags and other related issues on our application. Also, using API Gateway helps in building our cognito based authentication and further helps in integrating it with our DynamoDB database. As data is supposed to be read and written real time, this is the best fit service that can help us in building a REST API. Also, certain security roles are added using AWS IAM, that lets only selected users like the admins to access the API calls. Thus, using API Gateway is not only efficient but also secure for our implementation.</w:t>
      </w:r>
    </w:p>
    <w:p w:rsidRPr="00D7232F" w:rsidR="00E008EC" w:rsidP="00E008EC" w:rsidRDefault="00E008EC" w14:paraId="70F6F11A" w14:textId="77777777">
      <w:pPr>
        <w:rPr>
          <w:rFonts w:cstheme="minorHAnsi"/>
          <w:szCs w:val="24"/>
        </w:rPr>
      </w:pPr>
    </w:p>
    <w:p w:rsidRPr="00D7232F" w:rsidR="00E008EC" w:rsidP="00E008EC" w:rsidRDefault="00E008EC" w14:paraId="4C8C5A12" w14:textId="77777777">
      <w:pPr>
        <w:rPr>
          <w:rFonts w:cstheme="minorHAnsi"/>
          <w:szCs w:val="24"/>
        </w:rPr>
      </w:pPr>
      <w:r w:rsidRPr="00D7232F">
        <w:rPr>
          <w:rFonts w:cstheme="minorHAnsi"/>
          <w:szCs w:val="24"/>
        </w:rPr>
        <w:t>The following steps are involved to build are REST API and integrate it with our Cognito Authentication, AWS Lambda and Dynamo DB.</w:t>
      </w:r>
    </w:p>
    <w:p w:rsidRPr="00D7232F" w:rsidR="00E008EC" w:rsidP="003E2C9F" w:rsidRDefault="00E008EC" w14:paraId="3F684678" w14:textId="77777777">
      <w:pPr>
        <w:pStyle w:val="ListParagraph"/>
        <w:numPr>
          <w:ilvl w:val="0"/>
          <w:numId w:val="1"/>
        </w:numPr>
        <w:spacing w:line="259" w:lineRule="auto"/>
        <w:rPr>
          <w:rFonts w:cstheme="minorHAnsi"/>
          <w:szCs w:val="24"/>
        </w:rPr>
      </w:pPr>
      <w:r w:rsidRPr="00D7232F">
        <w:rPr>
          <w:rFonts w:cstheme="minorHAnsi"/>
          <w:szCs w:val="24"/>
        </w:rPr>
        <w:t>Search for API Gateway in AWS Console and you would be provided with the welcome page.</w:t>
      </w:r>
    </w:p>
    <w:p w:rsidRPr="00D7232F" w:rsidR="00E008EC" w:rsidP="003E2C9F" w:rsidRDefault="00E008EC" w14:paraId="1E6452F2" w14:textId="77777777">
      <w:pPr>
        <w:pStyle w:val="ListParagraph"/>
        <w:numPr>
          <w:ilvl w:val="0"/>
          <w:numId w:val="1"/>
        </w:numPr>
        <w:spacing w:line="259" w:lineRule="auto"/>
        <w:rPr>
          <w:rFonts w:cstheme="minorHAnsi"/>
          <w:szCs w:val="24"/>
        </w:rPr>
      </w:pPr>
      <w:r w:rsidRPr="00D7232F">
        <w:rPr>
          <w:rFonts w:cstheme="minorHAnsi"/>
          <w:szCs w:val="24"/>
        </w:rPr>
        <w:t xml:space="preserve">Choose the relevant API you want to build, in our case we would be using a REST API. Select REST API and give it a name. </w:t>
      </w:r>
    </w:p>
    <w:p w:rsidRPr="00D7232F" w:rsidR="00E008EC" w:rsidP="003E2C9F" w:rsidRDefault="00E008EC" w14:paraId="09CED03B" w14:textId="77777777">
      <w:pPr>
        <w:pStyle w:val="ListParagraph"/>
        <w:numPr>
          <w:ilvl w:val="0"/>
          <w:numId w:val="1"/>
        </w:numPr>
        <w:spacing w:line="259" w:lineRule="auto"/>
        <w:rPr>
          <w:rFonts w:cstheme="minorHAnsi"/>
          <w:szCs w:val="24"/>
        </w:rPr>
      </w:pPr>
      <w:r w:rsidRPr="00D7232F">
        <w:rPr>
          <w:rFonts w:cstheme="minorHAnsi"/>
          <w:szCs w:val="24"/>
        </w:rPr>
        <w:t>Now, you would be redirected to your API gateway console. From the tab menu provided on the left side of the screen click on Resources</w:t>
      </w:r>
    </w:p>
    <w:p w:rsidRPr="00D7232F" w:rsidR="00E008EC" w:rsidP="003E2C9F" w:rsidRDefault="00E008EC" w14:paraId="5E171164" w14:textId="77777777">
      <w:pPr>
        <w:pStyle w:val="ListParagraph"/>
        <w:numPr>
          <w:ilvl w:val="0"/>
          <w:numId w:val="1"/>
        </w:numPr>
        <w:spacing w:line="259" w:lineRule="auto"/>
        <w:rPr>
          <w:rFonts w:cstheme="minorHAnsi"/>
          <w:szCs w:val="24"/>
        </w:rPr>
      </w:pPr>
      <w:r w:rsidRPr="00D7232F">
        <w:rPr>
          <w:rFonts w:cstheme="minorHAnsi"/>
          <w:szCs w:val="24"/>
        </w:rPr>
        <w:t xml:space="preserve">  Create a new resource named “user”. Select the resource you just created.</w:t>
      </w:r>
    </w:p>
    <w:p w:rsidRPr="00D7232F" w:rsidR="00E008EC" w:rsidP="003E2C9F" w:rsidRDefault="00E008EC" w14:paraId="36031EBE" w14:textId="77777777">
      <w:pPr>
        <w:pStyle w:val="ListParagraph"/>
        <w:numPr>
          <w:ilvl w:val="0"/>
          <w:numId w:val="1"/>
        </w:numPr>
        <w:spacing w:line="259" w:lineRule="auto"/>
        <w:rPr>
          <w:rFonts w:cstheme="minorHAnsi"/>
          <w:szCs w:val="24"/>
        </w:rPr>
      </w:pPr>
      <w:r w:rsidRPr="00D7232F">
        <w:rPr>
          <w:rFonts w:cstheme="minorHAnsi"/>
          <w:szCs w:val="24"/>
        </w:rPr>
        <w:t>Now, click on “Actions” dropdown and create another resource. Name It as “login”</w:t>
      </w:r>
    </w:p>
    <w:p w:rsidRPr="00D7232F" w:rsidR="00E008EC" w:rsidP="003E2C9F" w:rsidRDefault="00E008EC" w14:paraId="30BF2AB4" w14:textId="77777777">
      <w:pPr>
        <w:pStyle w:val="ListParagraph"/>
        <w:numPr>
          <w:ilvl w:val="0"/>
          <w:numId w:val="1"/>
        </w:numPr>
        <w:spacing w:line="259" w:lineRule="auto"/>
        <w:rPr>
          <w:rFonts w:cstheme="minorHAnsi"/>
          <w:szCs w:val="24"/>
        </w:rPr>
      </w:pPr>
      <w:r w:rsidRPr="00D7232F">
        <w:rPr>
          <w:rFonts w:cstheme="minorHAnsi"/>
          <w:szCs w:val="24"/>
        </w:rPr>
        <w:t>Now, select your newly created “login” resource and click on “Actions” dropdown.</w:t>
      </w:r>
    </w:p>
    <w:p w:rsidRPr="00D7232F" w:rsidR="00E008EC" w:rsidP="003E2C9F" w:rsidRDefault="00E008EC" w14:paraId="30D60067" w14:textId="77777777">
      <w:pPr>
        <w:pStyle w:val="ListParagraph"/>
        <w:numPr>
          <w:ilvl w:val="0"/>
          <w:numId w:val="1"/>
        </w:numPr>
        <w:spacing w:line="259" w:lineRule="auto"/>
        <w:rPr>
          <w:rFonts w:cstheme="minorHAnsi"/>
          <w:szCs w:val="24"/>
        </w:rPr>
      </w:pPr>
      <w:r w:rsidRPr="00D7232F">
        <w:rPr>
          <w:rFonts w:cstheme="minorHAnsi"/>
          <w:szCs w:val="24"/>
        </w:rPr>
        <w:t>Select “Create Method” from actions dropdown and add the microservice, here we would be using “POST” method for login. So, choose POST.</w:t>
      </w:r>
    </w:p>
    <w:p w:rsidRPr="00D7232F" w:rsidR="00E008EC" w:rsidP="003E2C9F" w:rsidRDefault="00E008EC" w14:paraId="1CDA2E0F" w14:textId="77777777">
      <w:pPr>
        <w:pStyle w:val="ListParagraph"/>
        <w:numPr>
          <w:ilvl w:val="0"/>
          <w:numId w:val="1"/>
        </w:numPr>
        <w:spacing w:line="259" w:lineRule="auto"/>
        <w:rPr>
          <w:rFonts w:cstheme="minorHAnsi"/>
          <w:szCs w:val="24"/>
        </w:rPr>
      </w:pPr>
      <w:r w:rsidRPr="00D7232F">
        <w:rPr>
          <w:rFonts w:cstheme="minorHAnsi"/>
          <w:szCs w:val="24"/>
        </w:rPr>
        <w:t xml:space="preserve">You’ll see a new screen with your method configuration. In the “lambda function” field choose your lambda function responsible for this functionality. Here, I would be using my “login lambda function” for login functionality. </w:t>
      </w:r>
    </w:p>
    <w:p w:rsidRPr="00D7232F" w:rsidR="00E008EC" w:rsidP="003E2C9F" w:rsidRDefault="00E008EC" w14:paraId="7925C997" w14:textId="77777777">
      <w:pPr>
        <w:pStyle w:val="ListParagraph"/>
        <w:numPr>
          <w:ilvl w:val="0"/>
          <w:numId w:val="1"/>
        </w:numPr>
        <w:spacing w:line="259" w:lineRule="auto"/>
        <w:rPr>
          <w:rFonts w:cstheme="minorHAnsi"/>
          <w:szCs w:val="24"/>
        </w:rPr>
      </w:pPr>
      <w:r w:rsidRPr="00D7232F">
        <w:rPr>
          <w:rFonts w:cstheme="minorHAnsi"/>
          <w:szCs w:val="24"/>
        </w:rPr>
        <w:t>Make sure your Lambda function and your API Gateway REST API are build in similar regions, else your functions won’t be displayed.</w:t>
      </w:r>
    </w:p>
    <w:p w:rsidRPr="00D7232F" w:rsidR="00E008EC" w:rsidP="003E2C9F" w:rsidRDefault="00E008EC" w14:paraId="39B3A562" w14:textId="77777777">
      <w:pPr>
        <w:pStyle w:val="ListParagraph"/>
        <w:numPr>
          <w:ilvl w:val="0"/>
          <w:numId w:val="1"/>
        </w:numPr>
        <w:spacing w:line="259" w:lineRule="auto"/>
        <w:rPr>
          <w:rFonts w:cstheme="minorHAnsi"/>
          <w:szCs w:val="24"/>
        </w:rPr>
      </w:pPr>
      <w:r w:rsidRPr="00D7232F">
        <w:rPr>
          <w:rFonts w:cstheme="minorHAnsi"/>
          <w:szCs w:val="24"/>
        </w:rPr>
        <w:t>Now, repeat the steps to generate API endpoints for all of your lambda functions.</w:t>
      </w:r>
    </w:p>
    <w:p w:rsidRPr="00D7232F" w:rsidR="00E008EC" w:rsidP="003E2C9F" w:rsidRDefault="00E008EC" w14:paraId="3BDC806F" w14:textId="77777777">
      <w:pPr>
        <w:pStyle w:val="ListParagraph"/>
        <w:numPr>
          <w:ilvl w:val="0"/>
          <w:numId w:val="1"/>
        </w:numPr>
        <w:spacing w:line="259" w:lineRule="auto"/>
        <w:rPr>
          <w:rFonts w:cstheme="minorHAnsi"/>
          <w:szCs w:val="24"/>
        </w:rPr>
      </w:pPr>
      <w:r w:rsidRPr="00D7232F">
        <w:rPr>
          <w:rFonts w:cstheme="minorHAnsi"/>
          <w:szCs w:val="24"/>
        </w:rPr>
        <w:t>Once done, Click on “Actions” again and select “Deploy API”.</w:t>
      </w:r>
    </w:p>
    <w:p w:rsidRPr="00D7232F" w:rsidR="00E008EC" w:rsidP="003E2C9F" w:rsidRDefault="00E008EC" w14:paraId="15380861" w14:textId="77777777">
      <w:pPr>
        <w:pStyle w:val="ListParagraph"/>
        <w:numPr>
          <w:ilvl w:val="0"/>
          <w:numId w:val="1"/>
        </w:numPr>
        <w:spacing w:line="259" w:lineRule="auto"/>
        <w:rPr>
          <w:rFonts w:cstheme="minorHAnsi"/>
          <w:szCs w:val="24"/>
        </w:rPr>
      </w:pPr>
      <w:r w:rsidRPr="00D7232F">
        <w:rPr>
          <w:rFonts w:cstheme="minorHAnsi"/>
          <w:szCs w:val="24"/>
        </w:rPr>
        <w:t>You’re now supposed to create a new deployment stage and add some description. Once done, click on Deploy.</w:t>
      </w:r>
    </w:p>
    <w:p w:rsidRPr="00D7232F" w:rsidR="00E008EC" w:rsidP="003E2C9F" w:rsidRDefault="00E008EC" w14:paraId="21A633DA" w14:textId="77777777">
      <w:pPr>
        <w:pStyle w:val="ListParagraph"/>
        <w:numPr>
          <w:ilvl w:val="0"/>
          <w:numId w:val="1"/>
        </w:numPr>
        <w:spacing w:line="259" w:lineRule="auto"/>
        <w:rPr>
          <w:rFonts w:cstheme="minorHAnsi"/>
          <w:szCs w:val="24"/>
        </w:rPr>
      </w:pPr>
      <w:r w:rsidRPr="00D7232F">
        <w:rPr>
          <w:rFonts w:cstheme="minorHAnsi"/>
          <w:szCs w:val="24"/>
        </w:rPr>
        <w:t xml:space="preserve">You can now choose the “Stage” link form left side tab and see that your endpoints are deployed with relevant methods. You can invoke any of these methods to test your backend and then use the CloudWatch logs for debugging. </w:t>
      </w:r>
    </w:p>
    <w:p w:rsidRPr="00D7232F" w:rsidR="00E008EC" w:rsidP="003E2C9F" w:rsidRDefault="00E008EC" w14:paraId="001FF808" w14:textId="77777777">
      <w:pPr>
        <w:pStyle w:val="ListParagraph"/>
        <w:numPr>
          <w:ilvl w:val="0"/>
          <w:numId w:val="1"/>
        </w:numPr>
        <w:spacing w:line="259" w:lineRule="auto"/>
        <w:rPr>
          <w:rFonts w:cstheme="minorHAnsi"/>
          <w:szCs w:val="24"/>
        </w:rPr>
      </w:pPr>
      <w:r w:rsidRPr="00D7232F">
        <w:rPr>
          <w:rFonts w:cstheme="minorHAnsi"/>
          <w:szCs w:val="24"/>
        </w:rPr>
        <w:t xml:space="preserve">Choose any of the resource and you’ll find a new screen for your method. There should be an invoke url provided which can be used to invoke your GET/POST/UPDATE requests using json. </w:t>
      </w:r>
    </w:p>
    <w:p w:rsidRPr="00D7232F" w:rsidR="00E008EC" w:rsidP="00E008EC" w:rsidRDefault="00E008EC" w14:paraId="657B0978" w14:textId="77777777">
      <w:pPr>
        <w:pStyle w:val="ListParagraph"/>
        <w:rPr>
          <w:rFonts w:cstheme="minorHAnsi"/>
          <w:szCs w:val="24"/>
        </w:rPr>
      </w:pPr>
    </w:p>
    <w:p w:rsidRPr="00D7232F" w:rsidR="00E008EC" w:rsidP="00E008EC" w:rsidRDefault="00E008EC" w14:paraId="3C273423" w14:textId="77777777">
      <w:pPr>
        <w:rPr>
          <w:rFonts w:cstheme="minorHAnsi"/>
          <w:szCs w:val="24"/>
        </w:rPr>
      </w:pPr>
      <w:r w:rsidRPr="00D7232F">
        <w:rPr>
          <w:rFonts w:cstheme="minorHAnsi"/>
          <w:szCs w:val="24"/>
        </w:rPr>
        <w:t>That’s all, you have your REST API up and ready to be integrated with your frontend or local backend.</w:t>
      </w:r>
    </w:p>
    <w:p w:rsidRPr="00D7232F" w:rsidR="00E008EC" w:rsidP="00E008EC" w:rsidRDefault="00E008EC" w14:paraId="4707E806" w14:textId="77777777">
      <w:pPr>
        <w:pStyle w:val="ListParagraph"/>
        <w:rPr>
          <w:rFonts w:cstheme="minorHAnsi"/>
          <w:szCs w:val="24"/>
        </w:rPr>
      </w:pPr>
    </w:p>
    <w:p w:rsidR="00E008EC" w:rsidP="00E008EC" w:rsidRDefault="00E008EC" w14:paraId="155D08B2" w14:textId="77777777">
      <w:pPr>
        <w:rPr>
          <w:rFonts w:cstheme="minorHAnsi"/>
          <w:szCs w:val="24"/>
        </w:rPr>
      </w:pPr>
      <w:r w:rsidRPr="00D7232F">
        <w:rPr>
          <w:rFonts w:cstheme="minorHAnsi"/>
          <w:szCs w:val="24"/>
        </w:rPr>
        <w:t>Next, we are required to setup our dynamo DB database and integrate that with our Cognito Authentication to fill data which can be then integrated through lambda functions with Cognito and using Microservices we would be able to make Table Operations as discussed above.</w:t>
      </w:r>
    </w:p>
    <w:p w:rsidR="00E008EC" w:rsidP="00E008EC" w:rsidRDefault="00E008EC" w14:paraId="2D235853" w14:textId="77777777">
      <w:pPr>
        <w:rPr>
          <w:rFonts w:cstheme="minorHAnsi"/>
          <w:szCs w:val="24"/>
        </w:rPr>
      </w:pPr>
    </w:p>
    <w:p w:rsidR="00E008EC" w:rsidP="003B2F4F" w:rsidRDefault="00E008EC" w14:paraId="400042D1" w14:textId="2E39E2C6">
      <w:pPr>
        <w:ind w:firstLine="720"/>
      </w:pPr>
      <w:r>
        <w:rPr>
          <w:noProof/>
        </w:rPr>
        <w:drawing>
          <wp:inline distT="0" distB="0" distL="0" distR="0" wp14:anchorId="4ED7CC10" wp14:editId="07E633B3">
            <wp:extent cx="5731510" cy="322389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3">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3B2F4F" w:rsidP="003B2F4F" w:rsidRDefault="003B2F4F" w14:paraId="2C0BE92A" w14:textId="5C27357E">
      <w:pPr>
        <w:ind w:firstLine="720"/>
      </w:pPr>
      <w:r w:rsidRPr="016AEF81">
        <w:t>Figure 16: API Gateway Console to create a new API</w:t>
      </w:r>
    </w:p>
    <w:p w:rsidR="00E008EC" w:rsidP="00E008EC" w:rsidRDefault="00E008EC" w14:paraId="65101D85" w14:textId="77777777">
      <w:pPr>
        <w:rPr>
          <w:rFonts w:cstheme="minorHAnsi"/>
          <w:szCs w:val="24"/>
        </w:rPr>
      </w:pPr>
    </w:p>
    <w:p w:rsidR="00E008EC" w:rsidP="003B2F4F" w:rsidRDefault="00E008EC" w14:paraId="3649701A" w14:textId="5C27357E">
      <w:pPr>
        <w:ind w:firstLine="720"/>
      </w:pPr>
      <w:r>
        <w:rPr>
          <w:noProof/>
        </w:rPr>
        <w:drawing>
          <wp:inline distT="0" distB="0" distL="0" distR="0" wp14:anchorId="21A1957F" wp14:editId="0FB21C2C">
            <wp:extent cx="5731510" cy="32238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24">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3B2F4F" w:rsidP="003B2F4F" w:rsidRDefault="003B2F4F" w14:paraId="1104E47F" w14:textId="5C27357E">
      <w:pPr>
        <w:ind w:firstLine="720"/>
      </w:pPr>
      <w:r w:rsidRPr="016AEF81">
        <w:t xml:space="preserve">Figure 17: Choose a REST API from the </w:t>
      </w:r>
      <w:r w:rsidRPr="016AEF81" w:rsidR="00F22EAE">
        <w:t>provided list</w:t>
      </w:r>
    </w:p>
    <w:p w:rsidR="00E008EC" w:rsidP="00E008EC" w:rsidRDefault="00E008EC" w14:paraId="3A5E67CB" w14:textId="77777777">
      <w:pPr>
        <w:rPr>
          <w:rFonts w:cstheme="minorHAnsi"/>
          <w:szCs w:val="24"/>
        </w:rPr>
      </w:pPr>
    </w:p>
    <w:p w:rsidR="00E008EC" w:rsidP="00182635" w:rsidRDefault="00E008EC" w14:paraId="52C0A220" w14:textId="25904A10">
      <w:pPr>
        <w:ind w:firstLine="720"/>
      </w:pPr>
      <w:r>
        <w:rPr>
          <w:noProof/>
        </w:rPr>
        <w:drawing>
          <wp:inline distT="0" distB="0" distL="0" distR="0" wp14:anchorId="0A3DB9D9" wp14:editId="69070DC9">
            <wp:extent cx="5731510" cy="322389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25">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F22EAE" w:rsidP="00182635" w:rsidRDefault="00F22EAE" w14:paraId="01F2ACFA" w14:textId="25904A10">
      <w:pPr>
        <w:ind w:firstLine="720"/>
      </w:pPr>
      <w:r w:rsidRPr="016AEF81">
        <w:t>Figure 18: Add a new resource to newly created REST API</w:t>
      </w:r>
    </w:p>
    <w:p w:rsidR="00F22EAE" w:rsidP="00E008EC" w:rsidRDefault="00F22EAE" w14:paraId="332066DE" w14:textId="25904A10"/>
    <w:p w:rsidRPr="00D7232F" w:rsidR="00182635" w:rsidP="00E008EC" w:rsidRDefault="00182635" w14:paraId="61338F37" w14:textId="25904A10"/>
    <w:p w:rsidR="00E008EC" w:rsidP="00E008EC" w:rsidRDefault="00E008EC" w14:paraId="43187520" w14:textId="77777777">
      <w:pPr>
        <w:rPr>
          <w:rFonts w:cstheme="minorHAnsi"/>
          <w:szCs w:val="24"/>
        </w:rPr>
      </w:pPr>
    </w:p>
    <w:p w:rsidR="00E008EC" w:rsidP="00182635" w:rsidRDefault="00E008EC" w14:paraId="1C521BC0" w14:textId="77777777">
      <w:pPr>
        <w:ind w:firstLine="720"/>
        <w:rPr>
          <w:rFonts w:cstheme="minorHAnsi"/>
          <w:szCs w:val="24"/>
        </w:rPr>
      </w:pPr>
      <w:r>
        <w:rPr>
          <w:noProof/>
        </w:rPr>
        <w:drawing>
          <wp:inline distT="0" distB="0" distL="0" distR="0" wp14:anchorId="53AD83B3" wp14:editId="50CC5624">
            <wp:extent cx="5731510" cy="322389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182635" w:rsidRDefault="00F22EAE" w14:paraId="14FF6766" w14:textId="25904A10">
      <w:pPr>
        <w:ind w:firstLine="720"/>
      </w:pPr>
      <w:r w:rsidRPr="016AEF81">
        <w:t xml:space="preserve">Figure 19: </w:t>
      </w:r>
      <w:r w:rsidRPr="016AEF81" w:rsidR="00182635">
        <w:t>Add a new resource to newly created REST API</w:t>
      </w:r>
    </w:p>
    <w:p w:rsidR="00182635" w:rsidP="00182635" w:rsidRDefault="00182635" w14:paraId="29252B3E" w14:textId="25904A10">
      <w:pPr>
        <w:ind w:firstLine="720"/>
      </w:pPr>
    </w:p>
    <w:p w:rsidR="00182635" w:rsidP="00182635" w:rsidRDefault="00182635" w14:paraId="0E54C501" w14:textId="25904A10">
      <w:pPr>
        <w:ind w:firstLine="720"/>
      </w:pPr>
    </w:p>
    <w:p w:rsidR="00E008EC" w:rsidP="00182635" w:rsidRDefault="00E008EC" w14:paraId="252E74F2" w14:textId="77777777">
      <w:pPr>
        <w:ind w:firstLine="720"/>
        <w:rPr>
          <w:rFonts w:cstheme="minorHAnsi"/>
          <w:szCs w:val="24"/>
        </w:rPr>
      </w:pPr>
      <w:r>
        <w:rPr>
          <w:noProof/>
        </w:rPr>
        <w:drawing>
          <wp:inline distT="0" distB="0" distL="0" distR="0" wp14:anchorId="659F727E" wp14:editId="798725FC">
            <wp:extent cx="5731510" cy="322389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5251EA" w14:paraId="024926EF" w14:textId="285BA034">
      <w:pPr>
        <w:rPr>
          <w:rFonts w:cstheme="minorHAnsi"/>
          <w:szCs w:val="24"/>
        </w:rPr>
      </w:pPr>
      <w:r>
        <w:rPr>
          <w:rFonts w:cstheme="minorHAnsi"/>
          <w:szCs w:val="24"/>
        </w:rPr>
        <w:tab/>
      </w:r>
      <w:r>
        <w:rPr>
          <w:rFonts w:cstheme="minorHAnsi"/>
          <w:szCs w:val="24"/>
        </w:rPr>
        <w:t>Figure 20: Add more resources like above for all your methods</w:t>
      </w:r>
    </w:p>
    <w:p w:rsidR="005251EA" w:rsidP="00E008EC" w:rsidRDefault="005251EA" w14:paraId="1203486D" w14:textId="77777777">
      <w:pPr>
        <w:rPr>
          <w:rFonts w:cstheme="minorHAnsi"/>
          <w:szCs w:val="24"/>
        </w:rPr>
      </w:pPr>
    </w:p>
    <w:p w:rsidR="005251EA" w:rsidP="00E008EC" w:rsidRDefault="005251EA" w14:paraId="53D4FF3D" w14:textId="77777777">
      <w:pPr>
        <w:rPr>
          <w:rFonts w:cstheme="minorHAnsi"/>
          <w:szCs w:val="24"/>
        </w:rPr>
      </w:pPr>
    </w:p>
    <w:p w:rsidR="005251EA" w:rsidP="00E008EC" w:rsidRDefault="005251EA" w14:paraId="2B7EA4A8" w14:textId="77777777">
      <w:pPr>
        <w:rPr>
          <w:rFonts w:cstheme="minorHAnsi"/>
          <w:szCs w:val="24"/>
        </w:rPr>
      </w:pPr>
    </w:p>
    <w:p w:rsidR="00E008EC" w:rsidP="005251EA" w:rsidRDefault="00E008EC" w14:paraId="4B674915" w14:textId="77777777">
      <w:pPr>
        <w:ind w:firstLine="720"/>
        <w:rPr>
          <w:rFonts w:cstheme="minorHAnsi"/>
          <w:szCs w:val="24"/>
        </w:rPr>
      </w:pPr>
      <w:r>
        <w:rPr>
          <w:noProof/>
        </w:rPr>
        <w:drawing>
          <wp:inline distT="0" distB="0" distL="0" distR="0" wp14:anchorId="3C6B76D3" wp14:editId="7F18B5BC">
            <wp:extent cx="5731510" cy="322389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5251EA" w14:paraId="546B958E" w14:textId="6E112108">
      <w:pPr>
        <w:rPr>
          <w:rFonts w:cstheme="minorHAnsi"/>
          <w:szCs w:val="24"/>
        </w:rPr>
      </w:pPr>
      <w:r>
        <w:rPr>
          <w:rFonts w:cstheme="minorHAnsi"/>
          <w:szCs w:val="24"/>
        </w:rPr>
        <w:tab/>
      </w:r>
      <w:r>
        <w:rPr>
          <w:rFonts w:cstheme="minorHAnsi"/>
          <w:szCs w:val="24"/>
        </w:rPr>
        <w:t xml:space="preserve">Figure 21 : </w:t>
      </w:r>
      <w:r>
        <w:rPr>
          <w:rFonts w:cstheme="minorHAnsi"/>
          <w:szCs w:val="24"/>
        </w:rPr>
        <w:t>Add more resources like above for all your methods</w:t>
      </w:r>
    </w:p>
    <w:p w:rsidR="005251EA" w:rsidP="00E008EC" w:rsidRDefault="005251EA" w14:paraId="1333F766" w14:textId="77777777">
      <w:pPr>
        <w:rPr>
          <w:rFonts w:cstheme="minorHAnsi"/>
          <w:szCs w:val="24"/>
        </w:rPr>
      </w:pPr>
    </w:p>
    <w:p w:rsidR="005251EA" w:rsidP="00E008EC" w:rsidRDefault="005251EA" w14:paraId="547A1DFC" w14:textId="77777777">
      <w:pPr>
        <w:rPr>
          <w:rFonts w:cstheme="minorHAnsi"/>
          <w:szCs w:val="24"/>
        </w:rPr>
      </w:pPr>
    </w:p>
    <w:p w:rsidR="00E008EC" w:rsidP="005251EA" w:rsidRDefault="00E008EC" w14:paraId="3E553AC8" w14:textId="77777777">
      <w:pPr>
        <w:ind w:firstLine="720"/>
        <w:rPr>
          <w:rFonts w:cstheme="minorHAnsi"/>
          <w:szCs w:val="24"/>
        </w:rPr>
      </w:pPr>
      <w:r>
        <w:rPr>
          <w:noProof/>
        </w:rPr>
        <w:drawing>
          <wp:inline distT="0" distB="0" distL="0" distR="0" wp14:anchorId="66555D45" wp14:editId="4D29F985">
            <wp:extent cx="5731510" cy="322389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251EA" w:rsidP="005251EA" w:rsidRDefault="005251EA" w14:paraId="00046E3A" w14:textId="018A345D">
      <w:pPr>
        <w:ind w:firstLine="720"/>
        <w:rPr>
          <w:rFonts w:cstheme="minorHAnsi"/>
          <w:szCs w:val="24"/>
        </w:rPr>
      </w:pPr>
      <w:r>
        <w:rPr>
          <w:rFonts w:cstheme="minorHAnsi"/>
          <w:szCs w:val="24"/>
        </w:rPr>
        <w:t xml:space="preserve">Figure 22: Create a new method for your resource </w:t>
      </w:r>
    </w:p>
    <w:p w:rsidR="00E008EC" w:rsidP="00E008EC" w:rsidRDefault="00E008EC" w14:paraId="66BCEE75" w14:textId="77777777">
      <w:pPr>
        <w:rPr>
          <w:rFonts w:cstheme="minorHAnsi"/>
          <w:szCs w:val="24"/>
        </w:rPr>
      </w:pPr>
    </w:p>
    <w:p w:rsidR="005251EA" w:rsidP="00E008EC" w:rsidRDefault="005251EA" w14:paraId="1F3E8852" w14:textId="77777777">
      <w:pPr>
        <w:rPr>
          <w:rFonts w:cstheme="minorHAnsi"/>
          <w:szCs w:val="24"/>
        </w:rPr>
      </w:pPr>
    </w:p>
    <w:p w:rsidR="005251EA" w:rsidP="00E008EC" w:rsidRDefault="005251EA" w14:paraId="52CC784A" w14:textId="77777777">
      <w:pPr>
        <w:rPr>
          <w:rFonts w:cstheme="minorHAnsi"/>
          <w:szCs w:val="24"/>
        </w:rPr>
      </w:pPr>
    </w:p>
    <w:p w:rsidR="00E008EC" w:rsidP="005251EA" w:rsidRDefault="00E008EC" w14:paraId="7914FC9B" w14:textId="77777777">
      <w:pPr>
        <w:ind w:firstLine="720"/>
        <w:rPr>
          <w:rFonts w:cstheme="minorHAnsi"/>
          <w:szCs w:val="24"/>
        </w:rPr>
      </w:pPr>
      <w:r>
        <w:rPr>
          <w:noProof/>
        </w:rPr>
        <w:drawing>
          <wp:inline distT="0" distB="0" distL="0" distR="0" wp14:anchorId="26BE52B3" wp14:editId="3DE8D49E">
            <wp:extent cx="5731510" cy="322389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5251EA" w14:paraId="352BBB0C" w14:textId="5771117F">
      <w:pPr>
        <w:rPr>
          <w:rFonts w:cstheme="minorHAnsi"/>
          <w:szCs w:val="24"/>
        </w:rPr>
      </w:pPr>
      <w:r>
        <w:rPr>
          <w:rFonts w:cstheme="minorHAnsi"/>
          <w:szCs w:val="24"/>
        </w:rPr>
        <w:tab/>
      </w:r>
      <w:r>
        <w:rPr>
          <w:rFonts w:cstheme="minorHAnsi"/>
          <w:szCs w:val="24"/>
        </w:rPr>
        <w:t>Figure 23: Add a microservice for you method</w:t>
      </w:r>
    </w:p>
    <w:p w:rsidR="00E008EC" w:rsidP="00E008EC" w:rsidRDefault="00E008EC" w14:paraId="69B39532" w14:textId="77777777">
      <w:pPr>
        <w:rPr>
          <w:rFonts w:cstheme="minorHAnsi"/>
          <w:szCs w:val="24"/>
        </w:rPr>
      </w:pPr>
    </w:p>
    <w:p w:rsidR="00DB50A4" w:rsidP="00E008EC" w:rsidRDefault="00DB50A4" w14:paraId="661F13AD" w14:textId="77777777">
      <w:pPr>
        <w:rPr>
          <w:rFonts w:cstheme="minorHAnsi"/>
          <w:szCs w:val="24"/>
        </w:rPr>
      </w:pPr>
    </w:p>
    <w:p w:rsidR="00E008EC" w:rsidP="00DB50A4" w:rsidRDefault="00E008EC" w14:paraId="296F9733" w14:textId="77777777">
      <w:pPr>
        <w:ind w:firstLine="720"/>
        <w:rPr>
          <w:rFonts w:cstheme="minorHAnsi"/>
          <w:szCs w:val="24"/>
        </w:rPr>
      </w:pPr>
      <w:r>
        <w:rPr>
          <w:noProof/>
        </w:rPr>
        <w:drawing>
          <wp:inline distT="0" distB="0" distL="0" distR="0" wp14:anchorId="72CB315C" wp14:editId="75308E7C">
            <wp:extent cx="5731510" cy="322389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DB50A4" w14:paraId="390858EB" w14:textId="318151DD">
      <w:pPr>
        <w:rPr>
          <w:rFonts w:cstheme="minorHAnsi"/>
          <w:szCs w:val="24"/>
        </w:rPr>
      </w:pPr>
      <w:r>
        <w:rPr>
          <w:rFonts w:cstheme="minorHAnsi"/>
          <w:szCs w:val="24"/>
        </w:rPr>
        <w:tab/>
      </w:r>
      <w:r>
        <w:rPr>
          <w:rFonts w:cstheme="minorHAnsi"/>
          <w:szCs w:val="24"/>
        </w:rPr>
        <w:t>Figure 24: Configure you API endpoint with your Lambda function</w:t>
      </w:r>
    </w:p>
    <w:p w:rsidR="00DB50A4" w:rsidP="00DB50A4" w:rsidRDefault="00DB50A4" w14:paraId="07053F7E" w14:textId="77777777">
      <w:pPr>
        <w:ind w:firstLine="720"/>
        <w:rPr>
          <w:rFonts w:cstheme="minorHAnsi"/>
          <w:szCs w:val="24"/>
        </w:rPr>
      </w:pPr>
    </w:p>
    <w:p w:rsidR="00DB50A4" w:rsidP="00DB50A4" w:rsidRDefault="00DB50A4" w14:paraId="07DF117B" w14:textId="77777777">
      <w:pPr>
        <w:ind w:firstLine="720"/>
        <w:rPr>
          <w:rFonts w:cstheme="minorHAnsi"/>
          <w:szCs w:val="24"/>
        </w:rPr>
      </w:pPr>
    </w:p>
    <w:p w:rsidR="00DB50A4" w:rsidP="00DB50A4" w:rsidRDefault="00DB50A4" w14:paraId="1FA43AA4" w14:textId="77777777">
      <w:pPr>
        <w:ind w:firstLine="720"/>
        <w:rPr>
          <w:rFonts w:cstheme="minorHAnsi"/>
          <w:szCs w:val="24"/>
        </w:rPr>
      </w:pPr>
    </w:p>
    <w:p w:rsidR="00E008EC" w:rsidP="00DB50A4" w:rsidRDefault="00E008EC" w14:paraId="1047FD99" w14:textId="77777777">
      <w:pPr>
        <w:ind w:firstLine="720"/>
        <w:rPr>
          <w:rFonts w:cstheme="minorHAnsi"/>
          <w:szCs w:val="24"/>
        </w:rPr>
      </w:pPr>
      <w:r>
        <w:rPr>
          <w:noProof/>
        </w:rPr>
        <w:drawing>
          <wp:inline distT="0" distB="0" distL="0" distR="0" wp14:anchorId="1FABDE0D" wp14:editId="3F423B3F">
            <wp:extent cx="5731510" cy="322389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DB50A4" w14:paraId="34D8A256" w14:textId="3BDEA7E5">
      <w:pPr>
        <w:rPr>
          <w:rFonts w:cstheme="minorHAnsi"/>
          <w:szCs w:val="24"/>
        </w:rPr>
      </w:pPr>
      <w:r>
        <w:rPr>
          <w:rFonts w:cstheme="minorHAnsi"/>
          <w:szCs w:val="24"/>
        </w:rPr>
        <w:tab/>
      </w:r>
      <w:r>
        <w:rPr>
          <w:rFonts w:cstheme="minorHAnsi"/>
          <w:szCs w:val="24"/>
        </w:rPr>
        <w:t xml:space="preserve">Figure 25: </w:t>
      </w:r>
      <w:r w:rsidR="00702CC8">
        <w:rPr>
          <w:rFonts w:cstheme="minorHAnsi"/>
          <w:szCs w:val="24"/>
        </w:rPr>
        <w:t>Displaying successful lambda function creation</w:t>
      </w:r>
    </w:p>
    <w:p w:rsidR="00E008EC" w:rsidP="00E008EC" w:rsidRDefault="00E008EC" w14:paraId="75D88937" w14:textId="77777777">
      <w:pPr>
        <w:rPr>
          <w:rFonts w:cstheme="minorHAnsi"/>
          <w:szCs w:val="24"/>
        </w:rPr>
      </w:pPr>
    </w:p>
    <w:p w:rsidR="00702CC8" w:rsidP="00702CC8" w:rsidRDefault="00702CC8" w14:paraId="7949D015" w14:textId="77777777">
      <w:pPr>
        <w:ind w:firstLine="720"/>
        <w:rPr>
          <w:rFonts w:cstheme="minorHAnsi"/>
          <w:szCs w:val="24"/>
        </w:rPr>
      </w:pPr>
    </w:p>
    <w:p w:rsidR="00702CC8" w:rsidP="00702CC8" w:rsidRDefault="00702CC8" w14:paraId="679E5A08" w14:textId="77777777">
      <w:pPr>
        <w:ind w:firstLine="720"/>
        <w:rPr>
          <w:rFonts w:cstheme="minorHAnsi"/>
          <w:szCs w:val="24"/>
        </w:rPr>
      </w:pPr>
    </w:p>
    <w:p w:rsidR="00E008EC" w:rsidP="00702CC8" w:rsidRDefault="00E008EC" w14:paraId="0F150A3B" w14:textId="77777777">
      <w:pPr>
        <w:ind w:firstLine="720"/>
        <w:rPr>
          <w:rFonts w:cstheme="minorHAnsi"/>
          <w:szCs w:val="24"/>
        </w:rPr>
      </w:pPr>
      <w:r>
        <w:rPr>
          <w:noProof/>
        </w:rPr>
        <w:drawing>
          <wp:inline distT="0" distB="0" distL="0" distR="0" wp14:anchorId="7E7A96DA" wp14:editId="6A2DB5F7">
            <wp:extent cx="5731510" cy="322389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702CC8" w14:paraId="353627AA" w14:textId="679D8608">
      <w:pPr>
        <w:rPr>
          <w:rFonts w:cstheme="minorHAnsi"/>
          <w:szCs w:val="24"/>
        </w:rPr>
      </w:pPr>
      <w:r>
        <w:rPr>
          <w:rFonts w:cstheme="minorHAnsi"/>
          <w:szCs w:val="24"/>
        </w:rPr>
        <w:tab/>
      </w:r>
      <w:r>
        <w:rPr>
          <w:rFonts w:cstheme="minorHAnsi"/>
          <w:szCs w:val="24"/>
        </w:rPr>
        <w:t>Figure 26: Deploy your API to a newly created deployment stage</w:t>
      </w:r>
    </w:p>
    <w:p w:rsidR="00702CC8" w:rsidP="00E008EC" w:rsidRDefault="00702CC8" w14:paraId="6FC6CC10" w14:textId="77777777">
      <w:pPr>
        <w:rPr>
          <w:rFonts w:cstheme="minorHAnsi"/>
          <w:szCs w:val="24"/>
        </w:rPr>
      </w:pPr>
    </w:p>
    <w:p w:rsidR="00702CC8" w:rsidP="00702CC8" w:rsidRDefault="00702CC8" w14:paraId="3CE776C1" w14:textId="77777777">
      <w:pPr>
        <w:ind w:firstLine="720"/>
        <w:rPr>
          <w:rFonts w:cstheme="minorHAnsi"/>
          <w:szCs w:val="24"/>
        </w:rPr>
      </w:pPr>
    </w:p>
    <w:p w:rsidR="00E008EC" w:rsidP="00702CC8" w:rsidRDefault="00E008EC" w14:paraId="799C815E" w14:textId="77777777">
      <w:pPr>
        <w:ind w:firstLine="720"/>
        <w:rPr>
          <w:rFonts w:cstheme="minorHAnsi"/>
          <w:szCs w:val="24"/>
        </w:rPr>
      </w:pPr>
      <w:r>
        <w:rPr>
          <w:noProof/>
        </w:rPr>
        <w:drawing>
          <wp:inline distT="0" distB="0" distL="0" distR="0" wp14:anchorId="7A3E495E" wp14:editId="031EE10F">
            <wp:extent cx="5731510" cy="3223895"/>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702CC8" w14:paraId="041BE079" w14:textId="59E6A521">
      <w:pPr>
        <w:rPr>
          <w:rFonts w:cstheme="minorHAnsi"/>
          <w:szCs w:val="24"/>
        </w:rPr>
      </w:pPr>
      <w:r>
        <w:rPr>
          <w:rFonts w:cstheme="minorHAnsi"/>
          <w:szCs w:val="24"/>
        </w:rPr>
        <w:tab/>
      </w:r>
      <w:r>
        <w:rPr>
          <w:rFonts w:cstheme="minorHAnsi"/>
          <w:szCs w:val="24"/>
        </w:rPr>
        <w:t>Figure 27: After deploying, the stage will look like this. Use the invoke url to test your endpoints</w:t>
      </w:r>
    </w:p>
    <w:p w:rsidR="00E008EC" w:rsidP="00E008EC" w:rsidRDefault="00E008EC" w14:paraId="3C7F3608" w14:textId="77777777">
      <w:pPr>
        <w:rPr>
          <w:rFonts w:cstheme="minorHAnsi"/>
          <w:szCs w:val="24"/>
        </w:rPr>
      </w:pPr>
      <w:r>
        <w:rPr>
          <w:noProof/>
        </w:rPr>
        <w:drawing>
          <wp:inline distT="0" distB="0" distL="0" distR="0" wp14:anchorId="67B0F57A" wp14:editId="6CFF2E09">
            <wp:extent cx="5731510" cy="175958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5731510" cy="1759585"/>
                    </a:xfrm>
                    <a:prstGeom prst="rect">
                      <a:avLst/>
                    </a:prstGeom>
                  </pic:spPr>
                </pic:pic>
              </a:graphicData>
            </a:graphic>
          </wp:inline>
        </w:drawing>
      </w:r>
    </w:p>
    <w:p w:rsidR="00E008EC" w:rsidP="00E008EC" w:rsidRDefault="00702CC8" w14:paraId="7748B3F5" w14:textId="224D2884">
      <w:pPr>
        <w:rPr>
          <w:rFonts w:cstheme="minorHAnsi"/>
          <w:szCs w:val="24"/>
        </w:rPr>
      </w:pPr>
      <w:r>
        <w:rPr>
          <w:rFonts w:cstheme="minorHAnsi"/>
          <w:szCs w:val="24"/>
        </w:rPr>
        <w:t>Figure 27 : Successful Call of one of our lambda function</w:t>
      </w:r>
    </w:p>
    <w:p w:rsidRPr="006A3040" w:rsidR="003A0023" w:rsidP="00E008EC" w:rsidRDefault="003A0023" w14:paraId="152D41BA" w14:textId="77777777">
      <w:pPr>
        <w:rPr>
          <w:rFonts w:cstheme="minorHAnsi"/>
          <w:b/>
          <w:bCs/>
          <w:szCs w:val="24"/>
        </w:rPr>
      </w:pPr>
    </w:p>
    <w:p w:rsidRPr="006A3040" w:rsidR="00E008EC" w:rsidP="00E008EC" w:rsidRDefault="00E008EC" w14:paraId="3F478077" w14:textId="77777777">
      <w:pPr>
        <w:pStyle w:val="Heading2"/>
      </w:pPr>
      <w:bookmarkStart w:name="_Toc62967884" w:id="14"/>
      <w:r w:rsidRPr="006A3040">
        <w:t>AMAZON DYNAMO DB</w:t>
      </w:r>
      <w:bookmarkEnd w:id="14"/>
    </w:p>
    <w:p w:rsidRPr="00D7232F" w:rsidR="00E008EC" w:rsidP="00E008EC" w:rsidRDefault="00E008EC" w14:paraId="35183224" w14:textId="77777777">
      <w:pPr>
        <w:rPr>
          <w:rFonts w:cstheme="minorHAnsi"/>
          <w:szCs w:val="24"/>
        </w:rPr>
      </w:pPr>
      <w:r w:rsidRPr="00D7232F">
        <w:rPr>
          <w:rFonts w:cstheme="minorHAnsi"/>
          <w:szCs w:val="24"/>
        </w:rPr>
        <w:t xml:space="preserve">Amazon Db, being a key-value database delivering a performance of single digit millisecond could be anyone’s first choice while working with NoSQL. Also, it is multi region, so it can be accessed from anywhere in the world. As it doesn’t require any servers to manage, and automatically scales table up and down , this was something that we were looking to work with for a long time. DynamoDb can be used with a serverless backend using certain microservices, be it GET/POST or DELETE requests, and the implementation of the idea does need real time data updates to access information or make changes to user profile, dynamo db was again our first choice. </w:t>
      </w:r>
    </w:p>
    <w:p w:rsidRPr="00D7232F" w:rsidR="00E008EC" w:rsidP="00E008EC" w:rsidRDefault="00E008EC" w14:paraId="7C4871E8" w14:textId="77777777">
      <w:pPr>
        <w:rPr>
          <w:rFonts w:cstheme="minorHAnsi"/>
          <w:szCs w:val="24"/>
        </w:rPr>
      </w:pPr>
      <w:r w:rsidRPr="00D7232F">
        <w:rPr>
          <w:rFonts w:cstheme="minorHAnsi"/>
          <w:szCs w:val="24"/>
        </w:rPr>
        <w:t>The major step in developing a fully functioning application was to integrate our database well with our Cognito User Pool. Thus, following steps were involved to achieve good flow of data from the database:</w:t>
      </w:r>
    </w:p>
    <w:p w:rsidRPr="00D7232F" w:rsidR="00E008EC" w:rsidP="003E2C9F" w:rsidRDefault="00E008EC" w14:paraId="0246C187" w14:textId="77777777">
      <w:pPr>
        <w:pStyle w:val="ListParagraph"/>
        <w:numPr>
          <w:ilvl w:val="0"/>
          <w:numId w:val="1"/>
        </w:numPr>
        <w:spacing w:line="259" w:lineRule="auto"/>
        <w:rPr>
          <w:rFonts w:cstheme="minorHAnsi"/>
          <w:szCs w:val="24"/>
        </w:rPr>
      </w:pPr>
      <w:r w:rsidRPr="00D7232F">
        <w:rPr>
          <w:rFonts w:cstheme="minorHAnsi"/>
          <w:szCs w:val="24"/>
        </w:rPr>
        <w:t>Search for Dynamo DB In the AWS Console</w:t>
      </w:r>
    </w:p>
    <w:p w:rsidRPr="00D7232F" w:rsidR="00E008EC" w:rsidP="003E2C9F" w:rsidRDefault="00E008EC" w14:paraId="6F7B0F6A" w14:textId="77777777">
      <w:pPr>
        <w:pStyle w:val="ListParagraph"/>
        <w:numPr>
          <w:ilvl w:val="0"/>
          <w:numId w:val="1"/>
        </w:numPr>
        <w:spacing w:line="259" w:lineRule="auto"/>
        <w:rPr>
          <w:rFonts w:cstheme="minorHAnsi"/>
          <w:szCs w:val="24"/>
        </w:rPr>
      </w:pPr>
      <w:r w:rsidRPr="00D7232F">
        <w:rPr>
          <w:rFonts w:cstheme="minorHAnsi"/>
          <w:szCs w:val="24"/>
        </w:rPr>
        <w:t>Click on “Create Table” button.</w:t>
      </w:r>
    </w:p>
    <w:p w:rsidRPr="00D7232F" w:rsidR="00E008EC" w:rsidP="003E2C9F" w:rsidRDefault="00E008EC" w14:paraId="5F0B3844" w14:textId="77777777">
      <w:pPr>
        <w:pStyle w:val="ListParagraph"/>
        <w:numPr>
          <w:ilvl w:val="0"/>
          <w:numId w:val="1"/>
        </w:numPr>
        <w:spacing w:line="259" w:lineRule="auto"/>
        <w:rPr>
          <w:rFonts w:cstheme="minorHAnsi"/>
          <w:szCs w:val="24"/>
        </w:rPr>
      </w:pPr>
      <w:r w:rsidRPr="00D7232F">
        <w:rPr>
          <w:rFonts w:cstheme="minorHAnsi"/>
          <w:szCs w:val="24"/>
        </w:rPr>
        <w:t>You’ll be redirected to another page, give your table a name and select a primary key, in our case “email” is chosen as the primary key to provide uniqueness and so that multiple accounts cannot be created through a single email.</w:t>
      </w:r>
    </w:p>
    <w:p w:rsidRPr="00D7232F" w:rsidR="00E008EC" w:rsidP="003E2C9F" w:rsidRDefault="00E008EC" w14:paraId="4C7A62B1" w14:textId="77777777">
      <w:pPr>
        <w:pStyle w:val="ListParagraph"/>
        <w:numPr>
          <w:ilvl w:val="0"/>
          <w:numId w:val="1"/>
        </w:numPr>
        <w:spacing w:line="259" w:lineRule="auto"/>
        <w:rPr>
          <w:rFonts w:cstheme="minorHAnsi"/>
          <w:szCs w:val="24"/>
        </w:rPr>
      </w:pPr>
      <w:r w:rsidRPr="00D7232F">
        <w:rPr>
          <w:rFonts w:cstheme="minorHAnsi"/>
          <w:szCs w:val="24"/>
        </w:rPr>
        <w:t>Mark the “Use default settings” check box and click on “Create”</w:t>
      </w:r>
    </w:p>
    <w:p w:rsidRPr="00D7232F" w:rsidR="00E008EC" w:rsidP="003E2C9F" w:rsidRDefault="00E008EC" w14:paraId="0E28FFEA" w14:textId="77777777">
      <w:pPr>
        <w:pStyle w:val="ListParagraph"/>
        <w:numPr>
          <w:ilvl w:val="0"/>
          <w:numId w:val="1"/>
        </w:numPr>
        <w:spacing w:line="259" w:lineRule="auto"/>
        <w:rPr>
          <w:rFonts w:cstheme="minorHAnsi"/>
          <w:szCs w:val="24"/>
        </w:rPr>
      </w:pPr>
      <w:r w:rsidRPr="00D7232F">
        <w:rPr>
          <w:rFonts w:cstheme="minorHAnsi"/>
          <w:szCs w:val="24"/>
        </w:rPr>
        <w:t>That’s done, you’ve your Dynamo DB database created and it was as simple as that.</w:t>
      </w:r>
    </w:p>
    <w:p w:rsidRPr="00D7232F" w:rsidR="00E008EC" w:rsidP="003E2C9F" w:rsidRDefault="00E008EC" w14:paraId="55EE5ECA" w14:textId="77777777">
      <w:pPr>
        <w:pStyle w:val="ListParagraph"/>
        <w:numPr>
          <w:ilvl w:val="0"/>
          <w:numId w:val="1"/>
        </w:numPr>
        <w:spacing w:line="259" w:lineRule="auto"/>
        <w:rPr>
          <w:rFonts w:cstheme="minorHAnsi"/>
          <w:szCs w:val="24"/>
        </w:rPr>
      </w:pPr>
      <w:r w:rsidRPr="00D7232F">
        <w:rPr>
          <w:rFonts w:cstheme="minorHAnsi"/>
          <w:szCs w:val="24"/>
        </w:rPr>
        <w:t>Now, to feed the data to our dynamo DB, we would be again going back to user Cognito and AWS Lambda.</w:t>
      </w:r>
    </w:p>
    <w:p w:rsidRPr="00D7232F" w:rsidR="00E008EC" w:rsidP="003E2C9F" w:rsidRDefault="00E008EC" w14:paraId="34B760B9" w14:textId="77777777">
      <w:pPr>
        <w:pStyle w:val="ListParagraph"/>
        <w:numPr>
          <w:ilvl w:val="0"/>
          <w:numId w:val="1"/>
        </w:numPr>
        <w:spacing w:line="259" w:lineRule="auto"/>
        <w:rPr>
          <w:rFonts w:cstheme="minorHAnsi"/>
          <w:szCs w:val="24"/>
        </w:rPr>
      </w:pPr>
      <w:r w:rsidRPr="00D7232F">
        <w:rPr>
          <w:rFonts w:cstheme="minorHAnsi"/>
          <w:szCs w:val="24"/>
        </w:rPr>
        <w:t>Go back to AWS Console and Search for AWS Lambda.</w:t>
      </w:r>
    </w:p>
    <w:p w:rsidRPr="00D7232F" w:rsidR="00E008EC" w:rsidP="003E2C9F" w:rsidRDefault="00E008EC" w14:paraId="7A065DEA" w14:textId="77777777">
      <w:pPr>
        <w:pStyle w:val="ListParagraph"/>
        <w:numPr>
          <w:ilvl w:val="0"/>
          <w:numId w:val="1"/>
        </w:numPr>
        <w:spacing w:line="259" w:lineRule="auto"/>
        <w:rPr>
          <w:rFonts w:cstheme="minorHAnsi"/>
          <w:szCs w:val="24"/>
        </w:rPr>
      </w:pPr>
      <w:r w:rsidRPr="00D7232F">
        <w:rPr>
          <w:rFonts w:cstheme="minorHAnsi"/>
          <w:szCs w:val="24"/>
        </w:rPr>
        <w:t>Follow the earlier quoted steps and Create a new lambda function, based on Node.JS this time and make sure you’re creating all your functions in the similar region.</w:t>
      </w:r>
    </w:p>
    <w:p w:rsidRPr="00D7232F" w:rsidR="00E008EC" w:rsidP="003E2C9F" w:rsidRDefault="00E008EC" w14:paraId="614DC980" w14:textId="77777777">
      <w:pPr>
        <w:pStyle w:val="ListParagraph"/>
        <w:numPr>
          <w:ilvl w:val="0"/>
          <w:numId w:val="1"/>
        </w:numPr>
        <w:spacing w:line="259" w:lineRule="auto"/>
        <w:rPr>
          <w:rFonts w:cstheme="minorHAnsi"/>
          <w:szCs w:val="24"/>
        </w:rPr>
      </w:pPr>
      <w:r w:rsidRPr="00D7232F">
        <w:rPr>
          <w:rFonts w:cstheme="minorHAnsi"/>
          <w:szCs w:val="24"/>
        </w:rPr>
        <w:t>Now, use the code provided below for lambda function named as “createDataBase”</w:t>
      </w:r>
    </w:p>
    <w:p w:rsidRPr="00D7232F" w:rsidR="00E008EC" w:rsidP="003E2C9F" w:rsidRDefault="00E008EC" w14:paraId="00381822" w14:textId="77777777">
      <w:pPr>
        <w:pStyle w:val="ListParagraph"/>
        <w:numPr>
          <w:ilvl w:val="0"/>
          <w:numId w:val="1"/>
        </w:numPr>
        <w:spacing w:line="259" w:lineRule="auto"/>
        <w:rPr>
          <w:rFonts w:cstheme="minorHAnsi"/>
          <w:szCs w:val="24"/>
        </w:rPr>
      </w:pPr>
      <w:r w:rsidRPr="00D7232F">
        <w:rPr>
          <w:rFonts w:cstheme="minorHAnsi"/>
          <w:szCs w:val="24"/>
        </w:rPr>
        <w:t>This is the most crucial step, now search for IAM in the AWS console and go to Roles.</w:t>
      </w:r>
    </w:p>
    <w:p w:rsidRPr="00D7232F" w:rsidR="00E008EC" w:rsidP="003E2C9F" w:rsidRDefault="00E008EC" w14:paraId="030281A9" w14:textId="77777777">
      <w:pPr>
        <w:pStyle w:val="ListParagraph"/>
        <w:numPr>
          <w:ilvl w:val="0"/>
          <w:numId w:val="1"/>
        </w:numPr>
        <w:spacing w:line="259" w:lineRule="auto"/>
        <w:rPr>
          <w:rFonts w:cstheme="minorHAnsi"/>
          <w:szCs w:val="24"/>
        </w:rPr>
      </w:pPr>
      <w:r w:rsidRPr="00D7232F">
        <w:rPr>
          <w:rFonts w:cstheme="minorHAnsi"/>
          <w:szCs w:val="24"/>
        </w:rPr>
        <w:t xml:space="preserve"> Click on “Create Role”</w:t>
      </w:r>
    </w:p>
    <w:p w:rsidRPr="00D7232F" w:rsidR="00E008EC" w:rsidP="003E2C9F" w:rsidRDefault="00E008EC" w14:paraId="1234D171" w14:textId="77777777">
      <w:pPr>
        <w:pStyle w:val="ListParagraph"/>
        <w:numPr>
          <w:ilvl w:val="0"/>
          <w:numId w:val="1"/>
        </w:numPr>
        <w:spacing w:line="259" w:lineRule="auto"/>
        <w:rPr>
          <w:rFonts w:cstheme="minorHAnsi"/>
          <w:szCs w:val="24"/>
        </w:rPr>
      </w:pPr>
      <w:r w:rsidRPr="00D7232F">
        <w:rPr>
          <w:rFonts w:cstheme="minorHAnsi"/>
          <w:szCs w:val="24"/>
        </w:rPr>
        <w:t>Select “AWS Service” and “Lambda” as a Select type of trusted entity and Choose a use case.</w:t>
      </w:r>
    </w:p>
    <w:p w:rsidRPr="00D7232F" w:rsidR="00E008EC" w:rsidP="003E2C9F" w:rsidRDefault="00E008EC" w14:paraId="0F53A1E0" w14:textId="77777777">
      <w:pPr>
        <w:pStyle w:val="ListParagraph"/>
        <w:numPr>
          <w:ilvl w:val="0"/>
          <w:numId w:val="1"/>
        </w:numPr>
        <w:spacing w:line="259" w:lineRule="auto"/>
        <w:rPr>
          <w:rFonts w:cstheme="minorHAnsi"/>
          <w:szCs w:val="24"/>
        </w:rPr>
      </w:pPr>
      <w:r w:rsidRPr="00D7232F">
        <w:rPr>
          <w:rFonts w:cstheme="minorHAnsi"/>
          <w:szCs w:val="24"/>
        </w:rPr>
        <w:t>Click on “Next:Permissions”</w:t>
      </w:r>
    </w:p>
    <w:p w:rsidRPr="00D7232F" w:rsidR="00E008EC" w:rsidP="003E2C9F" w:rsidRDefault="00E008EC" w14:paraId="1675CD0E" w14:textId="77777777">
      <w:pPr>
        <w:pStyle w:val="ListParagraph"/>
        <w:numPr>
          <w:ilvl w:val="0"/>
          <w:numId w:val="1"/>
        </w:numPr>
        <w:spacing w:line="259" w:lineRule="auto"/>
        <w:rPr>
          <w:rFonts w:cstheme="minorHAnsi"/>
          <w:szCs w:val="24"/>
        </w:rPr>
      </w:pPr>
      <w:r w:rsidRPr="00D7232F">
        <w:rPr>
          <w:rFonts w:cstheme="minorHAnsi"/>
          <w:szCs w:val="24"/>
        </w:rPr>
        <w:t xml:space="preserve">Now, make sure you add all the roles mentioned below. </w:t>
      </w:r>
    </w:p>
    <w:p w:rsidRPr="00D7232F" w:rsidR="00E008EC" w:rsidP="003E2C9F" w:rsidRDefault="00E008EC" w14:paraId="40485689" w14:textId="77777777">
      <w:pPr>
        <w:pStyle w:val="ListParagraph"/>
        <w:numPr>
          <w:ilvl w:val="0"/>
          <w:numId w:val="2"/>
        </w:numPr>
        <w:spacing w:line="259" w:lineRule="auto"/>
        <w:rPr>
          <w:rFonts w:cstheme="minorHAnsi"/>
          <w:szCs w:val="24"/>
        </w:rPr>
      </w:pPr>
      <w:r w:rsidRPr="00D7232F">
        <w:rPr>
          <w:rFonts w:cstheme="minorHAnsi"/>
          <w:szCs w:val="24"/>
        </w:rPr>
        <w:t>AmazonDynamoDBFullAccess</w:t>
      </w:r>
    </w:p>
    <w:p w:rsidRPr="00D7232F" w:rsidR="00E008EC" w:rsidP="003E2C9F" w:rsidRDefault="00E008EC" w14:paraId="322C89B1" w14:textId="77777777">
      <w:pPr>
        <w:pStyle w:val="ListParagraph"/>
        <w:numPr>
          <w:ilvl w:val="0"/>
          <w:numId w:val="2"/>
        </w:numPr>
        <w:spacing w:line="259" w:lineRule="auto"/>
        <w:rPr>
          <w:rFonts w:cstheme="minorHAnsi"/>
          <w:szCs w:val="24"/>
        </w:rPr>
      </w:pPr>
      <w:r w:rsidRPr="00D7232F">
        <w:rPr>
          <w:rFonts w:cstheme="minorHAnsi"/>
          <w:szCs w:val="24"/>
        </w:rPr>
        <w:t>AmazonCognitoDeveloperAuthenticatedIdentities</w:t>
      </w:r>
    </w:p>
    <w:p w:rsidR="00E008EC" w:rsidP="003E2C9F" w:rsidRDefault="00E008EC" w14:paraId="71AB2B35" w14:textId="77777777">
      <w:pPr>
        <w:pStyle w:val="ListParagraph"/>
        <w:numPr>
          <w:ilvl w:val="0"/>
          <w:numId w:val="2"/>
        </w:numPr>
        <w:spacing w:line="259" w:lineRule="auto"/>
        <w:rPr>
          <w:rFonts w:cstheme="minorHAnsi"/>
          <w:szCs w:val="24"/>
        </w:rPr>
      </w:pPr>
      <w:r w:rsidRPr="00D7232F">
        <w:rPr>
          <w:rFonts w:cstheme="minorHAnsi"/>
          <w:szCs w:val="24"/>
        </w:rPr>
        <w:t>AmazonCognitoPowerUser</w:t>
      </w:r>
    </w:p>
    <w:p w:rsidRPr="00D7232F" w:rsidR="003A0023" w:rsidP="003A0023" w:rsidRDefault="003A0023" w14:paraId="05098BEA" w14:textId="77777777">
      <w:pPr>
        <w:pStyle w:val="ListParagraph"/>
        <w:spacing w:line="259" w:lineRule="auto"/>
        <w:ind w:left="1800"/>
        <w:rPr>
          <w:rFonts w:cstheme="minorHAnsi"/>
          <w:szCs w:val="24"/>
        </w:rPr>
      </w:pPr>
    </w:p>
    <w:p w:rsidRPr="00D7232F" w:rsidR="00E008EC" w:rsidP="003E2C9F" w:rsidRDefault="00E008EC" w14:paraId="4EA57D46" w14:textId="77777777">
      <w:pPr>
        <w:pStyle w:val="ListParagraph"/>
        <w:numPr>
          <w:ilvl w:val="0"/>
          <w:numId w:val="1"/>
        </w:numPr>
        <w:spacing w:line="259" w:lineRule="auto"/>
        <w:rPr>
          <w:rFonts w:cstheme="minorHAnsi"/>
          <w:szCs w:val="24"/>
        </w:rPr>
      </w:pPr>
      <w:r w:rsidRPr="00D7232F">
        <w:rPr>
          <w:rFonts w:cstheme="minorHAnsi"/>
          <w:szCs w:val="24"/>
        </w:rPr>
        <w:t>Follow the prompts and finish creating the role.</w:t>
      </w:r>
    </w:p>
    <w:p w:rsidRPr="00D7232F" w:rsidR="00E008EC" w:rsidP="003E2C9F" w:rsidRDefault="00E008EC" w14:paraId="3DC3CB5C" w14:textId="77777777">
      <w:pPr>
        <w:pStyle w:val="ListParagraph"/>
        <w:numPr>
          <w:ilvl w:val="0"/>
          <w:numId w:val="1"/>
        </w:numPr>
        <w:spacing w:line="259" w:lineRule="auto"/>
        <w:rPr>
          <w:rFonts w:cstheme="minorHAnsi"/>
          <w:szCs w:val="24"/>
        </w:rPr>
      </w:pPr>
      <w:r w:rsidRPr="00D7232F">
        <w:rPr>
          <w:rFonts w:cstheme="minorHAnsi"/>
          <w:szCs w:val="24"/>
        </w:rPr>
        <w:t>Now go back to “AWS Lambda” console and search for your lambda function you created earlier</w:t>
      </w:r>
    </w:p>
    <w:p w:rsidRPr="00D7232F" w:rsidR="00E008EC" w:rsidP="003E2C9F" w:rsidRDefault="00E008EC" w14:paraId="1B5D559A" w14:textId="77777777">
      <w:pPr>
        <w:pStyle w:val="ListParagraph"/>
        <w:numPr>
          <w:ilvl w:val="0"/>
          <w:numId w:val="1"/>
        </w:numPr>
        <w:spacing w:line="259" w:lineRule="auto"/>
        <w:rPr>
          <w:rFonts w:cstheme="minorHAnsi"/>
          <w:szCs w:val="24"/>
        </w:rPr>
      </w:pPr>
      <w:r w:rsidRPr="00D7232F">
        <w:rPr>
          <w:rFonts w:cstheme="minorHAnsi"/>
          <w:szCs w:val="24"/>
        </w:rPr>
        <w:t>Select “Permissions” on your function page and on Execution Role select “Edit”</w:t>
      </w:r>
    </w:p>
    <w:p w:rsidRPr="00D7232F" w:rsidR="00E008EC" w:rsidP="003E2C9F" w:rsidRDefault="00E008EC" w14:paraId="66A9ABDE" w14:textId="77777777">
      <w:pPr>
        <w:pStyle w:val="ListParagraph"/>
        <w:numPr>
          <w:ilvl w:val="0"/>
          <w:numId w:val="1"/>
        </w:numPr>
        <w:spacing w:line="259" w:lineRule="auto"/>
        <w:rPr>
          <w:rFonts w:cstheme="minorHAnsi"/>
          <w:szCs w:val="24"/>
        </w:rPr>
      </w:pPr>
      <w:r w:rsidRPr="00D7232F">
        <w:rPr>
          <w:rFonts w:cstheme="minorHAnsi"/>
          <w:szCs w:val="24"/>
        </w:rPr>
        <w:t>Search for the role you just created in “Existing Role” field and select it. Click on Save.</w:t>
      </w:r>
    </w:p>
    <w:p w:rsidRPr="00D7232F" w:rsidR="00E008EC" w:rsidP="003E2C9F" w:rsidRDefault="00E008EC" w14:paraId="163342F6" w14:textId="77777777">
      <w:pPr>
        <w:pStyle w:val="ListParagraph"/>
        <w:numPr>
          <w:ilvl w:val="0"/>
          <w:numId w:val="1"/>
        </w:numPr>
        <w:spacing w:line="259" w:lineRule="auto"/>
        <w:rPr>
          <w:rFonts w:cstheme="minorHAnsi"/>
          <w:szCs w:val="24"/>
        </w:rPr>
      </w:pPr>
      <w:r w:rsidRPr="00D7232F">
        <w:rPr>
          <w:rFonts w:cstheme="minorHAnsi"/>
          <w:szCs w:val="24"/>
        </w:rPr>
        <w:t>Once done, go to your Cognito User Pool and select your user pool you created earlier</w:t>
      </w:r>
    </w:p>
    <w:p w:rsidRPr="00D7232F" w:rsidR="00E008EC" w:rsidP="003E2C9F" w:rsidRDefault="00E008EC" w14:paraId="479C8CA4" w14:textId="77777777">
      <w:pPr>
        <w:pStyle w:val="ListParagraph"/>
        <w:numPr>
          <w:ilvl w:val="0"/>
          <w:numId w:val="1"/>
        </w:numPr>
        <w:spacing w:line="259" w:lineRule="auto"/>
        <w:rPr>
          <w:rFonts w:cstheme="minorHAnsi"/>
          <w:szCs w:val="24"/>
        </w:rPr>
      </w:pPr>
      <w:r w:rsidRPr="00D7232F">
        <w:rPr>
          <w:rFonts w:cstheme="minorHAnsi"/>
          <w:szCs w:val="24"/>
        </w:rPr>
        <w:t>On the tab menu on left side, click on “Triggers”. You’ll find a bunch of events where you can add user developed lambda functions to customize workflows.</w:t>
      </w:r>
    </w:p>
    <w:p w:rsidRPr="00D7232F" w:rsidR="00E008EC" w:rsidP="003E2C9F" w:rsidRDefault="00E008EC" w14:paraId="5BCC4F09" w14:textId="77777777">
      <w:pPr>
        <w:pStyle w:val="ListParagraph"/>
        <w:numPr>
          <w:ilvl w:val="0"/>
          <w:numId w:val="1"/>
        </w:numPr>
        <w:spacing w:line="259" w:lineRule="auto"/>
        <w:rPr>
          <w:rFonts w:cstheme="minorHAnsi"/>
          <w:szCs w:val="24"/>
        </w:rPr>
      </w:pPr>
      <w:r w:rsidRPr="00D7232F">
        <w:rPr>
          <w:rFonts w:cstheme="minorHAnsi"/>
          <w:szCs w:val="24"/>
        </w:rPr>
        <w:t>Now, as we are required to add all the data that user inputs during sign up and add that to our DynamoDb database, we will add the recently created lambda function in the above steps as a Trigger.</w:t>
      </w:r>
    </w:p>
    <w:p w:rsidRPr="00D7232F" w:rsidR="00E008EC" w:rsidP="003E2C9F" w:rsidRDefault="00E008EC" w14:paraId="4800F5D8" w14:textId="77777777">
      <w:pPr>
        <w:pStyle w:val="ListParagraph"/>
        <w:numPr>
          <w:ilvl w:val="0"/>
          <w:numId w:val="1"/>
        </w:numPr>
        <w:spacing w:line="259" w:lineRule="auto"/>
        <w:rPr>
          <w:rFonts w:cstheme="minorHAnsi"/>
          <w:szCs w:val="24"/>
        </w:rPr>
      </w:pPr>
      <w:r w:rsidRPr="00D7232F">
        <w:rPr>
          <w:rFonts w:cstheme="minorHAnsi"/>
          <w:szCs w:val="24"/>
        </w:rPr>
        <w:t>Go to “Post Confirmation” Event and add your lambda function for adding data to Dynamo Db and click on “Save Changes”.</w:t>
      </w:r>
    </w:p>
    <w:p w:rsidRPr="00D7232F" w:rsidR="00E008EC" w:rsidP="00E008EC" w:rsidRDefault="00E008EC" w14:paraId="67E436AF" w14:textId="77777777">
      <w:pPr>
        <w:rPr>
          <w:rFonts w:cstheme="minorHAnsi"/>
          <w:szCs w:val="24"/>
        </w:rPr>
      </w:pPr>
      <w:r w:rsidRPr="00D7232F">
        <w:rPr>
          <w:rFonts w:cstheme="minorHAnsi"/>
          <w:szCs w:val="24"/>
        </w:rPr>
        <w:t>That’s all, if you followed the above mentioned steps you should have your cognito user pool integrated with the DynamoDB database using the lambda function you just created if you added the correct region. Now, you can test your database by using the Cognito’s built in UI to register a user and his/her details should be saved in the Dynamo Db table.</w:t>
      </w:r>
    </w:p>
    <w:p w:rsidRPr="00D7232F" w:rsidR="00E008EC" w:rsidP="00E008EC" w:rsidRDefault="00E008EC" w14:paraId="3912C1E6" w14:textId="77777777">
      <w:pPr>
        <w:rPr>
          <w:rFonts w:cstheme="minorHAnsi"/>
          <w:szCs w:val="24"/>
        </w:rPr>
      </w:pPr>
      <w:r w:rsidRPr="00D7232F">
        <w:rPr>
          <w:rFonts w:cstheme="minorHAnsi"/>
          <w:szCs w:val="24"/>
        </w:rPr>
        <w:t>Next up, we just need to use are already deployed lambda functions for the relevant features and using correct microservices like GET/POST invoke the lambda functions using the invoke_url provided and the necessary updates on our database would be made.</w:t>
      </w:r>
    </w:p>
    <w:p w:rsidRPr="00D7232F" w:rsidR="00E008EC" w:rsidP="00E008EC" w:rsidRDefault="00E008EC" w14:paraId="1FA564BB" w14:textId="77777777">
      <w:pPr>
        <w:rPr>
          <w:rFonts w:cstheme="minorHAnsi"/>
          <w:szCs w:val="24"/>
        </w:rPr>
      </w:pPr>
      <w:r w:rsidRPr="00D7232F">
        <w:rPr>
          <w:rFonts w:cstheme="minorHAnsi"/>
          <w:szCs w:val="24"/>
        </w:rPr>
        <w:t>The last step is to create a flask based custom backend which will render our front end pages and invokes few GET/POST HTTP requests using the lambda functions invoke url to be used for specific features.</w:t>
      </w:r>
    </w:p>
    <w:p w:rsidR="00E008EC" w:rsidP="00E008EC" w:rsidRDefault="00E008EC" w14:paraId="27161B0C" w14:textId="77777777">
      <w:pPr>
        <w:rPr>
          <w:rFonts w:cstheme="minorHAnsi"/>
          <w:szCs w:val="24"/>
        </w:rPr>
      </w:pPr>
    </w:p>
    <w:p w:rsidRPr="00D7232F" w:rsidR="003A0023" w:rsidP="00E008EC" w:rsidRDefault="003A0023" w14:paraId="4586D68D" w14:textId="77777777">
      <w:pPr>
        <w:rPr>
          <w:rFonts w:cstheme="minorHAnsi"/>
          <w:szCs w:val="24"/>
        </w:rPr>
      </w:pPr>
    </w:p>
    <w:p w:rsidR="00E008EC" w:rsidP="003A0023" w:rsidRDefault="00E008EC" w14:paraId="16186F48" w14:textId="77777777">
      <w:pPr>
        <w:ind w:firstLine="720"/>
        <w:rPr>
          <w:rFonts w:cstheme="minorHAnsi"/>
          <w:szCs w:val="24"/>
        </w:rPr>
      </w:pPr>
      <w:r>
        <w:rPr>
          <w:noProof/>
        </w:rPr>
        <w:drawing>
          <wp:inline distT="0" distB="0" distL="0" distR="0" wp14:anchorId="70C0B0B9" wp14:editId="4157304C">
            <wp:extent cx="5731510" cy="3223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3A0023" w14:paraId="4271E16B" w14:textId="3354AB9D">
      <w:pPr>
        <w:rPr>
          <w:rFonts w:cstheme="minorHAnsi"/>
          <w:szCs w:val="24"/>
        </w:rPr>
      </w:pPr>
      <w:r>
        <w:rPr>
          <w:rFonts w:cstheme="minorHAnsi"/>
          <w:szCs w:val="24"/>
        </w:rPr>
        <w:tab/>
      </w:r>
      <w:r>
        <w:rPr>
          <w:rFonts w:cstheme="minorHAnsi"/>
          <w:szCs w:val="24"/>
        </w:rPr>
        <w:t>Figure 28: Create a new Dynamo Db table using DynamoDB console</w:t>
      </w:r>
    </w:p>
    <w:p w:rsidR="003A0023" w:rsidP="003A0023" w:rsidRDefault="003A0023" w14:paraId="429AE355" w14:textId="5442F9FD">
      <w:pPr>
        <w:ind w:firstLine="720"/>
      </w:pPr>
    </w:p>
    <w:p w:rsidR="007809F6" w:rsidP="003A0023" w:rsidRDefault="007809F6" w14:paraId="523206F5" w14:textId="5442F9FD">
      <w:pPr>
        <w:ind w:firstLine="720"/>
      </w:pPr>
    </w:p>
    <w:p w:rsidR="007809F6" w:rsidP="003A0023" w:rsidRDefault="007809F6" w14:paraId="4B935B80" w14:textId="5442F9FD">
      <w:pPr>
        <w:ind w:firstLine="720"/>
      </w:pPr>
    </w:p>
    <w:p w:rsidR="00E008EC" w:rsidP="003A0023" w:rsidRDefault="00E008EC" w14:paraId="25E18B8E" w14:textId="52488172">
      <w:pPr>
        <w:ind w:firstLine="720"/>
        <w:rPr>
          <w:rFonts w:cstheme="minorHAnsi"/>
          <w:szCs w:val="24"/>
        </w:rPr>
      </w:pPr>
      <w:r>
        <w:rPr>
          <w:noProof/>
        </w:rPr>
        <w:drawing>
          <wp:inline distT="0" distB="0" distL="0" distR="0" wp14:anchorId="1DC8D09F" wp14:editId="10E9C47B">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7809F6" w14:paraId="58B39D94" w14:textId="62921218">
      <w:pPr>
        <w:rPr>
          <w:rFonts w:cstheme="minorHAnsi"/>
          <w:szCs w:val="24"/>
        </w:rPr>
      </w:pPr>
      <w:r>
        <w:rPr>
          <w:rFonts w:cstheme="minorHAnsi"/>
          <w:szCs w:val="24"/>
        </w:rPr>
        <w:tab/>
      </w:r>
      <w:r>
        <w:rPr>
          <w:rFonts w:cstheme="minorHAnsi"/>
          <w:szCs w:val="24"/>
        </w:rPr>
        <w:t>Figure 29: Add the primary key of your table and select Create</w:t>
      </w:r>
    </w:p>
    <w:p w:rsidR="00E008EC" w:rsidP="00E008EC" w:rsidRDefault="00E008EC" w14:paraId="7DB10C2E" w14:textId="5442F9FD"/>
    <w:p w:rsidR="007809F6" w:rsidP="007809F6" w:rsidRDefault="007809F6" w14:paraId="55C92F22" w14:textId="5442F9FD">
      <w:pPr>
        <w:ind w:firstLine="720"/>
      </w:pPr>
    </w:p>
    <w:p w:rsidR="007809F6" w:rsidP="007809F6" w:rsidRDefault="007809F6" w14:paraId="123E8BA9" w14:textId="5442F9FD">
      <w:pPr>
        <w:ind w:firstLine="720"/>
      </w:pPr>
    </w:p>
    <w:p w:rsidR="00E008EC" w:rsidP="007809F6" w:rsidRDefault="00E008EC" w14:paraId="0C2D439D" w14:textId="77777777">
      <w:pPr>
        <w:ind w:firstLine="720"/>
        <w:rPr>
          <w:rFonts w:cstheme="minorHAnsi"/>
          <w:szCs w:val="24"/>
        </w:rPr>
      </w:pPr>
      <w:r>
        <w:rPr>
          <w:noProof/>
        </w:rPr>
        <w:drawing>
          <wp:inline distT="0" distB="0" distL="0" distR="0" wp14:anchorId="388EE619" wp14:editId="3FC5425E">
            <wp:extent cx="5731510" cy="322389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E008EC" w:rsidRDefault="007809F6" w14:paraId="3F879E19" w14:textId="5EB8CCC3">
      <w:r>
        <w:rPr>
          <w:rFonts w:cstheme="minorHAnsi"/>
          <w:szCs w:val="24"/>
        </w:rPr>
        <w:tab/>
      </w:r>
      <w:r w:rsidRPr="3A1D7D2F">
        <w:t>Figure 30: Create a new Lambda function for adding user data to your table</w:t>
      </w:r>
    </w:p>
    <w:p w:rsidR="009F13A1" w:rsidP="009F13A1" w:rsidRDefault="009F13A1" w14:paraId="73A542F9" w14:textId="73345A31">
      <w:pPr>
        <w:ind w:firstLine="720"/>
      </w:pPr>
    </w:p>
    <w:p w:rsidR="009F13A1" w:rsidP="009F13A1" w:rsidRDefault="009F13A1" w14:paraId="7C7DF88A" w14:textId="73345A31">
      <w:pPr>
        <w:ind w:firstLine="720"/>
      </w:pPr>
    </w:p>
    <w:p w:rsidR="00E008EC" w:rsidP="009F13A1" w:rsidRDefault="00E008EC" w14:paraId="50C90A89" w14:textId="77777777">
      <w:pPr>
        <w:ind w:firstLine="720"/>
        <w:rPr>
          <w:rFonts w:cstheme="minorHAnsi"/>
          <w:szCs w:val="24"/>
        </w:rPr>
      </w:pPr>
      <w:r>
        <w:rPr>
          <w:noProof/>
        </w:rPr>
        <w:drawing>
          <wp:inline distT="0" distB="0" distL="0" distR="0" wp14:anchorId="6932589E" wp14:editId="229E1826">
            <wp:extent cx="5731510" cy="3485584"/>
            <wp:effectExtent l="0" t="0" r="254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485584"/>
                    </a:xfrm>
                    <a:prstGeom prst="rect">
                      <a:avLst/>
                    </a:prstGeom>
                  </pic:spPr>
                </pic:pic>
              </a:graphicData>
            </a:graphic>
          </wp:inline>
        </w:drawing>
      </w:r>
    </w:p>
    <w:p w:rsidR="00E008EC" w:rsidP="00E008EC" w:rsidRDefault="009F13A1" w14:paraId="4BA6015C" w14:textId="512AD8B4">
      <w:r>
        <w:rPr>
          <w:rFonts w:cstheme="minorHAnsi"/>
          <w:szCs w:val="24"/>
        </w:rPr>
        <w:tab/>
      </w:r>
      <w:r w:rsidRPr="3A1D7D2F">
        <w:t>Figure 31: Create a new role for your lambda function using IAM console</w:t>
      </w:r>
    </w:p>
    <w:p w:rsidR="009F13A1" w:rsidP="00E008EC" w:rsidRDefault="009F13A1" w14:paraId="17C42BCD" w14:textId="73345A31"/>
    <w:p w:rsidR="009F13A1" w:rsidP="00E008EC" w:rsidRDefault="009F13A1" w14:paraId="687F1A95" w14:textId="73345A31"/>
    <w:p w:rsidR="00E008EC" w:rsidP="009F13A1" w:rsidRDefault="00E008EC" w14:paraId="3A8F0D39" w14:textId="73345A31">
      <w:pPr>
        <w:ind w:firstLine="720"/>
      </w:pPr>
      <w:r>
        <w:rPr>
          <w:noProof/>
        </w:rPr>
        <w:drawing>
          <wp:inline distT="0" distB="0" distL="0" distR="0" wp14:anchorId="54B7F5B6" wp14:editId="71EB9FB8">
            <wp:extent cx="5731510" cy="322389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40">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9F13A1" w:rsidP="009F13A1" w:rsidRDefault="009F13A1" w14:paraId="6F9CE7D5" w14:textId="127A2A33">
      <w:pPr>
        <w:ind w:firstLine="720"/>
      </w:pPr>
      <w:r w:rsidRPr="3A1D7D2F">
        <w:t xml:space="preserve">Figure 32: Add the new role in the permissions of your </w:t>
      </w:r>
      <w:r w:rsidR="00BE2574">
        <w:rPr>
          <w:rFonts w:cstheme="minorHAnsi"/>
          <w:szCs w:val="24"/>
        </w:rPr>
        <w:t>lambda function</w:t>
      </w:r>
    </w:p>
    <w:p w:rsidR="00E008EC" w:rsidP="00E008EC" w:rsidRDefault="00E008EC" w14:paraId="1CFB25A4" w14:textId="77777777">
      <w:pPr>
        <w:rPr>
          <w:rFonts w:cstheme="minorHAnsi"/>
          <w:szCs w:val="24"/>
        </w:rPr>
      </w:pPr>
    </w:p>
    <w:p w:rsidRPr="00D7232F" w:rsidR="00E008EC" w:rsidP="00E008EC" w:rsidRDefault="00E008EC" w14:paraId="69DFC790" w14:textId="2A631D40"/>
    <w:p w:rsidR="00BE2574" w:rsidP="00BE2574" w:rsidRDefault="00BE2574" w14:paraId="2AFAC355" w14:textId="2A631D40">
      <w:pPr>
        <w:ind w:firstLine="720"/>
      </w:pPr>
    </w:p>
    <w:p w:rsidR="00E008EC" w:rsidP="00BE2574" w:rsidRDefault="603DFADE" w14:paraId="48F7C7FD" w14:textId="2A631D40">
      <w:pPr>
        <w:ind w:firstLine="720"/>
      </w:pPr>
      <w:r>
        <w:rPr>
          <w:noProof/>
        </w:rPr>
        <w:drawing>
          <wp:inline distT="0" distB="0" distL="0" distR="0" wp14:anchorId="0E0AF908" wp14:editId="7783B4D5">
            <wp:extent cx="5730238" cy="3530009"/>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1">
                      <a:extLst>
                        <a:ext uri="{28A0092B-C50C-407E-A947-70E740481C1C}">
                          <a14:useLocalDpi xmlns:a14="http://schemas.microsoft.com/office/drawing/2010/main" val="0"/>
                        </a:ext>
                      </a:extLst>
                    </a:blip>
                    <a:stretch>
                      <a:fillRect/>
                    </a:stretch>
                  </pic:blipFill>
                  <pic:spPr>
                    <a:xfrm>
                      <a:off x="0" y="0"/>
                      <a:ext cx="5730238" cy="3530009"/>
                    </a:xfrm>
                    <a:prstGeom prst="rect">
                      <a:avLst/>
                    </a:prstGeom>
                  </pic:spPr>
                </pic:pic>
              </a:graphicData>
            </a:graphic>
          </wp:inline>
        </w:drawing>
      </w:r>
    </w:p>
    <w:p w:rsidR="00BE2574" w:rsidP="00BE2574" w:rsidRDefault="00BE2574" w14:paraId="076DC0D2" w14:textId="1FAD03D5">
      <w:pPr>
        <w:ind w:firstLine="720"/>
      </w:pPr>
      <w:r w:rsidRPr="47EDC9F1">
        <w:t xml:space="preserve">Figure 33: Select Role for your lambda function and </w:t>
      </w:r>
      <w:r w:rsidR="00704955">
        <w:rPr>
          <w:rFonts w:cstheme="minorHAnsi"/>
          <w:szCs w:val="24"/>
        </w:rPr>
        <w:t>click on Save</w:t>
      </w:r>
    </w:p>
    <w:p w:rsidR="00E008EC" w:rsidP="00E008EC" w:rsidRDefault="00E008EC" w14:paraId="64C0053B" w14:textId="77777777">
      <w:pPr>
        <w:rPr>
          <w:rFonts w:cstheme="minorHAnsi"/>
          <w:szCs w:val="24"/>
        </w:rPr>
      </w:pPr>
    </w:p>
    <w:p w:rsidR="00704955" w:rsidP="00E008EC" w:rsidRDefault="00704955" w14:paraId="75B8EB2C" w14:textId="04E42DFE">
      <w:pPr>
        <w:rPr>
          <w:rFonts w:cstheme="minorHAnsi"/>
          <w:szCs w:val="24"/>
        </w:rPr>
      </w:pPr>
      <w:r>
        <w:rPr>
          <w:rFonts w:cstheme="minorHAnsi"/>
          <w:szCs w:val="24"/>
        </w:rPr>
        <w:tab/>
      </w:r>
    </w:p>
    <w:p w:rsidR="00E008EC" w:rsidP="00704955" w:rsidRDefault="00E008EC" w14:paraId="47D55982" w14:textId="77777777">
      <w:pPr>
        <w:ind w:firstLine="720"/>
        <w:rPr>
          <w:rFonts w:cstheme="minorHAnsi"/>
          <w:szCs w:val="24"/>
        </w:rPr>
      </w:pPr>
      <w:r>
        <w:rPr>
          <w:noProof/>
        </w:rPr>
        <w:drawing>
          <wp:inline distT="0" distB="0" distL="0" distR="0" wp14:anchorId="66B030EB" wp14:editId="0C1091FA">
            <wp:extent cx="5731510" cy="322389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Pr="00704955" w:rsidR="00E008EC" w:rsidP="00704955" w:rsidRDefault="00704955" w14:paraId="09C36BA4" w14:textId="28259112">
      <w:pPr>
        <w:ind w:firstLine="720"/>
        <w:rPr>
          <w:rFonts w:cstheme="minorHAnsi"/>
          <w:szCs w:val="24"/>
        </w:rPr>
      </w:pPr>
      <w:r>
        <w:rPr>
          <w:rFonts w:cstheme="minorHAnsi"/>
          <w:szCs w:val="24"/>
        </w:rPr>
        <w:t>Figure 34: Add your lambda function to the “Post Confirmation” Trigger of Cognito User pool</w:t>
      </w:r>
    </w:p>
    <w:p w:rsidRPr="006A3040" w:rsidR="00E008EC" w:rsidP="00E008EC" w:rsidRDefault="00E008EC" w14:paraId="29052562" w14:textId="77777777">
      <w:pPr>
        <w:pStyle w:val="Heading2"/>
      </w:pPr>
      <w:bookmarkStart w:name="_Toc62967885" w:id="15"/>
      <w:r w:rsidRPr="006A3040">
        <w:t>EC2 INSTANCE :</w:t>
      </w:r>
      <w:bookmarkEnd w:id="15"/>
    </w:p>
    <w:p w:rsidRPr="00D7232F" w:rsidR="00E008EC" w:rsidP="00E008EC" w:rsidRDefault="00E008EC" w14:paraId="4577D9EC" w14:textId="77777777">
      <w:pPr>
        <w:rPr>
          <w:rFonts w:cstheme="minorHAnsi"/>
          <w:szCs w:val="24"/>
        </w:rPr>
      </w:pPr>
      <w:r w:rsidRPr="00D7232F">
        <w:rPr>
          <w:rFonts w:cstheme="minorHAnsi"/>
          <w:szCs w:val="24"/>
        </w:rPr>
        <w:t xml:space="preserve">The major part of our implementation is to use virtual servers provided by EC2 Instance and deploy our front end along with the flask based backend that’s responsible for invoking our lambda function. </w:t>
      </w:r>
    </w:p>
    <w:p w:rsidRPr="00D7232F" w:rsidR="00E008EC" w:rsidP="00E008EC" w:rsidRDefault="00E008EC" w14:paraId="21F00ADA" w14:textId="77777777">
      <w:pPr>
        <w:rPr>
          <w:rFonts w:cstheme="minorHAnsi"/>
          <w:szCs w:val="24"/>
        </w:rPr>
      </w:pPr>
      <w:r w:rsidRPr="00D7232F">
        <w:rPr>
          <w:rFonts w:cstheme="minorHAnsi"/>
          <w:szCs w:val="24"/>
        </w:rPr>
        <w:t>The following steps are involved to successfully launch an ec2 instance and add our code base to it.</w:t>
      </w:r>
    </w:p>
    <w:p w:rsidRPr="00D7232F" w:rsidR="00E008EC" w:rsidP="003E2C9F" w:rsidRDefault="00E008EC" w14:paraId="10DD180D" w14:textId="77777777">
      <w:pPr>
        <w:pStyle w:val="ListParagraph"/>
        <w:numPr>
          <w:ilvl w:val="0"/>
          <w:numId w:val="1"/>
        </w:numPr>
        <w:spacing w:line="259" w:lineRule="auto"/>
        <w:rPr>
          <w:rFonts w:cstheme="minorHAnsi"/>
          <w:szCs w:val="24"/>
        </w:rPr>
      </w:pPr>
      <w:r w:rsidRPr="00D7232F">
        <w:rPr>
          <w:rFonts w:cstheme="minorHAnsi"/>
          <w:szCs w:val="24"/>
        </w:rPr>
        <w:t>Go to AWS console and search for EC2 instances</w:t>
      </w:r>
    </w:p>
    <w:p w:rsidRPr="00D7232F" w:rsidR="00E008EC" w:rsidP="003E2C9F" w:rsidRDefault="00E008EC" w14:paraId="0CF06FCF" w14:textId="77777777">
      <w:pPr>
        <w:pStyle w:val="ListParagraph"/>
        <w:numPr>
          <w:ilvl w:val="0"/>
          <w:numId w:val="1"/>
        </w:numPr>
        <w:spacing w:line="259" w:lineRule="auto"/>
        <w:rPr>
          <w:rStyle w:val="Strong"/>
          <w:rFonts w:cstheme="minorHAnsi"/>
          <w:szCs w:val="24"/>
        </w:rPr>
      </w:pPr>
      <w:r w:rsidRPr="00D7232F">
        <w:rPr>
          <w:rFonts w:cstheme="minorHAnsi"/>
          <w:szCs w:val="24"/>
        </w:rPr>
        <w:t xml:space="preserve">Click on Launch Instance and select </w:t>
      </w:r>
      <w:r w:rsidRPr="00D7232F">
        <w:rPr>
          <w:rStyle w:val="Strong"/>
          <w:rFonts w:cstheme="minorHAnsi"/>
          <w:szCs w:val="24"/>
        </w:rPr>
        <w:t>Ubuntu Server 16.04 LTS (HVM), SSD Volume Type — ami-43a15f3e. The exact name may be changed.</w:t>
      </w:r>
    </w:p>
    <w:p w:rsidRPr="00D7232F" w:rsidR="00E008EC" w:rsidP="003E2C9F" w:rsidRDefault="00E008EC" w14:paraId="7EFE1DCE" w14:textId="77777777">
      <w:pPr>
        <w:pStyle w:val="ListParagraph"/>
        <w:numPr>
          <w:ilvl w:val="0"/>
          <w:numId w:val="1"/>
        </w:numPr>
        <w:spacing w:line="259" w:lineRule="auto"/>
        <w:rPr>
          <w:rStyle w:val="Strong"/>
          <w:rFonts w:cstheme="minorHAnsi"/>
          <w:szCs w:val="24"/>
        </w:rPr>
      </w:pPr>
      <w:r w:rsidRPr="00D7232F">
        <w:rPr>
          <w:rStyle w:val="Strong"/>
          <w:rFonts w:cstheme="minorHAnsi"/>
          <w:szCs w:val="24"/>
        </w:rPr>
        <w:t>Now make sure to add the relevant security groups. It should be :</w:t>
      </w:r>
    </w:p>
    <w:p w:rsidRPr="00D7232F" w:rsidR="00E008EC" w:rsidP="003E2C9F" w:rsidRDefault="00E008EC" w14:paraId="75CA5E38" w14:textId="77777777">
      <w:pPr>
        <w:pStyle w:val="ListParagraph"/>
        <w:numPr>
          <w:ilvl w:val="0"/>
          <w:numId w:val="2"/>
        </w:numPr>
        <w:spacing w:line="259" w:lineRule="auto"/>
        <w:rPr>
          <w:rStyle w:val="Strong"/>
          <w:rFonts w:cstheme="minorHAnsi"/>
          <w:szCs w:val="24"/>
        </w:rPr>
      </w:pPr>
      <w:r w:rsidRPr="00D7232F">
        <w:rPr>
          <w:rStyle w:val="Strong"/>
          <w:rFonts w:cstheme="minorHAnsi"/>
          <w:szCs w:val="24"/>
        </w:rPr>
        <w:t>HTTP</w:t>
      </w:r>
    </w:p>
    <w:p w:rsidRPr="00D7232F" w:rsidR="00E008EC" w:rsidP="003E2C9F" w:rsidRDefault="00E008EC" w14:paraId="6F8D8A3E" w14:textId="77777777">
      <w:pPr>
        <w:pStyle w:val="ListParagraph"/>
        <w:numPr>
          <w:ilvl w:val="0"/>
          <w:numId w:val="2"/>
        </w:numPr>
        <w:spacing w:line="259" w:lineRule="auto"/>
        <w:rPr>
          <w:rStyle w:val="Strong"/>
          <w:rFonts w:cstheme="minorHAnsi"/>
          <w:szCs w:val="24"/>
        </w:rPr>
      </w:pPr>
      <w:r w:rsidRPr="00D7232F">
        <w:rPr>
          <w:rStyle w:val="Strong"/>
          <w:rFonts w:cstheme="minorHAnsi"/>
          <w:szCs w:val="24"/>
        </w:rPr>
        <w:t>HTTPS</w:t>
      </w:r>
    </w:p>
    <w:p w:rsidRPr="00D7232F" w:rsidR="00E008EC" w:rsidP="003E2C9F" w:rsidRDefault="00E008EC" w14:paraId="23FD6F20" w14:textId="77777777">
      <w:pPr>
        <w:pStyle w:val="ListParagraph"/>
        <w:numPr>
          <w:ilvl w:val="0"/>
          <w:numId w:val="2"/>
        </w:numPr>
        <w:spacing w:line="259" w:lineRule="auto"/>
        <w:rPr>
          <w:rStyle w:val="Strong"/>
          <w:rFonts w:cstheme="minorHAnsi"/>
          <w:szCs w:val="24"/>
        </w:rPr>
      </w:pPr>
      <w:r w:rsidRPr="00D7232F">
        <w:rPr>
          <w:rStyle w:val="Strong"/>
          <w:rFonts w:cstheme="minorHAnsi"/>
          <w:szCs w:val="24"/>
        </w:rPr>
        <w:t>SSH</w:t>
      </w:r>
    </w:p>
    <w:p w:rsidRPr="00D7232F" w:rsidR="00E008EC" w:rsidP="003E2C9F" w:rsidRDefault="00E008EC" w14:paraId="4C9CE92E" w14:textId="77777777">
      <w:pPr>
        <w:pStyle w:val="ListParagraph"/>
        <w:numPr>
          <w:ilvl w:val="0"/>
          <w:numId w:val="2"/>
        </w:numPr>
        <w:spacing w:line="259" w:lineRule="auto"/>
        <w:rPr>
          <w:rStyle w:val="Strong"/>
          <w:rFonts w:cstheme="minorHAnsi"/>
          <w:szCs w:val="24"/>
        </w:rPr>
      </w:pPr>
      <w:r w:rsidRPr="00D7232F">
        <w:rPr>
          <w:rStyle w:val="Strong"/>
          <w:rFonts w:cstheme="minorHAnsi"/>
          <w:szCs w:val="24"/>
        </w:rPr>
        <w:t>Custom TCP Rule</w:t>
      </w:r>
    </w:p>
    <w:p w:rsidRPr="00D7232F" w:rsidR="00E008EC" w:rsidP="003E2C9F" w:rsidRDefault="00E008EC" w14:paraId="3AAA5949" w14:textId="77777777">
      <w:pPr>
        <w:pStyle w:val="ListParagraph"/>
        <w:numPr>
          <w:ilvl w:val="0"/>
          <w:numId w:val="1"/>
        </w:numPr>
        <w:spacing w:line="259" w:lineRule="auto"/>
        <w:rPr>
          <w:rFonts w:cstheme="minorHAnsi"/>
          <w:b/>
          <w:bCs/>
          <w:szCs w:val="24"/>
        </w:rPr>
      </w:pPr>
      <w:r w:rsidRPr="00D7232F">
        <w:rPr>
          <w:rFonts w:cstheme="minorHAnsi"/>
          <w:szCs w:val="24"/>
        </w:rPr>
        <w:t>Make sure to choose Source as “Anywhere”</w:t>
      </w:r>
    </w:p>
    <w:p w:rsidRPr="00D7232F" w:rsidR="00E008EC" w:rsidP="003E2C9F" w:rsidRDefault="00E008EC" w14:paraId="34301B9D" w14:textId="77777777">
      <w:pPr>
        <w:pStyle w:val="ListParagraph"/>
        <w:numPr>
          <w:ilvl w:val="0"/>
          <w:numId w:val="1"/>
        </w:numPr>
        <w:spacing w:line="259" w:lineRule="auto"/>
        <w:rPr>
          <w:rFonts w:cstheme="minorHAnsi"/>
          <w:b/>
          <w:bCs/>
          <w:szCs w:val="24"/>
        </w:rPr>
      </w:pPr>
      <w:r w:rsidRPr="00D7232F">
        <w:rPr>
          <w:rFonts w:cstheme="minorHAnsi"/>
          <w:szCs w:val="24"/>
        </w:rPr>
        <w:t>Now, you’ll be asked to add a private key, if you already don’t have one you can create one from the option provide and then select on “Launch”.</w:t>
      </w:r>
    </w:p>
    <w:p w:rsidRPr="00D7232F" w:rsidR="00E008EC" w:rsidP="003E2C9F" w:rsidRDefault="00E008EC" w14:paraId="34A02490" w14:textId="77777777">
      <w:pPr>
        <w:pStyle w:val="ListParagraph"/>
        <w:numPr>
          <w:ilvl w:val="0"/>
          <w:numId w:val="1"/>
        </w:numPr>
        <w:spacing w:line="259" w:lineRule="auto"/>
        <w:rPr>
          <w:rFonts w:cstheme="minorHAnsi"/>
          <w:b/>
          <w:bCs/>
          <w:szCs w:val="24"/>
        </w:rPr>
      </w:pPr>
      <w:r w:rsidRPr="00D7232F">
        <w:rPr>
          <w:rFonts w:cstheme="minorHAnsi"/>
          <w:szCs w:val="24"/>
        </w:rPr>
        <w:t>That’s all, you’re Ec2 instance is launched</w:t>
      </w:r>
    </w:p>
    <w:p w:rsidRPr="00D7232F" w:rsidR="00E008EC" w:rsidP="003E2C9F" w:rsidRDefault="00E008EC" w14:paraId="7EA76992" w14:textId="77777777">
      <w:pPr>
        <w:pStyle w:val="ListParagraph"/>
        <w:numPr>
          <w:ilvl w:val="0"/>
          <w:numId w:val="1"/>
        </w:numPr>
        <w:spacing w:line="259" w:lineRule="auto"/>
        <w:rPr>
          <w:rFonts w:cstheme="minorHAnsi"/>
          <w:b/>
          <w:bCs/>
          <w:szCs w:val="24"/>
        </w:rPr>
      </w:pPr>
      <w:r w:rsidRPr="00D7232F">
        <w:rPr>
          <w:rFonts w:cstheme="minorHAnsi"/>
          <w:szCs w:val="24"/>
        </w:rPr>
        <w:t>The next step is to setup your instance using the terminal</w:t>
      </w:r>
    </w:p>
    <w:p w:rsidRPr="00D7232F" w:rsidR="00E008EC" w:rsidP="003E2C9F" w:rsidRDefault="00E008EC" w14:paraId="778A0E41" w14:textId="77777777">
      <w:pPr>
        <w:pStyle w:val="ListParagraph"/>
        <w:numPr>
          <w:ilvl w:val="0"/>
          <w:numId w:val="1"/>
        </w:numPr>
        <w:spacing w:line="259" w:lineRule="auto"/>
        <w:rPr>
          <w:rFonts w:cstheme="minorHAnsi"/>
          <w:b/>
          <w:bCs/>
          <w:szCs w:val="24"/>
        </w:rPr>
      </w:pPr>
      <w:r w:rsidRPr="00D7232F">
        <w:rPr>
          <w:rFonts w:cstheme="minorHAnsi"/>
          <w:szCs w:val="24"/>
        </w:rPr>
        <w:t>For this, change your directory to where you’ve placed your security key downloaded earlier</w:t>
      </w:r>
    </w:p>
    <w:p w:rsidRPr="00D7232F" w:rsidR="00E008EC" w:rsidP="003E2C9F" w:rsidRDefault="00E008EC" w14:paraId="0651DC83" w14:textId="77777777">
      <w:pPr>
        <w:pStyle w:val="ListParagraph"/>
        <w:numPr>
          <w:ilvl w:val="0"/>
          <w:numId w:val="1"/>
        </w:numPr>
        <w:spacing w:line="259" w:lineRule="auto"/>
        <w:rPr>
          <w:rFonts w:cstheme="minorHAnsi"/>
          <w:b/>
          <w:bCs/>
          <w:szCs w:val="24"/>
        </w:rPr>
      </w:pPr>
      <w:r w:rsidRPr="00D7232F">
        <w:rPr>
          <w:rFonts w:cstheme="minorHAnsi"/>
          <w:szCs w:val="24"/>
        </w:rPr>
        <w:t>Now, Connect to the instance using the following command on terminal</w:t>
      </w:r>
    </w:p>
    <w:p w:rsidRPr="00D7232F" w:rsidR="00E008EC" w:rsidP="00E008EC" w:rsidRDefault="00E008EC" w14:paraId="0D853BAD" w14:textId="77777777">
      <w:pPr>
        <w:pStyle w:val="ListParagraph"/>
        <w:rPr>
          <w:rStyle w:val="HTMLCode"/>
          <w:rFonts w:asciiTheme="minorHAnsi" w:hAnsiTheme="minorHAnsi" w:eastAsiaTheme="minorHAnsi" w:cstheme="minorHAnsi"/>
          <w:sz w:val="24"/>
          <w:szCs w:val="24"/>
        </w:rPr>
      </w:pPr>
    </w:p>
    <w:p w:rsidRPr="00D7232F" w:rsidR="00E008EC" w:rsidP="00E008EC" w:rsidRDefault="00E008EC" w14:paraId="4B4F0429" w14:textId="77777777">
      <w:pPr>
        <w:pStyle w:val="ListParagraph"/>
        <w:rPr>
          <w:rStyle w:val="HTMLCode"/>
          <w:rFonts w:asciiTheme="minorHAnsi" w:hAnsiTheme="minorHAnsi" w:eastAsiaTheme="minorHAnsi" w:cstheme="minorHAnsi"/>
          <w:sz w:val="24"/>
          <w:szCs w:val="24"/>
        </w:rPr>
      </w:pPr>
      <w:r w:rsidRPr="00D7232F">
        <w:rPr>
          <w:rStyle w:val="HTMLCode"/>
          <w:rFonts w:asciiTheme="minorHAnsi" w:hAnsiTheme="minorHAnsi" w:eastAsiaTheme="minorHAnsi" w:cstheme="minorHAnsi"/>
          <w:sz w:val="24"/>
          <w:szCs w:val="24"/>
        </w:rPr>
        <w:t xml:space="preserve">ssh -i "yourapp.pem" </w:t>
      </w:r>
      <w:hyperlink w:history="1" r:id="rId43">
        <w:r w:rsidRPr="00D7232F">
          <w:rPr>
            <w:rStyle w:val="Hyperlink"/>
            <w:rFonts w:cstheme="minorHAnsi"/>
            <w:szCs w:val="24"/>
          </w:rPr>
          <w:t>ubuntu@yourapppublicinstance.compute-1.amazonaws.com</w:t>
        </w:r>
      </w:hyperlink>
    </w:p>
    <w:p w:rsidRPr="00D7232F" w:rsidR="00E008EC" w:rsidP="00E008EC" w:rsidRDefault="00E008EC" w14:paraId="315F6818" w14:textId="77777777">
      <w:pPr>
        <w:pStyle w:val="ListParagraph"/>
        <w:rPr>
          <w:rStyle w:val="HTMLCode"/>
          <w:rFonts w:asciiTheme="minorHAnsi" w:hAnsiTheme="minorHAnsi" w:eastAsiaTheme="minorHAnsi" w:cstheme="minorHAnsi"/>
          <w:sz w:val="24"/>
          <w:szCs w:val="24"/>
        </w:rPr>
      </w:pPr>
    </w:p>
    <w:p w:rsidRPr="00D7232F" w:rsidR="00E008EC" w:rsidP="003E2C9F" w:rsidRDefault="00E008EC" w14:paraId="34293A56" w14:textId="77777777">
      <w:pPr>
        <w:pStyle w:val="ListParagraph"/>
        <w:numPr>
          <w:ilvl w:val="0"/>
          <w:numId w:val="1"/>
        </w:numPr>
        <w:spacing w:line="259" w:lineRule="auto"/>
        <w:rPr>
          <w:rFonts w:cstheme="minorHAnsi"/>
          <w:b/>
          <w:bCs/>
          <w:szCs w:val="24"/>
        </w:rPr>
      </w:pPr>
      <w:r w:rsidRPr="00D7232F">
        <w:rPr>
          <w:rFonts w:cstheme="minorHAnsi"/>
          <w:szCs w:val="24"/>
        </w:rPr>
        <w:t>Make sure you update any of the packages and install apache webserver and mod_wsgi.</w:t>
      </w:r>
    </w:p>
    <w:p w:rsidRPr="00D7232F" w:rsidR="00E008EC" w:rsidP="00E008EC" w:rsidRDefault="00E008EC" w14:paraId="2CAFB203" w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Cs w:val="24"/>
          <w:lang w:eastAsia="en-IN"/>
        </w:rPr>
      </w:pPr>
      <w:r w:rsidRPr="00D7232F">
        <w:rPr>
          <w:rFonts w:eastAsia="Times New Roman" w:cstheme="minorHAnsi"/>
          <w:szCs w:val="24"/>
          <w:lang w:eastAsia="en-IN"/>
        </w:rPr>
        <w:t xml:space="preserve"> sudo apt-get update</w:t>
      </w:r>
    </w:p>
    <w:p w:rsidRPr="00D7232F" w:rsidR="00E008EC" w:rsidP="00E008EC" w:rsidRDefault="00E008EC" w14:paraId="6B4CDC7A" w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Cs w:val="24"/>
          <w:lang w:eastAsia="en-IN"/>
        </w:rPr>
      </w:pPr>
      <w:r w:rsidRPr="00D7232F">
        <w:rPr>
          <w:rFonts w:eastAsia="Times New Roman" w:cstheme="minorHAnsi"/>
          <w:szCs w:val="24"/>
          <w:lang w:eastAsia="en-IN"/>
        </w:rPr>
        <w:t xml:space="preserve"> sudo apt-get install apache2</w:t>
      </w:r>
    </w:p>
    <w:p w:rsidRPr="00D7232F" w:rsidR="00E008EC" w:rsidP="00E008EC" w:rsidRDefault="00E008EC" w14:paraId="7EB327C8" w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Cs w:val="24"/>
          <w:lang w:eastAsia="en-IN"/>
        </w:rPr>
      </w:pPr>
      <w:r w:rsidRPr="00D7232F">
        <w:rPr>
          <w:rFonts w:eastAsia="Times New Roman" w:cstheme="minorHAnsi"/>
          <w:szCs w:val="24"/>
          <w:lang w:eastAsia="en-IN"/>
        </w:rPr>
        <w:t xml:space="preserve"> sudo apt-get install libapache2-mod-wsgi</w:t>
      </w:r>
    </w:p>
    <w:p w:rsidRPr="00D7232F" w:rsidR="00E008EC" w:rsidP="00E008EC" w:rsidRDefault="00E008EC" w14:paraId="3A0A206A" w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Cs w:val="24"/>
          <w:lang w:eastAsia="en-IN"/>
        </w:rPr>
      </w:pPr>
    </w:p>
    <w:p w:rsidRPr="00D7232F" w:rsidR="00E008EC" w:rsidP="003E2C9F" w:rsidRDefault="00E008EC" w14:paraId="318A469E" w14:textId="77777777">
      <w:pPr>
        <w:pStyle w:val="ListParagraph"/>
        <w:numPr>
          <w:ilvl w:val="0"/>
          <w:numId w:val="1"/>
        </w:numPr>
        <w:spacing w:line="259" w:lineRule="auto"/>
        <w:rPr>
          <w:rFonts w:cstheme="minorHAnsi"/>
          <w:b/>
          <w:bCs/>
          <w:szCs w:val="24"/>
        </w:rPr>
      </w:pPr>
      <w:r w:rsidRPr="00D7232F">
        <w:rPr>
          <w:rFonts w:cstheme="minorHAnsi"/>
          <w:szCs w:val="24"/>
        </w:rPr>
        <w:t>Now, the next step is to install flask using the “pip” tool. If it’s not installed already follow:</w:t>
      </w:r>
    </w:p>
    <w:p w:rsidRPr="00D7232F" w:rsidR="00E008EC" w:rsidP="00E008EC" w:rsidRDefault="00E008EC" w14:paraId="20C3F983" w14:textId="77777777">
      <w:pPr>
        <w:pStyle w:val="HTMLPreformatted"/>
        <w:ind w:left="720"/>
        <w:rPr>
          <w:rStyle w:val="HTMLCode"/>
          <w:rFonts w:asciiTheme="minorHAnsi" w:hAnsiTheme="minorHAnsi" w:cstheme="minorHAnsi"/>
          <w:sz w:val="24"/>
          <w:szCs w:val="24"/>
        </w:rPr>
      </w:pPr>
      <w:r w:rsidRPr="00D7232F">
        <w:rPr>
          <w:rStyle w:val="HTMLCode"/>
          <w:rFonts w:asciiTheme="minorHAnsi" w:hAnsiTheme="minorHAnsi" w:cstheme="minorHAnsi"/>
          <w:sz w:val="24"/>
          <w:szCs w:val="24"/>
        </w:rPr>
        <w:t xml:space="preserve">sudo apt-get </w:t>
      </w:r>
      <w:r w:rsidRPr="00D7232F">
        <w:rPr>
          <w:rStyle w:val="hljs-keyword"/>
          <w:rFonts w:asciiTheme="minorHAnsi" w:hAnsiTheme="minorHAnsi" w:eastAsiaTheme="majorEastAsia" w:cstheme="minorHAnsi"/>
          <w:sz w:val="24"/>
          <w:szCs w:val="24"/>
        </w:rPr>
        <w:t>install</w:t>
      </w:r>
      <w:r w:rsidRPr="00D7232F">
        <w:rPr>
          <w:rStyle w:val="HTMLCode"/>
          <w:rFonts w:asciiTheme="minorHAnsi" w:hAnsiTheme="minorHAnsi" w:cstheme="minorHAnsi"/>
          <w:sz w:val="24"/>
          <w:szCs w:val="24"/>
        </w:rPr>
        <w:t xml:space="preserve"> python-pip</w:t>
      </w:r>
    </w:p>
    <w:p w:rsidRPr="00D7232F" w:rsidR="00E008EC" w:rsidP="00E008EC" w:rsidRDefault="00E008EC" w14:paraId="1947CF77" w14:textId="77777777">
      <w:pPr>
        <w:pStyle w:val="HTMLPreformatted"/>
        <w:ind w:left="720"/>
        <w:rPr>
          <w:rStyle w:val="HTMLCode"/>
          <w:rFonts w:asciiTheme="minorHAnsi" w:hAnsiTheme="minorHAnsi" w:cstheme="minorHAnsi"/>
          <w:sz w:val="24"/>
          <w:szCs w:val="24"/>
        </w:rPr>
      </w:pPr>
      <w:r w:rsidRPr="00D7232F">
        <w:rPr>
          <w:rStyle w:val="HTMLCode"/>
          <w:rFonts w:asciiTheme="minorHAnsi" w:hAnsiTheme="minorHAnsi" w:cstheme="minorHAnsi"/>
          <w:sz w:val="24"/>
          <w:szCs w:val="24"/>
        </w:rPr>
        <w:t xml:space="preserve">sudo pip </w:t>
      </w:r>
      <w:r w:rsidRPr="00D7232F">
        <w:rPr>
          <w:rStyle w:val="hljs-keyword"/>
          <w:rFonts w:asciiTheme="minorHAnsi" w:hAnsiTheme="minorHAnsi" w:eastAsiaTheme="majorEastAsia" w:cstheme="minorHAnsi"/>
          <w:sz w:val="24"/>
          <w:szCs w:val="24"/>
        </w:rPr>
        <w:t>install</w:t>
      </w:r>
      <w:r w:rsidRPr="00D7232F">
        <w:rPr>
          <w:rStyle w:val="HTMLCode"/>
          <w:rFonts w:asciiTheme="minorHAnsi" w:hAnsiTheme="minorHAnsi" w:cstheme="minorHAnsi"/>
          <w:sz w:val="24"/>
          <w:szCs w:val="24"/>
        </w:rPr>
        <w:t xml:space="preserve"> flask</w:t>
      </w:r>
    </w:p>
    <w:p w:rsidRPr="00D7232F" w:rsidR="00E008EC" w:rsidP="00E008EC" w:rsidRDefault="00E008EC" w14:paraId="72EEB689" w14:textId="77777777">
      <w:pPr>
        <w:pStyle w:val="HTMLPreformatted"/>
        <w:rPr>
          <w:rStyle w:val="HTMLCode"/>
          <w:rFonts w:asciiTheme="minorHAnsi" w:hAnsiTheme="minorHAnsi" w:cstheme="minorHAnsi"/>
          <w:sz w:val="24"/>
          <w:szCs w:val="24"/>
        </w:rPr>
      </w:pPr>
    </w:p>
    <w:p w:rsidRPr="00D7232F" w:rsidR="00E008EC" w:rsidP="003E2C9F" w:rsidRDefault="00E008EC" w14:paraId="4ADD8959" w14:textId="77777777">
      <w:pPr>
        <w:pStyle w:val="HTMLPreformatted"/>
        <w:numPr>
          <w:ilvl w:val="0"/>
          <w:numId w:val="1"/>
        </w:numPr>
        <w:rPr>
          <w:rStyle w:val="HTMLCode"/>
          <w:rFonts w:asciiTheme="minorHAnsi" w:hAnsiTheme="minorHAnsi" w:cstheme="minorHAnsi"/>
          <w:sz w:val="24"/>
          <w:szCs w:val="24"/>
        </w:rPr>
      </w:pPr>
      <w:r w:rsidRPr="00D7232F">
        <w:rPr>
          <w:rStyle w:val="HTMLCode"/>
          <w:rFonts w:asciiTheme="minorHAnsi" w:hAnsiTheme="minorHAnsi" w:cstheme="minorHAnsi"/>
          <w:sz w:val="24"/>
          <w:szCs w:val="24"/>
        </w:rPr>
        <w:t xml:space="preserve">Redirect yourself to /var/www/html directory. And remove the already present index.html file. </w:t>
      </w:r>
    </w:p>
    <w:p w:rsidRPr="00D7232F" w:rsidR="00E008EC" w:rsidP="003E2C9F" w:rsidRDefault="00E008EC" w14:paraId="2FEB049C" w14:textId="77777777">
      <w:pPr>
        <w:pStyle w:val="HTMLPreformatted"/>
        <w:numPr>
          <w:ilvl w:val="0"/>
          <w:numId w:val="1"/>
        </w:numPr>
        <w:rPr>
          <w:rStyle w:val="HTMLCode"/>
          <w:rFonts w:asciiTheme="minorHAnsi" w:hAnsiTheme="minorHAnsi" w:cstheme="minorHAnsi"/>
          <w:sz w:val="24"/>
          <w:szCs w:val="24"/>
        </w:rPr>
      </w:pPr>
      <w:r w:rsidRPr="00D7232F">
        <w:rPr>
          <w:rStyle w:val="HTMLCode"/>
          <w:rFonts w:asciiTheme="minorHAnsi" w:hAnsiTheme="minorHAnsi" w:cstheme="minorHAnsi"/>
          <w:sz w:val="24"/>
          <w:szCs w:val="24"/>
        </w:rPr>
        <w:t>Create a new directory for your flask app, we named it StudyMate</w:t>
      </w:r>
    </w:p>
    <w:p w:rsidRPr="00D7232F" w:rsidR="00E008EC" w:rsidP="003E2C9F" w:rsidRDefault="00E008EC" w14:paraId="661C9003" w14:textId="77777777">
      <w:pPr>
        <w:pStyle w:val="HTMLPreformatted"/>
        <w:numPr>
          <w:ilvl w:val="0"/>
          <w:numId w:val="1"/>
        </w:numPr>
        <w:rPr>
          <w:rFonts w:asciiTheme="minorHAnsi" w:hAnsiTheme="minorHAnsi" w:cstheme="minorHAnsi"/>
          <w:sz w:val="24"/>
          <w:szCs w:val="24"/>
        </w:rPr>
      </w:pPr>
      <w:r w:rsidRPr="00D7232F">
        <w:rPr>
          <w:rFonts w:asciiTheme="minorHAnsi" w:hAnsiTheme="minorHAnsi" w:cstheme="minorHAnsi"/>
          <w:sz w:val="24"/>
          <w:szCs w:val="24"/>
        </w:rPr>
        <w:t>Now, in the directory add your flask app which have correct routing and all the methods implemented.</w:t>
      </w:r>
    </w:p>
    <w:p w:rsidRPr="00D7232F" w:rsidR="00E008EC" w:rsidP="003E2C9F" w:rsidRDefault="00E008EC" w14:paraId="70CDBDE5" w14:textId="77777777">
      <w:pPr>
        <w:pStyle w:val="HTMLPreformatted"/>
        <w:numPr>
          <w:ilvl w:val="0"/>
          <w:numId w:val="1"/>
        </w:numPr>
        <w:rPr>
          <w:rFonts w:asciiTheme="minorHAnsi" w:hAnsiTheme="minorHAnsi" w:cstheme="minorHAnsi"/>
          <w:sz w:val="24"/>
          <w:szCs w:val="24"/>
        </w:rPr>
      </w:pPr>
      <w:r w:rsidRPr="00D7232F">
        <w:rPr>
          <w:rFonts w:asciiTheme="minorHAnsi" w:hAnsiTheme="minorHAnsi" w:cstheme="minorHAnsi"/>
          <w:sz w:val="24"/>
          <w:szCs w:val="24"/>
        </w:rPr>
        <w:t>Next step is to create a .wsgi file to load the app, for now, our .wsgi looks like :</w:t>
      </w:r>
    </w:p>
    <w:p w:rsidRPr="00D7232F" w:rsidR="00E008EC" w:rsidP="00E008EC" w:rsidRDefault="00E008EC" w14:paraId="1FFAEF3B" w14:textId="77777777">
      <w:pPr>
        <w:pStyle w:val="HTMLPreformatted"/>
        <w:ind w:left="720"/>
        <w:rPr>
          <w:rFonts w:asciiTheme="minorHAnsi" w:hAnsiTheme="minorHAnsi" w:cstheme="minorHAnsi"/>
          <w:sz w:val="24"/>
          <w:szCs w:val="24"/>
        </w:rPr>
      </w:pPr>
    </w:p>
    <w:p w:rsidRPr="00D7232F" w:rsidR="00E008EC" w:rsidP="00E008EC" w:rsidRDefault="00E008EC" w14:paraId="78B879C8" w14:textId="77777777">
      <w:pPr>
        <w:pStyle w:val="HTMLPreformatted"/>
        <w:rPr>
          <w:rStyle w:val="HTMLCode"/>
          <w:rFonts w:asciiTheme="minorHAnsi" w:hAnsiTheme="minorHAnsi" w:cstheme="minorHAnsi"/>
          <w:sz w:val="24"/>
          <w:szCs w:val="24"/>
        </w:rPr>
      </w:pPr>
      <w:r w:rsidRPr="00D7232F">
        <w:rPr>
          <w:rStyle w:val="hljs-meta"/>
          <w:rFonts w:asciiTheme="minorHAnsi" w:hAnsiTheme="minorHAnsi" w:cstheme="minorHAnsi"/>
          <w:sz w:val="24"/>
          <w:szCs w:val="24"/>
        </w:rPr>
        <w:tab/>
      </w:r>
      <w:r w:rsidRPr="00D7232F">
        <w:rPr>
          <w:rStyle w:val="hljs-meta"/>
          <w:rFonts w:asciiTheme="minorHAnsi" w:hAnsiTheme="minorHAnsi" w:cstheme="minorHAnsi"/>
          <w:sz w:val="24"/>
          <w:szCs w:val="24"/>
        </w:rPr>
        <w:t>#flaskapp.wsgi</w:t>
      </w:r>
    </w:p>
    <w:p w:rsidRPr="00D7232F" w:rsidR="00E008EC" w:rsidP="00E008EC" w:rsidRDefault="00E008EC" w14:paraId="5824D535" w14:textId="77777777">
      <w:pPr>
        <w:pStyle w:val="HTMLPreformatted"/>
        <w:rPr>
          <w:rStyle w:val="HTMLCode"/>
          <w:rFonts w:asciiTheme="minorHAnsi" w:hAnsiTheme="minorHAnsi" w:cstheme="minorHAnsi"/>
          <w:sz w:val="24"/>
          <w:szCs w:val="24"/>
        </w:rPr>
      </w:pPr>
      <w:r w:rsidRPr="00D7232F">
        <w:rPr>
          <w:rStyle w:val="hljs-keyword"/>
          <w:rFonts w:asciiTheme="minorHAnsi" w:hAnsiTheme="minorHAnsi" w:eastAsiaTheme="majorEastAsia" w:cstheme="minorHAnsi"/>
          <w:sz w:val="24"/>
          <w:szCs w:val="24"/>
        </w:rPr>
        <w:tab/>
      </w:r>
      <w:r w:rsidRPr="00D7232F">
        <w:rPr>
          <w:rStyle w:val="hljs-keyword"/>
          <w:rFonts w:asciiTheme="minorHAnsi" w:hAnsiTheme="minorHAnsi" w:eastAsiaTheme="majorEastAsia" w:cstheme="minorHAnsi"/>
          <w:sz w:val="24"/>
          <w:szCs w:val="24"/>
        </w:rPr>
        <w:t>import</w:t>
      </w:r>
      <w:r w:rsidRPr="00D7232F">
        <w:rPr>
          <w:rStyle w:val="HTMLCode"/>
          <w:rFonts w:asciiTheme="minorHAnsi" w:hAnsiTheme="minorHAnsi" w:cstheme="minorHAnsi"/>
          <w:sz w:val="24"/>
          <w:szCs w:val="24"/>
        </w:rPr>
        <w:t xml:space="preserve"> sys</w:t>
      </w:r>
    </w:p>
    <w:p w:rsidRPr="00D7232F" w:rsidR="00E008EC" w:rsidP="00E008EC" w:rsidRDefault="00E008EC" w14:paraId="18142D4B" w14:textId="77777777">
      <w:pPr>
        <w:pStyle w:val="HTMLPreformatted"/>
        <w:rPr>
          <w:rStyle w:val="HTMLCode"/>
          <w:rFonts w:asciiTheme="minorHAnsi" w:hAnsiTheme="minorHAnsi" w:cstheme="minorHAnsi"/>
          <w:sz w:val="24"/>
          <w:szCs w:val="24"/>
        </w:rPr>
      </w:pPr>
      <w:r w:rsidRPr="00D7232F">
        <w:rPr>
          <w:rStyle w:val="HTMLCode"/>
          <w:rFonts w:asciiTheme="minorHAnsi" w:hAnsiTheme="minorHAnsi" w:cstheme="minorHAnsi"/>
          <w:sz w:val="24"/>
          <w:szCs w:val="24"/>
        </w:rPr>
        <w:tab/>
      </w:r>
      <w:r w:rsidRPr="00D7232F">
        <w:rPr>
          <w:rStyle w:val="HTMLCode"/>
          <w:rFonts w:asciiTheme="minorHAnsi" w:hAnsiTheme="minorHAnsi" w:cstheme="minorHAnsi"/>
          <w:sz w:val="24"/>
          <w:szCs w:val="24"/>
        </w:rPr>
        <w:t>sys.path.</w:t>
      </w:r>
      <w:r w:rsidRPr="00D7232F">
        <w:rPr>
          <w:rStyle w:val="hljs-keyword"/>
          <w:rFonts w:asciiTheme="minorHAnsi" w:hAnsiTheme="minorHAnsi" w:eastAsiaTheme="majorEastAsia" w:cstheme="minorHAnsi"/>
          <w:sz w:val="24"/>
          <w:szCs w:val="24"/>
        </w:rPr>
        <w:t>insert</w:t>
      </w:r>
      <w:r w:rsidRPr="00D7232F">
        <w:rPr>
          <w:rStyle w:val="HTMLCode"/>
          <w:rFonts w:asciiTheme="minorHAnsi" w:hAnsiTheme="minorHAnsi" w:cstheme="minorHAnsi"/>
          <w:sz w:val="24"/>
          <w:szCs w:val="24"/>
        </w:rPr>
        <w:t>(</w:t>
      </w:r>
      <w:r w:rsidRPr="00D7232F">
        <w:rPr>
          <w:rStyle w:val="hljs-number"/>
          <w:rFonts w:asciiTheme="minorHAnsi" w:hAnsiTheme="minorHAnsi" w:cstheme="minorHAnsi"/>
          <w:sz w:val="24"/>
          <w:szCs w:val="24"/>
        </w:rPr>
        <w:t>0</w:t>
      </w:r>
      <w:r w:rsidRPr="00D7232F">
        <w:rPr>
          <w:rStyle w:val="HTMLCode"/>
          <w:rFonts w:asciiTheme="minorHAnsi" w:hAnsiTheme="minorHAnsi" w:cstheme="minorHAnsi"/>
          <w:sz w:val="24"/>
          <w:szCs w:val="24"/>
        </w:rPr>
        <w:t xml:space="preserve">, </w:t>
      </w:r>
      <w:r w:rsidRPr="00D7232F">
        <w:rPr>
          <w:rStyle w:val="hljs-string"/>
          <w:rFonts w:asciiTheme="minorHAnsi" w:hAnsiTheme="minorHAnsi" w:cstheme="minorHAnsi"/>
          <w:sz w:val="24"/>
          <w:szCs w:val="24"/>
        </w:rPr>
        <w:t>'/var/www/html/StudyMate</w:t>
      </w:r>
      <w:r w:rsidRPr="00D7232F">
        <w:rPr>
          <w:rStyle w:val="HTMLCode"/>
          <w:rFonts w:asciiTheme="minorHAnsi" w:hAnsiTheme="minorHAnsi" w:cstheme="minorHAnsi"/>
          <w:sz w:val="24"/>
          <w:szCs w:val="24"/>
        </w:rPr>
        <w:t>)</w:t>
      </w:r>
    </w:p>
    <w:p w:rsidRPr="00D7232F" w:rsidR="00E008EC" w:rsidP="00E008EC" w:rsidRDefault="00E008EC" w14:paraId="591A6452" w14:textId="77777777">
      <w:pPr>
        <w:pStyle w:val="HTMLPreformatted"/>
        <w:rPr>
          <w:rStyle w:val="HTMLCode"/>
          <w:rFonts w:asciiTheme="minorHAnsi" w:hAnsiTheme="minorHAnsi" w:cstheme="minorHAnsi"/>
          <w:sz w:val="24"/>
          <w:szCs w:val="24"/>
        </w:rPr>
      </w:pPr>
    </w:p>
    <w:p w:rsidRPr="00D7232F" w:rsidR="00E008EC" w:rsidP="00E008EC" w:rsidRDefault="00E008EC" w14:paraId="648781F7" w14:textId="77777777">
      <w:pPr>
        <w:pStyle w:val="HTMLPreformatted"/>
        <w:rPr>
          <w:rStyle w:val="HTMLCode"/>
          <w:rFonts w:asciiTheme="minorHAnsi" w:hAnsiTheme="minorHAnsi" w:cstheme="minorHAnsi"/>
          <w:sz w:val="24"/>
          <w:szCs w:val="24"/>
        </w:rPr>
      </w:pPr>
      <w:r w:rsidRPr="00D7232F">
        <w:rPr>
          <w:rStyle w:val="hljs-keyword"/>
          <w:rFonts w:asciiTheme="minorHAnsi" w:hAnsiTheme="minorHAnsi" w:eastAsiaTheme="majorEastAsia" w:cstheme="minorHAnsi"/>
          <w:sz w:val="24"/>
          <w:szCs w:val="24"/>
        </w:rPr>
        <w:tab/>
      </w:r>
      <w:r w:rsidRPr="00D7232F">
        <w:rPr>
          <w:rStyle w:val="hljs-keyword"/>
          <w:rFonts w:asciiTheme="minorHAnsi" w:hAnsiTheme="minorHAnsi" w:eastAsiaTheme="majorEastAsia" w:cstheme="minorHAnsi"/>
          <w:sz w:val="24"/>
          <w:szCs w:val="24"/>
        </w:rPr>
        <w:t>from</w:t>
      </w:r>
      <w:r w:rsidRPr="00D7232F">
        <w:rPr>
          <w:rStyle w:val="HTMLCode"/>
          <w:rFonts w:asciiTheme="minorHAnsi" w:hAnsiTheme="minorHAnsi" w:cstheme="minorHAnsi"/>
          <w:sz w:val="24"/>
          <w:szCs w:val="24"/>
        </w:rPr>
        <w:t xml:space="preserve"> StudyMate </w:t>
      </w:r>
      <w:r w:rsidRPr="00D7232F">
        <w:rPr>
          <w:rStyle w:val="hljs-keyword"/>
          <w:rFonts w:asciiTheme="minorHAnsi" w:hAnsiTheme="minorHAnsi" w:eastAsiaTheme="majorEastAsia" w:cstheme="minorHAnsi"/>
          <w:sz w:val="24"/>
          <w:szCs w:val="24"/>
        </w:rPr>
        <w:t>import</w:t>
      </w:r>
      <w:r w:rsidRPr="00D7232F">
        <w:rPr>
          <w:rStyle w:val="HTMLCode"/>
          <w:rFonts w:asciiTheme="minorHAnsi" w:hAnsiTheme="minorHAnsi" w:cstheme="minorHAnsi"/>
          <w:sz w:val="24"/>
          <w:szCs w:val="24"/>
        </w:rPr>
        <w:t xml:space="preserve"> app </w:t>
      </w:r>
      <w:r w:rsidRPr="00D7232F">
        <w:rPr>
          <w:rStyle w:val="hljs-keyword"/>
          <w:rFonts w:asciiTheme="minorHAnsi" w:hAnsiTheme="minorHAnsi" w:eastAsiaTheme="majorEastAsia" w:cstheme="minorHAnsi"/>
          <w:sz w:val="24"/>
          <w:szCs w:val="24"/>
        </w:rPr>
        <w:t>as</w:t>
      </w:r>
      <w:r w:rsidRPr="00D7232F">
        <w:rPr>
          <w:rStyle w:val="HTMLCode"/>
          <w:rFonts w:asciiTheme="minorHAnsi" w:hAnsiTheme="minorHAnsi" w:cstheme="minorHAnsi"/>
          <w:sz w:val="24"/>
          <w:szCs w:val="24"/>
        </w:rPr>
        <w:t xml:space="preserve"> application</w:t>
      </w:r>
    </w:p>
    <w:p w:rsidRPr="00D7232F" w:rsidR="00E008EC" w:rsidP="00E008EC" w:rsidRDefault="00E008EC" w14:paraId="3D91DB50" w14:textId="77777777">
      <w:pPr>
        <w:pStyle w:val="HTMLPreformatted"/>
        <w:rPr>
          <w:rStyle w:val="HTMLCode"/>
          <w:rFonts w:asciiTheme="minorHAnsi" w:hAnsiTheme="minorHAnsi" w:cstheme="minorHAnsi"/>
          <w:sz w:val="24"/>
          <w:szCs w:val="24"/>
        </w:rPr>
      </w:pPr>
    </w:p>
    <w:p w:rsidRPr="00D7232F" w:rsidR="00E008EC" w:rsidP="003E2C9F" w:rsidRDefault="00E008EC" w14:paraId="1F976C33" w14:textId="77777777">
      <w:pPr>
        <w:pStyle w:val="HTMLPreformatted"/>
        <w:numPr>
          <w:ilvl w:val="0"/>
          <w:numId w:val="1"/>
        </w:numPr>
        <w:rPr>
          <w:rFonts w:asciiTheme="minorHAnsi" w:hAnsiTheme="minorHAnsi" w:cstheme="minorHAnsi"/>
          <w:sz w:val="24"/>
          <w:szCs w:val="24"/>
        </w:rPr>
      </w:pPr>
      <w:r w:rsidRPr="00D7232F">
        <w:rPr>
          <w:rStyle w:val="HTMLCode"/>
          <w:rFonts w:asciiTheme="minorHAnsi" w:hAnsiTheme="minorHAnsi" w:cstheme="minorHAnsi"/>
          <w:sz w:val="24"/>
          <w:szCs w:val="24"/>
        </w:rPr>
        <w:t xml:space="preserve">Now, this is a crucial step. We need to enable the mod_wsgi production server. So, change your directory to </w:t>
      </w:r>
      <w:r w:rsidRPr="00D7232F">
        <w:rPr>
          <w:rFonts w:asciiTheme="minorHAnsi" w:hAnsiTheme="minorHAnsi" w:cstheme="minorHAnsi"/>
          <w:sz w:val="24"/>
          <w:szCs w:val="24"/>
        </w:rPr>
        <w:t>/etc/apache2/sites-enabled/000-default.conf and add the following content after “DocumentRoot /var/www/html line</w:t>
      </w:r>
    </w:p>
    <w:p w:rsidRPr="00D7232F" w:rsidR="00E008EC" w:rsidP="00E008EC" w:rsidRDefault="00E008EC" w14:paraId="0F1E95BB"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WSGIDaemonProcess StudyMate threads=5</w:t>
      </w:r>
    </w:p>
    <w:p w:rsidRPr="00D7232F" w:rsidR="00E008EC" w:rsidP="00E008EC" w:rsidRDefault="00E008EC" w14:paraId="2362D910"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WSGIScriptAlias /var/www/html</w:t>
      </w:r>
    </w:p>
    <w:p w:rsidRPr="00D7232F" w:rsidR="00E008EC" w:rsidP="00E008EC" w:rsidRDefault="00E008EC" w14:paraId="222E0225" w14:textId="77777777">
      <w:pPr>
        <w:pStyle w:val="HTMLPreformatted"/>
        <w:ind w:left="720"/>
        <w:rPr>
          <w:rFonts w:asciiTheme="minorHAnsi" w:hAnsiTheme="minorHAnsi" w:cstheme="minorHAnsi"/>
          <w:sz w:val="24"/>
          <w:szCs w:val="24"/>
        </w:rPr>
      </w:pPr>
    </w:p>
    <w:p w:rsidRPr="00D7232F" w:rsidR="00E008EC" w:rsidP="00E008EC" w:rsidRDefault="00E008EC" w14:paraId="5A151C48"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lt;Directory StudyMate&gt;</w:t>
      </w:r>
    </w:p>
    <w:p w:rsidRPr="00D7232F" w:rsidR="00E008EC" w:rsidP="00E008EC" w:rsidRDefault="00E008EC" w14:paraId="76EAE400"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ab/>
      </w:r>
      <w:r w:rsidRPr="00D7232F">
        <w:rPr>
          <w:rFonts w:asciiTheme="minorHAnsi" w:hAnsiTheme="minorHAnsi" w:cstheme="minorHAnsi"/>
          <w:sz w:val="24"/>
          <w:szCs w:val="24"/>
        </w:rPr>
        <w:tab/>
      </w:r>
      <w:r w:rsidRPr="00D7232F">
        <w:rPr>
          <w:rFonts w:asciiTheme="minorHAnsi" w:hAnsiTheme="minorHAnsi" w:cstheme="minorHAnsi"/>
          <w:sz w:val="24"/>
          <w:szCs w:val="24"/>
        </w:rPr>
        <w:t>WSGIProcessGroup StudyMate</w:t>
      </w:r>
    </w:p>
    <w:p w:rsidRPr="00D7232F" w:rsidR="00E008EC" w:rsidP="00E008EC" w:rsidRDefault="00E008EC" w14:paraId="2C39B8C8"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ab/>
      </w:r>
      <w:r w:rsidRPr="00D7232F">
        <w:rPr>
          <w:rFonts w:asciiTheme="minorHAnsi" w:hAnsiTheme="minorHAnsi" w:cstheme="minorHAnsi"/>
          <w:sz w:val="24"/>
          <w:szCs w:val="24"/>
        </w:rPr>
        <w:tab/>
      </w:r>
      <w:r w:rsidRPr="00D7232F">
        <w:rPr>
          <w:rFonts w:asciiTheme="minorHAnsi" w:hAnsiTheme="minorHAnsi" w:cstheme="minorHAnsi"/>
          <w:sz w:val="24"/>
          <w:szCs w:val="24"/>
        </w:rPr>
        <w:t>WSGIApplicationGroup %{GLOBAL}</w:t>
      </w:r>
    </w:p>
    <w:p w:rsidRPr="00D7232F" w:rsidR="00E008EC" w:rsidP="00E008EC" w:rsidRDefault="00E008EC" w14:paraId="3D728FF9"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ab/>
      </w:r>
      <w:r w:rsidRPr="00D7232F">
        <w:rPr>
          <w:rFonts w:asciiTheme="minorHAnsi" w:hAnsiTheme="minorHAnsi" w:cstheme="minorHAnsi"/>
          <w:sz w:val="24"/>
          <w:szCs w:val="24"/>
        </w:rPr>
        <w:tab/>
      </w:r>
      <w:r w:rsidRPr="00D7232F">
        <w:rPr>
          <w:rFonts w:asciiTheme="minorHAnsi" w:hAnsiTheme="minorHAnsi" w:cstheme="minorHAnsi"/>
          <w:sz w:val="24"/>
          <w:szCs w:val="24"/>
        </w:rPr>
        <w:t>Order deny,allow</w:t>
      </w:r>
    </w:p>
    <w:p w:rsidRPr="00D7232F" w:rsidR="00E008EC" w:rsidP="00E008EC" w:rsidRDefault="00E008EC" w14:paraId="6F0A0996"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ab/>
      </w:r>
      <w:r w:rsidRPr="00D7232F">
        <w:rPr>
          <w:rFonts w:asciiTheme="minorHAnsi" w:hAnsiTheme="minorHAnsi" w:cstheme="minorHAnsi"/>
          <w:sz w:val="24"/>
          <w:szCs w:val="24"/>
        </w:rPr>
        <w:tab/>
      </w:r>
      <w:r w:rsidRPr="00D7232F">
        <w:rPr>
          <w:rFonts w:asciiTheme="minorHAnsi" w:hAnsiTheme="minorHAnsi" w:cstheme="minorHAnsi"/>
          <w:sz w:val="24"/>
          <w:szCs w:val="24"/>
        </w:rPr>
        <w:t>Allow from all</w:t>
      </w:r>
    </w:p>
    <w:p w:rsidRPr="00D7232F" w:rsidR="00E008EC" w:rsidP="00E008EC" w:rsidRDefault="00E008EC" w14:paraId="6F1EC04B"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lt;/Directory&gt;</w:t>
      </w:r>
    </w:p>
    <w:p w:rsidRPr="00D7232F" w:rsidR="00E008EC" w:rsidP="00E008EC" w:rsidRDefault="00E008EC" w14:paraId="09C3E061" w14:textId="77777777">
      <w:pPr>
        <w:pStyle w:val="HTMLPreformatted"/>
        <w:rPr>
          <w:rFonts w:asciiTheme="minorHAnsi" w:hAnsiTheme="minorHAnsi" w:cstheme="minorHAnsi"/>
          <w:sz w:val="24"/>
          <w:szCs w:val="24"/>
        </w:rPr>
      </w:pPr>
    </w:p>
    <w:p w:rsidRPr="00D7232F" w:rsidR="00E008EC" w:rsidP="003E2C9F" w:rsidRDefault="00E008EC" w14:paraId="3A83A8B4" w14:textId="77777777">
      <w:pPr>
        <w:pStyle w:val="HTMLPreformatted"/>
        <w:numPr>
          <w:ilvl w:val="0"/>
          <w:numId w:val="1"/>
        </w:numPr>
        <w:rPr>
          <w:rFonts w:asciiTheme="minorHAnsi" w:hAnsiTheme="minorHAnsi" w:cstheme="minorHAnsi"/>
          <w:sz w:val="24"/>
          <w:szCs w:val="24"/>
        </w:rPr>
      </w:pPr>
      <w:r w:rsidRPr="00D7232F">
        <w:rPr>
          <w:rFonts w:asciiTheme="minorHAnsi" w:hAnsiTheme="minorHAnsi" w:cstheme="minorHAnsi"/>
          <w:sz w:val="24"/>
          <w:szCs w:val="24"/>
        </w:rPr>
        <w:t>Now, make sure you have your html files present in a folder name “templates” and your css/js/images in a folder name “static”. This will help you skip debugging which took us quite some time</w:t>
      </w:r>
    </w:p>
    <w:p w:rsidRPr="00D7232F" w:rsidR="00E008EC" w:rsidP="003E2C9F" w:rsidRDefault="00E008EC" w14:paraId="67EBD575" w14:textId="77777777">
      <w:pPr>
        <w:pStyle w:val="HTMLPreformatted"/>
        <w:numPr>
          <w:ilvl w:val="0"/>
          <w:numId w:val="1"/>
        </w:numPr>
        <w:rPr>
          <w:rFonts w:asciiTheme="minorHAnsi" w:hAnsiTheme="minorHAnsi" w:cstheme="minorHAnsi"/>
          <w:sz w:val="24"/>
          <w:szCs w:val="24"/>
        </w:rPr>
      </w:pPr>
      <w:r w:rsidRPr="00D7232F">
        <w:rPr>
          <w:rFonts w:asciiTheme="minorHAnsi" w:hAnsiTheme="minorHAnsi" w:cstheme="minorHAnsi"/>
          <w:sz w:val="24"/>
          <w:szCs w:val="24"/>
        </w:rPr>
        <w:t>Now, restart your apache server using :</w:t>
      </w:r>
    </w:p>
    <w:p w:rsidRPr="00D7232F" w:rsidR="00E008EC" w:rsidP="00E008EC" w:rsidRDefault="00E008EC" w14:paraId="5D68E210" w14:textId="77777777">
      <w:pPr>
        <w:pStyle w:val="HTMLPreformatted"/>
        <w:ind w:left="720"/>
        <w:rPr>
          <w:rFonts w:asciiTheme="minorHAnsi" w:hAnsiTheme="minorHAnsi" w:cstheme="minorHAnsi"/>
          <w:sz w:val="24"/>
          <w:szCs w:val="24"/>
        </w:rPr>
      </w:pPr>
    </w:p>
    <w:p w:rsidRPr="00D7232F" w:rsidR="00E008EC" w:rsidP="00E008EC" w:rsidRDefault="00E008EC" w14:paraId="1BB5639F"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sudo systemctl restart apache2</w:t>
      </w:r>
    </w:p>
    <w:p w:rsidRPr="00D7232F" w:rsidR="00E008EC" w:rsidP="00E008EC" w:rsidRDefault="00E008EC" w14:paraId="18BB7C24"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 xml:space="preserve"> </w:t>
      </w:r>
    </w:p>
    <w:p w:rsidRPr="00D7232F" w:rsidR="00E008EC" w:rsidP="00E008EC" w:rsidRDefault="00E008EC" w14:paraId="6B963F73"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That’s all, your whole web application with flask as your backend and the relevant front end is deployed on the virtual server provided by Ec2. You can now click on the Ec2 instance DNS or Public IP and should be redirected to the relevant page based on your main.py file.</w:t>
      </w:r>
    </w:p>
    <w:p w:rsidRPr="00D7232F" w:rsidR="00E008EC" w:rsidP="00E008EC" w:rsidRDefault="00E008EC" w14:paraId="7E0D1ED4" w14:textId="77777777">
      <w:pPr>
        <w:pStyle w:val="HTMLPreformatted"/>
        <w:ind w:left="720"/>
        <w:rPr>
          <w:rFonts w:asciiTheme="minorHAnsi" w:hAnsiTheme="minorHAnsi" w:cstheme="minorHAnsi"/>
          <w:sz w:val="24"/>
          <w:szCs w:val="24"/>
        </w:rPr>
      </w:pPr>
    </w:p>
    <w:p w:rsidRPr="00D7232F" w:rsidR="00E008EC" w:rsidP="00E008EC" w:rsidRDefault="00E008EC" w14:paraId="58649530" w14:textId="77777777">
      <w:pPr>
        <w:pStyle w:val="HTMLPreformatted"/>
        <w:ind w:left="720"/>
        <w:rPr>
          <w:rFonts w:asciiTheme="minorHAnsi" w:hAnsiTheme="minorHAnsi" w:cstheme="minorHAnsi"/>
          <w:sz w:val="24"/>
          <w:szCs w:val="24"/>
        </w:rPr>
      </w:pPr>
      <w:r w:rsidRPr="00D7232F">
        <w:rPr>
          <w:rFonts w:asciiTheme="minorHAnsi" w:hAnsiTheme="minorHAnsi" w:cstheme="minorHAnsi"/>
          <w:sz w:val="24"/>
          <w:szCs w:val="24"/>
        </w:rPr>
        <w:t>You can now make changes to your flask app and see them live on your production server but make sure to restart the apache2 server every time you push an update.</w:t>
      </w:r>
    </w:p>
    <w:p w:rsidRPr="00D7232F" w:rsidR="00E008EC" w:rsidP="00E008EC" w:rsidRDefault="00E008EC" w14:paraId="25BC3B1D" w14:textId="77777777">
      <w:pPr>
        <w:pStyle w:val="HTMLPreformatted"/>
        <w:ind w:left="720"/>
        <w:rPr>
          <w:rFonts w:asciiTheme="minorHAnsi" w:hAnsiTheme="minorHAnsi" w:cstheme="minorHAnsi"/>
          <w:sz w:val="24"/>
          <w:szCs w:val="24"/>
        </w:rPr>
      </w:pPr>
    </w:p>
    <w:p w:rsidRPr="00D7232F" w:rsidR="00E008EC" w:rsidP="00E008EC" w:rsidRDefault="00E008EC" w14:paraId="19B2A1F9" w14:textId="77777777">
      <w:pPr>
        <w:rPr>
          <w:rFonts w:cstheme="minorHAnsi"/>
          <w:szCs w:val="24"/>
        </w:rPr>
      </w:pPr>
    </w:p>
    <w:p w:rsidR="00E008EC" w:rsidP="00704955" w:rsidRDefault="00E008EC" w14:paraId="74FC9922" w14:textId="77777777">
      <w:pPr>
        <w:ind w:firstLine="720"/>
        <w:rPr>
          <w:rFonts w:cstheme="minorHAnsi"/>
          <w:szCs w:val="24"/>
        </w:rPr>
      </w:pPr>
      <w:r>
        <w:rPr>
          <w:noProof/>
        </w:rPr>
        <w:drawing>
          <wp:inline distT="0" distB="0" distL="0" distR="0" wp14:anchorId="24DC0381" wp14:editId="50205DB2">
            <wp:extent cx="5731510" cy="322389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704955" w:rsidP="00704955" w:rsidRDefault="00704955" w14:paraId="43D0E781" w14:textId="26CAD466">
      <w:pPr>
        <w:ind w:firstLine="720"/>
        <w:rPr>
          <w:rFonts w:cstheme="minorHAnsi"/>
          <w:szCs w:val="24"/>
        </w:rPr>
      </w:pPr>
      <w:r>
        <w:rPr>
          <w:rFonts w:cstheme="minorHAnsi"/>
          <w:szCs w:val="24"/>
        </w:rPr>
        <w:t>Figure 35: Create a new Ec2 Instance</w:t>
      </w:r>
    </w:p>
    <w:p w:rsidR="00E008EC" w:rsidP="00E008EC" w:rsidRDefault="00E008EC" w14:paraId="198B98BA" w14:textId="77777777">
      <w:pPr>
        <w:rPr>
          <w:rFonts w:cstheme="minorHAnsi"/>
          <w:szCs w:val="24"/>
        </w:rPr>
      </w:pPr>
    </w:p>
    <w:p w:rsidR="00E008EC" w:rsidP="00704955" w:rsidRDefault="00E008EC" w14:paraId="1B6ED64A" w14:textId="77777777">
      <w:pPr>
        <w:ind w:firstLine="720"/>
        <w:rPr>
          <w:rFonts w:cstheme="minorHAnsi"/>
          <w:szCs w:val="24"/>
        </w:rPr>
      </w:pPr>
      <w:r>
        <w:rPr>
          <w:noProof/>
        </w:rPr>
        <w:drawing>
          <wp:inline distT="0" distB="0" distL="0" distR="0" wp14:anchorId="53693833" wp14:editId="4A43A4B6">
            <wp:extent cx="5731510" cy="322389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E008EC" w:rsidP="00704955" w:rsidRDefault="00704955" w14:paraId="061F89A3" w14:textId="136044D3">
      <w:pPr>
        <w:ind w:firstLine="720"/>
        <w:rPr>
          <w:rFonts w:cstheme="minorHAnsi"/>
          <w:szCs w:val="24"/>
        </w:rPr>
      </w:pPr>
      <w:r>
        <w:rPr>
          <w:rFonts w:cstheme="minorHAnsi"/>
          <w:szCs w:val="24"/>
        </w:rPr>
        <w:t>Figure 36: Add the relevant security groups to your Ec2 instance</w:t>
      </w:r>
    </w:p>
    <w:p w:rsidRPr="00D7232F" w:rsidR="00E008EC" w:rsidP="00E008EC" w:rsidRDefault="00E008EC" w14:paraId="02EFE0E6" w14:textId="77777777">
      <w:pPr>
        <w:rPr>
          <w:rFonts w:cstheme="minorHAnsi"/>
          <w:szCs w:val="24"/>
        </w:rPr>
      </w:pPr>
    </w:p>
    <w:p w:rsidRPr="00D7232F" w:rsidR="00E008EC" w:rsidP="00E008EC" w:rsidRDefault="00E008EC" w14:paraId="47939140" w14:textId="77777777">
      <w:pPr>
        <w:rPr>
          <w:rFonts w:cstheme="minorHAnsi"/>
          <w:szCs w:val="24"/>
        </w:rPr>
      </w:pPr>
    </w:p>
    <w:p w:rsidRPr="00D7232F" w:rsidR="00E008EC" w:rsidP="00E008EC" w:rsidRDefault="00E008EC" w14:paraId="033818DA" w14:textId="77777777">
      <w:pPr>
        <w:rPr>
          <w:rFonts w:cstheme="minorHAnsi"/>
          <w:szCs w:val="24"/>
        </w:rPr>
      </w:pPr>
    </w:p>
    <w:p w:rsidR="00E008EC" w:rsidP="00704955" w:rsidRDefault="00E008EC" w14:paraId="1A1E0A16" w14:textId="77777777">
      <w:pPr>
        <w:ind w:firstLine="720"/>
        <w:rPr>
          <w:rFonts w:cstheme="minorHAnsi"/>
          <w:szCs w:val="24"/>
        </w:rPr>
      </w:pPr>
      <w:r>
        <w:rPr>
          <w:noProof/>
        </w:rPr>
        <w:drawing>
          <wp:inline distT="0" distB="0" distL="0" distR="0" wp14:anchorId="6FDC89D4" wp14:editId="394572BE">
            <wp:extent cx="5731510" cy="322389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704955" w:rsidP="00704955" w:rsidRDefault="00704955" w14:paraId="13602ED1" w14:textId="415AE656">
      <w:pPr>
        <w:ind w:firstLine="720"/>
        <w:rPr>
          <w:rFonts w:cstheme="minorHAnsi"/>
          <w:szCs w:val="24"/>
        </w:rPr>
      </w:pPr>
      <w:r>
        <w:rPr>
          <w:rFonts w:cstheme="minorHAnsi"/>
          <w:szCs w:val="24"/>
        </w:rPr>
        <w:t xml:space="preserve">Figure 37: </w:t>
      </w:r>
      <w:r w:rsidR="00915FE7">
        <w:rPr>
          <w:rFonts w:cstheme="minorHAnsi"/>
          <w:szCs w:val="24"/>
        </w:rPr>
        <w:t>Ec2 Instance screen showing DNS and Ip address upon successful creation</w:t>
      </w:r>
    </w:p>
    <w:p w:rsidRPr="00D7232F" w:rsidR="00E008EC" w:rsidP="00E008EC" w:rsidRDefault="00E008EC" w14:paraId="739BE330" w14:textId="77777777">
      <w:pPr>
        <w:rPr>
          <w:rFonts w:cstheme="minorHAnsi"/>
          <w:szCs w:val="24"/>
        </w:rPr>
      </w:pPr>
    </w:p>
    <w:p w:rsidR="00EB20CE" w:rsidP="00EB20CE" w:rsidRDefault="00EB20CE" w14:paraId="10991978" w14:textId="0A9EB053"/>
    <w:p w:rsidR="00070E28" w:rsidP="00070E28" w:rsidRDefault="00070E28" w14:paraId="281F2D02" w14:textId="77777777">
      <w:pPr>
        <w:jc w:val="center"/>
        <w:rPr>
          <w:b/>
          <w:bCs/>
          <w:sz w:val="48"/>
          <w:szCs w:val="48"/>
          <w:lang w:val="en-US"/>
        </w:rPr>
      </w:pPr>
      <w:r>
        <w:rPr>
          <w:b/>
          <w:bCs/>
          <w:sz w:val="48"/>
          <w:szCs w:val="48"/>
          <w:lang w:val="en-US"/>
        </w:rPr>
        <w:t>StudyMate Architecture</w:t>
      </w:r>
    </w:p>
    <w:p w:rsidR="00070E28" w:rsidP="00070E28" w:rsidRDefault="00070E28" w14:paraId="4F0E6A49" w14:textId="77777777">
      <w:pPr>
        <w:rPr>
          <w:b/>
          <w:bCs/>
          <w:sz w:val="48"/>
          <w:szCs w:val="48"/>
          <w:lang w:val="en-US"/>
        </w:rPr>
      </w:pPr>
      <w:r>
        <w:rPr>
          <w:noProof/>
        </w:rPr>
        <w:drawing>
          <wp:inline distT="0" distB="0" distL="0" distR="0" wp14:anchorId="07309F44" wp14:editId="1B163E78">
            <wp:extent cx="5724524" cy="4867274"/>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7">
                      <a:extLst>
                        <a:ext uri="{28A0092B-C50C-407E-A947-70E740481C1C}">
                          <a14:useLocalDpi xmlns:a14="http://schemas.microsoft.com/office/drawing/2010/main" val="0"/>
                        </a:ext>
                      </a:extLst>
                    </a:blip>
                    <a:stretch>
                      <a:fillRect/>
                    </a:stretch>
                  </pic:blipFill>
                  <pic:spPr>
                    <a:xfrm>
                      <a:off x="0" y="0"/>
                      <a:ext cx="5724524" cy="4867274"/>
                    </a:xfrm>
                    <a:prstGeom prst="rect">
                      <a:avLst/>
                    </a:prstGeom>
                  </pic:spPr>
                </pic:pic>
              </a:graphicData>
            </a:graphic>
          </wp:inline>
        </w:drawing>
      </w:r>
    </w:p>
    <w:p w:rsidR="007623E4" w:rsidP="00070E28" w:rsidRDefault="00070E28" w14:paraId="672408A5" w14:textId="77777777">
      <w:pPr>
        <w:rPr>
          <w:szCs w:val="24"/>
          <w:lang w:val="en-US"/>
        </w:rPr>
      </w:pPr>
      <w:r w:rsidRPr="00F013A8">
        <w:rPr>
          <w:szCs w:val="24"/>
          <w:lang w:val="en-US"/>
        </w:rPr>
        <w:t>StudyMate</w:t>
      </w:r>
      <w:r>
        <w:rPr>
          <w:szCs w:val="24"/>
          <w:lang w:val="en-US"/>
        </w:rPr>
        <w:t xml:space="preserve">, an app that is used to connect you with your mates. The webapp is designed on </w:t>
      </w:r>
      <w:r w:rsidR="004201E8">
        <w:rPr>
          <w:szCs w:val="24"/>
          <w:lang w:val="en-US"/>
        </w:rPr>
        <w:t xml:space="preserve">PHP and </w:t>
      </w:r>
      <w:r w:rsidR="00E119FD">
        <w:rPr>
          <w:szCs w:val="24"/>
          <w:lang w:val="en-US"/>
        </w:rPr>
        <w:t>JavaScript</w:t>
      </w:r>
      <w:r w:rsidR="004201E8">
        <w:rPr>
          <w:szCs w:val="24"/>
          <w:lang w:val="en-US"/>
        </w:rPr>
        <w:t xml:space="preserve"> and hosted on </w:t>
      </w:r>
      <w:r w:rsidR="00E119FD">
        <w:rPr>
          <w:szCs w:val="24"/>
          <w:lang w:val="en-US"/>
        </w:rPr>
        <w:t xml:space="preserve">an EC2 instance running Ubuntu Server 18.04LTS with apache2. User </w:t>
      </w:r>
      <w:r w:rsidR="00064312">
        <w:rPr>
          <w:szCs w:val="24"/>
          <w:lang w:val="en-US"/>
        </w:rPr>
        <w:t>sign in</w:t>
      </w:r>
      <w:r w:rsidR="00E119FD">
        <w:rPr>
          <w:szCs w:val="24"/>
          <w:lang w:val="en-US"/>
        </w:rPr>
        <w:t xml:space="preserve"> and </w:t>
      </w:r>
      <w:r w:rsidR="00064312">
        <w:rPr>
          <w:szCs w:val="24"/>
          <w:lang w:val="en-US"/>
        </w:rPr>
        <w:t>registration</w:t>
      </w:r>
      <w:r w:rsidR="00E119FD">
        <w:rPr>
          <w:szCs w:val="24"/>
          <w:lang w:val="en-US"/>
        </w:rPr>
        <w:t xml:space="preserve"> is handled by AWS Cognito running with DynamoDB. </w:t>
      </w:r>
      <w:r w:rsidR="004201E8">
        <w:rPr>
          <w:szCs w:val="24"/>
          <w:lang w:val="en-US"/>
        </w:rPr>
        <w:t xml:space="preserve">AWS Lambda </w:t>
      </w:r>
      <w:r w:rsidR="00073D72">
        <w:rPr>
          <w:szCs w:val="24"/>
          <w:lang w:val="en-US"/>
        </w:rPr>
        <w:t>is used to run</w:t>
      </w:r>
      <w:r w:rsidR="004201E8">
        <w:rPr>
          <w:szCs w:val="24"/>
          <w:lang w:val="en-US"/>
        </w:rPr>
        <w:t xml:space="preserve"> the</w:t>
      </w:r>
      <w:r w:rsidRPr="00E119FD" w:rsidR="00E119FD">
        <w:rPr>
          <w:szCs w:val="24"/>
          <w:lang w:val="en-US"/>
        </w:rPr>
        <w:t xml:space="preserve"> REST API for the app by registering specific end points for GET/POST methods</w:t>
      </w:r>
      <w:r w:rsidR="00E119FD">
        <w:rPr>
          <w:szCs w:val="24"/>
          <w:lang w:val="en-US"/>
        </w:rPr>
        <w:t xml:space="preserve">. </w:t>
      </w:r>
    </w:p>
    <w:p w:rsidR="007623E4" w:rsidP="00070E28" w:rsidRDefault="007623E4" w14:paraId="1DCEE00A" w14:textId="77777777">
      <w:pPr>
        <w:rPr>
          <w:szCs w:val="24"/>
          <w:lang w:val="en-US"/>
        </w:rPr>
      </w:pPr>
      <w:r>
        <w:rPr>
          <w:szCs w:val="24"/>
          <w:lang w:val="en-US"/>
        </w:rPr>
        <w:t>Filter Page</w:t>
      </w:r>
      <w:r w:rsidR="00064312">
        <w:rPr>
          <w:szCs w:val="24"/>
          <w:lang w:val="en-US"/>
        </w:rPr>
        <w:t xml:space="preserve"> results are reflected from the datastore created on DynamoDB</w:t>
      </w:r>
      <w:r w:rsidR="000622BF">
        <w:rPr>
          <w:szCs w:val="24"/>
          <w:lang w:val="en-US"/>
        </w:rPr>
        <w:t xml:space="preserve"> </w:t>
      </w:r>
      <w:r w:rsidRPr="000622BF" w:rsidR="000622BF">
        <w:rPr>
          <w:szCs w:val="24"/>
          <w:lang w:val="en-US"/>
        </w:rPr>
        <w:t xml:space="preserve">store the details that user enters while signing up, work with some Microservices like </w:t>
      </w:r>
      <w:r w:rsidRPr="000622BF">
        <w:rPr>
          <w:szCs w:val="24"/>
          <w:lang w:val="en-US"/>
        </w:rPr>
        <w:t>GET, POST</w:t>
      </w:r>
      <w:r w:rsidRPr="000622BF" w:rsidR="000622BF">
        <w:rPr>
          <w:szCs w:val="24"/>
          <w:lang w:val="en-US"/>
        </w:rPr>
        <w:t xml:space="preserve"> and UPDATE to “update user profile” and retrieve “Search results” from database.</w:t>
      </w:r>
      <w:r w:rsidR="000622BF">
        <w:rPr>
          <w:szCs w:val="24"/>
          <w:lang w:val="en-US"/>
        </w:rPr>
        <w:t xml:space="preserve"> </w:t>
      </w:r>
      <w:r w:rsidR="005850FF">
        <w:rPr>
          <w:szCs w:val="24"/>
          <w:lang w:val="en-US"/>
        </w:rPr>
        <w:t xml:space="preserve">Every service and </w:t>
      </w:r>
      <w:r>
        <w:rPr>
          <w:szCs w:val="24"/>
          <w:lang w:val="en-US"/>
        </w:rPr>
        <w:t>resources</w:t>
      </w:r>
      <w:r w:rsidR="005850FF">
        <w:rPr>
          <w:szCs w:val="24"/>
          <w:lang w:val="en-US"/>
        </w:rPr>
        <w:t xml:space="preserve"> are being monitored by AWS </w:t>
      </w:r>
      <w:r>
        <w:rPr>
          <w:szCs w:val="24"/>
          <w:lang w:val="en-US"/>
        </w:rPr>
        <w:t>CloudWatch to</w:t>
      </w:r>
      <w:r w:rsidRPr="007623E4">
        <w:rPr>
          <w:szCs w:val="24"/>
          <w:lang w:val="en-US"/>
        </w:rPr>
        <w:t xml:space="preserve"> debug the production code based on log groups for different lambda functions and Dynamo</w:t>
      </w:r>
      <w:r>
        <w:rPr>
          <w:szCs w:val="24"/>
          <w:lang w:val="en-US"/>
        </w:rPr>
        <w:t>DB</w:t>
      </w:r>
      <w:r w:rsidRPr="007623E4">
        <w:rPr>
          <w:szCs w:val="24"/>
          <w:lang w:val="en-US"/>
        </w:rPr>
        <w:t xml:space="preserve"> database</w:t>
      </w:r>
      <w:r>
        <w:rPr>
          <w:szCs w:val="24"/>
          <w:lang w:val="en-US"/>
        </w:rPr>
        <w:t>.</w:t>
      </w:r>
    </w:p>
    <w:p w:rsidRPr="009C2F8A" w:rsidR="00070E28" w:rsidP="00070E28" w:rsidRDefault="00B3290B" w14:paraId="77105413" w14:textId="48711C18">
      <w:pPr>
        <w:rPr>
          <w:szCs w:val="24"/>
          <w:lang w:val="en-US"/>
        </w:rPr>
      </w:pPr>
      <w:r>
        <w:rPr>
          <w:szCs w:val="24"/>
          <w:lang w:val="en-US"/>
        </w:rPr>
        <w:t>StudyMate Meeting is working separately on a different server</w:t>
      </w:r>
      <w:r w:rsidR="009C2F8A">
        <w:rPr>
          <w:szCs w:val="24"/>
          <w:lang w:val="en-US"/>
        </w:rPr>
        <w:t xml:space="preserve"> and uses Amazon Chime with DynamoDB to handle all meeting request</w:t>
      </w:r>
      <w:r w:rsidR="00AD477F">
        <w:rPr>
          <w:szCs w:val="24"/>
          <w:lang w:val="en-US"/>
        </w:rPr>
        <w:t>.</w:t>
      </w:r>
      <w:r w:rsidR="009C2F8A">
        <w:rPr>
          <w:szCs w:val="24"/>
          <w:lang w:val="en-US"/>
        </w:rPr>
        <w:t xml:space="preserve"> </w:t>
      </w:r>
      <w:r w:rsidRPr="00F013A8" w:rsidR="00070E28">
        <w:rPr>
          <w:sz w:val="48"/>
          <w:szCs w:val="48"/>
          <w:lang w:val="en-US"/>
        </w:rPr>
        <w:br w:type="page"/>
      </w:r>
    </w:p>
    <w:p w:rsidRPr="00484AD2" w:rsidR="00070E28" w:rsidP="00070E28" w:rsidRDefault="00070E28" w14:paraId="487649C6" w14:textId="707D13C4">
      <w:pPr>
        <w:pStyle w:val="Heading1"/>
        <w:rPr>
          <w:lang w:val="en-US"/>
        </w:rPr>
      </w:pPr>
      <w:bookmarkStart w:name="_Toc62967886" w:id="16"/>
      <w:r>
        <w:rPr>
          <w:lang w:val="en-US"/>
        </w:rPr>
        <w:t xml:space="preserve">What is </w:t>
      </w:r>
      <w:r w:rsidRPr="00484AD2">
        <w:rPr>
          <w:lang w:val="en-US"/>
        </w:rPr>
        <w:t>StudyMate Meeting</w:t>
      </w:r>
      <w:r>
        <w:rPr>
          <w:lang w:val="en-US"/>
        </w:rPr>
        <w:t>?</w:t>
      </w:r>
      <w:bookmarkEnd w:id="16"/>
    </w:p>
    <w:p w:rsidR="00070E28" w:rsidP="00070E28" w:rsidRDefault="00070E28" w14:paraId="7CF907EB" w14:textId="77777777">
      <w:pPr>
        <w:spacing w:line="360" w:lineRule="auto"/>
        <w:rPr>
          <w:szCs w:val="24"/>
          <w:lang w:val="en-US"/>
        </w:rPr>
      </w:pPr>
      <w:r w:rsidRPr="008F1C8A">
        <w:rPr>
          <w:szCs w:val="24"/>
          <w:lang w:val="en-US"/>
        </w:rPr>
        <w:t>StudyMate meeting is a cloud-based collaboration service for video/audio conferencing, screen sharing and live chatting, that helps you to stay connected with your friends or team. StudyMate is a no-registration webapp, that does not require you to sign-in</w:t>
      </w:r>
      <w:r>
        <w:rPr>
          <w:szCs w:val="24"/>
          <w:lang w:val="en-US"/>
        </w:rPr>
        <w:t xml:space="preserve"> or register</w:t>
      </w:r>
      <w:r w:rsidRPr="008F1C8A">
        <w:rPr>
          <w:szCs w:val="24"/>
          <w:lang w:val="en-US"/>
        </w:rPr>
        <w:t>, which makes it quick and convenien</w:t>
      </w:r>
      <w:r>
        <w:rPr>
          <w:szCs w:val="24"/>
          <w:lang w:val="en-US"/>
        </w:rPr>
        <w:t>t</w:t>
      </w:r>
      <w:r w:rsidRPr="008F1C8A">
        <w:rPr>
          <w:szCs w:val="24"/>
          <w:lang w:val="en-US"/>
        </w:rPr>
        <w:t>.</w:t>
      </w:r>
      <w:r>
        <w:rPr>
          <w:szCs w:val="24"/>
          <w:lang w:val="en-US"/>
        </w:rPr>
        <w:t xml:space="preserve"> StudyMate is a free service, that does not not require you to pay anything for the public and private chatrooms including all the premium feature like, screen sharing, video streaming, live chatting and many more. </w:t>
      </w:r>
      <w:r>
        <w:rPr>
          <w:szCs w:val="24"/>
          <w:lang w:val="en-US"/>
        </w:rPr>
        <w:br/>
      </w:r>
    </w:p>
    <w:p w:rsidR="00070E28" w:rsidP="003E2C9F" w:rsidRDefault="00070E28" w14:paraId="78B1BE26" w14:textId="77777777">
      <w:pPr>
        <w:pStyle w:val="ListParagraph"/>
        <w:numPr>
          <w:ilvl w:val="0"/>
          <w:numId w:val="3"/>
        </w:numPr>
        <w:spacing w:line="360" w:lineRule="auto"/>
        <w:rPr>
          <w:szCs w:val="24"/>
          <w:lang w:val="en-US"/>
        </w:rPr>
      </w:pPr>
      <w:r w:rsidRPr="008F1C8A">
        <w:rPr>
          <w:szCs w:val="24"/>
          <w:lang w:val="en-US"/>
        </w:rPr>
        <w:t>Features</w:t>
      </w:r>
    </w:p>
    <w:p w:rsidR="00070E28" w:rsidP="003E2C9F" w:rsidRDefault="00070E28" w14:paraId="55D8BAB4" w14:textId="77777777">
      <w:pPr>
        <w:pStyle w:val="ListParagraph"/>
        <w:numPr>
          <w:ilvl w:val="0"/>
          <w:numId w:val="4"/>
        </w:numPr>
        <w:spacing w:line="360" w:lineRule="auto"/>
        <w:rPr>
          <w:szCs w:val="24"/>
          <w:lang w:val="en-US"/>
        </w:rPr>
      </w:pPr>
      <w:r>
        <w:rPr>
          <w:szCs w:val="24"/>
          <w:lang w:val="en-US"/>
        </w:rPr>
        <w:t>Teams: A team can create or join an existing channel on the website and inside the meeting, user can chat, group video/audio call or video stream all at one place.</w:t>
      </w:r>
    </w:p>
    <w:p w:rsidR="00070E28" w:rsidP="003E2C9F" w:rsidRDefault="00070E28" w14:paraId="767F71D1" w14:textId="77777777">
      <w:pPr>
        <w:pStyle w:val="ListParagraph"/>
        <w:numPr>
          <w:ilvl w:val="0"/>
          <w:numId w:val="4"/>
        </w:numPr>
        <w:spacing w:line="360" w:lineRule="auto"/>
        <w:rPr>
          <w:szCs w:val="24"/>
          <w:lang w:val="en-US"/>
        </w:rPr>
      </w:pPr>
      <w:r>
        <w:rPr>
          <w:szCs w:val="24"/>
          <w:lang w:val="en-US"/>
        </w:rPr>
        <w:t xml:space="preserve">Meetings: </w:t>
      </w:r>
      <w:r w:rsidRPr="00012810">
        <w:rPr>
          <w:szCs w:val="24"/>
          <w:lang w:val="en-AU"/>
        </w:rPr>
        <w:t>Organising</w:t>
      </w:r>
      <w:r>
        <w:rPr>
          <w:szCs w:val="24"/>
          <w:lang w:val="en-US"/>
        </w:rPr>
        <w:t xml:space="preserve"> meeting are fairly easy with StudyMate, create a meeting name with your preference and share it with other people to let them join. </w:t>
      </w:r>
    </w:p>
    <w:p w:rsidR="00070E28" w:rsidP="003E2C9F" w:rsidRDefault="00070E28" w14:paraId="123E4462" w14:textId="77777777">
      <w:pPr>
        <w:pStyle w:val="ListParagraph"/>
        <w:numPr>
          <w:ilvl w:val="0"/>
          <w:numId w:val="4"/>
        </w:numPr>
        <w:spacing w:line="360" w:lineRule="auto"/>
        <w:rPr>
          <w:szCs w:val="24"/>
          <w:lang w:val="en-US"/>
        </w:rPr>
      </w:pPr>
      <w:r>
        <w:rPr>
          <w:szCs w:val="24"/>
          <w:lang w:val="en-US"/>
        </w:rPr>
        <w:t>Chatrooms: Chatrooms have been on internet from ages but StudyMate offers Video Chatrooms, that not only let you chat but video chat with all the premium feature like screen sharing, video streaming or video/audio conferencing.</w:t>
      </w:r>
    </w:p>
    <w:p w:rsidR="00070E28" w:rsidP="003E2C9F" w:rsidRDefault="00070E28" w14:paraId="79D214FA" w14:textId="77777777">
      <w:pPr>
        <w:pStyle w:val="ListParagraph"/>
        <w:numPr>
          <w:ilvl w:val="0"/>
          <w:numId w:val="4"/>
        </w:numPr>
        <w:spacing w:line="360" w:lineRule="auto"/>
        <w:rPr>
          <w:szCs w:val="24"/>
          <w:lang w:val="en-US"/>
        </w:rPr>
      </w:pPr>
      <w:r>
        <w:rPr>
          <w:szCs w:val="24"/>
          <w:lang w:val="en-US"/>
        </w:rPr>
        <w:t xml:space="preserve">Screen Sharing: An ability to share your contents from your screen live is an important feature now, that allows you to share your screen to anyone around the globe. </w:t>
      </w:r>
    </w:p>
    <w:p w:rsidR="00070E28" w:rsidP="003E2C9F" w:rsidRDefault="00070E28" w14:paraId="0B7BAF90" w14:textId="77777777">
      <w:pPr>
        <w:pStyle w:val="ListParagraph"/>
        <w:numPr>
          <w:ilvl w:val="0"/>
          <w:numId w:val="4"/>
        </w:numPr>
        <w:spacing w:line="360" w:lineRule="auto"/>
        <w:rPr>
          <w:szCs w:val="24"/>
          <w:lang w:val="en-US"/>
        </w:rPr>
      </w:pPr>
      <w:r>
        <w:rPr>
          <w:szCs w:val="24"/>
          <w:lang w:val="en-US"/>
        </w:rPr>
        <w:t>Video Streaming:</w:t>
      </w:r>
      <w:r w:rsidRPr="008F1C8A">
        <w:rPr>
          <w:szCs w:val="24"/>
          <w:lang w:val="en-US"/>
        </w:rPr>
        <w:t xml:space="preserve"> </w:t>
      </w:r>
      <w:r>
        <w:rPr>
          <w:szCs w:val="24"/>
          <w:lang w:val="en-US"/>
        </w:rPr>
        <w:t xml:space="preserve">Using screen sharing to stream video files can be </w:t>
      </w:r>
      <w:r w:rsidRPr="00D93447">
        <w:rPr>
          <w:szCs w:val="24"/>
          <w:lang w:val="en-US"/>
        </w:rPr>
        <w:t>choppy</w:t>
      </w:r>
      <w:r>
        <w:rPr>
          <w:szCs w:val="24"/>
          <w:lang w:val="en-US"/>
        </w:rPr>
        <w:t xml:space="preserve"> sometimes, but a feature that lets you stream video files directly with your team mates live helps you save time and work more efficiently.</w:t>
      </w:r>
    </w:p>
    <w:p w:rsidRPr="00CD626A" w:rsidR="00070E28" w:rsidP="00CD626A" w:rsidRDefault="00070E28" w14:paraId="0B97777B" w14:textId="35792D33">
      <w:pPr>
        <w:rPr>
          <w:szCs w:val="24"/>
          <w:lang w:val="en-US"/>
        </w:rPr>
      </w:pPr>
      <w:r>
        <w:rPr>
          <w:szCs w:val="24"/>
          <w:lang w:val="en-US"/>
        </w:rPr>
        <w:br w:type="page"/>
      </w:r>
    </w:p>
    <w:p w:rsidR="00070E28" w:rsidP="00070E28" w:rsidRDefault="00070E28" w14:paraId="4CCF519F" w14:textId="3D13D351">
      <w:pPr>
        <w:pStyle w:val="Heading1"/>
        <w:rPr>
          <w:lang w:val="en-US"/>
        </w:rPr>
      </w:pPr>
      <w:bookmarkStart w:name="_Toc62967887" w:id="17"/>
      <w:r w:rsidRPr="00B87F8E">
        <w:rPr>
          <w:lang w:val="en-US"/>
        </w:rPr>
        <w:t>Services used to implement StudyMate Meeting.</w:t>
      </w:r>
      <w:bookmarkEnd w:id="17"/>
    </w:p>
    <w:p w:rsidRPr="00B87F8E" w:rsidR="00070E28" w:rsidP="00070E28" w:rsidRDefault="00070E28" w14:paraId="487B137B" w14:textId="77777777">
      <w:pPr>
        <w:pStyle w:val="ListParagraph"/>
        <w:spacing w:line="360" w:lineRule="auto"/>
        <w:rPr>
          <w:b/>
          <w:bCs/>
          <w:szCs w:val="24"/>
          <w:lang w:val="en-US"/>
        </w:rPr>
      </w:pPr>
      <w:r>
        <w:rPr>
          <w:noProof/>
        </w:rPr>
        <w:drawing>
          <wp:inline distT="0" distB="0" distL="0" distR="0" wp14:anchorId="0325A8E3" wp14:editId="0C9E5679">
            <wp:extent cx="5724524" cy="2314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24524" cy="2314575"/>
                    </a:xfrm>
                    <a:prstGeom prst="rect">
                      <a:avLst/>
                    </a:prstGeom>
                  </pic:spPr>
                </pic:pic>
              </a:graphicData>
            </a:graphic>
          </wp:inline>
        </w:drawing>
      </w:r>
      <w:r>
        <w:br/>
      </w:r>
    </w:p>
    <w:p w:rsidR="00070E28" w:rsidP="003E2C9F" w:rsidRDefault="00070E28" w14:paraId="34A743E7" w14:textId="77777777">
      <w:pPr>
        <w:pStyle w:val="ListParagraph"/>
        <w:numPr>
          <w:ilvl w:val="0"/>
          <w:numId w:val="5"/>
        </w:numPr>
        <w:spacing w:line="360" w:lineRule="auto"/>
        <w:rPr>
          <w:szCs w:val="24"/>
          <w:lang w:val="en-US"/>
        </w:rPr>
      </w:pPr>
      <w:r>
        <w:rPr>
          <w:rFonts w:ascii="Arial" w:hAnsi="Arial" w:cs="Arial"/>
          <w:color w:val="000000"/>
          <w:sz w:val="22"/>
          <w:szCs w:val="22"/>
        </w:rPr>
        <w:t>AWS Cloud9</w:t>
      </w:r>
      <w:r>
        <w:rPr>
          <w:szCs w:val="24"/>
          <w:lang w:val="en-US"/>
        </w:rPr>
        <w:t xml:space="preserve">: StudyMate was implemented using AWS Cloud9, that is a cloud-based </w:t>
      </w:r>
      <w:r w:rsidRPr="00ED1E28">
        <w:rPr>
          <w:szCs w:val="24"/>
          <w:lang w:val="en-US"/>
        </w:rPr>
        <w:t>integrated development environment (IDE)</w:t>
      </w:r>
      <w:r>
        <w:rPr>
          <w:szCs w:val="24"/>
          <w:lang w:val="en-US"/>
        </w:rPr>
        <w:t xml:space="preserve">, which is used to create, run, and debug code simply using the browser itself. </w:t>
      </w:r>
    </w:p>
    <w:p w:rsidR="00070E28" w:rsidP="003E2C9F" w:rsidRDefault="00070E28" w14:paraId="0FE4D62E" w14:textId="77777777">
      <w:pPr>
        <w:pStyle w:val="ListParagraph"/>
        <w:numPr>
          <w:ilvl w:val="0"/>
          <w:numId w:val="5"/>
        </w:numPr>
        <w:spacing w:line="360" w:lineRule="auto"/>
        <w:rPr>
          <w:szCs w:val="24"/>
          <w:lang w:val="en-US"/>
        </w:rPr>
      </w:pPr>
      <w:r>
        <w:rPr>
          <w:rFonts w:ascii="Arial" w:hAnsi="Arial" w:cs="Arial"/>
          <w:color w:val="000000"/>
          <w:sz w:val="22"/>
          <w:szCs w:val="22"/>
        </w:rPr>
        <w:t>Amazon DynamoDB</w:t>
      </w:r>
      <w:r>
        <w:rPr>
          <w:szCs w:val="24"/>
          <w:lang w:val="en-US"/>
        </w:rPr>
        <w:t xml:space="preserve">: All the data was such as meeting ID; attendee ID and passwords hash are being stored on Amazon Dynamo DB as the primary database. </w:t>
      </w:r>
    </w:p>
    <w:p w:rsidRPr="00B87F8E" w:rsidR="00070E28" w:rsidP="003E2C9F" w:rsidRDefault="00070E28" w14:paraId="58F94D58" w14:textId="77777777">
      <w:pPr>
        <w:pStyle w:val="ListParagraph"/>
        <w:numPr>
          <w:ilvl w:val="0"/>
          <w:numId w:val="5"/>
        </w:numPr>
        <w:spacing w:line="360" w:lineRule="auto"/>
        <w:rPr>
          <w:szCs w:val="24"/>
          <w:lang w:val="en-US"/>
        </w:rPr>
      </w:pPr>
      <w:r>
        <w:rPr>
          <w:rFonts w:ascii="Arial" w:hAnsi="Arial" w:cs="Arial"/>
          <w:color w:val="000000"/>
          <w:sz w:val="22"/>
          <w:szCs w:val="22"/>
        </w:rPr>
        <w:t>Amazon EC2</w:t>
      </w:r>
      <w:r>
        <w:rPr>
          <w:szCs w:val="24"/>
          <w:lang w:val="en-US"/>
        </w:rPr>
        <w:t>:</w:t>
      </w:r>
      <w:r w:rsidRPr="00B87F8E">
        <w:rPr>
          <w:rFonts w:cs="Arial"/>
          <w:color w:val="000000"/>
        </w:rPr>
        <w:t xml:space="preserve"> </w:t>
      </w:r>
      <w:r>
        <w:rPr>
          <w:rFonts w:cs="Arial"/>
          <w:color w:val="000000"/>
        </w:rPr>
        <w:t xml:space="preserve"> </w:t>
      </w:r>
      <w:r>
        <w:rPr>
          <w:rFonts w:ascii="Arial" w:hAnsi="Arial" w:cs="Arial"/>
          <w:color w:val="000000"/>
          <w:sz w:val="22"/>
          <w:szCs w:val="22"/>
        </w:rPr>
        <w:t>Study</w:t>
      </w:r>
      <w:r>
        <w:rPr>
          <w:rFonts w:cs="Arial"/>
          <w:color w:val="000000"/>
        </w:rPr>
        <w:t>M</w:t>
      </w:r>
      <w:r>
        <w:rPr>
          <w:rFonts w:ascii="Arial" w:hAnsi="Arial" w:cs="Arial"/>
          <w:color w:val="000000"/>
          <w:sz w:val="22"/>
          <w:szCs w:val="22"/>
        </w:rPr>
        <w:t xml:space="preserve">ate Meeting </w:t>
      </w:r>
      <w:r>
        <w:rPr>
          <w:rFonts w:cs="Arial"/>
          <w:color w:val="000000"/>
        </w:rPr>
        <w:t xml:space="preserve">is running on a powerful </w:t>
      </w:r>
      <w:r>
        <w:rPr>
          <w:rFonts w:ascii="Arial" w:hAnsi="Arial" w:cs="Arial"/>
          <w:color w:val="000000"/>
          <w:sz w:val="22"/>
          <w:szCs w:val="22"/>
        </w:rPr>
        <w:t>t3.medium</w:t>
      </w:r>
      <w:r>
        <w:rPr>
          <w:rFonts w:cs="Arial"/>
          <w:color w:val="000000"/>
        </w:rPr>
        <w:t xml:space="preserve"> Ubuntu machine for handling high number of request and to provide better response time.</w:t>
      </w:r>
    </w:p>
    <w:p w:rsidR="00070E28" w:rsidP="003E2C9F" w:rsidRDefault="00070E28" w14:paraId="6F19105E" w14:textId="77777777">
      <w:pPr>
        <w:pStyle w:val="ListParagraph"/>
        <w:numPr>
          <w:ilvl w:val="0"/>
          <w:numId w:val="5"/>
        </w:numPr>
        <w:spacing w:line="360" w:lineRule="auto"/>
        <w:rPr>
          <w:szCs w:val="24"/>
          <w:lang w:val="en-US"/>
        </w:rPr>
      </w:pPr>
      <w:r>
        <w:rPr>
          <w:rFonts w:ascii="Arial" w:hAnsi="Arial" w:cs="Arial"/>
          <w:color w:val="000000"/>
          <w:sz w:val="22"/>
          <w:szCs w:val="22"/>
        </w:rPr>
        <w:t>Amazon API Gateway</w:t>
      </w:r>
      <w:r>
        <w:rPr>
          <w:szCs w:val="24"/>
          <w:lang w:val="en-US"/>
        </w:rPr>
        <w:t xml:space="preserve">: </w:t>
      </w:r>
      <w:r>
        <w:rPr>
          <w:rFonts w:ascii="Arial" w:hAnsi="Arial" w:cs="Arial"/>
          <w:color w:val="000000"/>
          <w:sz w:val="22"/>
          <w:szCs w:val="22"/>
        </w:rPr>
        <w:t>Amazon API Gateway</w:t>
      </w:r>
      <w:r>
        <w:rPr>
          <w:rFonts w:cs="Arial"/>
          <w:color w:val="000000"/>
        </w:rPr>
        <w:t xml:space="preserve"> u</w:t>
      </w:r>
      <w:r>
        <w:rPr>
          <w:rFonts w:ascii="Arial" w:hAnsi="Arial" w:cs="Arial"/>
          <w:color w:val="000000"/>
          <w:sz w:val="22"/>
          <w:szCs w:val="22"/>
        </w:rPr>
        <w:t xml:space="preserve">sed to create a REST API for the </w:t>
      </w:r>
      <w:r>
        <w:rPr>
          <w:rFonts w:cs="Arial"/>
          <w:color w:val="000000"/>
        </w:rPr>
        <w:t xml:space="preserve">production server to handle </w:t>
      </w:r>
      <w:r>
        <w:rPr>
          <w:rFonts w:ascii="Arial" w:hAnsi="Arial" w:cs="Arial"/>
          <w:color w:val="000000"/>
          <w:sz w:val="22"/>
          <w:szCs w:val="22"/>
        </w:rPr>
        <w:t>specific end points for GET/POST methods</w:t>
      </w:r>
      <w:r>
        <w:rPr>
          <w:rFonts w:cs="Arial"/>
          <w:color w:val="000000"/>
        </w:rPr>
        <w:t>.</w:t>
      </w:r>
    </w:p>
    <w:p w:rsidRPr="00B87F8E" w:rsidR="00070E28" w:rsidP="003E2C9F" w:rsidRDefault="00070E28" w14:paraId="2F95D977" w14:textId="77777777">
      <w:pPr>
        <w:pStyle w:val="ListParagraph"/>
        <w:numPr>
          <w:ilvl w:val="0"/>
          <w:numId w:val="5"/>
        </w:numPr>
        <w:spacing w:line="360" w:lineRule="auto"/>
        <w:rPr>
          <w:szCs w:val="24"/>
          <w:lang w:val="en-US"/>
        </w:rPr>
      </w:pPr>
      <w:r>
        <w:rPr>
          <w:rFonts w:ascii="Arial" w:hAnsi="Arial" w:cs="Arial"/>
          <w:color w:val="000000"/>
          <w:sz w:val="22"/>
          <w:szCs w:val="22"/>
        </w:rPr>
        <w:t>AWS Lambda</w:t>
      </w:r>
      <w:r>
        <w:rPr>
          <w:rFonts w:cs="Arial"/>
          <w:color w:val="000000"/>
        </w:rPr>
        <w:t xml:space="preserve">: StudyMate Meeting is a server-less webapp, running solely on AWS Lambda without even a need of additional server. </w:t>
      </w:r>
    </w:p>
    <w:p w:rsidR="00070E28" w:rsidP="003E2C9F" w:rsidRDefault="00070E28" w14:paraId="22C472B0" w14:textId="77777777">
      <w:pPr>
        <w:pStyle w:val="ListParagraph"/>
        <w:numPr>
          <w:ilvl w:val="0"/>
          <w:numId w:val="5"/>
        </w:numPr>
        <w:spacing w:line="360" w:lineRule="auto"/>
        <w:rPr>
          <w:szCs w:val="24"/>
          <w:lang w:val="en-US"/>
        </w:rPr>
      </w:pPr>
      <w:r>
        <w:rPr>
          <w:rFonts w:ascii="Arial" w:hAnsi="Arial" w:cs="Arial"/>
          <w:color w:val="000000"/>
          <w:sz w:val="22"/>
          <w:szCs w:val="22"/>
        </w:rPr>
        <w:t>AWS Identity and Access Management</w:t>
      </w:r>
      <w:r w:rsidRPr="002339E8">
        <w:rPr>
          <w:szCs w:val="24"/>
          <w:lang w:val="en-US"/>
        </w:rPr>
        <w:t>:</w:t>
      </w:r>
      <w:r>
        <w:rPr>
          <w:szCs w:val="24"/>
          <w:lang w:val="en-US"/>
        </w:rPr>
        <w:t xml:space="preserve"> </w:t>
      </w:r>
      <w:r>
        <w:rPr>
          <w:rFonts w:ascii="Arial" w:hAnsi="Arial" w:cs="Arial"/>
          <w:color w:val="000000"/>
          <w:sz w:val="22"/>
          <w:szCs w:val="22"/>
        </w:rPr>
        <w:t>AWS Identity and Access Management</w:t>
      </w:r>
      <w:r>
        <w:rPr>
          <w:rFonts w:cs="Arial"/>
          <w:color w:val="000000"/>
        </w:rPr>
        <w:t xml:space="preserve"> is u</w:t>
      </w:r>
      <w:r>
        <w:rPr>
          <w:rFonts w:ascii="Arial" w:hAnsi="Arial" w:cs="Arial"/>
          <w:color w:val="000000"/>
          <w:sz w:val="22"/>
          <w:szCs w:val="22"/>
        </w:rPr>
        <w:t xml:space="preserve">sed </w:t>
      </w:r>
      <w:r>
        <w:rPr>
          <w:rFonts w:cs="Arial"/>
          <w:color w:val="000000"/>
        </w:rPr>
        <w:t xml:space="preserve">widely in our project </w:t>
      </w:r>
      <w:r>
        <w:rPr>
          <w:rFonts w:ascii="Arial" w:hAnsi="Arial" w:cs="Arial"/>
          <w:color w:val="000000"/>
          <w:sz w:val="22"/>
          <w:szCs w:val="22"/>
        </w:rPr>
        <w:t xml:space="preserve">to </w:t>
      </w:r>
      <w:r>
        <w:rPr>
          <w:rFonts w:cs="Arial"/>
          <w:color w:val="000000"/>
        </w:rPr>
        <w:t>define</w:t>
      </w:r>
      <w:r>
        <w:rPr>
          <w:rFonts w:ascii="Arial" w:hAnsi="Arial" w:cs="Arial"/>
          <w:color w:val="000000"/>
          <w:sz w:val="22"/>
          <w:szCs w:val="22"/>
        </w:rPr>
        <w:t xml:space="preserve"> app specific </w:t>
      </w:r>
      <w:r>
        <w:rPr>
          <w:rFonts w:cs="Arial"/>
          <w:color w:val="000000"/>
        </w:rPr>
        <w:t>permissions for each service and users, using the service. This helps in controlling the access to the apps that doesn’t need to get root access and proving them access to the required resources.</w:t>
      </w:r>
    </w:p>
    <w:p w:rsidRPr="002339E8" w:rsidR="00070E28" w:rsidP="003E2C9F" w:rsidRDefault="00070E28" w14:paraId="65709636" w14:textId="77777777">
      <w:pPr>
        <w:pStyle w:val="ListParagraph"/>
        <w:numPr>
          <w:ilvl w:val="0"/>
          <w:numId w:val="5"/>
        </w:numPr>
        <w:spacing w:line="360" w:lineRule="auto"/>
        <w:rPr>
          <w:szCs w:val="24"/>
          <w:lang w:val="en-US"/>
        </w:rPr>
      </w:pPr>
      <w:r>
        <w:rPr>
          <w:rFonts w:ascii="Arial" w:hAnsi="Arial" w:cs="Arial"/>
          <w:color w:val="000000"/>
          <w:sz w:val="22"/>
          <w:szCs w:val="22"/>
        </w:rPr>
        <w:t>AWS CloudFormation</w:t>
      </w:r>
      <w:r>
        <w:rPr>
          <w:rFonts w:cs="Arial"/>
          <w:color w:val="000000"/>
        </w:rPr>
        <w:t>: StudyMate meeting infrastructure is designed on AWS CloudFormation. It helps in creating a model of combining AWS resources as per the requirement and managing them together.</w:t>
      </w:r>
    </w:p>
    <w:p w:rsidRPr="002C049D" w:rsidR="00070E28" w:rsidP="003E2C9F" w:rsidRDefault="00070E28" w14:paraId="2B3F9260" w14:textId="77777777">
      <w:pPr>
        <w:pStyle w:val="ListParagraph"/>
        <w:numPr>
          <w:ilvl w:val="0"/>
          <w:numId w:val="5"/>
        </w:numPr>
        <w:spacing w:line="360" w:lineRule="auto"/>
        <w:rPr>
          <w:szCs w:val="24"/>
          <w:lang w:val="en-US"/>
        </w:rPr>
      </w:pPr>
      <w:r>
        <w:rPr>
          <w:rFonts w:ascii="Arial" w:hAnsi="Arial" w:cs="Arial"/>
          <w:color w:val="000000"/>
          <w:sz w:val="22"/>
          <w:szCs w:val="22"/>
        </w:rPr>
        <w:t>AWS Chime</w:t>
      </w:r>
      <w:r>
        <w:rPr>
          <w:rFonts w:cs="Arial"/>
          <w:color w:val="000000"/>
        </w:rPr>
        <w:t xml:space="preserve"> SDK: StudyMate Meeting is using powerful </w:t>
      </w:r>
      <w:r>
        <w:rPr>
          <w:rFonts w:ascii="Arial" w:hAnsi="Arial" w:cs="Arial"/>
          <w:color w:val="000000"/>
          <w:sz w:val="22"/>
          <w:szCs w:val="22"/>
        </w:rPr>
        <w:t>AWS Chime</w:t>
      </w:r>
      <w:r>
        <w:rPr>
          <w:rFonts w:cs="Arial"/>
          <w:color w:val="000000"/>
        </w:rPr>
        <w:t xml:space="preserve"> API for the backend. This helped in integrating important </w:t>
      </w:r>
      <w:r>
        <w:rPr>
          <w:rFonts w:ascii="Arial" w:hAnsi="Arial" w:cs="Arial"/>
          <w:color w:val="000000"/>
          <w:sz w:val="22"/>
          <w:szCs w:val="22"/>
        </w:rPr>
        <w:t xml:space="preserve">service </w:t>
      </w:r>
      <w:r>
        <w:rPr>
          <w:rFonts w:cs="Arial"/>
          <w:color w:val="000000"/>
        </w:rPr>
        <w:t>like</w:t>
      </w:r>
      <w:r>
        <w:rPr>
          <w:rFonts w:ascii="Arial" w:hAnsi="Arial" w:cs="Arial"/>
          <w:color w:val="000000"/>
          <w:sz w:val="22"/>
          <w:szCs w:val="22"/>
        </w:rPr>
        <w:t xml:space="preserve"> video chat, share screen, and </w:t>
      </w:r>
      <w:r>
        <w:rPr>
          <w:rFonts w:cs="Arial"/>
          <w:color w:val="000000"/>
        </w:rPr>
        <w:t>video streaming in the webapp</w:t>
      </w:r>
      <w:r>
        <w:rPr>
          <w:rFonts w:ascii="Arial" w:hAnsi="Arial" w:cs="Arial"/>
          <w:color w:val="000000"/>
          <w:sz w:val="22"/>
          <w:szCs w:val="22"/>
        </w:rPr>
        <w:t>.</w:t>
      </w:r>
      <w:r>
        <w:rPr>
          <w:rFonts w:cs="Arial"/>
          <w:color w:val="000000"/>
        </w:rPr>
        <w:br/>
      </w:r>
    </w:p>
    <w:p w:rsidR="00070E28" w:rsidP="00070E28" w:rsidRDefault="00070E28" w14:paraId="40DF30E9" w14:textId="77777777">
      <w:pPr>
        <w:pStyle w:val="Heading2"/>
        <w:rPr>
          <w:lang w:val="en-US"/>
        </w:rPr>
      </w:pPr>
      <w:bookmarkStart w:name="_Toc62967888" w:id="18"/>
      <w:r>
        <w:rPr>
          <w:lang w:val="en-US"/>
        </w:rPr>
        <w:t>Server-Side Setup</w:t>
      </w:r>
      <w:bookmarkEnd w:id="18"/>
    </w:p>
    <w:p w:rsidRPr="007151EF" w:rsidR="00070E28" w:rsidP="003E2C9F" w:rsidRDefault="00070E28" w14:paraId="4D6431C9" w14:textId="77777777">
      <w:pPr>
        <w:pStyle w:val="ListParagraph"/>
        <w:numPr>
          <w:ilvl w:val="0"/>
          <w:numId w:val="6"/>
        </w:numPr>
        <w:spacing w:line="360" w:lineRule="auto"/>
        <w:rPr>
          <w:szCs w:val="24"/>
          <w:lang w:val="en-US"/>
        </w:rPr>
      </w:pPr>
      <w:r>
        <w:rPr>
          <w:rFonts w:cs="Arial"/>
          <w:color w:val="000000"/>
        </w:rPr>
        <w:t>Logon to your AWS account and search Cloud9 console.</w:t>
      </w:r>
    </w:p>
    <w:p w:rsidR="00070E28" w:rsidP="00070E28" w:rsidRDefault="00070E28" w14:paraId="17D6CF61" w14:textId="77777777">
      <w:pPr>
        <w:pStyle w:val="ListParagraph"/>
        <w:spacing w:line="360" w:lineRule="auto"/>
        <w:ind w:left="1080"/>
        <w:rPr>
          <w:szCs w:val="24"/>
          <w:lang w:val="en-US"/>
        </w:rPr>
      </w:pPr>
      <w:r>
        <w:rPr>
          <w:noProof/>
        </w:rPr>
        <w:drawing>
          <wp:inline distT="0" distB="0" distL="0" distR="0" wp14:anchorId="092E43BE" wp14:editId="4EE998DA">
            <wp:extent cx="5266690" cy="4219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347" t="9299" r="71143" b="9497"/>
                    <a:stretch/>
                  </pic:blipFill>
                  <pic:spPr bwMode="auto">
                    <a:xfrm>
                      <a:off x="0" y="0"/>
                      <a:ext cx="5293607" cy="4241140"/>
                    </a:xfrm>
                    <a:prstGeom prst="rect">
                      <a:avLst/>
                    </a:prstGeom>
                    <a:ln>
                      <a:noFill/>
                    </a:ln>
                    <a:extLst>
                      <a:ext uri="{53640926-AAD7-44D8-BBD7-CCE9431645EC}">
                        <a14:shadowObscured xmlns:a14="http://schemas.microsoft.com/office/drawing/2010/main"/>
                      </a:ext>
                    </a:extLst>
                  </pic:spPr>
                </pic:pic>
              </a:graphicData>
            </a:graphic>
          </wp:inline>
        </w:drawing>
      </w:r>
    </w:p>
    <w:p w:rsidR="00070E28" w:rsidP="003E2C9F" w:rsidRDefault="00070E28" w14:paraId="26DE6A2C" w14:textId="77777777">
      <w:pPr>
        <w:pStyle w:val="ListParagraph"/>
        <w:numPr>
          <w:ilvl w:val="0"/>
          <w:numId w:val="6"/>
        </w:numPr>
        <w:spacing w:line="360" w:lineRule="auto"/>
        <w:rPr>
          <w:szCs w:val="24"/>
          <w:lang w:val="en-US"/>
        </w:rPr>
      </w:pPr>
      <w:r>
        <w:rPr>
          <w:szCs w:val="24"/>
          <w:lang w:val="en-US"/>
        </w:rPr>
        <w:t>Click Create environment to start working on the IDE.</w:t>
      </w:r>
    </w:p>
    <w:p w:rsidR="00070E28" w:rsidP="00070E28" w:rsidRDefault="00070E28" w14:paraId="3D9BDAB9" w14:textId="77777777">
      <w:pPr>
        <w:pStyle w:val="ListParagraph"/>
        <w:spacing w:line="360" w:lineRule="auto"/>
        <w:ind w:left="1080"/>
        <w:rPr>
          <w:szCs w:val="24"/>
          <w:lang w:val="en-US"/>
        </w:rPr>
      </w:pPr>
      <w:r>
        <w:rPr>
          <w:noProof/>
        </w:rPr>
        <w:drawing>
          <wp:inline distT="0" distB="0" distL="0" distR="0" wp14:anchorId="7299D250" wp14:editId="12262F37">
            <wp:extent cx="5277485" cy="3276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810" t="16541" r="56294" b="4231"/>
                    <a:stretch/>
                  </pic:blipFill>
                  <pic:spPr bwMode="auto">
                    <a:xfrm>
                      <a:off x="0" y="0"/>
                      <a:ext cx="5291365" cy="3285218"/>
                    </a:xfrm>
                    <a:prstGeom prst="rect">
                      <a:avLst/>
                    </a:prstGeom>
                    <a:ln>
                      <a:noFill/>
                    </a:ln>
                    <a:extLst>
                      <a:ext uri="{53640926-AAD7-44D8-BBD7-CCE9431645EC}">
                        <a14:shadowObscured xmlns:a14="http://schemas.microsoft.com/office/drawing/2010/main"/>
                      </a:ext>
                    </a:extLst>
                  </pic:spPr>
                </pic:pic>
              </a:graphicData>
            </a:graphic>
          </wp:inline>
        </w:drawing>
      </w:r>
    </w:p>
    <w:p w:rsidR="00070E28" w:rsidP="003E2C9F" w:rsidRDefault="00070E28" w14:paraId="1F22C2A7" w14:textId="77777777">
      <w:pPr>
        <w:pStyle w:val="ListParagraph"/>
        <w:numPr>
          <w:ilvl w:val="0"/>
          <w:numId w:val="6"/>
        </w:numPr>
        <w:spacing w:line="360" w:lineRule="auto"/>
        <w:rPr>
          <w:szCs w:val="24"/>
          <w:lang w:val="en-US"/>
        </w:rPr>
      </w:pPr>
      <w:r>
        <w:rPr>
          <w:szCs w:val="24"/>
          <w:lang w:val="en-US"/>
        </w:rPr>
        <w:t>Enter your preferred name for the application and Click next</w:t>
      </w:r>
    </w:p>
    <w:p w:rsidR="00070E28" w:rsidP="00070E28" w:rsidRDefault="00070E28" w14:paraId="1392332C" w14:textId="77777777">
      <w:pPr>
        <w:pStyle w:val="ListParagraph"/>
        <w:spacing w:line="360" w:lineRule="auto"/>
        <w:ind w:left="1080"/>
        <w:rPr>
          <w:szCs w:val="24"/>
          <w:lang w:val="en-US"/>
        </w:rPr>
      </w:pPr>
      <w:r>
        <w:rPr>
          <w:noProof/>
        </w:rPr>
        <w:drawing>
          <wp:inline distT="0" distB="0" distL="0" distR="0" wp14:anchorId="5DEE1709" wp14:editId="11F6AE1B">
            <wp:extent cx="5437815" cy="2562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8862" r="50975" b="9020"/>
                    <a:stretch/>
                  </pic:blipFill>
                  <pic:spPr bwMode="auto">
                    <a:xfrm>
                      <a:off x="0" y="0"/>
                      <a:ext cx="5449184" cy="2567582"/>
                    </a:xfrm>
                    <a:prstGeom prst="rect">
                      <a:avLst/>
                    </a:prstGeom>
                    <a:ln>
                      <a:noFill/>
                    </a:ln>
                    <a:extLst>
                      <a:ext uri="{53640926-AAD7-44D8-BBD7-CCE9431645EC}">
                        <a14:shadowObscured xmlns:a14="http://schemas.microsoft.com/office/drawing/2010/main"/>
                      </a:ext>
                    </a:extLst>
                  </pic:spPr>
                </pic:pic>
              </a:graphicData>
            </a:graphic>
          </wp:inline>
        </w:drawing>
      </w:r>
    </w:p>
    <w:p w:rsidR="00070E28" w:rsidP="00070E28" w:rsidRDefault="00070E28" w14:paraId="6AC1E2CB" w14:textId="77777777">
      <w:pPr>
        <w:pStyle w:val="ListParagraph"/>
        <w:spacing w:line="360" w:lineRule="auto"/>
        <w:ind w:left="1080"/>
        <w:rPr>
          <w:szCs w:val="24"/>
          <w:lang w:val="en-US"/>
        </w:rPr>
      </w:pPr>
    </w:p>
    <w:p w:rsidR="00070E28" w:rsidP="00070E28" w:rsidRDefault="00070E28" w14:paraId="2B266E59" w14:textId="77777777">
      <w:pPr>
        <w:pStyle w:val="ListParagraph"/>
        <w:spacing w:line="360" w:lineRule="auto"/>
        <w:ind w:left="1080"/>
        <w:rPr>
          <w:szCs w:val="24"/>
          <w:lang w:val="en-US"/>
        </w:rPr>
      </w:pPr>
    </w:p>
    <w:p w:rsidR="00070E28" w:rsidP="00070E28" w:rsidRDefault="00070E28" w14:paraId="7C6415AF" w14:textId="77777777">
      <w:pPr>
        <w:pStyle w:val="ListParagraph"/>
        <w:spacing w:line="360" w:lineRule="auto"/>
        <w:ind w:left="1080"/>
        <w:rPr>
          <w:szCs w:val="24"/>
          <w:lang w:val="en-US"/>
        </w:rPr>
      </w:pPr>
    </w:p>
    <w:p w:rsidRPr="00CD626A" w:rsidR="00070E28" w:rsidP="00CD626A" w:rsidRDefault="00070E28" w14:paraId="60598798" w14:textId="77777777">
      <w:pPr>
        <w:spacing w:line="360" w:lineRule="auto"/>
        <w:rPr>
          <w:szCs w:val="24"/>
          <w:lang w:val="en-US"/>
        </w:rPr>
      </w:pPr>
    </w:p>
    <w:p w:rsidRPr="00D638B7" w:rsidR="00070E28" w:rsidP="003E2C9F" w:rsidRDefault="00070E28" w14:paraId="65B3CA54" w14:textId="77777777">
      <w:pPr>
        <w:pStyle w:val="ListParagraph"/>
        <w:numPr>
          <w:ilvl w:val="0"/>
          <w:numId w:val="6"/>
        </w:numPr>
        <w:spacing w:line="360" w:lineRule="auto"/>
        <w:rPr>
          <w:szCs w:val="24"/>
          <w:lang w:val="en-US"/>
        </w:rPr>
      </w:pPr>
      <w:r w:rsidRPr="00D638B7">
        <w:rPr>
          <w:szCs w:val="24"/>
          <w:lang w:val="en-US"/>
        </w:rPr>
        <w:t>Select the Instance Type to be t3.medium from the dropdown and for Platform, select Ubuntu Server 18.04 LTS</w:t>
      </w:r>
    </w:p>
    <w:p w:rsidR="00070E28" w:rsidP="00070E28" w:rsidRDefault="00070E28" w14:paraId="3D65D8E0" w14:textId="77777777">
      <w:pPr>
        <w:pStyle w:val="ListParagraph"/>
        <w:spacing w:line="360" w:lineRule="auto"/>
        <w:ind w:left="1080"/>
        <w:rPr>
          <w:szCs w:val="24"/>
          <w:lang w:val="en-US"/>
        </w:rPr>
      </w:pPr>
      <w:r>
        <w:rPr>
          <w:noProof/>
        </w:rPr>
        <w:drawing>
          <wp:inline distT="0" distB="0" distL="0" distR="0" wp14:anchorId="3F82029F" wp14:editId="79AB6C2B">
            <wp:extent cx="5329132" cy="417195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11224" r="70918" b="7838"/>
                    <a:stretch/>
                  </pic:blipFill>
                  <pic:spPr bwMode="auto">
                    <a:xfrm>
                      <a:off x="0" y="0"/>
                      <a:ext cx="5346819" cy="4185796"/>
                    </a:xfrm>
                    <a:prstGeom prst="rect">
                      <a:avLst/>
                    </a:prstGeom>
                    <a:ln>
                      <a:noFill/>
                    </a:ln>
                    <a:extLst>
                      <a:ext uri="{53640926-AAD7-44D8-BBD7-CCE9431645EC}">
                        <a14:shadowObscured xmlns:a14="http://schemas.microsoft.com/office/drawing/2010/main"/>
                      </a:ext>
                    </a:extLst>
                  </pic:spPr>
                </pic:pic>
              </a:graphicData>
            </a:graphic>
          </wp:inline>
        </w:drawing>
      </w:r>
    </w:p>
    <w:p w:rsidR="00070E28" w:rsidP="003E2C9F" w:rsidRDefault="00070E28" w14:paraId="073DD37C" w14:textId="77777777">
      <w:pPr>
        <w:pStyle w:val="ListParagraph"/>
        <w:numPr>
          <w:ilvl w:val="0"/>
          <w:numId w:val="6"/>
        </w:numPr>
        <w:spacing w:line="360" w:lineRule="auto"/>
        <w:rPr>
          <w:szCs w:val="24"/>
          <w:lang w:val="en-US"/>
        </w:rPr>
      </w:pPr>
      <w:r>
        <w:rPr>
          <w:szCs w:val="24"/>
          <w:lang w:val="en-US"/>
        </w:rPr>
        <w:t xml:space="preserve">Review all the details and click create enviournement button. Once finish, it will give you an option to open IDE. </w:t>
      </w:r>
    </w:p>
    <w:p w:rsidR="00070E28" w:rsidP="00070E28" w:rsidRDefault="00070E28" w14:paraId="69E6E1CF" w14:textId="77777777">
      <w:pPr>
        <w:pStyle w:val="ListParagraph"/>
        <w:spacing w:line="360" w:lineRule="auto"/>
        <w:ind w:left="1080"/>
        <w:rPr>
          <w:szCs w:val="24"/>
          <w:lang w:val="en-US"/>
        </w:rPr>
      </w:pPr>
      <w:r>
        <w:rPr>
          <w:noProof/>
        </w:rPr>
        <w:drawing>
          <wp:inline distT="0" distB="0" distL="0" distR="0" wp14:anchorId="4061A8BB" wp14:editId="7D92D231">
            <wp:extent cx="4305300" cy="34675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862" r="69256" b="3112"/>
                    <a:stretch/>
                  </pic:blipFill>
                  <pic:spPr bwMode="auto">
                    <a:xfrm>
                      <a:off x="0" y="0"/>
                      <a:ext cx="4326943" cy="3484943"/>
                    </a:xfrm>
                    <a:prstGeom prst="rect">
                      <a:avLst/>
                    </a:prstGeom>
                    <a:ln>
                      <a:noFill/>
                    </a:ln>
                    <a:extLst>
                      <a:ext uri="{53640926-AAD7-44D8-BBD7-CCE9431645EC}">
                        <a14:shadowObscured xmlns:a14="http://schemas.microsoft.com/office/drawing/2010/main"/>
                      </a:ext>
                    </a:extLst>
                  </pic:spPr>
                </pic:pic>
              </a:graphicData>
            </a:graphic>
          </wp:inline>
        </w:drawing>
      </w:r>
    </w:p>
    <w:p w:rsidR="00CD626A" w:rsidP="00070E28" w:rsidRDefault="00CD626A" w14:paraId="145B4129" w14:textId="77777777">
      <w:pPr>
        <w:pStyle w:val="ListParagraph"/>
        <w:spacing w:line="360" w:lineRule="auto"/>
        <w:ind w:left="1080"/>
        <w:rPr>
          <w:szCs w:val="24"/>
          <w:lang w:val="en-US"/>
        </w:rPr>
      </w:pPr>
    </w:p>
    <w:p w:rsidR="00070E28" w:rsidP="003E2C9F" w:rsidRDefault="00070E28" w14:paraId="5971B104" w14:textId="77777777">
      <w:pPr>
        <w:pStyle w:val="ListParagraph"/>
        <w:numPr>
          <w:ilvl w:val="0"/>
          <w:numId w:val="6"/>
        </w:numPr>
        <w:spacing w:line="360" w:lineRule="auto"/>
        <w:rPr>
          <w:szCs w:val="24"/>
          <w:lang w:val="en-US"/>
        </w:rPr>
      </w:pPr>
      <w:r>
        <w:rPr>
          <w:szCs w:val="24"/>
          <w:lang w:val="en-US"/>
        </w:rPr>
        <w:t>Click on open IDE.</w:t>
      </w:r>
    </w:p>
    <w:p w:rsidR="00070E28" w:rsidP="00070E28" w:rsidRDefault="00070E28" w14:paraId="79A0D917" w14:textId="77777777">
      <w:pPr>
        <w:pStyle w:val="ListParagraph"/>
        <w:spacing w:line="360" w:lineRule="auto"/>
        <w:ind w:left="1080"/>
        <w:rPr>
          <w:szCs w:val="24"/>
          <w:lang w:val="en-US"/>
        </w:rPr>
      </w:pPr>
      <w:r>
        <w:rPr>
          <w:noProof/>
        </w:rPr>
        <w:drawing>
          <wp:inline distT="0" distB="0" distL="0" distR="0" wp14:anchorId="04968DDA" wp14:editId="1ECC94FA">
            <wp:extent cx="5093677" cy="377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14769" r="73743" b="16109"/>
                    <a:stretch/>
                  </pic:blipFill>
                  <pic:spPr bwMode="auto">
                    <a:xfrm>
                      <a:off x="0" y="0"/>
                      <a:ext cx="5102687" cy="3778572"/>
                    </a:xfrm>
                    <a:prstGeom prst="rect">
                      <a:avLst/>
                    </a:prstGeom>
                    <a:ln>
                      <a:noFill/>
                    </a:ln>
                    <a:extLst>
                      <a:ext uri="{53640926-AAD7-44D8-BBD7-CCE9431645EC}">
                        <a14:shadowObscured xmlns:a14="http://schemas.microsoft.com/office/drawing/2010/main"/>
                      </a:ext>
                    </a:extLst>
                  </pic:spPr>
                </pic:pic>
              </a:graphicData>
            </a:graphic>
          </wp:inline>
        </w:drawing>
      </w:r>
    </w:p>
    <w:p w:rsidR="00070E28" w:rsidP="003E2C9F" w:rsidRDefault="00070E28" w14:paraId="2AB5441D" w14:textId="77777777">
      <w:pPr>
        <w:pStyle w:val="ListParagraph"/>
        <w:numPr>
          <w:ilvl w:val="0"/>
          <w:numId w:val="6"/>
        </w:numPr>
        <w:spacing w:line="360" w:lineRule="auto"/>
        <w:rPr>
          <w:szCs w:val="24"/>
          <w:lang w:val="en-US"/>
        </w:rPr>
      </w:pPr>
      <w:r>
        <w:rPr>
          <w:szCs w:val="24"/>
          <w:lang w:val="en-US"/>
        </w:rPr>
        <w:t>Clone the SDK from the AWS Sample GitHub Page.</w:t>
      </w:r>
    </w:p>
    <w:p w:rsidR="00070E28" w:rsidP="003E2C9F" w:rsidRDefault="00070E28" w14:paraId="0702D0A6" w14:textId="77777777">
      <w:pPr>
        <w:pStyle w:val="ListParagraph"/>
        <w:numPr>
          <w:ilvl w:val="0"/>
          <w:numId w:val="6"/>
        </w:numPr>
        <w:spacing w:line="360" w:lineRule="auto"/>
        <w:rPr>
          <w:szCs w:val="24"/>
          <w:lang w:val="en-US"/>
        </w:rPr>
      </w:pPr>
      <w:r>
        <w:rPr>
          <w:szCs w:val="24"/>
          <w:lang w:val="en-US"/>
        </w:rPr>
        <w:t xml:space="preserve">Once download, change your directory to the SDK directory and </w:t>
      </w:r>
      <w:r w:rsidRPr="00D638B7">
        <w:rPr>
          <w:szCs w:val="24"/>
          <w:lang w:val="en-US"/>
        </w:rPr>
        <w:t>Install the dependencies in the local node modules folder.</w:t>
      </w:r>
    </w:p>
    <w:p w:rsidR="00070E28" w:rsidP="003E2C9F" w:rsidRDefault="00070E28" w14:paraId="120B280E" w14:textId="77777777">
      <w:pPr>
        <w:pStyle w:val="ListParagraph"/>
        <w:numPr>
          <w:ilvl w:val="0"/>
          <w:numId w:val="6"/>
        </w:numPr>
        <w:spacing w:line="360" w:lineRule="auto"/>
        <w:rPr>
          <w:szCs w:val="24"/>
          <w:lang w:val="en-US"/>
        </w:rPr>
      </w:pPr>
      <w:r>
        <w:rPr>
          <w:szCs w:val="24"/>
          <w:lang w:val="en-US"/>
        </w:rPr>
        <w:t>Create a s3 bucket for data storage and cloud formation stack to manage resources and templates.</w:t>
      </w:r>
    </w:p>
    <w:p w:rsidR="00070E28" w:rsidP="003E2C9F" w:rsidRDefault="00070E28" w14:paraId="510C59F5" w14:textId="77777777">
      <w:pPr>
        <w:pStyle w:val="ListParagraph"/>
        <w:numPr>
          <w:ilvl w:val="0"/>
          <w:numId w:val="6"/>
        </w:numPr>
        <w:spacing w:line="360" w:lineRule="auto"/>
        <w:rPr>
          <w:szCs w:val="24"/>
          <w:lang w:val="en-US"/>
        </w:rPr>
      </w:pPr>
      <w:r>
        <w:rPr>
          <w:szCs w:val="24"/>
          <w:lang w:val="en-US"/>
        </w:rPr>
        <w:t>Once finished, use npm ./deply with the region, bucket name and stack name to run the application.</w:t>
      </w:r>
    </w:p>
    <w:p w:rsidR="00070E28" w:rsidP="003E2C9F" w:rsidRDefault="00070E28" w14:paraId="61E3E0AC" w14:textId="77777777">
      <w:pPr>
        <w:pStyle w:val="ListParagraph"/>
        <w:numPr>
          <w:ilvl w:val="0"/>
          <w:numId w:val="6"/>
        </w:numPr>
        <w:spacing w:line="360" w:lineRule="auto"/>
        <w:rPr>
          <w:szCs w:val="24"/>
          <w:lang w:val="en-US"/>
        </w:rPr>
      </w:pPr>
      <w:r>
        <w:rPr>
          <w:szCs w:val="24"/>
          <w:lang w:val="en-US"/>
        </w:rPr>
        <w:t>Once the application will be deployed, it will show you the URL on the terminal screen.</w:t>
      </w:r>
    </w:p>
    <w:p w:rsidRPr="007D4DE8" w:rsidR="00070E28" w:rsidP="003E2C9F" w:rsidRDefault="00070E28" w14:paraId="7E2F0A10" w14:textId="71D5FB4A">
      <w:pPr>
        <w:pStyle w:val="ListParagraph"/>
        <w:numPr>
          <w:ilvl w:val="0"/>
          <w:numId w:val="6"/>
        </w:numPr>
        <w:spacing w:line="360" w:lineRule="auto"/>
        <w:rPr>
          <w:lang w:val="en-US"/>
        </w:rPr>
      </w:pPr>
      <w:r w:rsidRPr="2BFFB480">
        <w:rPr>
          <w:lang w:val="en-US"/>
        </w:rPr>
        <w:t>Use the HTML to use the API content and integrate it on your website.</w:t>
      </w:r>
    </w:p>
    <w:p w:rsidRPr="00CD626A" w:rsidR="00CD626A" w:rsidP="00CD626A" w:rsidRDefault="00070E28" w14:paraId="7EDBA625" w14:textId="66995539">
      <w:pPr>
        <w:rPr>
          <w:szCs w:val="24"/>
          <w:lang w:val="en-US"/>
        </w:rPr>
      </w:pPr>
      <w:r>
        <w:rPr>
          <w:szCs w:val="24"/>
          <w:lang w:val="en-US"/>
        </w:rPr>
        <w:br w:type="page"/>
      </w:r>
    </w:p>
    <w:p w:rsidR="00070E28" w:rsidP="00070E28" w:rsidRDefault="00070E28" w14:paraId="5A82CFA8" w14:textId="77777777">
      <w:pPr>
        <w:pStyle w:val="Heading2"/>
        <w:rPr>
          <w:lang w:val="en-US"/>
        </w:rPr>
      </w:pPr>
      <w:bookmarkStart w:name="_Toc62967889" w:id="19"/>
      <w:r>
        <w:rPr>
          <w:lang w:val="en-US"/>
        </w:rPr>
        <w:t>How to use StudyMate Meeting?</w:t>
      </w:r>
      <w:bookmarkEnd w:id="19"/>
    </w:p>
    <w:p w:rsidRPr="007D4DE8" w:rsidR="00070E28" w:rsidP="003E2C9F" w:rsidRDefault="00070E28" w14:paraId="6765355F" w14:textId="77777777">
      <w:pPr>
        <w:pStyle w:val="ListParagraph"/>
        <w:numPr>
          <w:ilvl w:val="0"/>
          <w:numId w:val="7"/>
        </w:numPr>
        <w:spacing w:line="360" w:lineRule="auto"/>
        <w:rPr>
          <w:szCs w:val="24"/>
          <w:lang w:val="en-US"/>
        </w:rPr>
      </w:pPr>
      <w:r>
        <w:rPr>
          <w:szCs w:val="24"/>
          <w:lang w:val="en-US"/>
        </w:rPr>
        <w:t xml:space="preserve">Visit </w:t>
      </w:r>
      <w:hyperlink w:history="1" r:id="rId55">
        <w:r w:rsidRPr="007202EA">
          <w:rPr>
            <w:rStyle w:val="Hyperlink"/>
            <w:szCs w:val="24"/>
            <w:lang w:val="en-US"/>
          </w:rPr>
          <w:t>www.studymate.gq</w:t>
        </w:r>
      </w:hyperlink>
      <w:r>
        <w:rPr>
          <w:rFonts w:cs="Arial"/>
          <w:color w:val="000000"/>
        </w:rPr>
        <w:t xml:space="preserve"> and scroll down to what we offer.</w:t>
      </w:r>
    </w:p>
    <w:p w:rsidR="00070E28" w:rsidP="00070E28" w:rsidRDefault="00070E28" w14:paraId="30BD7972" w14:textId="77777777">
      <w:pPr>
        <w:pStyle w:val="ListParagraph"/>
        <w:spacing w:line="360" w:lineRule="auto"/>
        <w:ind w:left="1080"/>
        <w:rPr>
          <w:szCs w:val="24"/>
          <w:lang w:val="en-US"/>
        </w:rPr>
      </w:pPr>
      <w:r>
        <w:rPr>
          <w:noProof/>
        </w:rPr>
        <w:drawing>
          <wp:inline distT="0" distB="0" distL="0" distR="0" wp14:anchorId="297BF7D0" wp14:editId="13DEBADC">
            <wp:extent cx="5876925" cy="299097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52513" t="7090" r="-1494" b="4292"/>
                    <a:stretch/>
                  </pic:blipFill>
                  <pic:spPr bwMode="auto">
                    <a:xfrm>
                      <a:off x="0" y="0"/>
                      <a:ext cx="5887306" cy="2996254"/>
                    </a:xfrm>
                    <a:prstGeom prst="rect">
                      <a:avLst/>
                    </a:prstGeom>
                    <a:ln>
                      <a:noFill/>
                    </a:ln>
                    <a:extLst>
                      <a:ext uri="{53640926-AAD7-44D8-BBD7-CCE9431645EC}">
                        <a14:shadowObscured xmlns:a14="http://schemas.microsoft.com/office/drawing/2010/main"/>
                      </a:ext>
                    </a:extLst>
                  </pic:spPr>
                </pic:pic>
              </a:graphicData>
            </a:graphic>
          </wp:inline>
        </w:drawing>
      </w:r>
    </w:p>
    <w:p w:rsidR="00070E28" w:rsidP="003E2C9F" w:rsidRDefault="00070E28" w14:paraId="6FE8CE85" w14:textId="77777777">
      <w:pPr>
        <w:pStyle w:val="ListParagraph"/>
        <w:numPr>
          <w:ilvl w:val="0"/>
          <w:numId w:val="7"/>
        </w:numPr>
        <w:spacing w:line="360" w:lineRule="auto"/>
        <w:rPr>
          <w:szCs w:val="24"/>
          <w:lang w:val="en-US"/>
        </w:rPr>
      </w:pPr>
      <w:r>
        <w:rPr>
          <w:szCs w:val="24"/>
          <w:lang w:val="en-US"/>
        </w:rPr>
        <w:t>Click on the first icon, meet now.</w:t>
      </w:r>
    </w:p>
    <w:p w:rsidR="00070E28" w:rsidP="003E2C9F" w:rsidRDefault="00070E28" w14:paraId="5147C8CA" w14:textId="77777777">
      <w:pPr>
        <w:pStyle w:val="ListParagraph"/>
        <w:numPr>
          <w:ilvl w:val="0"/>
          <w:numId w:val="7"/>
        </w:numPr>
        <w:spacing w:line="360" w:lineRule="auto"/>
        <w:rPr>
          <w:szCs w:val="24"/>
          <w:lang w:val="en-US"/>
        </w:rPr>
      </w:pPr>
      <w:r>
        <w:rPr>
          <w:szCs w:val="24"/>
          <w:lang w:val="en-US"/>
        </w:rPr>
        <w:t>If you are already signed in, you will be redirected to the meeting webpage, if you haven’t either sign in or create a new account.</w:t>
      </w:r>
    </w:p>
    <w:p w:rsidR="00070E28" w:rsidP="00070E28" w:rsidRDefault="00070E28" w14:paraId="49EECC9E" w14:textId="77777777">
      <w:pPr>
        <w:pStyle w:val="ListParagraph"/>
        <w:spacing w:line="360" w:lineRule="auto"/>
        <w:ind w:left="1080"/>
        <w:rPr>
          <w:szCs w:val="24"/>
          <w:lang w:val="en-US"/>
        </w:rPr>
      </w:pPr>
      <w:r>
        <w:rPr>
          <w:noProof/>
        </w:rPr>
        <w:drawing>
          <wp:inline distT="0" distB="0" distL="0" distR="0" wp14:anchorId="62B34AA8" wp14:editId="13440CD7">
            <wp:extent cx="4495800" cy="4147288"/>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65644" t="14770" r="12918" b="14927"/>
                    <a:stretch/>
                  </pic:blipFill>
                  <pic:spPr bwMode="auto">
                    <a:xfrm>
                      <a:off x="0" y="0"/>
                      <a:ext cx="4498009" cy="4149326"/>
                    </a:xfrm>
                    <a:prstGeom prst="rect">
                      <a:avLst/>
                    </a:prstGeom>
                    <a:ln>
                      <a:noFill/>
                    </a:ln>
                    <a:extLst>
                      <a:ext uri="{53640926-AAD7-44D8-BBD7-CCE9431645EC}">
                        <a14:shadowObscured xmlns:a14="http://schemas.microsoft.com/office/drawing/2010/main"/>
                      </a:ext>
                    </a:extLst>
                  </pic:spPr>
                </pic:pic>
              </a:graphicData>
            </a:graphic>
          </wp:inline>
        </w:drawing>
      </w:r>
    </w:p>
    <w:p w:rsidR="00070E28" w:rsidP="003E2C9F" w:rsidRDefault="00070E28" w14:paraId="692C9E11" w14:textId="77777777">
      <w:pPr>
        <w:pStyle w:val="ListParagraph"/>
        <w:numPr>
          <w:ilvl w:val="0"/>
          <w:numId w:val="7"/>
        </w:numPr>
        <w:spacing w:line="360" w:lineRule="auto"/>
        <w:rPr>
          <w:szCs w:val="24"/>
          <w:lang w:val="en-US"/>
        </w:rPr>
      </w:pPr>
      <w:r>
        <w:rPr>
          <w:szCs w:val="24"/>
          <w:lang w:val="en-US"/>
        </w:rPr>
        <w:t>Once on the meet now webpage, either choose a name from the list for public chatroom or type your own.</w:t>
      </w:r>
    </w:p>
    <w:p w:rsidR="00070E28" w:rsidP="00070E28" w:rsidRDefault="00070E28" w14:paraId="6FB8D5C1" w14:textId="77777777">
      <w:pPr>
        <w:pStyle w:val="ListParagraph"/>
        <w:spacing w:line="360" w:lineRule="auto"/>
        <w:ind w:left="1080"/>
        <w:rPr>
          <w:szCs w:val="24"/>
          <w:lang w:val="en-US"/>
        </w:rPr>
      </w:pPr>
      <w:r>
        <w:rPr>
          <w:noProof/>
        </w:rPr>
        <w:drawing>
          <wp:inline distT="0" distB="0" distL="0" distR="0" wp14:anchorId="34AD469C" wp14:editId="767A927B">
            <wp:extent cx="5143500" cy="38576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65810" t="16542" r="15577" b="33832"/>
                    <a:stretch/>
                  </pic:blipFill>
                  <pic:spPr bwMode="auto">
                    <a:xfrm>
                      <a:off x="0" y="0"/>
                      <a:ext cx="5143735" cy="3857801"/>
                    </a:xfrm>
                    <a:prstGeom prst="rect">
                      <a:avLst/>
                    </a:prstGeom>
                    <a:ln>
                      <a:noFill/>
                    </a:ln>
                    <a:extLst>
                      <a:ext uri="{53640926-AAD7-44D8-BBD7-CCE9431645EC}">
                        <a14:shadowObscured xmlns:a14="http://schemas.microsoft.com/office/drawing/2010/main"/>
                      </a:ext>
                    </a:extLst>
                  </pic:spPr>
                </pic:pic>
              </a:graphicData>
            </a:graphic>
          </wp:inline>
        </w:drawing>
      </w:r>
    </w:p>
    <w:p w:rsidR="00070E28" w:rsidP="003E2C9F" w:rsidRDefault="00070E28" w14:paraId="20ED3651" w14:textId="77777777">
      <w:pPr>
        <w:pStyle w:val="ListParagraph"/>
        <w:numPr>
          <w:ilvl w:val="0"/>
          <w:numId w:val="7"/>
        </w:numPr>
        <w:spacing w:line="360" w:lineRule="auto"/>
        <w:rPr>
          <w:szCs w:val="24"/>
          <w:lang w:val="en-US"/>
        </w:rPr>
      </w:pPr>
      <w:r>
        <w:rPr>
          <w:szCs w:val="24"/>
          <w:lang w:val="en-US"/>
        </w:rPr>
        <w:t>Fill in your name and select your location from the dropdown list. Once done. Click continue.</w:t>
      </w:r>
    </w:p>
    <w:p w:rsidR="00070E28" w:rsidP="003E2C9F" w:rsidRDefault="00070E28" w14:paraId="474975CD" w14:textId="77777777">
      <w:pPr>
        <w:pStyle w:val="ListParagraph"/>
        <w:numPr>
          <w:ilvl w:val="0"/>
          <w:numId w:val="7"/>
        </w:numPr>
        <w:spacing w:line="360" w:lineRule="auto"/>
        <w:rPr>
          <w:szCs w:val="24"/>
          <w:lang w:val="en-US"/>
        </w:rPr>
      </w:pPr>
      <w:r>
        <w:rPr>
          <w:szCs w:val="24"/>
          <w:lang w:val="en-US"/>
        </w:rPr>
        <w:t xml:space="preserve">Configure your device options like your camera, microphone, speaker and the quality of the stream. </w:t>
      </w:r>
    </w:p>
    <w:p w:rsidR="00070E28" w:rsidP="00070E28" w:rsidRDefault="00070E28" w14:paraId="68391209" w14:textId="77777777">
      <w:pPr>
        <w:pStyle w:val="ListParagraph"/>
        <w:spacing w:line="360" w:lineRule="auto"/>
        <w:ind w:left="1080"/>
        <w:rPr>
          <w:szCs w:val="24"/>
          <w:lang w:val="en-US"/>
        </w:rPr>
      </w:pPr>
      <w:r>
        <w:rPr>
          <w:noProof/>
        </w:rPr>
        <w:drawing>
          <wp:inline distT="0" distB="0" distL="0" distR="0" wp14:anchorId="57526148" wp14:editId="0E6AF6E1">
            <wp:extent cx="4467225" cy="3327312"/>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63982" t="20677" r="11921" b="15518"/>
                    <a:stretch/>
                  </pic:blipFill>
                  <pic:spPr bwMode="auto">
                    <a:xfrm>
                      <a:off x="0" y="0"/>
                      <a:ext cx="4485051" cy="3340589"/>
                    </a:xfrm>
                    <a:prstGeom prst="rect">
                      <a:avLst/>
                    </a:prstGeom>
                    <a:ln>
                      <a:noFill/>
                    </a:ln>
                    <a:extLst>
                      <a:ext uri="{53640926-AAD7-44D8-BBD7-CCE9431645EC}">
                        <a14:shadowObscured xmlns:a14="http://schemas.microsoft.com/office/drawing/2010/main"/>
                      </a:ext>
                    </a:extLst>
                  </pic:spPr>
                </pic:pic>
              </a:graphicData>
            </a:graphic>
          </wp:inline>
        </w:drawing>
      </w:r>
    </w:p>
    <w:p w:rsidR="00070E28" w:rsidP="003E2C9F" w:rsidRDefault="00070E28" w14:paraId="7075D7EE" w14:textId="77777777">
      <w:pPr>
        <w:pStyle w:val="ListParagraph"/>
        <w:numPr>
          <w:ilvl w:val="0"/>
          <w:numId w:val="7"/>
        </w:numPr>
        <w:spacing w:line="360" w:lineRule="auto"/>
        <w:rPr>
          <w:szCs w:val="24"/>
          <w:lang w:val="en-US"/>
        </w:rPr>
      </w:pPr>
      <w:r>
        <w:rPr>
          <w:szCs w:val="24"/>
          <w:lang w:val="en-US"/>
        </w:rPr>
        <w:t>Confirm changes and click join, once joined, send the URL to your friend and team to let them join the meeting.</w:t>
      </w:r>
    </w:p>
    <w:p w:rsidRPr="00484AD2" w:rsidR="00070E28" w:rsidP="003E2C9F" w:rsidRDefault="00070E28" w14:paraId="73E9BE8B" w14:textId="77777777">
      <w:pPr>
        <w:pStyle w:val="ListParagraph"/>
        <w:numPr>
          <w:ilvl w:val="0"/>
          <w:numId w:val="7"/>
        </w:numPr>
        <w:spacing w:line="360" w:lineRule="auto"/>
        <w:rPr>
          <w:szCs w:val="24"/>
          <w:lang w:val="en-US"/>
        </w:rPr>
      </w:pPr>
      <w:r>
        <w:rPr>
          <w:szCs w:val="24"/>
          <w:lang w:val="en-US"/>
        </w:rPr>
        <w:t>Once done with the meeting, click leave meeting on the very top right of the screen.</w:t>
      </w:r>
    </w:p>
    <w:p w:rsidRPr="002339E8" w:rsidR="00C516EE" w:rsidP="00C516EE" w:rsidRDefault="00C516EE" w14:paraId="693FC8B7" w14:textId="71D5FB4A">
      <w:pPr>
        <w:pStyle w:val="Heading2"/>
        <w:rPr>
          <w:lang w:val="en-US"/>
        </w:rPr>
      </w:pPr>
    </w:p>
    <w:p w:rsidR="00C516EE" w:rsidP="00C516EE" w:rsidRDefault="00C516EE" w14:paraId="5AEAEDC0" w14:textId="71D5FB4A">
      <w:pPr>
        <w:pStyle w:val="Heading1"/>
        <w:rPr>
          <w:lang w:val="en-US"/>
        </w:rPr>
      </w:pPr>
      <w:r>
        <w:rPr>
          <w:lang w:val="en-US"/>
        </w:rPr>
        <w:t xml:space="preserve">USER MANUAL </w:t>
      </w:r>
    </w:p>
    <w:p w:rsidR="00070E28" w:rsidP="00070E28" w:rsidRDefault="00070E28" w14:paraId="4F03F5D0" w14:textId="71D5FB4A">
      <w:pPr>
        <w:rPr>
          <w:lang w:val="en-US"/>
        </w:rPr>
      </w:pPr>
    </w:p>
    <w:p w:rsidR="00C516EE" w:rsidP="00070E28" w:rsidRDefault="00C516EE" w14:paraId="35E91761" w14:textId="65169182">
      <w:pPr>
        <w:rPr>
          <w:lang w:val="en-US"/>
        </w:rPr>
      </w:pPr>
      <w:r w:rsidRPr="2BFFB480">
        <w:rPr>
          <w:lang w:val="en-US"/>
        </w:rPr>
        <w:t xml:space="preserve">Here is a quick user manual provided for rest of the features that StudyMate has to offer apart from </w:t>
      </w:r>
      <w:r w:rsidRPr="2BFFB480" w:rsidR="00251426">
        <w:rPr>
          <w:lang w:val="en-US"/>
        </w:rPr>
        <w:t>StudyMate Meeting :</w:t>
      </w:r>
    </w:p>
    <w:p w:rsidR="00251426" w:rsidP="00070E28" w:rsidRDefault="00251426" w14:paraId="6D372746" w14:textId="65169182">
      <w:pPr>
        <w:rPr>
          <w:lang w:val="en-US"/>
        </w:rPr>
      </w:pPr>
    </w:p>
    <w:p w:rsidR="00251426" w:rsidP="00070E28" w:rsidRDefault="00251426" w14:paraId="0D9DD5A3" w14:textId="65169182">
      <w:pPr>
        <w:rPr>
          <w:b/>
          <w:lang w:val="en-US"/>
        </w:rPr>
      </w:pPr>
      <w:r w:rsidRPr="2BFFB480">
        <w:rPr>
          <w:b/>
          <w:lang w:val="en-US"/>
        </w:rPr>
        <w:t>SIGN UP / LOG IN</w:t>
      </w:r>
    </w:p>
    <w:p w:rsidRPr="00E92CBB" w:rsidR="00251426" w:rsidP="00251426" w:rsidRDefault="00251426" w14:paraId="05CE77D5" w14:textId="23F5282E">
      <w:pPr>
        <w:pStyle w:val="ListParagraph"/>
        <w:numPr>
          <w:ilvl w:val="0"/>
          <w:numId w:val="9"/>
        </w:numPr>
        <w:rPr>
          <w:lang w:val="en-US"/>
        </w:rPr>
      </w:pPr>
      <w:r>
        <w:rPr>
          <w:szCs w:val="24"/>
          <w:lang w:val="en-US"/>
        </w:rPr>
        <w:t>On</w:t>
      </w:r>
      <w:r w:rsidR="00627932">
        <w:rPr>
          <w:szCs w:val="24"/>
          <w:lang w:val="en-US"/>
        </w:rPr>
        <w:t xml:space="preserve">ce you open the </w:t>
      </w:r>
      <w:hyperlink w:history="1" r:id="rId60">
        <w:r w:rsidRPr="0094654F" w:rsidR="00627932">
          <w:rPr>
            <w:rStyle w:val="Hyperlink"/>
            <w:szCs w:val="24"/>
            <w:lang w:val="en-US"/>
          </w:rPr>
          <w:t>https://studymate.gq</w:t>
        </w:r>
      </w:hyperlink>
      <w:r w:rsidR="00627932">
        <w:rPr>
          <w:szCs w:val="24"/>
          <w:lang w:val="en-US"/>
        </w:rPr>
        <w:t xml:space="preserve"> url, you will be redirected to our home page. You’re supposed to log in to the web application in order to access all the features.</w:t>
      </w:r>
    </w:p>
    <w:p w:rsidRPr="00251426" w:rsidR="00E92CBB" w:rsidP="00E92CBB" w:rsidRDefault="00E92CBB" w14:paraId="1500F24A" w14:textId="77777777">
      <w:pPr>
        <w:pStyle w:val="ListParagraph"/>
        <w:rPr>
          <w:lang w:val="en-US"/>
        </w:rPr>
      </w:pPr>
    </w:p>
    <w:p w:rsidR="00627932" w:rsidP="00251426" w:rsidRDefault="00627932" w14:paraId="70754D2E" w14:textId="1079B481">
      <w:pPr>
        <w:pStyle w:val="ListParagraph"/>
        <w:numPr>
          <w:ilvl w:val="0"/>
          <w:numId w:val="9"/>
        </w:numPr>
        <w:rPr>
          <w:szCs w:val="24"/>
          <w:lang w:val="en-US"/>
        </w:rPr>
      </w:pPr>
      <w:r>
        <w:rPr>
          <w:szCs w:val="24"/>
          <w:lang w:val="en-US"/>
        </w:rPr>
        <w:t xml:space="preserve">To Log In, click on the Sign Up Page provided </w:t>
      </w:r>
    </w:p>
    <w:p w:rsidR="00E92CBB" w:rsidP="00E92CBB" w:rsidRDefault="00E92CBB" w14:paraId="012F7204" w14:textId="77777777">
      <w:pPr>
        <w:pStyle w:val="ListParagraph"/>
        <w:rPr>
          <w:szCs w:val="24"/>
          <w:lang w:val="en-US"/>
        </w:rPr>
      </w:pPr>
    </w:p>
    <w:p w:rsidR="00E92CBB" w:rsidP="00E92CBB" w:rsidRDefault="00E92CBB" w14:paraId="23660CFD" w14:textId="6DB54838">
      <w:pPr>
        <w:pStyle w:val="ListParagraph"/>
        <w:rPr>
          <w:szCs w:val="24"/>
          <w:lang w:val="en-US"/>
        </w:rPr>
      </w:pPr>
      <w:r>
        <w:rPr>
          <w:noProof/>
        </w:rPr>
        <w:drawing>
          <wp:inline distT="0" distB="0" distL="0" distR="0" wp14:anchorId="5EA08B1F" wp14:editId="3273E4B2">
            <wp:extent cx="5847908" cy="373824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847908" cy="3738245"/>
                    </a:xfrm>
                    <a:prstGeom prst="rect">
                      <a:avLst/>
                    </a:prstGeom>
                  </pic:spPr>
                </pic:pic>
              </a:graphicData>
            </a:graphic>
          </wp:inline>
        </w:drawing>
      </w:r>
    </w:p>
    <w:p w:rsidR="00E92CBB" w:rsidP="00E92CBB" w:rsidRDefault="00E92CBB" w14:paraId="5CF41B54" w14:textId="77777777">
      <w:pPr>
        <w:rPr>
          <w:szCs w:val="24"/>
          <w:lang w:val="en-US"/>
        </w:rPr>
      </w:pPr>
    </w:p>
    <w:p w:rsidR="00E92CBB" w:rsidP="00E92CBB" w:rsidRDefault="00E92CBB" w14:paraId="7093888D" w14:textId="473F69DD">
      <w:pPr>
        <w:pStyle w:val="ListParagraph"/>
        <w:numPr>
          <w:ilvl w:val="0"/>
          <w:numId w:val="9"/>
        </w:numPr>
        <w:rPr>
          <w:szCs w:val="24"/>
          <w:lang w:val="en-US"/>
        </w:rPr>
      </w:pPr>
      <w:r>
        <w:rPr>
          <w:szCs w:val="24"/>
          <w:lang w:val="en-US"/>
        </w:rPr>
        <w:t>Next up, you’ll be redirected to another page that uses Cognito authentication to provide you access.</w:t>
      </w:r>
    </w:p>
    <w:p w:rsidR="00E92CBB" w:rsidP="00E92CBB" w:rsidRDefault="0024424A" w14:paraId="64173AFD" w14:textId="5A7C2F3B">
      <w:pPr>
        <w:pStyle w:val="ListParagraph"/>
        <w:rPr>
          <w:szCs w:val="24"/>
          <w:lang w:val="en-US"/>
        </w:rPr>
      </w:pPr>
      <w:r>
        <w:rPr>
          <w:noProof/>
        </w:rPr>
        <w:drawing>
          <wp:inline distT="0" distB="0" distL="0" distR="0" wp14:anchorId="692CDBB9" wp14:editId="0CC8F225">
            <wp:extent cx="5752216" cy="373824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52216" cy="3738245"/>
                    </a:xfrm>
                    <a:prstGeom prst="rect">
                      <a:avLst/>
                    </a:prstGeom>
                  </pic:spPr>
                </pic:pic>
              </a:graphicData>
            </a:graphic>
          </wp:inline>
        </w:drawing>
      </w:r>
    </w:p>
    <w:p w:rsidR="0024424A" w:rsidP="00E92CBB" w:rsidRDefault="0024424A" w14:paraId="62348938" w14:textId="77777777">
      <w:pPr>
        <w:pStyle w:val="ListParagraph"/>
        <w:rPr>
          <w:szCs w:val="24"/>
          <w:lang w:val="en-US"/>
        </w:rPr>
      </w:pPr>
    </w:p>
    <w:p w:rsidR="0024424A" w:rsidP="0024424A" w:rsidRDefault="0024424A" w14:paraId="0FB106C4" w14:textId="406A6F56">
      <w:pPr>
        <w:pStyle w:val="ListParagraph"/>
        <w:numPr>
          <w:ilvl w:val="0"/>
          <w:numId w:val="9"/>
        </w:numPr>
        <w:rPr>
          <w:szCs w:val="24"/>
          <w:lang w:val="en-US"/>
        </w:rPr>
      </w:pPr>
      <w:r>
        <w:rPr>
          <w:szCs w:val="24"/>
          <w:lang w:val="en-US"/>
        </w:rPr>
        <w:t>If you don’t have an account use the sign up page to create one, else click on “Sign in” link provided</w:t>
      </w:r>
      <w:r w:rsidR="004A3DA5">
        <w:rPr>
          <w:szCs w:val="24"/>
          <w:lang w:val="en-US"/>
        </w:rPr>
        <w:t>.</w:t>
      </w:r>
    </w:p>
    <w:p w:rsidR="004A3DA5" w:rsidP="004A3DA5" w:rsidRDefault="004A3DA5" w14:paraId="5115B732" w14:textId="77777777">
      <w:pPr>
        <w:pStyle w:val="ListParagraph"/>
        <w:rPr>
          <w:szCs w:val="24"/>
          <w:lang w:val="en-US"/>
        </w:rPr>
      </w:pPr>
    </w:p>
    <w:p w:rsidR="004A3DA5" w:rsidP="004A3DA5" w:rsidRDefault="004A3DA5" w14:paraId="3F6BB6BF" w14:textId="0680533D">
      <w:pPr>
        <w:pStyle w:val="ListParagraph"/>
        <w:rPr>
          <w:szCs w:val="24"/>
          <w:lang w:val="en-US"/>
        </w:rPr>
      </w:pPr>
      <w:r>
        <w:rPr>
          <w:noProof/>
        </w:rPr>
        <w:drawing>
          <wp:inline distT="0" distB="0" distL="0" distR="0" wp14:anchorId="04060E00" wp14:editId="653004F1">
            <wp:extent cx="5815964" cy="3902149"/>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815964" cy="3902149"/>
                    </a:xfrm>
                    <a:prstGeom prst="rect">
                      <a:avLst/>
                    </a:prstGeom>
                  </pic:spPr>
                </pic:pic>
              </a:graphicData>
            </a:graphic>
          </wp:inline>
        </w:drawing>
      </w:r>
    </w:p>
    <w:p w:rsidR="004A3DA5" w:rsidP="004A3DA5" w:rsidRDefault="004A3DA5" w14:paraId="57CF9CFF" w14:textId="77777777">
      <w:pPr>
        <w:pStyle w:val="ListParagraph"/>
        <w:rPr>
          <w:szCs w:val="24"/>
          <w:lang w:val="en-US"/>
        </w:rPr>
      </w:pPr>
    </w:p>
    <w:p w:rsidR="004A3DA5" w:rsidP="004A3DA5" w:rsidRDefault="004344B8" w14:paraId="5489EBCC" w14:textId="061F9C79">
      <w:pPr>
        <w:pStyle w:val="ListParagraph"/>
        <w:numPr>
          <w:ilvl w:val="0"/>
          <w:numId w:val="9"/>
        </w:numPr>
        <w:rPr>
          <w:szCs w:val="24"/>
          <w:lang w:val="en-US"/>
        </w:rPr>
      </w:pPr>
      <w:r>
        <w:rPr>
          <w:szCs w:val="24"/>
          <w:lang w:val="en-US"/>
        </w:rPr>
        <w:t>Now, fill in your details and Click on the Sign In button, You’ll be redirected to our homepage again.</w:t>
      </w:r>
    </w:p>
    <w:p w:rsidR="004344B8" w:rsidP="004344B8" w:rsidRDefault="004344B8" w14:paraId="0F544EE0" w14:textId="77777777">
      <w:pPr>
        <w:pStyle w:val="ListParagraph"/>
        <w:rPr>
          <w:szCs w:val="24"/>
          <w:lang w:val="en-US"/>
        </w:rPr>
      </w:pPr>
    </w:p>
    <w:p w:rsidR="008A3D11" w:rsidP="004344B8" w:rsidRDefault="008A3D11" w14:paraId="6F23AAEF" w14:textId="59313B6D">
      <w:pPr>
        <w:pStyle w:val="ListParagraph"/>
        <w:rPr>
          <w:szCs w:val="24"/>
          <w:lang w:val="en-US"/>
        </w:rPr>
      </w:pPr>
      <w:r>
        <w:rPr>
          <w:noProof/>
        </w:rPr>
        <w:drawing>
          <wp:inline distT="0" distB="0" distL="0" distR="0" wp14:anchorId="50C1BB0F" wp14:editId="57F8A703">
            <wp:extent cx="5816009" cy="37382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816009" cy="3738245"/>
                    </a:xfrm>
                    <a:prstGeom prst="rect">
                      <a:avLst/>
                    </a:prstGeom>
                  </pic:spPr>
                </pic:pic>
              </a:graphicData>
            </a:graphic>
          </wp:inline>
        </w:drawing>
      </w:r>
    </w:p>
    <w:p w:rsidR="008A3D11" w:rsidP="008A3D11" w:rsidRDefault="008A3D11" w14:paraId="5ABE90D8" w14:textId="77777777">
      <w:pPr>
        <w:rPr>
          <w:szCs w:val="24"/>
          <w:lang w:val="en-US"/>
        </w:rPr>
      </w:pPr>
    </w:p>
    <w:p w:rsidR="008A3D11" w:rsidP="008A3D11" w:rsidRDefault="008A3D11" w14:paraId="6CDA8997" w14:textId="5039FF0C">
      <w:pPr>
        <w:pStyle w:val="ListParagraph"/>
        <w:numPr>
          <w:ilvl w:val="0"/>
          <w:numId w:val="9"/>
        </w:numPr>
        <w:rPr>
          <w:szCs w:val="24"/>
          <w:lang w:val="en-US"/>
        </w:rPr>
      </w:pPr>
      <w:r>
        <w:rPr>
          <w:szCs w:val="24"/>
          <w:lang w:val="en-US"/>
        </w:rPr>
        <w:t>You can see a “LOGOUT” link and a code on your url which is your unique access code, After this you can access all the features.</w:t>
      </w:r>
    </w:p>
    <w:p w:rsidR="008A3D11" w:rsidP="008A3D11" w:rsidRDefault="008A3D11" w14:paraId="0C62B8AA" w14:textId="1490930C">
      <w:pPr>
        <w:ind w:left="360"/>
        <w:rPr>
          <w:szCs w:val="24"/>
          <w:lang w:val="en-US"/>
        </w:rPr>
      </w:pPr>
    </w:p>
    <w:p w:rsidR="00C91708" w:rsidP="008A3D11" w:rsidRDefault="00C91708" w14:paraId="24E55676" w14:textId="667F0901">
      <w:pPr>
        <w:ind w:left="360"/>
        <w:rPr>
          <w:szCs w:val="24"/>
          <w:lang w:val="en-US"/>
        </w:rPr>
      </w:pPr>
      <w:r>
        <w:rPr>
          <w:szCs w:val="24"/>
          <w:lang w:val="en-US"/>
        </w:rPr>
        <w:t>Update Profile Feature :</w:t>
      </w:r>
    </w:p>
    <w:p w:rsidR="00C91708" w:rsidP="00C91708" w:rsidRDefault="00C91708" w14:paraId="579828E8" w14:textId="3EC33B82">
      <w:pPr>
        <w:pStyle w:val="ListParagraph"/>
        <w:numPr>
          <w:ilvl w:val="0"/>
          <w:numId w:val="9"/>
        </w:numPr>
        <w:rPr>
          <w:szCs w:val="24"/>
          <w:lang w:val="en-US"/>
        </w:rPr>
      </w:pPr>
      <w:r>
        <w:rPr>
          <w:szCs w:val="24"/>
          <w:lang w:val="en-US"/>
        </w:rPr>
        <w:t>Click on “Update Profile” Button from the “What We Offer” section.</w:t>
      </w:r>
    </w:p>
    <w:p w:rsidR="003C0D7E" w:rsidP="003C0D7E" w:rsidRDefault="003C0D7E" w14:paraId="30FDF4F9" w14:textId="77777777">
      <w:pPr>
        <w:pStyle w:val="ListParagraph"/>
        <w:rPr>
          <w:szCs w:val="24"/>
          <w:lang w:val="en-US"/>
        </w:rPr>
      </w:pPr>
    </w:p>
    <w:p w:rsidR="00C91708" w:rsidP="00C91708" w:rsidRDefault="003C0D7E" w14:paraId="3136327F" w14:textId="572E08A4">
      <w:pPr>
        <w:pStyle w:val="ListParagraph"/>
        <w:rPr>
          <w:szCs w:val="24"/>
          <w:lang w:val="en-US"/>
        </w:rPr>
      </w:pPr>
      <w:r>
        <w:rPr>
          <w:noProof/>
        </w:rPr>
        <w:drawing>
          <wp:inline distT="0" distB="0" distL="0" distR="0" wp14:anchorId="1C0E67DA" wp14:editId="392DD737">
            <wp:extent cx="5952850" cy="329609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52850" cy="3296093"/>
                    </a:xfrm>
                    <a:prstGeom prst="rect">
                      <a:avLst/>
                    </a:prstGeom>
                  </pic:spPr>
                </pic:pic>
              </a:graphicData>
            </a:graphic>
          </wp:inline>
        </w:drawing>
      </w:r>
    </w:p>
    <w:p w:rsidR="003C0D7E" w:rsidP="00116EC9" w:rsidRDefault="00116EC9" w14:paraId="1C66C24B" w14:textId="0EE8A2C7">
      <w:pPr>
        <w:pStyle w:val="ListParagraph"/>
        <w:numPr>
          <w:ilvl w:val="0"/>
          <w:numId w:val="9"/>
        </w:numPr>
        <w:rPr>
          <w:szCs w:val="24"/>
          <w:lang w:val="en-US"/>
        </w:rPr>
      </w:pPr>
      <w:r>
        <w:rPr>
          <w:szCs w:val="24"/>
          <w:lang w:val="en-US"/>
        </w:rPr>
        <w:t>Enter your details to be updated in the field provide and click on “Submit” button.</w:t>
      </w:r>
    </w:p>
    <w:p w:rsidR="00116EC9" w:rsidP="00116EC9" w:rsidRDefault="00116EC9" w14:paraId="1D8D23DE" w14:textId="77777777">
      <w:pPr>
        <w:pStyle w:val="ListParagraph"/>
        <w:rPr>
          <w:szCs w:val="24"/>
          <w:lang w:val="en-US"/>
        </w:rPr>
      </w:pPr>
    </w:p>
    <w:p w:rsidR="00116EC9" w:rsidP="00116EC9" w:rsidRDefault="00116EC9" w14:paraId="538F3587" w14:textId="07AE42E7">
      <w:pPr>
        <w:pStyle w:val="ListParagraph"/>
        <w:rPr>
          <w:szCs w:val="24"/>
          <w:lang w:val="en-US"/>
        </w:rPr>
      </w:pPr>
      <w:r>
        <w:rPr>
          <w:noProof/>
        </w:rPr>
        <w:drawing>
          <wp:inline distT="0" distB="0" distL="0" distR="0" wp14:anchorId="43494E3E" wp14:editId="7447FFA3">
            <wp:extent cx="5688418" cy="373824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688418" cy="3738245"/>
                    </a:xfrm>
                    <a:prstGeom prst="rect">
                      <a:avLst/>
                    </a:prstGeom>
                  </pic:spPr>
                </pic:pic>
              </a:graphicData>
            </a:graphic>
          </wp:inline>
        </w:drawing>
      </w:r>
    </w:p>
    <w:p w:rsidR="00116EC9" w:rsidP="00116EC9" w:rsidRDefault="00116EC9" w14:paraId="62ECB40F" w14:textId="77777777">
      <w:pPr>
        <w:pStyle w:val="ListParagraph"/>
        <w:rPr>
          <w:szCs w:val="24"/>
          <w:lang w:val="en-US"/>
        </w:rPr>
      </w:pPr>
    </w:p>
    <w:p w:rsidR="005C44AA" w:rsidP="005C44AA" w:rsidRDefault="00116EC9" w14:paraId="710E6B50" w14:textId="16E240EF">
      <w:pPr>
        <w:pStyle w:val="ListParagraph"/>
        <w:numPr>
          <w:ilvl w:val="0"/>
          <w:numId w:val="9"/>
        </w:numPr>
        <w:rPr>
          <w:szCs w:val="24"/>
          <w:lang w:val="en-US"/>
        </w:rPr>
      </w:pPr>
      <w:r>
        <w:rPr>
          <w:szCs w:val="24"/>
          <w:lang w:val="en-US"/>
        </w:rPr>
        <w:t xml:space="preserve">You’ll be redirected to your home screen again and your details are updated </w:t>
      </w:r>
      <w:r w:rsidR="00052063">
        <w:rPr>
          <w:szCs w:val="24"/>
          <w:lang w:val="en-US"/>
        </w:rPr>
        <w:t>real time.</w:t>
      </w:r>
    </w:p>
    <w:p w:rsidR="005C44AA" w:rsidP="005C44AA" w:rsidRDefault="005C44AA" w14:paraId="2874687A" w14:textId="77777777">
      <w:pPr>
        <w:ind w:left="360"/>
        <w:rPr>
          <w:szCs w:val="24"/>
          <w:lang w:val="en-US"/>
        </w:rPr>
      </w:pPr>
    </w:p>
    <w:p w:rsidR="005C44AA" w:rsidP="005C44AA" w:rsidRDefault="005C44AA" w14:paraId="7511A644" w14:textId="14089623">
      <w:pPr>
        <w:ind w:left="360"/>
        <w:rPr>
          <w:szCs w:val="24"/>
          <w:lang w:val="en-US"/>
        </w:rPr>
      </w:pPr>
      <w:r>
        <w:rPr>
          <w:szCs w:val="24"/>
          <w:lang w:val="en-US"/>
        </w:rPr>
        <w:t>Find A Study Mate Feature :</w:t>
      </w:r>
    </w:p>
    <w:p w:rsidR="005C44AA" w:rsidP="005C44AA" w:rsidRDefault="005C44AA" w14:paraId="5B4F359B" w14:textId="5B9A30DE">
      <w:pPr>
        <w:pStyle w:val="ListParagraph"/>
        <w:numPr>
          <w:ilvl w:val="0"/>
          <w:numId w:val="9"/>
        </w:numPr>
        <w:rPr>
          <w:szCs w:val="24"/>
          <w:lang w:val="en-US"/>
        </w:rPr>
      </w:pPr>
      <w:r>
        <w:rPr>
          <w:szCs w:val="24"/>
          <w:lang w:val="en-US"/>
        </w:rPr>
        <w:t>To access the “Find A Study Mate Feature” and click on “Search” Button from “What we offer” section.</w:t>
      </w:r>
    </w:p>
    <w:p w:rsidR="005C44AA" w:rsidP="005C44AA" w:rsidRDefault="005C44AA" w14:paraId="7A60404C" w14:textId="13DFF88C">
      <w:pPr>
        <w:ind w:left="360"/>
        <w:rPr>
          <w:szCs w:val="24"/>
          <w:lang w:val="en-US"/>
        </w:rPr>
      </w:pPr>
      <w:r>
        <w:rPr>
          <w:noProof/>
        </w:rPr>
        <w:drawing>
          <wp:inline distT="0" distB="0" distL="0" distR="0" wp14:anchorId="124ECAE9" wp14:editId="7F4A612D">
            <wp:extent cx="6251574" cy="320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251574" cy="3200400"/>
                    </a:xfrm>
                    <a:prstGeom prst="rect">
                      <a:avLst/>
                    </a:prstGeom>
                  </pic:spPr>
                </pic:pic>
              </a:graphicData>
            </a:graphic>
          </wp:inline>
        </w:drawing>
      </w:r>
    </w:p>
    <w:p w:rsidR="005C44AA" w:rsidP="005C44AA" w:rsidRDefault="008374B1" w14:paraId="429BAC46" w14:textId="34F309F5">
      <w:pPr>
        <w:pStyle w:val="ListParagraph"/>
        <w:numPr>
          <w:ilvl w:val="0"/>
          <w:numId w:val="9"/>
        </w:numPr>
        <w:rPr>
          <w:szCs w:val="24"/>
          <w:lang w:val="en-US"/>
        </w:rPr>
      </w:pPr>
      <w:r>
        <w:rPr>
          <w:szCs w:val="24"/>
          <w:lang w:val="en-US"/>
        </w:rPr>
        <w:t>You’ll be redirected to our Filter page. Enter your search in “Type Keywords” Field and choose the Criteria as “University” or “Organization” from the DropDown</w:t>
      </w:r>
      <w:r w:rsidR="00FB3DAF">
        <w:rPr>
          <w:szCs w:val="24"/>
          <w:lang w:val="en-US"/>
        </w:rPr>
        <w:t xml:space="preserve"> and then click on “Search” button.</w:t>
      </w:r>
    </w:p>
    <w:p w:rsidR="00FB3DAF" w:rsidP="00FB3DAF" w:rsidRDefault="00FB3DAF" w14:paraId="338CD700" w14:textId="77777777">
      <w:pPr>
        <w:pStyle w:val="ListParagraph"/>
        <w:rPr>
          <w:szCs w:val="24"/>
          <w:lang w:val="en-US"/>
        </w:rPr>
      </w:pPr>
    </w:p>
    <w:p w:rsidR="00FB3DAF" w:rsidP="00FB3DAF" w:rsidRDefault="00FB3DAF" w14:paraId="34A58A8C" w14:textId="36421B6F">
      <w:pPr>
        <w:pStyle w:val="ListParagraph"/>
        <w:rPr>
          <w:szCs w:val="24"/>
          <w:lang w:val="en-US"/>
        </w:rPr>
      </w:pPr>
      <w:r>
        <w:rPr>
          <w:noProof/>
        </w:rPr>
        <w:drawing>
          <wp:inline distT="0" distB="0" distL="0" distR="0" wp14:anchorId="212330DE" wp14:editId="597BA9A7">
            <wp:extent cx="5943600" cy="373824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3738245"/>
                    </a:xfrm>
                    <a:prstGeom prst="rect">
                      <a:avLst/>
                    </a:prstGeom>
                  </pic:spPr>
                </pic:pic>
              </a:graphicData>
            </a:graphic>
          </wp:inline>
        </w:drawing>
      </w:r>
    </w:p>
    <w:p w:rsidR="00FB3DAF" w:rsidP="00FB3DAF" w:rsidRDefault="00FB3DAF" w14:paraId="74A87BB1" w14:textId="77777777">
      <w:pPr>
        <w:pStyle w:val="ListParagraph"/>
        <w:rPr>
          <w:szCs w:val="24"/>
          <w:lang w:val="en-US"/>
        </w:rPr>
      </w:pPr>
    </w:p>
    <w:p w:rsidR="00FB3DAF" w:rsidP="00FB3DAF" w:rsidRDefault="00FB3DAF" w14:paraId="586DD8B9" w14:textId="47C034B6">
      <w:pPr>
        <w:pStyle w:val="ListParagraph"/>
        <w:rPr>
          <w:szCs w:val="24"/>
          <w:lang w:val="en-US"/>
        </w:rPr>
      </w:pPr>
      <w:r>
        <w:rPr>
          <w:noProof/>
        </w:rPr>
        <w:drawing>
          <wp:inline distT="0" distB="0" distL="0" distR="0" wp14:anchorId="33B2F246" wp14:editId="2BC30305">
            <wp:extent cx="5932806" cy="3934046"/>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32806" cy="3934046"/>
                    </a:xfrm>
                    <a:prstGeom prst="rect">
                      <a:avLst/>
                    </a:prstGeom>
                  </pic:spPr>
                </pic:pic>
              </a:graphicData>
            </a:graphic>
          </wp:inline>
        </w:drawing>
      </w:r>
    </w:p>
    <w:p w:rsidR="00FB3DAF" w:rsidP="00FB3DAF" w:rsidRDefault="00FB3DAF" w14:paraId="115B40FB" w14:textId="77777777">
      <w:pPr>
        <w:rPr>
          <w:szCs w:val="24"/>
          <w:lang w:val="en-US"/>
        </w:rPr>
      </w:pPr>
    </w:p>
    <w:p w:rsidR="00FB3DAF" w:rsidP="00FB3DAF" w:rsidRDefault="00A56904" w14:paraId="207875A2" w14:textId="453D9C3A">
      <w:pPr>
        <w:pStyle w:val="ListParagraph"/>
        <w:numPr>
          <w:ilvl w:val="0"/>
          <w:numId w:val="9"/>
        </w:numPr>
        <w:rPr>
          <w:szCs w:val="24"/>
          <w:lang w:val="en-US"/>
        </w:rPr>
      </w:pPr>
      <w:r>
        <w:rPr>
          <w:szCs w:val="24"/>
          <w:lang w:val="en-US"/>
        </w:rPr>
        <w:t>You’ll be now redirected to our search results which displays all the details of users based on the university or organization you searched for</w:t>
      </w:r>
    </w:p>
    <w:p w:rsidR="00A56904" w:rsidP="00A56904" w:rsidRDefault="00A56904" w14:paraId="627D5524" w14:textId="77777777">
      <w:pPr>
        <w:pStyle w:val="ListParagraph"/>
        <w:rPr>
          <w:szCs w:val="24"/>
          <w:lang w:val="en-US"/>
        </w:rPr>
      </w:pPr>
    </w:p>
    <w:p w:rsidR="00A56904" w:rsidP="00A56904" w:rsidRDefault="003A4087" w14:paraId="7126DE42" w14:textId="3F358753">
      <w:pPr>
        <w:pStyle w:val="ListParagraph"/>
        <w:rPr>
          <w:szCs w:val="24"/>
          <w:lang w:val="en-US"/>
        </w:rPr>
      </w:pPr>
      <w:r>
        <w:rPr>
          <w:noProof/>
        </w:rPr>
        <w:drawing>
          <wp:inline distT="0" distB="0" distL="0" distR="0" wp14:anchorId="03955991" wp14:editId="156B8A7C">
            <wp:extent cx="5932966" cy="37382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32966" cy="3738245"/>
                    </a:xfrm>
                    <a:prstGeom prst="rect">
                      <a:avLst/>
                    </a:prstGeom>
                  </pic:spPr>
                </pic:pic>
              </a:graphicData>
            </a:graphic>
          </wp:inline>
        </w:drawing>
      </w:r>
    </w:p>
    <w:p w:rsidR="003A4087" w:rsidP="003A4087" w:rsidRDefault="003A4087" w14:paraId="505469BD" w14:textId="77777777">
      <w:pPr>
        <w:rPr>
          <w:szCs w:val="24"/>
          <w:lang w:val="en-US"/>
        </w:rPr>
      </w:pPr>
    </w:p>
    <w:p w:rsidR="003A4087" w:rsidP="003A4087" w:rsidRDefault="003A4087" w14:paraId="41DEC856" w14:textId="206EFECD">
      <w:pPr>
        <w:rPr>
          <w:szCs w:val="24"/>
          <w:lang w:val="en-US"/>
        </w:rPr>
      </w:pPr>
      <w:r>
        <w:rPr>
          <w:szCs w:val="24"/>
          <w:lang w:val="en-US"/>
        </w:rPr>
        <w:t>FAQ Feature:</w:t>
      </w:r>
    </w:p>
    <w:p w:rsidR="003A4087" w:rsidP="003A4087" w:rsidRDefault="003A4087" w14:paraId="5839754A" w14:textId="7E5C059D">
      <w:pPr>
        <w:pStyle w:val="ListParagraph"/>
        <w:numPr>
          <w:ilvl w:val="0"/>
          <w:numId w:val="9"/>
        </w:numPr>
        <w:rPr>
          <w:szCs w:val="24"/>
          <w:lang w:val="en-US"/>
        </w:rPr>
      </w:pPr>
      <w:r>
        <w:rPr>
          <w:szCs w:val="24"/>
          <w:lang w:val="en-US"/>
        </w:rPr>
        <w:t>To access the FAQ page, again go back to home page and from the “What we Offer” section, click on “FAQ” button</w:t>
      </w:r>
    </w:p>
    <w:p w:rsidR="003A4087" w:rsidP="00220BCF" w:rsidRDefault="003A4087" w14:paraId="45B77E13" w14:textId="77777777">
      <w:pPr>
        <w:pStyle w:val="ListParagraph"/>
        <w:rPr>
          <w:szCs w:val="24"/>
          <w:lang w:val="en-US"/>
        </w:rPr>
      </w:pPr>
    </w:p>
    <w:p w:rsidR="00220BCF" w:rsidP="00220BCF" w:rsidRDefault="00220BCF" w14:paraId="6718C923" w14:textId="518A797A">
      <w:pPr>
        <w:pStyle w:val="ListParagraph"/>
        <w:rPr>
          <w:szCs w:val="24"/>
          <w:lang w:val="en-US"/>
        </w:rPr>
      </w:pPr>
      <w:r>
        <w:rPr>
          <w:noProof/>
        </w:rPr>
        <w:drawing>
          <wp:inline distT="0" distB="0" distL="0" distR="0" wp14:anchorId="48633069" wp14:editId="5D8A3AF6">
            <wp:extent cx="5985512" cy="329609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85512" cy="3296093"/>
                    </a:xfrm>
                    <a:prstGeom prst="rect">
                      <a:avLst/>
                    </a:prstGeom>
                  </pic:spPr>
                </pic:pic>
              </a:graphicData>
            </a:graphic>
          </wp:inline>
        </w:drawing>
      </w:r>
    </w:p>
    <w:p w:rsidR="00220BCF" w:rsidP="00385414" w:rsidRDefault="00385414" w14:paraId="1803FF7D" w14:textId="3A802AAE">
      <w:pPr>
        <w:pStyle w:val="ListParagraph"/>
        <w:numPr>
          <w:ilvl w:val="0"/>
          <w:numId w:val="9"/>
        </w:numPr>
        <w:rPr>
          <w:szCs w:val="24"/>
          <w:lang w:val="en-US"/>
        </w:rPr>
      </w:pPr>
      <w:r>
        <w:rPr>
          <w:szCs w:val="24"/>
          <w:lang w:val="en-US"/>
        </w:rPr>
        <w:t>You’ll be redirected to our FAQ page answering some of the commonly asked questions.</w:t>
      </w:r>
    </w:p>
    <w:p w:rsidR="00385414" w:rsidP="00385414" w:rsidRDefault="00385414" w14:paraId="22F2982C" w14:textId="77777777">
      <w:pPr>
        <w:pStyle w:val="ListParagraph"/>
        <w:rPr>
          <w:szCs w:val="24"/>
          <w:lang w:val="en-US"/>
        </w:rPr>
      </w:pPr>
    </w:p>
    <w:p w:rsidR="00385414" w:rsidP="00385414" w:rsidRDefault="619912EE" w14:paraId="44976DA3" w14:textId="4D008A60">
      <w:pPr>
        <w:pStyle w:val="ListParagraph"/>
        <w:rPr>
          <w:szCs w:val="24"/>
          <w:lang w:val="en-US"/>
        </w:rPr>
      </w:pPr>
      <w:r>
        <w:rPr>
          <w:noProof/>
        </w:rPr>
        <w:drawing>
          <wp:inline distT="0" distB="0" distL="0" distR="0" wp14:anchorId="28C96742" wp14:editId="19D78172">
            <wp:extent cx="5986129" cy="373824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86129" cy="3738245"/>
                    </a:xfrm>
                    <a:prstGeom prst="rect">
                      <a:avLst/>
                    </a:prstGeom>
                  </pic:spPr>
                </pic:pic>
              </a:graphicData>
            </a:graphic>
          </wp:inline>
        </w:drawing>
      </w:r>
    </w:p>
    <w:p w:rsidR="00385414" w:rsidP="00385414" w:rsidRDefault="00385414" w14:paraId="78C7F570" w14:textId="77777777">
      <w:pPr>
        <w:pStyle w:val="ListParagraph"/>
        <w:rPr>
          <w:szCs w:val="24"/>
          <w:lang w:val="en-US"/>
        </w:rPr>
      </w:pPr>
    </w:p>
    <w:p w:rsidR="00C31CFF" w:rsidP="00C31CFF" w:rsidRDefault="00C31CFF" w14:paraId="00D47ED4" w14:textId="0C783E7A">
      <w:pPr>
        <w:rPr>
          <w:szCs w:val="24"/>
          <w:lang w:val="en-US"/>
        </w:rPr>
      </w:pPr>
      <w:r>
        <w:rPr>
          <w:szCs w:val="24"/>
          <w:lang w:val="en-US"/>
        </w:rPr>
        <w:t>Using our FAQ Bot - Oliver:</w:t>
      </w:r>
    </w:p>
    <w:p w:rsidR="00C31CFF" w:rsidP="00C31CFF" w:rsidRDefault="00C31CFF" w14:paraId="62F3E8BA" w14:textId="7F990331">
      <w:pPr>
        <w:pStyle w:val="ListParagraph"/>
        <w:numPr>
          <w:ilvl w:val="0"/>
          <w:numId w:val="9"/>
        </w:numPr>
        <w:rPr>
          <w:szCs w:val="24"/>
          <w:lang w:val="en-US"/>
        </w:rPr>
      </w:pPr>
      <w:r>
        <w:rPr>
          <w:szCs w:val="24"/>
          <w:lang w:val="en-US"/>
        </w:rPr>
        <w:t xml:space="preserve">You can click on the </w:t>
      </w:r>
      <w:r w:rsidR="006E0765">
        <w:rPr>
          <w:szCs w:val="24"/>
          <w:lang w:val="en-US"/>
        </w:rPr>
        <w:t>small “chat like” orange color button provided on every page of our website.</w:t>
      </w:r>
    </w:p>
    <w:p w:rsidR="006E0765" w:rsidP="006E0765" w:rsidRDefault="006E0765" w14:paraId="2AA0A7B3" w14:textId="77777777">
      <w:pPr>
        <w:pStyle w:val="ListParagraph"/>
        <w:rPr>
          <w:szCs w:val="24"/>
          <w:lang w:val="en-US"/>
        </w:rPr>
      </w:pPr>
    </w:p>
    <w:p w:rsidR="006E0765" w:rsidP="006E0765" w:rsidRDefault="006E0765" w14:paraId="1AD061CF" w14:textId="6A64A708">
      <w:pPr>
        <w:pStyle w:val="ListParagraph"/>
        <w:rPr>
          <w:szCs w:val="24"/>
          <w:lang w:val="en-US"/>
        </w:rPr>
      </w:pPr>
      <w:r>
        <w:rPr>
          <w:noProof/>
        </w:rPr>
        <w:drawing>
          <wp:inline distT="0" distB="0" distL="0" distR="0" wp14:anchorId="3268D03F" wp14:editId="5D68D463">
            <wp:extent cx="5878828" cy="3721396"/>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878828" cy="3721396"/>
                    </a:xfrm>
                    <a:prstGeom prst="rect">
                      <a:avLst/>
                    </a:prstGeom>
                  </pic:spPr>
                </pic:pic>
              </a:graphicData>
            </a:graphic>
          </wp:inline>
        </w:drawing>
      </w:r>
    </w:p>
    <w:p w:rsidR="00495375" w:rsidP="00495375" w:rsidRDefault="00495375" w14:paraId="576302FA" w14:textId="10481596">
      <w:pPr>
        <w:pStyle w:val="ListParagraph"/>
        <w:numPr>
          <w:ilvl w:val="0"/>
          <w:numId w:val="9"/>
        </w:numPr>
        <w:rPr>
          <w:szCs w:val="24"/>
          <w:lang w:val="en-US"/>
        </w:rPr>
      </w:pPr>
      <w:r>
        <w:rPr>
          <w:szCs w:val="24"/>
          <w:lang w:val="en-US"/>
        </w:rPr>
        <w:t>A chat box to clear your queries with your virtual assistant, Oliver, will appear.</w:t>
      </w:r>
    </w:p>
    <w:p w:rsidR="00495375" w:rsidP="00495375" w:rsidRDefault="00495375" w14:paraId="5D7B5257" w14:textId="77777777">
      <w:pPr>
        <w:pStyle w:val="ListParagraph"/>
        <w:rPr>
          <w:szCs w:val="24"/>
          <w:lang w:val="en-US"/>
        </w:rPr>
      </w:pPr>
    </w:p>
    <w:p w:rsidR="00495375" w:rsidP="00495375" w:rsidRDefault="00495375" w14:paraId="69EB27B7" w14:textId="72E5914B">
      <w:pPr>
        <w:pStyle w:val="ListParagraph"/>
        <w:rPr>
          <w:szCs w:val="24"/>
          <w:lang w:val="en-US"/>
        </w:rPr>
      </w:pPr>
      <w:r>
        <w:rPr>
          <w:noProof/>
        </w:rPr>
        <w:drawing>
          <wp:inline distT="0" distB="0" distL="0" distR="0" wp14:anchorId="6C03D9A9" wp14:editId="093E2EE8">
            <wp:extent cx="5752216" cy="3738245"/>
            <wp:effectExtent l="0" t="0" r="127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52216" cy="3738245"/>
                    </a:xfrm>
                    <a:prstGeom prst="rect">
                      <a:avLst/>
                    </a:prstGeom>
                  </pic:spPr>
                </pic:pic>
              </a:graphicData>
            </a:graphic>
          </wp:inline>
        </w:drawing>
      </w:r>
    </w:p>
    <w:p w:rsidR="00495375" w:rsidP="00495375" w:rsidRDefault="00495375" w14:paraId="4018558A" w14:textId="52D07637">
      <w:pPr>
        <w:rPr>
          <w:szCs w:val="24"/>
          <w:lang w:val="en-US"/>
        </w:rPr>
      </w:pPr>
    </w:p>
    <w:p w:rsidR="00495375" w:rsidP="00495375" w:rsidRDefault="000E153F" w14:paraId="6BC0BE0A" w14:textId="5280D581">
      <w:pPr>
        <w:pStyle w:val="ListParagraph"/>
        <w:numPr>
          <w:ilvl w:val="0"/>
          <w:numId w:val="9"/>
        </w:numPr>
        <w:rPr>
          <w:szCs w:val="24"/>
          <w:lang w:val="en-US"/>
        </w:rPr>
      </w:pPr>
      <w:r>
        <w:rPr>
          <w:szCs w:val="24"/>
          <w:lang w:val="en-US"/>
        </w:rPr>
        <w:t>That’s all, you can send in your queries and our bot will try best to clear them. Else, you can also go to our FAQ section to see already resolved queries or Contact Us!</w:t>
      </w:r>
    </w:p>
    <w:p w:rsidR="000E153F" w:rsidP="000E153F" w:rsidRDefault="000E153F" w14:paraId="0DE948FC" w14:textId="77777777">
      <w:pPr>
        <w:pStyle w:val="ListParagraph"/>
        <w:rPr>
          <w:szCs w:val="24"/>
          <w:lang w:val="en-US"/>
        </w:rPr>
      </w:pPr>
    </w:p>
    <w:p w:rsidR="000E153F" w:rsidP="00B4640E" w:rsidRDefault="000E153F" w14:paraId="24EECDF0" w14:textId="1E311D23">
      <w:pPr>
        <w:pStyle w:val="ListParagraph"/>
        <w:rPr>
          <w:szCs w:val="24"/>
          <w:lang w:val="en-US"/>
        </w:rPr>
      </w:pPr>
      <w:r>
        <w:rPr>
          <w:noProof/>
        </w:rPr>
        <w:drawing>
          <wp:inline distT="0" distB="0" distL="0" distR="0" wp14:anchorId="552109FD" wp14:editId="1C52B798">
            <wp:extent cx="5901071" cy="3738245"/>
            <wp:effectExtent l="0" t="0" r="444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01071" cy="3738245"/>
                    </a:xfrm>
                    <a:prstGeom prst="rect">
                      <a:avLst/>
                    </a:prstGeom>
                  </pic:spPr>
                </pic:pic>
              </a:graphicData>
            </a:graphic>
          </wp:inline>
        </w:drawing>
      </w:r>
    </w:p>
    <w:p w:rsidR="007E7D5E" w:rsidP="007E7D5E" w:rsidRDefault="007E7D5E" w14:paraId="20C2FCCF" w14:textId="1F13BAB1">
      <w:pPr>
        <w:pStyle w:val="Heading1"/>
        <w:rPr>
          <w:lang w:val="en-US"/>
        </w:rPr>
      </w:pPr>
      <w:r>
        <w:rPr>
          <w:lang w:val="en-US"/>
        </w:rPr>
        <w:t>RESPONSIVE DESIGN</w:t>
      </w:r>
    </w:p>
    <w:p w:rsidR="000E153F" w:rsidP="000E153F" w:rsidRDefault="000E153F" w14:paraId="15FC22E5" w14:textId="29DF96CE">
      <w:pPr>
        <w:rPr>
          <w:szCs w:val="24"/>
          <w:lang w:val="en-US"/>
        </w:rPr>
      </w:pPr>
      <w:r>
        <w:rPr>
          <w:szCs w:val="24"/>
          <w:lang w:val="en-US"/>
        </w:rPr>
        <w:t>StudyMate offers a fully responsive design, i.e, you can access our web app on multiple device with a great looking UI to improve the user experience. Some of the screenshots for similar features on a mobile device are added below :</w:t>
      </w:r>
    </w:p>
    <w:p w:rsidR="007E7D5E" w:rsidP="00F76D88" w:rsidRDefault="007E7D5E" w14:paraId="42616418" w14:textId="1B0A177C">
      <w:pPr>
        <w:jc w:val="both"/>
        <w:rPr>
          <w:szCs w:val="24"/>
          <w:lang w:val="en-US"/>
        </w:rPr>
      </w:pPr>
      <w:r>
        <w:rPr>
          <w:noProof/>
        </w:rPr>
        <w:drawing>
          <wp:inline distT="0" distB="0" distL="0" distR="0" wp14:anchorId="3EFEE55F" wp14:editId="5D6FCEC3">
            <wp:extent cx="2210950" cy="408290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210950" cy="4082902"/>
                    </a:xfrm>
                    <a:prstGeom prst="rect">
                      <a:avLst/>
                    </a:prstGeom>
                  </pic:spPr>
                </pic:pic>
              </a:graphicData>
            </a:graphic>
          </wp:inline>
        </w:drawing>
      </w:r>
      <w:r>
        <w:tab/>
      </w:r>
      <w:r>
        <w:rPr>
          <w:noProof/>
        </w:rPr>
        <w:drawing>
          <wp:inline distT="0" distB="0" distL="0" distR="0" wp14:anchorId="5FD852BF" wp14:editId="5162C52E">
            <wp:extent cx="2205953" cy="4104168"/>
            <wp:effectExtent l="0" t="0" r="444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205953" cy="4104168"/>
                    </a:xfrm>
                    <a:prstGeom prst="rect">
                      <a:avLst/>
                    </a:prstGeom>
                  </pic:spPr>
                </pic:pic>
              </a:graphicData>
            </a:graphic>
          </wp:inline>
        </w:drawing>
      </w:r>
      <w:r w:rsidRPr="3CA0EAAA">
        <w:rPr>
          <w:lang w:val="en-US"/>
        </w:rPr>
        <w:t xml:space="preserve"> </w:t>
      </w:r>
      <w:r>
        <w:rPr>
          <w:noProof/>
        </w:rPr>
        <w:drawing>
          <wp:inline distT="0" distB="0" distL="0" distR="0" wp14:anchorId="6D33A445" wp14:editId="313ECE3E">
            <wp:extent cx="2094230" cy="4104167"/>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094230" cy="4104167"/>
                    </a:xfrm>
                    <a:prstGeom prst="rect">
                      <a:avLst/>
                    </a:prstGeom>
                  </pic:spPr>
                </pic:pic>
              </a:graphicData>
            </a:graphic>
          </wp:inline>
        </w:drawing>
      </w:r>
    </w:p>
    <w:p w:rsidR="007E7D5E" w:rsidP="000E153F" w:rsidRDefault="007E7D5E" w14:paraId="41B7B77F" w14:textId="0471CBA4">
      <w:pPr>
        <w:rPr>
          <w:szCs w:val="24"/>
          <w:lang w:val="en-US"/>
        </w:rPr>
      </w:pPr>
      <w:r>
        <w:rPr>
          <w:noProof/>
        </w:rPr>
        <w:drawing>
          <wp:inline distT="0" distB="0" distL="0" distR="0" wp14:anchorId="1991E999" wp14:editId="05553B8B">
            <wp:extent cx="2168272" cy="3550876"/>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168272" cy="3550876"/>
                    </a:xfrm>
                    <a:prstGeom prst="rect">
                      <a:avLst/>
                    </a:prstGeom>
                  </pic:spPr>
                </pic:pic>
              </a:graphicData>
            </a:graphic>
          </wp:inline>
        </w:drawing>
      </w:r>
      <w:r w:rsidRPr="3CA0EAAA">
        <w:rPr>
          <w:lang w:val="en-US"/>
        </w:rPr>
        <w:t xml:space="preserve"> </w:t>
      </w:r>
      <w:r>
        <w:rPr>
          <w:noProof/>
        </w:rPr>
        <w:drawing>
          <wp:inline distT="0" distB="0" distL="0" distR="0" wp14:anchorId="7C00B27D" wp14:editId="33EEAC47">
            <wp:extent cx="2264394" cy="3544998"/>
            <wp:effectExtent l="0" t="0" r="317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80">
                      <a:extLst>
                        <a:ext uri="{28A0092B-C50C-407E-A947-70E740481C1C}">
                          <a14:useLocalDpi xmlns:a14="http://schemas.microsoft.com/office/drawing/2010/main" val="0"/>
                        </a:ext>
                      </a:extLst>
                    </a:blip>
                    <a:stretch>
                      <a:fillRect/>
                    </a:stretch>
                  </pic:blipFill>
                  <pic:spPr>
                    <a:xfrm>
                      <a:off x="0" y="0"/>
                      <a:ext cx="2264394" cy="3544998"/>
                    </a:xfrm>
                    <a:prstGeom prst="rect">
                      <a:avLst/>
                    </a:prstGeom>
                  </pic:spPr>
                </pic:pic>
              </a:graphicData>
            </a:graphic>
          </wp:inline>
        </w:drawing>
      </w:r>
      <w:r w:rsidRPr="3CA0EAAA">
        <w:rPr>
          <w:lang w:val="en-US"/>
        </w:rPr>
        <w:t xml:space="preserve"> </w:t>
      </w:r>
      <w:r>
        <w:rPr>
          <w:noProof/>
        </w:rPr>
        <w:drawing>
          <wp:inline distT="0" distB="0" distL="0" distR="0" wp14:anchorId="1C9E0216" wp14:editId="1A5A3646">
            <wp:extent cx="2104390" cy="3540642"/>
            <wp:effectExtent l="0" t="0" r="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4390" cy="3540642"/>
                    </a:xfrm>
                    <a:prstGeom prst="rect">
                      <a:avLst/>
                    </a:prstGeom>
                  </pic:spPr>
                </pic:pic>
              </a:graphicData>
            </a:graphic>
          </wp:inline>
        </w:drawing>
      </w:r>
    </w:p>
    <w:p w:rsidR="00070E28" w:rsidP="00070E28" w:rsidRDefault="00070E28" w14:paraId="65FA0487" w14:textId="6B1E82B6">
      <w:pPr>
        <w:pStyle w:val="Heading1"/>
        <w:rPr>
          <w:lang w:val="en-US"/>
        </w:rPr>
      </w:pPr>
      <w:bookmarkStart w:name="_Toc62967890" w:id="20"/>
      <w:r>
        <w:rPr>
          <w:lang w:val="en-US"/>
        </w:rPr>
        <w:t xml:space="preserve">Oliver - </w:t>
      </w:r>
      <w:r w:rsidRPr="00484AD2">
        <w:rPr>
          <w:lang w:val="en-US"/>
        </w:rPr>
        <w:t>Chatbot using Google Dia</w:t>
      </w:r>
      <w:r>
        <w:rPr>
          <w:lang w:val="en-US"/>
        </w:rPr>
        <w:t>lo</w:t>
      </w:r>
      <w:r w:rsidRPr="00484AD2">
        <w:rPr>
          <w:lang w:val="en-US"/>
        </w:rPr>
        <w:t>gflow.</w:t>
      </w:r>
      <w:bookmarkEnd w:id="20"/>
    </w:p>
    <w:p w:rsidR="00070E28" w:rsidP="00070E28" w:rsidRDefault="00070E28" w14:paraId="438C9253" w14:textId="125A381F">
      <w:pPr>
        <w:spacing w:line="360" w:lineRule="auto"/>
        <w:rPr>
          <w:szCs w:val="24"/>
          <w:lang w:val="en-US"/>
        </w:rPr>
      </w:pPr>
      <w:r w:rsidRPr="00484AD2">
        <w:rPr>
          <w:szCs w:val="24"/>
          <w:lang w:val="en-US"/>
        </w:rPr>
        <w:t>Dia</w:t>
      </w:r>
      <w:r>
        <w:rPr>
          <w:szCs w:val="24"/>
          <w:lang w:val="en-US"/>
        </w:rPr>
        <w:t xml:space="preserve">logflow is a </w:t>
      </w:r>
      <w:r w:rsidRPr="00484AD2">
        <w:rPr>
          <w:szCs w:val="24"/>
          <w:lang w:val="en-US"/>
        </w:rPr>
        <w:t>natural language processing (NLP) platform</w:t>
      </w:r>
      <w:r>
        <w:rPr>
          <w:szCs w:val="24"/>
          <w:lang w:val="en-US"/>
        </w:rPr>
        <w:t>, which is used to create chatbots and conversational apps to improve the customer experience. This is a google powered service, which is widely used in the market and known for it exception AI understanding. We implemented Diagflow to solve the basic but most important need, frequently asked question. We all always have question but do not find anyone to answer or search on google, but here the bot always remains active like an agent with you all the time while browsing, and if you have any question regarding StudyMate, just ask the virtual agent.</w:t>
      </w:r>
    </w:p>
    <w:p w:rsidR="00331AD7" w:rsidP="00070E28" w:rsidRDefault="006225C7" w14:paraId="2A27C20C" w14:textId="4491A80A">
      <w:pPr>
        <w:spacing w:line="360" w:lineRule="auto"/>
        <w:rPr>
          <w:szCs w:val="24"/>
          <w:lang w:val="en-US"/>
        </w:rPr>
      </w:pPr>
      <w:r>
        <w:rPr>
          <w:szCs w:val="24"/>
          <w:lang w:val="en-US"/>
        </w:rPr>
        <w:t>The process to create Dialogflow is fairly easy and quick. First you need to create the intent, that is the user questions</w:t>
      </w:r>
      <w:r w:rsidR="00D13364">
        <w:rPr>
          <w:szCs w:val="24"/>
          <w:lang w:val="en-US"/>
        </w:rPr>
        <w:t xml:space="preserve"> and the more variants of user question there will be, the better the bot will perform and guess. Second is Route, where we will </w:t>
      </w:r>
      <w:r w:rsidR="00012815">
        <w:rPr>
          <w:szCs w:val="24"/>
          <w:lang w:val="en-US"/>
        </w:rPr>
        <w:t xml:space="preserve">route the intent with an agent reply. In route, we can </w:t>
      </w:r>
      <w:r w:rsidR="002E2B6A">
        <w:rPr>
          <w:szCs w:val="24"/>
          <w:lang w:val="en-US"/>
        </w:rPr>
        <w:t xml:space="preserve">specify as many replies for the same question as </w:t>
      </w:r>
      <w:r w:rsidR="001A3D03">
        <w:rPr>
          <w:szCs w:val="24"/>
          <w:lang w:val="en-US"/>
        </w:rPr>
        <w:t>we</w:t>
      </w:r>
      <w:r w:rsidR="002E2B6A">
        <w:rPr>
          <w:szCs w:val="24"/>
          <w:lang w:val="en-US"/>
        </w:rPr>
        <w:t xml:space="preserve"> want.</w:t>
      </w:r>
    </w:p>
    <w:p w:rsidR="002E2B6A" w:rsidP="001A3D03" w:rsidRDefault="001A3D03" w14:paraId="35B209A9" w14:textId="415ECD27">
      <w:pPr>
        <w:pStyle w:val="Heading2"/>
        <w:rPr>
          <w:lang w:val="en-US"/>
        </w:rPr>
      </w:pPr>
      <w:bookmarkStart w:name="_Toc62967891" w:id="21"/>
      <w:r>
        <w:rPr>
          <w:lang w:val="en-US"/>
        </w:rPr>
        <w:t>Implementation</w:t>
      </w:r>
      <w:bookmarkEnd w:id="21"/>
    </w:p>
    <w:p w:rsidRPr="00DF67FF" w:rsidR="00DF67FF" w:rsidP="003E2C9F" w:rsidRDefault="001A3D03" w14:paraId="5BF9A9A7" w14:textId="40F1FE36">
      <w:pPr>
        <w:pStyle w:val="ListParagraph"/>
        <w:numPr>
          <w:ilvl w:val="0"/>
          <w:numId w:val="8"/>
        </w:numPr>
        <w:rPr>
          <w:lang w:val="en-US"/>
        </w:rPr>
      </w:pPr>
      <w:r>
        <w:rPr>
          <w:lang w:val="en-US"/>
        </w:rPr>
        <w:t xml:space="preserve">Login to your GCP account and search </w:t>
      </w:r>
      <w:r w:rsidR="00601C01">
        <w:rPr>
          <w:lang w:val="en-US"/>
        </w:rPr>
        <w:t>Dialog flow CX. Click enable API to start working on the service.</w:t>
      </w:r>
    </w:p>
    <w:p w:rsidR="00601C01" w:rsidP="003E2C9F" w:rsidRDefault="00601C01" w14:paraId="16844005" w14:textId="1EB22E51">
      <w:pPr>
        <w:pStyle w:val="ListParagraph"/>
        <w:numPr>
          <w:ilvl w:val="0"/>
          <w:numId w:val="8"/>
        </w:numPr>
        <w:rPr>
          <w:lang w:val="en-US"/>
        </w:rPr>
      </w:pPr>
      <w:r>
        <w:rPr>
          <w:lang w:val="en-US"/>
        </w:rPr>
        <w:t xml:space="preserve">Once started, create a project </w:t>
      </w:r>
      <w:r w:rsidR="00134BC9">
        <w:rPr>
          <w:lang w:val="en-US"/>
        </w:rPr>
        <w:t xml:space="preserve">or you can pick a template. </w:t>
      </w:r>
    </w:p>
    <w:p w:rsidR="00DF67FF" w:rsidP="00DF67FF" w:rsidRDefault="00DF67FF" w14:paraId="34A7A4F4" w14:textId="005FAE14">
      <w:pPr>
        <w:pStyle w:val="ListParagraph"/>
        <w:rPr>
          <w:lang w:val="en-US"/>
        </w:rPr>
      </w:pPr>
      <w:r>
        <w:rPr>
          <w:noProof/>
        </w:rPr>
        <w:drawing>
          <wp:inline distT="0" distB="0" distL="0" distR="0" wp14:anchorId="71A5F5A0" wp14:editId="4B51F37B">
            <wp:extent cx="5722635" cy="25241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2723" t="10700" r="54711" b="22554"/>
                    <a:stretch/>
                  </pic:blipFill>
                  <pic:spPr bwMode="auto">
                    <a:xfrm>
                      <a:off x="0" y="0"/>
                      <a:ext cx="5728203" cy="2526581"/>
                    </a:xfrm>
                    <a:prstGeom prst="rect">
                      <a:avLst/>
                    </a:prstGeom>
                    <a:ln>
                      <a:noFill/>
                    </a:ln>
                    <a:extLst>
                      <a:ext uri="{53640926-AAD7-44D8-BBD7-CCE9431645EC}">
                        <a14:shadowObscured xmlns:a14="http://schemas.microsoft.com/office/drawing/2010/main"/>
                      </a:ext>
                    </a:extLst>
                  </pic:spPr>
                </pic:pic>
              </a:graphicData>
            </a:graphic>
          </wp:inline>
        </w:drawing>
      </w:r>
    </w:p>
    <w:p w:rsidR="00097EB3" w:rsidP="003E2C9F" w:rsidRDefault="00097EB3" w14:paraId="57D2C4C4" w14:textId="155A26A7">
      <w:pPr>
        <w:pStyle w:val="ListParagraph"/>
        <w:numPr>
          <w:ilvl w:val="0"/>
          <w:numId w:val="8"/>
        </w:numPr>
        <w:rPr>
          <w:lang w:val="en-US"/>
        </w:rPr>
      </w:pPr>
      <w:r>
        <w:rPr>
          <w:lang w:val="en-US"/>
        </w:rPr>
        <w:t>Create a genet by clicking on Create Agent, that will be your virtual assistant.</w:t>
      </w:r>
    </w:p>
    <w:p w:rsidRPr="001C557A" w:rsidR="00EA4B5E" w:rsidP="001C557A" w:rsidRDefault="00EA4B5E" w14:paraId="2B668032" w14:textId="29621DAF">
      <w:pPr>
        <w:pStyle w:val="ListParagraph"/>
        <w:rPr>
          <w:lang w:val="en-US"/>
        </w:rPr>
      </w:pPr>
      <w:r>
        <w:rPr>
          <w:noProof/>
        </w:rPr>
        <w:drawing>
          <wp:inline distT="0" distB="0" distL="0" distR="0" wp14:anchorId="599AF307" wp14:editId="1ED7E849">
            <wp:extent cx="6513695" cy="2943225"/>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8026" t="15286" r="53277" b="22553"/>
                    <a:stretch/>
                  </pic:blipFill>
                  <pic:spPr bwMode="auto">
                    <a:xfrm>
                      <a:off x="0" y="0"/>
                      <a:ext cx="6548973" cy="2959165"/>
                    </a:xfrm>
                    <a:prstGeom prst="rect">
                      <a:avLst/>
                    </a:prstGeom>
                    <a:ln>
                      <a:noFill/>
                    </a:ln>
                    <a:extLst>
                      <a:ext uri="{53640926-AAD7-44D8-BBD7-CCE9431645EC}">
                        <a14:shadowObscured xmlns:a14="http://schemas.microsoft.com/office/drawing/2010/main"/>
                      </a:ext>
                    </a:extLst>
                  </pic:spPr>
                </pic:pic>
              </a:graphicData>
            </a:graphic>
          </wp:inline>
        </w:drawing>
      </w:r>
    </w:p>
    <w:p w:rsidR="00097EB3" w:rsidP="003E2C9F" w:rsidRDefault="001C557A" w14:paraId="3E2CC6D9" w14:textId="235E2C1E">
      <w:pPr>
        <w:pStyle w:val="ListParagraph"/>
        <w:numPr>
          <w:ilvl w:val="0"/>
          <w:numId w:val="8"/>
        </w:numPr>
        <w:rPr>
          <w:lang w:val="en-US"/>
        </w:rPr>
      </w:pPr>
      <w:r>
        <w:rPr>
          <w:lang w:val="en-US"/>
        </w:rPr>
        <w:t>Once created, c</w:t>
      </w:r>
      <w:r w:rsidR="00134BC9">
        <w:rPr>
          <w:lang w:val="en-US"/>
        </w:rPr>
        <w:t>lick o</w:t>
      </w:r>
      <w:r w:rsidR="00795DA3">
        <w:rPr>
          <w:lang w:val="en-US"/>
        </w:rPr>
        <w:t>n the manage tab and then intent from resources to start creating intents.</w:t>
      </w:r>
    </w:p>
    <w:p w:rsidRPr="00097EB3" w:rsidR="001C557A" w:rsidP="001C557A" w:rsidRDefault="001C557A" w14:paraId="6ECF43F3" w14:textId="4E9FA627">
      <w:pPr>
        <w:pStyle w:val="ListParagraph"/>
        <w:rPr>
          <w:lang w:val="en-US"/>
        </w:rPr>
      </w:pPr>
      <w:r>
        <w:rPr>
          <w:noProof/>
        </w:rPr>
        <w:drawing>
          <wp:inline distT="0" distB="0" distL="0" distR="0" wp14:anchorId="5DB5F78A" wp14:editId="7117FF91">
            <wp:extent cx="5855773" cy="3040912"/>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t="12228" r="69042" b="3703"/>
                    <a:stretch/>
                  </pic:blipFill>
                  <pic:spPr bwMode="auto">
                    <a:xfrm>
                      <a:off x="0" y="0"/>
                      <a:ext cx="5881685" cy="3054368"/>
                    </a:xfrm>
                    <a:prstGeom prst="rect">
                      <a:avLst/>
                    </a:prstGeom>
                    <a:ln>
                      <a:noFill/>
                    </a:ln>
                    <a:extLst>
                      <a:ext uri="{53640926-AAD7-44D8-BBD7-CCE9431645EC}">
                        <a14:shadowObscured xmlns:a14="http://schemas.microsoft.com/office/drawing/2010/main"/>
                      </a:ext>
                    </a:extLst>
                  </pic:spPr>
                </pic:pic>
              </a:graphicData>
            </a:graphic>
          </wp:inline>
        </w:drawing>
      </w:r>
    </w:p>
    <w:p w:rsidR="00795DA3" w:rsidP="003E2C9F" w:rsidRDefault="00795DA3" w14:paraId="771FBC24" w14:textId="04A04FF3">
      <w:pPr>
        <w:pStyle w:val="ListParagraph"/>
        <w:numPr>
          <w:ilvl w:val="0"/>
          <w:numId w:val="8"/>
        </w:numPr>
        <w:rPr>
          <w:lang w:val="en-US"/>
        </w:rPr>
      </w:pPr>
      <w:r>
        <w:rPr>
          <w:lang w:val="en-US"/>
        </w:rPr>
        <w:t>Now go back to the home page of Dialogflow and click on “+” beside Route to define the agent reply.</w:t>
      </w:r>
    </w:p>
    <w:p w:rsidR="00795DA3" w:rsidP="00622D79" w:rsidRDefault="00622D79" w14:paraId="1527CC43" w14:textId="3990BC27">
      <w:pPr>
        <w:pStyle w:val="ListParagraph"/>
        <w:rPr>
          <w:lang w:val="en-US"/>
        </w:rPr>
      </w:pPr>
      <w:r>
        <w:rPr>
          <w:noProof/>
        </w:rPr>
        <w:drawing>
          <wp:inline distT="0" distB="0" distL="0" distR="0" wp14:anchorId="3E1144C6" wp14:editId="00362E09">
            <wp:extent cx="5572125" cy="2537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12756" t="29042" r="72769" b="47520"/>
                    <a:stretch/>
                  </pic:blipFill>
                  <pic:spPr bwMode="auto">
                    <a:xfrm>
                      <a:off x="0" y="0"/>
                      <a:ext cx="5589605" cy="2545761"/>
                    </a:xfrm>
                    <a:prstGeom prst="rect">
                      <a:avLst/>
                    </a:prstGeom>
                    <a:ln>
                      <a:noFill/>
                    </a:ln>
                    <a:extLst>
                      <a:ext uri="{53640926-AAD7-44D8-BBD7-CCE9431645EC}">
                        <a14:shadowObscured xmlns:a14="http://schemas.microsoft.com/office/drawing/2010/main"/>
                      </a:ext>
                    </a:extLst>
                  </pic:spPr>
                </pic:pic>
              </a:graphicData>
            </a:graphic>
          </wp:inline>
        </w:drawing>
      </w:r>
    </w:p>
    <w:p w:rsidR="00622D79" w:rsidP="003E2C9F" w:rsidRDefault="00622D79" w14:paraId="008EF672" w14:textId="3FCF36A2">
      <w:pPr>
        <w:pStyle w:val="ListParagraph"/>
        <w:numPr>
          <w:ilvl w:val="0"/>
          <w:numId w:val="8"/>
        </w:numPr>
        <w:rPr>
          <w:lang w:val="en-US"/>
        </w:rPr>
      </w:pPr>
      <w:r>
        <w:rPr>
          <w:lang w:val="en-US"/>
        </w:rPr>
        <w:t xml:space="preserve">Now choose the intent and specify the condition if </w:t>
      </w:r>
      <w:r w:rsidR="00156954">
        <w:rPr>
          <w:lang w:val="en-US"/>
        </w:rPr>
        <w:t>there’s</w:t>
      </w:r>
      <w:r>
        <w:rPr>
          <w:lang w:val="en-US"/>
        </w:rPr>
        <w:t xml:space="preserve"> any, otherwise leave default and move to fulfilment. Type </w:t>
      </w:r>
      <w:r w:rsidR="00156954">
        <w:rPr>
          <w:lang w:val="en-US"/>
        </w:rPr>
        <w:t>the agent reply in “Agent Says” and click save on the top.</w:t>
      </w:r>
    </w:p>
    <w:p w:rsidRPr="001A3D03" w:rsidR="00156954" w:rsidP="00156954" w:rsidRDefault="00156954" w14:paraId="0B6FAA77" w14:textId="6A70E0BD">
      <w:pPr>
        <w:pStyle w:val="ListParagraph"/>
        <w:rPr>
          <w:lang w:val="en-US"/>
        </w:rPr>
      </w:pPr>
      <w:r>
        <w:rPr>
          <w:noProof/>
        </w:rPr>
        <w:drawing>
          <wp:inline distT="0" distB="0" distL="0" distR="0" wp14:anchorId="076AA4C8" wp14:editId="5A1266B0">
            <wp:extent cx="5419725" cy="511002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31101" t="10699" r="48834" b="22045"/>
                    <a:stretch/>
                  </pic:blipFill>
                  <pic:spPr bwMode="auto">
                    <a:xfrm>
                      <a:off x="0" y="0"/>
                      <a:ext cx="5425968" cy="5115912"/>
                    </a:xfrm>
                    <a:prstGeom prst="rect">
                      <a:avLst/>
                    </a:prstGeom>
                    <a:ln>
                      <a:noFill/>
                    </a:ln>
                    <a:extLst>
                      <a:ext uri="{53640926-AAD7-44D8-BBD7-CCE9431645EC}">
                        <a14:shadowObscured xmlns:a14="http://schemas.microsoft.com/office/drawing/2010/main"/>
                      </a:ext>
                    </a:extLst>
                  </pic:spPr>
                </pic:pic>
              </a:graphicData>
            </a:graphic>
          </wp:inline>
        </w:drawing>
      </w:r>
    </w:p>
    <w:p w:rsidR="00070E28" w:rsidP="00070E28" w:rsidRDefault="00070E28" w14:paraId="02D6477B" w14:textId="77777777">
      <w:pPr>
        <w:rPr>
          <w:b/>
          <w:bCs/>
          <w:szCs w:val="24"/>
          <w:lang w:val="en-US"/>
        </w:rPr>
      </w:pPr>
      <w:r>
        <w:rPr>
          <w:b/>
          <w:bCs/>
          <w:szCs w:val="24"/>
          <w:lang w:val="en-US"/>
        </w:rPr>
        <w:br w:type="page"/>
      </w:r>
    </w:p>
    <w:p w:rsidRPr="00484AD2" w:rsidR="00070E28" w:rsidP="00070E28" w:rsidRDefault="00070E28" w14:paraId="7180FE8A" w14:textId="77777777">
      <w:pPr>
        <w:spacing w:after="0" w:line="240" w:lineRule="auto"/>
        <w:rPr>
          <w:rFonts w:eastAsia="Times New Roman" w:cs="Times New Roman"/>
          <w:szCs w:val="24"/>
          <w:lang w:eastAsia="en-AU"/>
        </w:rPr>
      </w:pPr>
    </w:p>
    <w:p w:rsidRPr="00484AD2" w:rsidR="00070E28" w:rsidP="00070E28" w:rsidRDefault="00070E28" w14:paraId="2C62ECB0" w14:textId="4D330B0A">
      <w:pPr>
        <w:pStyle w:val="Heading1"/>
        <w:rPr>
          <w:rFonts w:ascii="Times New Roman" w:hAnsi="Times New Roman"/>
          <w:sz w:val="24"/>
          <w:lang w:eastAsia="en-AU"/>
        </w:rPr>
      </w:pPr>
      <w:bookmarkStart w:name="_Toc62967892" w:id="22"/>
      <w:r w:rsidRPr="00070E28">
        <w:rPr>
          <w:lang w:eastAsia="en-AU"/>
        </w:rPr>
        <w:t>FAQ Questions</w:t>
      </w:r>
      <w:bookmarkEnd w:id="22"/>
    </w:p>
    <w:p w:rsidRPr="00484AD2" w:rsidR="00070E28" w:rsidP="00070E28" w:rsidRDefault="00070E28" w14:paraId="6A1EDFF8" w14:textId="77777777">
      <w:pPr>
        <w:pStyle w:val="Heading3"/>
        <w:rPr>
          <w:lang w:eastAsia="en-AU"/>
        </w:rPr>
      </w:pPr>
      <w:r w:rsidRPr="00484AD2">
        <w:rPr>
          <w:lang w:eastAsia="en-AU"/>
        </w:rPr>
        <w:t>What is StudyMate?</w:t>
      </w:r>
    </w:p>
    <w:p w:rsidRPr="00484AD2" w:rsidR="00070E28" w:rsidP="00070E28" w:rsidRDefault="00070E28" w14:paraId="3D832A99" w14:textId="77777777">
      <w:pPr>
        <w:rPr>
          <w:rFonts w:cs="Times New Roman"/>
          <w:szCs w:val="24"/>
          <w:lang w:eastAsia="en-AU"/>
        </w:rPr>
      </w:pPr>
      <w:r w:rsidRPr="00484AD2">
        <w:rPr>
          <w:lang w:eastAsia="en-AU"/>
        </w:rPr>
        <w:t>Thanks for asking about StudyMate. StudyMate is a platform that gives you an opportunity to connect with your friends, alumni, and teachers, all in one place. StudyMate also offers a variety of Public and Private chat room facilities, that gives room to talk and video call with them.</w:t>
      </w:r>
    </w:p>
    <w:p w:rsidRPr="00484AD2" w:rsidR="00070E28" w:rsidP="00070E28" w:rsidRDefault="00070E28" w14:paraId="6C0612EF"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4011557B" w14:textId="77777777">
      <w:pPr>
        <w:pStyle w:val="Heading3"/>
        <w:rPr>
          <w:lang w:eastAsia="en-AU"/>
        </w:rPr>
      </w:pPr>
      <w:r w:rsidRPr="00484AD2">
        <w:rPr>
          <w:lang w:eastAsia="en-AU"/>
        </w:rPr>
        <w:t>What's the idea behind studymate?</w:t>
      </w:r>
    </w:p>
    <w:p w:rsidRPr="00484AD2" w:rsidR="00070E28" w:rsidP="00070E28" w:rsidRDefault="00070E28" w14:paraId="740936DB" w14:textId="77777777">
      <w:pPr>
        <w:rPr>
          <w:rFonts w:cs="Times New Roman"/>
          <w:szCs w:val="24"/>
          <w:lang w:eastAsia="en-AU"/>
        </w:rPr>
      </w:pPr>
      <w:r w:rsidRPr="00484AD2">
        <w:rPr>
          <w:lang w:eastAsia="en-AU"/>
        </w:rPr>
        <w:t>StudyMate is a platform that gives you an opportunity to connect with your friends, alumni, and teachers, all in one place. StudyMate also offers a variety of Public and Private chat room facilities, that gives room to talk and video call with them.</w:t>
      </w:r>
    </w:p>
    <w:p w:rsidRPr="00484AD2" w:rsidR="00070E28" w:rsidP="00070E28" w:rsidRDefault="00070E28" w14:paraId="208A7455"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7A9DB59F" w14:textId="77777777">
      <w:pPr>
        <w:pStyle w:val="Heading3"/>
        <w:rPr>
          <w:lang w:eastAsia="en-AU"/>
        </w:rPr>
      </w:pPr>
      <w:r w:rsidRPr="00484AD2">
        <w:rPr>
          <w:lang w:eastAsia="en-AU"/>
        </w:rPr>
        <w:t>What do we offer? What does StudyMate provide? </w:t>
      </w:r>
    </w:p>
    <w:p w:rsidRPr="00484AD2" w:rsidR="00070E28" w:rsidP="00070E28" w:rsidRDefault="00070E28" w14:paraId="0F4D7F50" w14:textId="2AD2B881">
      <w:pPr>
        <w:rPr>
          <w:rFonts w:cs="Times New Roman"/>
          <w:szCs w:val="24"/>
          <w:lang w:eastAsia="en-AU"/>
        </w:rPr>
      </w:pPr>
      <w:r w:rsidRPr="00484AD2">
        <w:rPr>
          <w:lang w:eastAsia="en-AU"/>
        </w:rPr>
        <w:t>StudyMate offers a couple of services that helps you stay connected with your mates. From finding your mates with the help of a filter page, to chatting with them using the private and public chat rooms. Browse through the service page on the home page to stay updated about the services that we offer.</w:t>
      </w:r>
    </w:p>
    <w:p w:rsidRPr="00484AD2" w:rsidR="00070E28" w:rsidP="00070E28" w:rsidRDefault="00070E28" w14:paraId="2B19DEEE"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1A8A1326" w14:textId="77777777">
      <w:pPr>
        <w:pStyle w:val="Heading3"/>
        <w:rPr>
          <w:lang w:eastAsia="en-AU"/>
        </w:rPr>
      </w:pPr>
      <w:r w:rsidRPr="00484AD2">
        <w:rPr>
          <w:lang w:eastAsia="en-AU"/>
        </w:rPr>
        <w:t>How is it different from other platforms like LinkedIn?</w:t>
      </w:r>
    </w:p>
    <w:p w:rsidRPr="00484AD2" w:rsidR="00070E28" w:rsidP="00070E28" w:rsidRDefault="00070E28" w14:paraId="3E0D659B" w14:textId="70FD019B">
      <w:pPr>
        <w:rPr>
          <w:rFonts w:cs="Times New Roman"/>
          <w:szCs w:val="24"/>
          <w:lang w:eastAsia="en-AU"/>
        </w:rPr>
      </w:pPr>
      <w:r w:rsidRPr="00484AD2">
        <w:rPr>
          <w:lang w:eastAsia="en-AU"/>
        </w:rPr>
        <w:t>StudyMate is the only app at the moment that lets you find your mate through a search or among a bunch of other people in a public chat room. You can work together in a team and use features such as screen share, video share and many more. </w:t>
      </w:r>
    </w:p>
    <w:p w:rsidRPr="00484AD2" w:rsidR="00070E28" w:rsidP="00070E28" w:rsidRDefault="00070E28" w14:paraId="22FFCC1E"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4A466873" w14:textId="77777777">
      <w:pPr>
        <w:pStyle w:val="Heading3"/>
        <w:rPr>
          <w:lang w:eastAsia="en-AU"/>
        </w:rPr>
      </w:pPr>
      <w:r w:rsidRPr="00484AD2">
        <w:rPr>
          <w:lang w:eastAsia="en-AU"/>
        </w:rPr>
        <w:t>Where can I find people?</w:t>
      </w:r>
    </w:p>
    <w:p w:rsidRPr="00484AD2" w:rsidR="00070E28" w:rsidP="00070E28" w:rsidRDefault="00070E28" w14:paraId="0A21DD8C" w14:textId="77777777">
      <w:pPr>
        <w:rPr>
          <w:rFonts w:cs="Times New Roman"/>
          <w:szCs w:val="24"/>
          <w:lang w:eastAsia="en-AU"/>
        </w:rPr>
      </w:pPr>
      <w:r w:rsidRPr="00484AD2">
        <w:rPr>
          <w:lang w:eastAsia="en-AU"/>
        </w:rPr>
        <w:t>You can find people using the Find A Study Mate section on the home screen. You can filter either with university or organisation and look for people.</w:t>
      </w:r>
    </w:p>
    <w:p w:rsidRPr="00484AD2" w:rsidR="00070E28" w:rsidP="00070E28" w:rsidRDefault="00070E28" w14:paraId="503CE833"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4BA4CA0A" w14:textId="77777777">
      <w:pPr>
        <w:pStyle w:val="Heading3"/>
        <w:rPr>
          <w:lang w:eastAsia="en-AU"/>
        </w:rPr>
      </w:pPr>
      <w:r w:rsidRPr="00484AD2">
        <w:rPr>
          <w:lang w:eastAsia="en-AU"/>
        </w:rPr>
        <w:t>How does a public chat room work?</w:t>
      </w:r>
    </w:p>
    <w:p w:rsidRPr="00484AD2" w:rsidR="00070E28" w:rsidP="00070E28" w:rsidRDefault="00070E28" w14:paraId="0BE7AF7D" w14:textId="77777777">
      <w:pPr>
        <w:rPr>
          <w:rFonts w:cs="Times New Roman"/>
          <w:szCs w:val="24"/>
          <w:lang w:eastAsia="en-AU"/>
        </w:rPr>
      </w:pPr>
      <w:r w:rsidRPr="00484AD2">
        <w:rPr>
          <w:lang w:eastAsia="en-AU"/>
        </w:rPr>
        <w:t>Public chat rooms are open chat rooms that let you join the chat room with a bunch of other people and talk with them. This is one amazing feature that helps in making new friends online.</w:t>
      </w:r>
    </w:p>
    <w:p w:rsidRPr="00484AD2" w:rsidR="00070E28" w:rsidP="00070E28" w:rsidRDefault="00070E28" w14:paraId="5243F752"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1473E560" w14:textId="77777777">
      <w:pPr>
        <w:pStyle w:val="Heading3"/>
        <w:rPr>
          <w:lang w:eastAsia="en-AU"/>
        </w:rPr>
      </w:pPr>
      <w:r w:rsidRPr="00484AD2">
        <w:rPr>
          <w:lang w:eastAsia="en-AU"/>
        </w:rPr>
        <w:t>Is studymate free? Is the chatroom service free? Are there any premium accounts?</w:t>
      </w:r>
    </w:p>
    <w:p w:rsidRPr="00484AD2" w:rsidR="00070E28" w:rsidP="00070E28" w:rsidRDefault="00070E28" w14:paraId="3D334C85" w14:textId="77777777">
      <w:pPr>
        <w:rPr>
          <w:rFonts w:cs="Times New Roman"/>
          <w:szCs w:val="24"/>
          <w:lang w:eastAsia="en-AU"/>
        </w:rPr>
      </w:pPr>
      <w:r w:rsidRPr="00484AD2">
        <w:rPr>
          <w:lang w:eastAsia="en-AU"/>
        </w:rPr>
        <w:t>StudyMate is a completely free service for it’s users. We at StudyMate don't charge for any of the services offered or listed on the website, www.studymate.gq. </w:t>
      </w:r>
    </w:p>
    <w:p w:rsidRPr="00484AD2" w:rsidR="00070E28" w:rsidP="00070E28" w:rsidRDefault="00070E28" w14:paraId="740B7071"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75E58EFE" w14:textId="77777777">
      <w:pPr>
        <w:pStyle w:val="Heading3"/>
        <w:rPr>
          <w:lang w:eastAsia="en-AU"/>
        </w:rPr>
      </w:pPr>
      <w:r w:rsidRPr="00484AD2">
        <w:rPr>
          <w:lang w:eastAsia="en-AU"/>
        </w:rPr>
        <w:t>How can I contact StudyMate?</w:t>
      </w:r>
    </w:p>
    <w:p w:rsidRPr="00484AD2" w:rsidR="00070E28" w:rsidP="00070E28" w:rsidRDefault="00070E28" w14:paraId="02AB8E81" w14:textId="77777777">
      <w:pPr>
        <w:rPr>
          <w:rFonts w:cs="Times New Roman"/>
          <w:szCs w:val="24"/>
          <w:lang w:eastAsia="en-AU"/>
        </w:rPr>
      </w:pPr>
      <w:r w:rsidRPr="00484AD2">
        <w:rPr>
          <w:lang w:eastAsia="en-AU"/>
        </w:rPr>
        <w:t>Contacting StudyMate is fairly easy and quick. Look for the contact section at the bottom of the homepage and fill in the required information. Once the information is filled, click send.</w:t>
      </w:r>
    </w:p>
    <w:p w:rsidRPr="00484AD2" w:rsidR="00070E28" w:rsidP="00070E28" w:rsidRDefault="00070E28" w14:paraId="0A869174" w14:textId="77777777">
      <w:pPr>
        <w:spacing w:after="0" w:line="240" w:lineRule="auto"/>
        <w:ind w:left="720"/>
        <w:rPr>
          <w:rFonts w:eastAsia="Times New Roman" w:cs="Times New Roman"/>
          <w:szCs w:val="24"/>
          <w:lang w:eastAsia="en-AU"/>
        </w:rPr>
      </w:pPr>
      <w:r w:rsidRPr="00484AD2">
        <w:rPr>
          <w:rFonts w:eastAsia="Times New Roman" w:cs="Arial"/>
          <w:color w:val="000000"/>
          <w:sz w:val="28"/>
          <w:szCs w:val="28"/>
          <w:lang w:eastAsia="en-AU"/>
        </w:rPr>
        <w:t> </w:t>
      </w:r>
    </w:p>
    <w:p w:rsidRPr="00484AD2" w:rsidR="00070E28" w:rsidP="00070E28" w:rsidRDefault="00070E28" w14:paraId="6786D786" w14:textId="77777777">
      <w:pPr>
        <w:pStyle w:val="Heading3"/>
        <w:rPr>
          <w:lang w:eastAsia="en-AU"/>
        </w:rPr>
      </w:pPr>
      <w:r w:rsidRPr="00484AD2">
        <w:rPr>
          <w:lang w:eastAsia="en-AU"/>
        </w:rPr>
        <w:t>How can I hangout with my mates?</w:t>
      </w:r>
    </w:p>
    <w:p w:rsidRPr="00484AD2" w:rsidR="00070E28" w:rsidP="00070E28" w:rsidRDefault="00070E28" w14:paraId="3B070BFC" w14:textId="77777777">
      <w:pPr>
        <w:rPr>
          <w:rFonts w:cs="Times New Roman"/>
          <w:szCs w:val="24"/>
          <w:lang w:eastAsia="en-AU"/>
        </w:rPr>
      </w:pPr>
      <w:r w:rsidRPr="00484AD2">
        <w:rPr>
          <w:lang w:eastAsia="en-AU"/>
        </w:rPr>
        <w:t>StudyMate offers a variety of Public and Private chat room facilities that give you a room to talk and video call with them.</w:t>
      </w:r>
    </w:p>
    <w:p w:rsidRPr="00484AD2" w:rsidR="00070E28" w:rsidP="00070E28" w:rsidRDefault="00070E28" w14:paraId="186384B6"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3CE6FC81" w14:textId="77777777">
      <w:pPr>
        <w:pStyle w:val="Heading3"/>
        <w:rPr>
          <w:lang w:eastAsia="en-AU"/>
        </w:rPr>
      </w:pPr>
      <w:r w:rsidRPr="00484AD2">
        <w:rPr>
          <w:lang w:eastAsia="en-AU"/>
        </w:rPr>
        <w:t>Is there an option for a private meeting? Individual meeting?</w:t>
      </w:r>
    </w:p>
    <w:p w:rsidRPr="00484AD2" w:rsidR="00070E28" w:rsidP="00070E28" w:rsidRDefault="00070E28" w14:paraId="0471B829" w14:textId="77777777">
      <w:pPr>
        <w:rPr>
          <w:rFonts w:cs="Times New Roman"/>
          <w:szCs w:val="24"/>
          <w:lang w:eastAsia="en-AU"/>
        </w:rPr>
      </w:pPr>
      <w:r w:rsidRPr="00484AD2">
        <w:rPr>
          <w:lang w:eastAsia="en-AU"/>
        </w:rPr>
        <w:t>StudyMate offers Private chat room facilities that give you a room to talk and video call with them. You can also share your screen or videos in the same room.</w:t>
      </w:r>
    </w:p>
    <w:p w:rsidRPr="00484AD2" w:rsidR="00070E28" w:rsidP="00070E28" w:rsidRDefault="00070E28" w14:paraId="19B2A176"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74E8F7EB" w14:textId="77777777">
      <w:pPr>
        <w:pStyle w:val="Heading3"/>
        <w:rPr>
          <w:lang w:eastAsia="en-AU"/>
        </w:rPr>
      </w:pPr>
      <w:r w:rsidRPr="00484AD2">
        <w:rPr>
          <w:lang w:eastAsia="en-AU"/>
        </w:rPr>
        <w:t>How does this filter work?</w:t>
      </w:r>
    </w:p>
    <w:p w:rsidRPr="00484AD2" w:rsidR="00070E28" w:rsidP="00070E28" w:rsidRDefault="00070E28" w14:paraId="287BDA39" w14:textId="77777777">
      <w:pPr>
        <w:rPr>
          <w:rFonts w:cs="Times New Roman"/>
          <w:szCs w:val="24"/>
          <w:lang w:eastAsia="en-AU"/>
        </w:rPr>
      </w:pPr>
      <w:r w:rsidRPr="00484AD2">
        <w:rPr>
          <w:lang w:eastAsia="en-AU"/>
        </w:rPr>
        <w:t>Filter, let you search people from universities and organisations. You can find people using the Find A Study Mate section on the home screen. You can filter either with university or organisation and look for people.</w:t>
      </w:r>
    </w:p>
    <w:p w:rsidRPr="00484AD2" w:rsidR="00070E28" w:rsidP="00070E28" w:rsidRDefault="00070E28" w14:paraId="326F8D42"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7C8ADA90" w14:textId="77777777">
      <w:pPr>
        <w:pStyle w:val="Heading3"/>
        <w:rPr>
          <w:lang w:eastAsia="en-AU"/>
        </w:rPr>
      </w:pPr>
      <w:r w:rsidRPr="00484AD2">
        <w:rPr>
          <w:lang w:eastAsia="en-AU"/>
        </w:rPr>
        <w:t>How can I change my details?</w:t>
      </w:r>
    </w:p>
    <w:p w:rsidRPr="00484AD2" w:rsidR="00070E28" w:rsidP="00070E28" w:rsidRDefault="00070E28" w14:paraId="75EFD25A" w14:textId="77777777">
      <w:pPr>
        <w:rPr>
          <w:rFonts w:cs="Times New Roman"/>
          <w:szCs w:val="24"/>
          <w:lang w:eastAsia="en-AU"/>
        </w:rPr>
      </w:pPr>
      <w:r w:rsidRPr="00484AD2">
        <w:rPr>
          <w:lang w:eastAsia="en-AU"/>
        </w:rPr>
        <w:t>Changing your details is fairly easy and simple. First sign in into your account and browse to the Change Details section. You will be redirected to the profile page and there you can update all your information.</w:t>
      </w:r>
    </w:p>
    <w:p w:rsidRPr="00484AD2" w:rsidR="00070E28" w:rsidP="00070E28" w:rsidRDefault="00070E28" w14:paraId="0C65B345"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349B1930" w14:textId="77777777">
      <w:pPr>
        <w:pStyle w:val="Heading3"/>
        <w:rPr>
          <w:lang w:eastAsia="en-AU"/>
        </w:rPr>
      </w:pPr>
      <w:r w:rsidRPr="00484AD2">
        <w:rPr>
          <w:lang w:eastAsia="en-AU"/>
        </w:rPr>
        <w:t>Do I need to provide both University or Organisation name while updating my details?</w:t>
      </w:r>
    </w:p>
    <w:p w:rsidRPr="00484AD2" w:rsidR="00070E28" w:rsidP="00070E28" w:rsidRDefault="00070E28" w14:paraId="3D2205FA" w14:textId="77777777">
      <w:pPr>
        <w:rPr>
          <w:rFonts w:cs="Times New Roman"/>
          <w:szCs w:val="24"/>
          <w:lang w:eastAsia="en-AU"/>
        </w:rPr>
      </w:pPr>
      <w:r w:rsidRPr="00484AD2">
        <w:rPr>
          <w:lang w:eastAsia="en-AU"/>
        </w:rPr>
        <w:t>No, It is not a requirement to provide both. Keeping your profile updated and filling all the information lets your mates search you more easily.</w:t>
      </w:r>
    </w:p>
    <w:p w:rsidRPr="00484AD2" w:rsidR="00070E28" w:rsidP="00070E28" w:rsidRDefault="00070E28" w14:paraId="5D4C22DB"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4CE21FFF" w14:textId="77777777">
      <w:pPr>
        <w:pStyle w:val="Heading3"/>
        <w:rPr>
          <w:lang w:eastAsia="en-AU"/>
        </w:rPr>
      </w:pPr>
      <w:r w:rsidRPr="00484AD2">
        <w:rPr>
          <w:lang w:eastAsia="en-AU"/>
        </w:rPr>
        <w:t>What if I don't work with an organisation yet? How's it still worthy for me?</w:t>
      </w:r>
    </w:p>
    <w:p w:rsidRPr="00484AD2" w:rsidR="00070E28" w:rsidP="00070E28" w:rsidRDefault="00070E28" w14:paraId="19F25DD2" w14:textId="77777777">
      <w:pPr>
        <w:rPr>
          <w:rFonts w:cs="Times New Roman"/>
          <w:szCs w:val="24"/>
          <w:lang w:eastAsia="en-AU"/>
        </w:rPr>
      </w:pPr>
      <w:r w:rsidRPr="00484AD2">
        <w:rPr>
          <w:lang w:eastAsia="en-AU"/>
        </w:rPr>
        <w:t>That is alright. You can still find mates from your university or use the public chat room to explore the new opportunities in the job world.</w:t>
      </w:r>
    </w:p>
    <w:p w:rsidRPr="00484AD2" w:rsidR="00070E28" w:rsidP="00070E28" w:rsidRDefault="00070E28" w14:paraId="0205EF26"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38B43E93" w14:textId="77777777">
      <w:pPr>
        <w:pStyle w:val="Heading3"/>
        <w:rPr>
          <w:lang w:eastAsia="en-AU"/>
        </w:rPr>
      </w:pPr>
      <w:r w:rsidRPr="00484AD2">
        <w:rPr>
          <w:lang w:eastAsia="en-AU"/>
        </w:rPr>
        <w:t>What if I am not a student anymore? How's it still worthy for me?</w:t>
      </w:r>
    </w:p>
    <w:p w:rsidRPr="00484AD2" w:rsidR="00070E28" w:rsidP="00070E28" w:rsidRDefault="00070E28" w14:paraId="75D168F7" w14:textId="77777777">
      <w:pPr>
        <w:rPr>
          <w:rFonts w:cs="Times New Roman"/>
          <w:szCs w:val="24"/>
          <w:lang w:eastAsia="en-AU"/>
        </w:rPr>
      </w:pPr>
      <w:r w:rsidRPr="00484AD2">
        <w:rPr>
          <w:lang w:eastAsia="en-AU"/>
        </w:rPr>
        <w:t>It is alright if you’re not a student anymore. You can stay connected with your old mates and keep yourself updated.</w:t>
      </w:r>
    </w:p>
    <w:p w:rsidRPr="00484AD2" w:rsidR="00070E28" w:rsidP="00070E28" w:rsidRDefault="00070E28" w14:paraId="7DB4BB38"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197F5E57" w14:textId="77777777">
      <w:pPr>
        <w:pStyle w:val="Heading3"/>
        <w:rPr>
          <w:lang w:eastAsia="en-AU"/>
        </w:rPr>
      </w:pPr>
      <w:r w:rsidRPr="00484AD2">
        <w:rPr>
          <w:lang w:eastAsia="en-AU"/>
        </w:rPr>
        <w:t>Is there a way to contact people without making the use of their phone number/email?</w:t>
      </w:r>
    </w:p>
    <w:p w:rsidRPr="00484AD2" w:rsidR="00070E28" w:rsidP="00070E28" w:rsidRDefault="00070E28" w14:paraId="4652E0FC" w14:textId="77777777">
      <w:pPr>
        <w:rPr>
          <w:rFonts w:cs="Times New Roman"/>
          <w:szCs w:val="24"/>
          <w:lang w:eastAsia="en-AU"/>
        </w:rPr>
      </w:pPr>
      <w:r w:rsidRPr="00484AD2">
        <w:rPr>
          <w:lang w:eastAsia="en-AU"/>
        </w:rPr>
        <w:t>Using the public chat room service, you can contact other people without emailing or calling them.</w:t>
      </w:r>
    </w:p>
    <w:p w:rsidRPr="00484AD2" w:rsidR="00070E28" w:rsidP="00070E28" w:rsidRDefault="00070E28" w14:paraId="748DF1EB"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0486C46D" w14:textId="77777777">
      <w:pPr>
        <w:pStyle w:val="Heading3"/>
        <w:rPr>
          <w:lang w:eastAsia="en-AU"/>
        </w:rPr>
      </w:pPr>
      <w:r w:rsidRPr="00484AD2">
        <w:rPr>
          <w:lang w:eastAsia="en-AU"/>
        </w:rPr>
        <w:t>How does chat rooms work?</w:t>
      </w:r>
    </w:p>
    <w:p w:rsidRPr="00484AD2" w:rsidR="00070E28" w:rsidP="00070E28" w:rsidRDefault="00070E28" w14:paraId="412A4D68" w14:textId="77777777">
      <w:pPr>
        <w:rPr>
          <w:rFonts w:cs="Times New Roman"/>
          <w:szCs w:val="24"/>
          <w:lang w:eastAsia="en-AU"/>
        </w:rPr>
      </w:pPr>
      <w:r w:rsidRPr="00484AD2">
        <w:rPr>
          <w:lang w:eastAsia="en-AU"/>
        </w:rPr>
        <w:t>StudyMate Chat Rooms is one of the powerful and responsive chat rooms that uses Amazon Chime API. We at StudyMate keep our services up-to-date to make an amazing experience for you and your mates.</w:t>
      </w:r>
    </w:p>
    <w:p w:rsidRPr="00484AD2" w:rsidR="00070E28" w:rsidP="00070E28" w:rsidRDefault="00070E28" w14:paraId="0EE87762"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0738B3F6" w14:textId="77777777">
      <w:pPr>
        <w:pStyle w:val="Heading3"/>
        <w:rPr>
          <w:lang w:eastAsia="en-AU"/>
        </w:rPr>
      </w:pPr>
      <w:r w:rsidRPr="00484AD2">
        <w:rPr>
          <w:lang w:eastAsia="en-AU"/>
        </w:rPr>
        <w:t>How are chat rooms different from apps like zoom or teams?</w:t>
      </w:r>
    </w:p>
    <w:p w:rsidRPr="00484AD2" w:rsidR="00070E28" w:rsidP="00070E28" w:rsidRDefault="00070E28" w14:paraId="255C912D" w14:textId="77777777">
      <w:pPr>
        <w:rPr>
          <w:rFonts w:cs="Times New Roman"/>
          <w:szCs w:val="24"/>
          <w:lang w:eastAsia="en-AU"/>
        </w:rPr>
      </w:pPr>
      <w:r w:rsidRPr="00484AD2">
        <w:rPr>
          <w:lang w:eastAsia="en-AU"/>
        </w:rPr>
        <w:t>Zoom and Teams does not offer public chat room services, that makes us different from other such apps. We not only offer public chat rooms but also offer you to find your mates from your university or organisation that zoom and team doesn't offer.</w:t>
      </w:r>
    </w:p>
    <w:p w:rsidRPr="00484AD2" w:rsidR="00070E28" w:rsidP="00070E28" w:rsidRDefault="00070E28" w14:paraId="6B3A36A6"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334F6D33" w14:textId="77777777">
      <w:pPr>
        <w:pStyle w:val="Heading3"/>
        <w:rPr>
          <w:lang w:eastAsia="en-AU"/>
        </w:rPr>
      </w:pPr>
      <w:r w:rsidRPr="00484AD2">
        <w:rPr>
          <w:lang w:eastAsia="en-AU"/>
        </w:rPr>
        <w:t>What can we expect from studymate in future? Can I share my thoughts with the rest of the users? Can I publish an article? Can I share my personal projects on it? How can I contribute as an individual? Is there any financial model provided? What are the future extensions to the current model?</w:t>
      </w:r>
    </w:p>
    <w:p w:rsidRPr="00484AD2" w:rsidR="00070E28" w:rsidP="00070E28" w:rsidRDefault="00070E28" w14:paraId="091D10C7" w14:textId="77777777">
      <w:pPr>
        <w:rPr>
          <w:rFonts w:cs="Times New Roman"/>
          <w:szCs w:val="24"/>
          <w:lang w:eastAsia="en-AU"/>
        </w:rPr>
      </w:pPr>
      <w:r w:rsidRPr="00484AD2">
        <w:rPr>
          <w:lang w:eastAsia="en-AU"/>
        </w:rPr>
        <w:t xml:space="preserve">Currently StudyMate is running on Beta and is fully operational at the moment. We at StudyMate have some crazy ideas in our mind, that we are working hard to implement and share with all of you out there. To check the new features and update. Log on to </w:t>
      </w:r>
      <w:hyperlink w:history="1" r:id="rId86">
        <w:r w:rsidRPr="00484AD2">
          <w:rPr>
            <w:color w:val="1155CC"/>
            <w:u w:val="single"/>
            <w:lang w:eastAsia="en-AU"/>
          </w:rPr>
          <w:t>www.studymate.gq</w:t>
        </w:r>
      </w:hyperlink>
      <w:r w:rsidRPr="00484AD2">
        <w:rPr>
          <w:lang w:eastAsia="en-AU"/>
        </w:rPr>
        <w:t xml:space="preserve"> or email us at support@studymate.gq</w:t>
      </w:r>
    </w:p>
    <w:p w:rsidRPr="00484AD2" w:rsidR="00070E28" w:rsidP="00070E28" w:rsidRDefault="00070E28" w14:paraId="3B194E34" w14:textId="77777777">
      <w:pPr>
        <w:spacing w:after="0" w:line="240" w:lineRule="auto"/>
        <w:rPr>
          <w:rFonts w:eastAsia="Times New Roman" w:cs="Times New Roman"/>
          <w:szCs w:val="24"/>
          <w:lang w:eastAsia="en-AU"/>
        </w:rPr>
      </w:pPr>
      <w:r w:rsidRPr="00484AD2">
        <w:rPr>
          <w:rFonts w:eastAsia="Times New Roman" w:cs="Times New Roman"/>
          <w:szCs w:val="24"/>
          <w:lang w:eastAsia="en-AU"/>
        </w:rPr>
        <w:br/>
      </w:r>
    </w:p>
    <w:p w:rsidRPr="00484AD2" w:rsidR="00070E28" w:rsidP="00070E28" w:rsidRDefault="00070E28" w14:paraId="54D9E54D" w14:textId="77777777">
      <w:pPr>
        <w:pStyle w:val="Heading3"/>
        <w:rPr>
          <w:lang w:eastAsia="en-AU"/>
        </w:rPr>
      </w:pPr>
      <w:r w:rsidRPr="00484AD2">
        <w:rPr>
          <w:lang w:eastAsia="en-AU"/>
        </w:rPr>
        <w:t>Where am I hosted?</w:t>
      </w:r>
    </w:p>
    <w:p w:rsidRPr="00440D76" w:rsidR="00874EF0" w:rsidP="00EB20CE" w:rsidRDefault="00070E28" w14:paraId="04DF253D" w14:textId="56BFBD9F">
      <w:pPr>
        <w:rPr>
          <w:rFonts w:cs="Times New Roman"/>
          <w:szCs w:val="24"/>
          <w:lang w:eastAsia="en-AU"/>
        </w:rPr>
      </w:pPr>
      <w:r w:rsidRPr="00484AD2">
        <w:rPr>
          <w:lang w:eastAsia="en-AU"/>
        </w:rPr>
        <w:t>StudyMate is a secure website hosted on powerful AWS Servers.  We use SSl to encrypt all the traffic and a virtual private network to safeguard all your private information.</w:t>
      </w:r>
    </w:p>
    <w:sectPr w:rsidRPr="00440D76" w:rsidR="00874EF0">
      <w:headerReference w:type="default" r:id="rId87"/>
      <w:footerReference w:type="even" r:id="rId88"/>
      <w:footerReference w:type="default" r:id="rId89"/>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72288" w:rsidP="00076A89" w:rsidRDefault="00272288" w14:paraId="60FBE025" w14:textId="77777777">
      <w:pPr>
        <w:spacing w:after="0" w:line="240" w:lineRule="auto"/>
      </w:pPr>
      <w:r>
        <w:separator/>
      </w:r>
    </w:p>
    <w:p w:rsidR="00272288" w:rsidRDefault="00272288" w14:paraId="39D2D07C" w14:textId="77777777"/>
  </w:endnote>
  <w:endnote w:type="continuationSeparator" w:id="0">
    <w:p w:rsidR="00272288" w:rsidP="00076A89" w:rsidRDefault="00272288" w14:paraId="56CFE0FE" w14:textId="77777777">
      <w:pPr>
        <w:spacing w:after="0" w:line="240" w:lineRule="auto"/>
      </w:pPr>
      <w:r>
        <w:continuationSeparator/>
      </w:r>
    </w:p>
    <w:p w:rsidR="00272288" w:rsidRDefault="00272288" w14:paraId="7FF76143" w14:textId="77777777"/>
  </w:endnote>
  <w:endnote w:type="continuationNotice" w:id="1">
    <w:p w:rsidR="00272288" w:rsidRDefault="00272288" w14:paraId="5855F6EF" w14:textId="77777777">
      <w:pPr>
        <w:spacing w:after="0" w:line="240" w:lineRule="auto"/>
      </w:pPr>
    </w:p>
    <w:p w:rsidR="00272288" w:rsidRDefault="00272288" w14:paraId="74EF04B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79164499"/>
      <w:docPartObj>
        <w:docPartGallery w:val="Page Numbers (Bottom of Page)"/>
        <w:docPartUnique/>
      </w:docPartObj>
    </w:sdtPr>
    <w:sdtEndPr>
      <w:rPr>
        <w:rStyle w:val="PageNumber"/>
      </w:rPr>
    </w:sdtEndPr>
    <w:sdtContent>
      <w:p w:rsidR="00452E28" w:rsidP="00A3723F" w:rsidRDefault="00452E28" w14:paraId="5ED6434C" w14:textId="30359FBC">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34778" w:rsidP="00452E28" w:rsidRDefault="00734778" w14:paraId="11DF0D65" w14:textId="77777777">
    <w:pPr>
      <w:pStyle w:val="Footer"/>
      <w:ind w:right="360"/>
    </w:pPr>
  </w:p>
  <w:p w:rsidR="00AB4F1D" w:rsidRDefault="00AB4F1D" w14:paraId="59204830"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0600578"/>
      <w:docPartObj>
        <w:docPartGallery w:val="Page Numbers (Bottom of Page)"/>
        <w:docPartUnique/>
      </w:docPartObj>
    </w:sdtPr>
    <w:sdtEndPr>
      <w:rPr>
        <w:rStyle w:val="PageNumber"/>
      </w:rPr>
    </w:sdtEndPr>
    <w:sdtContent>
      <w:p w:rsidR="00452E28" w:rsidP="00A3723F" w:rsidRDefault="00452E28" w14:paraId="6B5B0722" w14:textId="7C0CD036">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734778" w:rsidP="00452E28" w:rsidRDefault="00734778" w14:paraId="7DF6130E" w14:textId="77777777">
    <w:pPr>
      <w:pStyle w:val="Footer"/>
      <w:ind w:right="360"/>
    </w:pPr>
  </w:p>
  <w:p w:rsidR="00AB4F1D" w:rsidRDefault="00AB4F1D" w14:paraId="077C92B8"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72288" w:rsidP="00076A89" w:rsidRDefault="00272288" w14:paraId="7C626405" w14:textId="77777777">
      <w:pPr>
        <w:spacing w:after="0" w:line="240" w:lineRule="auto"/>
      </w:pPr>
      <w:r>
        <w:separator/>
      </w:r>
    </w:p>
    <w:p w:rsidR="00272288" w:rsidRDefault="00272288" w14:paraId="65A42001" w14:textId="77777777"/>
  </w:footnote>
  <w:footnote w:type="continuationSeparator" w:id="0">
    <w:p w:rsidR="00272288" w:rsidP="00076A89" w:rsidRDefault="00272288" w14:paraId="3B30042D" w14:textId="77777777">
      <w:pPr>
        <w:spacing w:after="0" w:line="240" w:lineRule="auto"/>
      </w:pPr>
      <w:r>
        <w:continuationSeparator/>
      </w:r>
    </w:p>
    <w:p w:rsidR="00272288" w:rsidRDefault="00272288" w14:paraId="3C1D1208" w14:textId="77777777"/>
  </w:footnote>
  <w:footnote w:type="continuationNotice" w:id="1">
    <w:p w:rsidR="00272288" w:rsidRDefault="00272288" w14:paraId="1BE6D209" w14:textId="77777777">
      <w:pPr>
        <w:spacing w:after="0" w:line="240" w:lineRule="auto"/>
      </w:pPr>
    </w:p>
    <w:p w:rsidR="00272288" w:rsidRDefault="00272288" w14:paraId="0114685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073052" w:rsidR="00AB4F1D" w:rsidP="00073052" w:rsidRDefault="00E74585" w14:paraId="087445E9" w14:textId="7993A127">
    <w:pPr>
      <w:rPr>
        <w:lang w:val="en-US"/>
      </w:rPr>
    </w:pPr>
    <w:r w:rsidRPr="00E74585">
      <w:rPr>
        <w:lang w:val="en-US"/>
      </w:rPr>
      <w:t>Cloud Computing (2102)</w:t>
    </w:r>
    <w:r>
      <w:rPr>
        <w:lang w:val="en-US"/>
      </w:rPr>
      <w:t xml:space="preserve"> – Assignment 2 -</w:t>
    </w:r>
    <w:r w:rsidR="00874EF0">
      <w:rPr>
        <w:lang w:val="en-US"/>
      </w:rPr>
      <w:t xml:space="preserve"> </w:t>
    </w:r>
    <w:r w:rsidRPr="00874EF0" w:rsidR="00874EF0">
      <w:rPr>
        <w:lang w:val="en-US"/>
      </w:rPr>
      <w:t>flexible term 2021</w:t>
    </w:r>
    <w:r w:rsidR="00073052">
      <w:rPr>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D7054"/>
    <w:multiLevelType w:val="hybridMultilevel"/>
    <w:tmpl w:val="C2BC1CF2"/>
    <w:lvl w:ilvl="0" w:tplc="50F673B8">
      <w:numFmt w:val="bullet"/>
      <w:lvlText w:val=""/>
      <w:lvlJc w:val="left"/>
      <w:pPr>
        <w:ind w:left="720" w:hanging="360"/>
      </w:pPr>
      <w:rPr>
        <w:rFonts w:hint="default" w:ascii="Wingdings" w:hAnsi="Wingdings"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5F54A81"/>
    <w:multiLevelType w:val="hybridMultilevel"/>
    <w:tmpl w:val="16007B1C"/>
    <w:lvl w:ilvl="0" w:tplc="A4D4017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1D8659FC"/>
    <w:multiLevelType w:val="hybridMultilevel"/>
    <w:tmpl w:val="C91236DC"/>
    <w:lvl w:ilvl="0" w:tplc="2E92E800">
      <w:numFmt w:val="bullet"/>
      <w:lvlText w:val="-"/>
      <w:lvlJc w:val="left"/>
      <w:pPr>
        <w:ind w:left="720" w:hanging="360"/>
      </w:pPr>
      <w:rPr>
        <w:rFonts w:hint="default" w:ascii="Calibri" w:hAnsi="Calibri" w:cs="Calibri" w:eastAsiaTheme="minorHAnsi"/>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 w15:restartNumberingAfterBreak="0">
    <w:nsid w:val="1EFC5826"/>
    <w:multiLevelType w:val="hybridMultilevel"/>
    <w:tmpl w:val="16007B1C"/>
    <w:lvl w:ilvl="0" w:tplc="A4D4017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52D33352"/>
    <w:multiLevelType w:val="hybridMultilevel"/>
    <w:tmpl w:val="C6ECEA08"/>
    <w:lvl w:ilvl="0" w:tplc="E138A306">
      <w:numFmt w:val="bullet"/>
      <w:lvlText w:val=""/>
      <w:lvlJc w:val="left"/>
      <w:pPr>
        <w:ind w:left="1800" w:hanging="360"/>
      </w:pPr>
      <w:rPr>
        <w:rFonts w:hint="default" w:ascii="Wingdings" w:hAnsi="Wingdings" w:eastAsiaTheme="minorHAnsi" w:cstheme="minorBidi"/>
      </w:rPr>
    </w:lvl>
    <w:lvl w:ilvl="1" w:tplc="40090003" w:tentative="1">
      <w:start w:val="1"/>
      <w:numFmt w:val="bullet"/>
      <w:lvlText w:val="o"/>
      <w:lvlJc w:val="left"/>
      <w:pPr>
        <w:ind w:left="2520" w:hanging="360"/>
      </w:pPr>
      <w:rPr>
        <w:rFonts w:hint="default" w:ascii="Courier New" w:hAnsi="Courier New" w:cs="Courier New"/>
      </w:rPr>
    </w:lvl>
    <w:lvl w:ilvl="2" w:tplc="40090005" w:tentative="1">
      <w:start w:val="1"/>
      <w:numFmt w:val="bullet"/>
      <w:lvlText w:val=""/>
      <w:lvlJc w:val="left"/>
      <w:pPr>
        <w:ind w:left="3240" w:hanging="360"/>
      </w:pPr>
      <w:rPr>
        <w:rFonts w:hint="default" w:ascii="Wingdings" w:hAnsi="Wingdings"/>
      </w:rPr>
    </w:lvl>
    <w:lvl w:ilvl="3" w:tplc="40090001" w:tentative="1">
      <w:start w:val="1"/>
      <w:numFmt w:val="bullet"/>
      <w:lvlText w:val=""/>
      <w:lvlJc w:val="left"/>
      <w:pPr>
        <w:ind w:left="3960" w:hanging="360"/>
      </w:pPr>
      <w:rPr>
        <w:rFonts w:hint="default" w:ascii="Symbol" w:hAnsi="Symbol"/>
      </w:rPr>
    </w:lvl>
    <w:lvl w:ilvl="4" w:tplc="40090003" w:tentative="1">
      <w:start w:val="1"/>
      <w:numFmt w:val="bullet"/>
      <w:lvlText w:val="o"/>
      <w:lvlJc w:val="left"/>
      <w:pPr>
        <w:ind w:left="4680" w:hanging="360"/>
      </w:pPr>
      <w:rPr>
        <w:rFonts w:hint="default" w:ascii="Courier New" w:hAnsi="Courier New" w:cs="Courier New"/>
      </w:rPr>
    </w:lvl>
    <w:lvl w:ilvl="5" w:tplc="40090005" w:tentative="1">
      <w:start w:val="1"/>
      <w:numFmt w:val="bullet"/>
      <w:lvlText w:val=""/>
      <w:lvlJc w:val="left"/>
      <w:pPr>
        <w:ind w:left="5400" w:hanging="360"/>
      </w:pPr>
      <w:rPr>
        <w:rFonts w:hint="default" w:ascii="Wingdings" w:hAnsi="Wingdings"/>
      </w:rPr>
    </w:lvl>
    <w:lvl w:ilvl="6" w:tplc="40090001" w:tentative="1">
      <w:start w:val="1"/>
      <w:numFmt w:val="bullet"/>
      <w:lvlText w:val=""/>
      <w:lvlJc w:val="left"/>
      <w:pPr>
        <w:ind w:left="6120" w:hanging="360"/>
      </w:pPr>
      <w:rPr>
        <w:rFonts w:hint="default" w:ascii="Symbol" w:hAnsi="Symbol"/>
      </w:rPr>
    </w:lvl>
    <w:lvl w:ilvl="7" w:tplc="40090003" w:tentative="1">
      <w:start w:val="1"/>
      <w:numFmt w:val="bullet"/>
      <w:lvlText w:val="o"/>
      <w:lvlJc w:val="left"/>
      <w:pPr>
        <w:ind w:left="6840" w:hanging="360"/>
      </w:pPr>
      <w:rPr>
        <w:rFonts w:hint="default" w:ascii="Courier New" w:hAnsi="Courier New" w:cs="Courier New"/>
      </w:rPr>
    </w:lvl>
    <w:lvl w:ilvl="8" w:tplc="40090005" w:tentative="1">
      <w:start w:val="1"/>
      <w:numFmt w:val="bullet"/>
      <w:lvlText w:val=""/>
      <w:lvlJc w:val="left"/>
      <w:pPr>
        <w:ind w:left="7560" w:hanging="360"/>
      </w:pPr>
      <w:rPr>
        <w:rFonts w:hint="default" w:ascii="Wingdings" w:hAnsi="Wingdings"/>
      </w:rPr>
    </w:lvl>
  </w:abstractNum>
  <w:abstractNum w:abstractNumId="5" w15:restartNumberingAfterBreak="0">
    <w:nsid w:val="637706B6"/>
    <w:multiLevelType w:val="hybridMultilevel"/>
    <w:tmpl w:val="4866D2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83807DA"/>
    <w:multiLevelType w:val="hybridMultilevel"/>
    <w:tmpl w:val="16007B1C"/>
    <w:lvl w:ilvl="0" w:tplc="A4D4017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76574A30"/>
    <w:multiLevelType w:val="hybridMultilevel"/>
    <w:tmpl w:val="16007B1C"/>
    <w:lvl w:ilvl="0" w:tplc="A4D4017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7F3568BB"/>
    <w:multiLevelType w:val="hybridMultilevel"/>
    <w:tmpl w:val="2C669F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 w:numId="6">
    <w:abstractNumId w:val="7"/>
  </w:num>
  <w:num w:numId="7">
    <w:abstractNumId w:val="6"/>
  </w:num>
  <w:num w:numId="8">
    <w:abstractNumId w:val="5"/>
  </w:num>
  <w:num w:numId="9">
    <w:abstractNumId w:val="8"/>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6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jU1tTA1N7UEspR0lIJTi4sz8/NACoxqAVrX7ocsAAAA"/>
  </w:docVars>
  <w:rsids>
    <w:rsidRoot w:val="52D19768"/>
    <w:rsid w:val="0000026B"/>
    <w:rsid w:val="00000824"/>
    <w:rsid w:val="00000D04"/>
    <w:rsid w:val="000013E1"/>
    <w:rsid w:val="000024F0"/>
    <w:rsid w:val="00003497"/>
    <w:rsid w:val="00003C8D"/>
    <w:rsid w:val="000065E7"/>
    <w:rsid w:val="00006C15"/>
    <w:rsid w:val="00006D6D"/>
    <w:rsid w:val="000079FC"/>
    <w:rsid w:val="00010AE6"/>
    <w:rsid w:val="00012815"/>
    <w:rsid w:val="0002265B"/>
    <w:rsid w:val="000228B5"/>
    <w:rsid w:val="00022941"/>
    <w:rsid w:val="00024152"/>
    <w:rsid w:val="00025C07"/>
    <w:rsid w:val="000263E1"/>
    <w:rsid w:val="00026952"/>
    <w:rsid w:val="00027457"/>
    <w:rsid w:val="0002764F"/>
    <w:rsid w:val="00027EEF"/>
    <w:rsid w:val="0002FEB0"/>
    <w:rsid w:val="000307B3"/>
    <w:rsid w:val="000308B7"/>
    <w:rsid w:val="000314E8"/>
    <w:rsid w:val="00032DBE"/>
    <w:rsid w:val="0003416B"/>
    <w:rsid w:val="00034577"/>
    <w:rsid w:val="00035C65"/>
    <w:rsid w:val="00035DBE"/>
    <w:rsid w:val="00037D39"/>
    <w:rsid w:val="00040170"/>
    <w:rsid w:val="00040AAF"/>
    <w:rsid w:val="00040CE4"/>
    <w:rsid w:val="00040E90"/>
    <w:rsid w:val="000411EC"/>
    <w:rsid w:val="00041418"/>
    <w:rsid w:val="00046AEA"/>
    <w:rsid w:val="00046E48"/>
    <w:rsid w:val="00050843"/>
    <w:rsid w:val="00050DD2"/>
    <w:rsid w:val="00052063"/>
    <w:rsid w:val="00054A63"/>
    <w:rsid w:val="00054D42"/>
    <w:rsid w:val="00055AB9"/>
    <w:rsid w:val="00056022"/>
    <w:rsid w:val="00056AD8"/>
    <w:rsid w:val="00057D28"/>
    <w:rsid w:val="00060627"/>
    <w:rsid w:val="00060C76"/>
    <w:rsid w:val="000622BF"/>
    <w:rsid w:val="0006290E"/>
    <w:rsid w:val="00063BC0"/>
    <w:rsid w:val="000642F2"/>
    <w:rsid w:val="00064312"/>
    <w:rsid w:val="00066517"/>
    <w:rsid w:val="00070E28"/>
    <w:rsid w:val="00070EE6"/>
    <w:rsid w:val="000729AE"/>
    <w:rsid w:val="00073052"/>
    <w:rsid w:val="00073D72"/>
    <w:rsid w:val="000749B3"/>
    <w:rsid w:val="00074D84"/>
    <w:rsid w:val="00075F0D"/>
    <w:rsid w:val="000769F6"/>
    <w:rsid w:val="00076A89"/>
    <w:rsid w:val="00077B17"/>
    <w:rsid w:val="00086790"/>
    <w:rsid w:val="0008E594"/>
    <w:rsid w:val="0009073C"/>
    <w:rsid w:val="000926D8"/>
    <w:rsid w:val="00093B7D"/>
    <w:rsid w:val="000963B3"/>
    <w:rsid w:val="00097EB3"/>
    <w:rsid w:val="000A0751"/>
    <w:rsid w:val="000A1882"/>
    <w:rsid w:val="000A1EF8"/>
    <w:rsid w:val="000A273E"/>
    <w:rsid w:val="000A430E"/>
    <w:rsid w:val="000A65F3"/>
    <w:rsid w:val="000A691A"/>
    <w:rsid w:val="000A77FB"/>
    <w:rsid w:val="000B0917"/>
    <w:rsid w:val="000B14D0"/>
    <w:rsid w:val="000B42F2"/>
    <w:rsid w:val="000B430B"/>
    <w:rsid w:val="000B4C9B"/>
    <w:rsid w:val="000C01A7"/>
    <w:rsid w:val="000C0BE8"/>
    <w:rsid w:val="000C2E0E"/>
    <w:rsid w:val="000C2E4E"/>
    <w:rsid w:val="000C52D3"/>
    <w:rsid w:val="000C6F98"/>
    <w:rsid w:val="000C778D"/>
    <w:rsid w:val="000C7A54"/>
    <w:rsid w:val="000D035E"/>
    <w:rsid w:val="000D0714"/>
    <w:rsid w:val="000D178F"/>
    <w:rsid w:val="000D200D"/>
    <w:rsid w:val="000D22A2"/>
    <w:rsid w:val="000D22F0"/>
    <w:rsid w:val="000D3217"/>
    <w:rsid w:val="000D327F"/>
    <w:rsid w:val="000D5570"/>
    <w:rsid w:val="000D699E"/>
    <w:rsid w:val="000D7017"/>
    <w:rsid w:val="000E0193"/>
    <w:rsid w:val="000E0B51"/>
    <w:rsid w:val="000E10C1"/>
    <w:rsid w:val="000E1461"/>
    <w:rsid w:val="000E153F"/>
    <w:rsid w:val="000E16FC"/>
    <w:rsid w:val="000E1931"/>
    <w:rsid w:val="000E19C8"/>
    <w:rsid w:val="000E2C19"/>
    <w:rsid w:val="000E2C5B"/>
    <w:rsid w:val="000E5184"/>
    <w:rsid w:val="000E5895"/>
    <w:rsid w:val="000E67FF"/>
    <w:rsid w:val="000E7ABB"/>
    <w:rsid w:val="000E7F87"/>
    <w:rsid w:val="000F42CA"/>
    <w:rsid w:val="000F4A27"/>
    <w:rsid w:val="000F4B9F"/>
    <w:rsid w:val="000F515A"/>
    <w:rsid w:val="000F59D2"/>
    <w:rsid w:val="000F6047"/>
    <w:rsid w:val="000F6288"/>
    <w:rsid w:val="000F68A6"/>
    <w:rsid w:val="000F6A0E"/>
    <w:rsid w:val="000F6A76"/>
    <w:rsid w:val="000F7221"/>
    <w:rsid w:val="000F7AFF"/>
    <w:rsid w:val="00101F6B"/>
    <w:rsid w:val="001030B9"/>
    <w:rsid w:val="001037A1"/>
    <w:rsid w:val="00103FD9"/>
    <w:rsid w:val="00106AF4"/>
    <w:rsid w:val="0010781E"/>
    <w:rsid w:val="00107A59"/>
    <w:rsid w:val="00111E8D"/>
    <w:rsid w:val="00112097"/>
    <w:rsid w:val="001134B0"/>
    <w:rsid w:val="00113658"/>
    <w:rsid w:val="001146CD"/>
    <w:rsid w:val="00114D6F"/>
    <w:rsid w:val="001152A5"/>
    <w:rsid w:val="00115B7E"/>
    <w:rsid w:val="001161E0"/>
    <w:rsid w:val="00116324"/>
    <w:rsid w:val="0011673E"/>
    <w:rsid w:val="00116EC9"/>
    <w:rsid w:val="00117844"/>
    <w:rsid w:val="0011789F"/>
    <w:rsid w:val="00117EBD"/>
    <w:rsid w:val="001205C0"/>
    <w:rsid w:val="001206F3"/>
    <w:rsid w:val="001213DB"/>
    <w:rsid w:val="001215A5"/>
    <w:rsid w:val="00122731"/>
    <w:rsid w:val="0012319E"/>
    <w:rsid w:val="00123622"/>
    <w:rsid w:val="00124846"/>
    <w:rsid w:val="00125A1C"/>
    <w:rsid w:val="00126BFA"/>
    <w:rsid w:val="00126DA4"/>
    <w:rsid w:val="00126FCA"/>
    <w:rsid w:val="00127A09"/>
    <w:rsid w:val="001300BD"/>
    <w:rsid w:val="00133867"/>
    <w:rsid w:val="0013437F"/>
    <w:rsid w:val="00134BC9"/>
    <w:rsid w:val="00135258"/>
    <w:rsid w:val="00136F2C"/>
    <w:rsid w:val="00137122"/>
    <w:rsid w:val="00137145"/>
    <w:rsid w:val="00137A06"/>
    <w:rsid w:val="00140C78"/>
    <w:rsid w:val="00140F94"/>
    <w:rsid w:val="001416A6"/>
    <w:rsid w:val="00141BA0"/>
    <w:rsid w:val="00143B16"/>
    <w:rsid w:val="00144A76"/>
    <w:rsid w:val="00151C5F"/>
    <w:rsid w:val="00151D0E"/>
    <w:rsid w:val="001528BD"/>
    <w:rsid w:val="00153273"/>
    <w:rsid w:val="001533AF"/>
    <w:rsid w:val="00153443"/>
    <w:rsid w:val="00154701"/>
    <w:rsid w:val="0015575B"/>
    <w:rsid w:val="0015670C"/>
    <w:rsid w:val="00156954"/>
    <w:rsid w:val="001605DE"/>
    <w:rsid w:val="001611CB"/>
    <w:rsid w:val="00162D5F"/>
    <w:rsid w:val="00162E0E"/>
    <w:rsid w:val="001637B0"/>
    <w:rsid w:val="001644D5"/>
    <w:rsid w:val="00164B91"/>
    <w:rsid w:val="00167B26"/>
    <w:rsid w:val="00167F62"/>
    <w:rsid w:val="0017301E"/>
    <w:rsid w:val="001734F4"/>
    <w:rsid w:val="00175EB9"/>
    <w:rsid w:val="0017684E"/>
    <w:rsid w:val="00177373"/>
    <w:rsid w:val="00177F23"/>
    <w:rsid w:val="0018074C"/>
    <w:rsid w:val="001807BD"/>
    <w:rsid w:val="00180A95"/>
    <w:rsid w:val="001817EF"/>
    <w:rsid w:val="00181C82"/>
    <w:rsid w:val="00182453"/>
    <w:rsid w:val="00182635"/>
    <w:rsid w:val="0018306D"/>
    <w:rsid w:val="0018485E"/>
    <w:rsid w:val="00184B40"/>
    <w:rsid w:val="00185826"/>
    <w:rsid w:val="00186323"/>
    <w:rsid w:val="00186406"/>
    <w:rsid w:val="001945BC"/>
    <w:rsid w:val="00195636"/>
    <w:rsid w:val="001A04B6"/>
    <w:rsid w:val="001A07C1"/>
    <w:rsid w:val="001A0930"/>
    <w:rsid w:val="001A10A2"/>
    <w:rsid w:val="001A1292"/>
    <w:rsid w:val="001A1436"/>
    <w:rsid w:val="001A20D9"/>
    <w:rsid w:val="001A2CAA"/>
    <w:rsid w:val="001A3D03"/>
    <w:rsid w:val="001A561A"/>
    <w:rsid w:val="001A737E"/>
    <w:rsid w:val="001B2AEA"/>
    <w:rsid w:val="001B3FEB"/>
    <w:rsid w:val="001B4A07"/>
    <w:rsid w:val="001B4C34"/>
    <w:rsid w:val="001B5411"/>
    <w:rsid w:val="001B64E5"/>
    <w:rsid w:val="001B7852"/>
    <w:rsid w:val="001C1469"/>
    <w:rsid w:val="001C1501"/>
    <w:rsid w:val="001C1945"/>
    <w:rsid w:val="001C557A"/>
    <w:rsid w:val="001C728B"/>
    <w:rsid w:val="001C7DEF"/>
    <w:rsid w:val="001D06FA"/>
    <w:rsid w:val="001D1D0E"/>
    <w:rsid w:val="001D2374"/>
    <w:rsid w:val="001D239B"/>
    <w:rsid w:val="001D3A72"/>
    <w:rsid w:val="001D46E0"/>
    <w:rsid w:val="001D4BF5"/>
    <w:rsid w:val="001D5893"/>
    <w:rsid w:val="001D5ACD"/>
    <w:rsid w:val="001E0C7C"/>
    <w:rsid w:val="001E3F08"/>
    <w:rsid w:val="001E4A80"/>
    <w:rsid w:val="001E4DAD"/>
    <w:rsid w:val="001E623A"/>
    <w:rsid w:val="001E6ADA"/>
    <w:rsid w:val="001F06A1"/>
    <w:rsid w:val="001F08FD"/>
    <w:rsid w:val="001F3159"/>
    <w:rsid w:val="001F6FD0"/>
    <w:rsid w:val="002034D3"/>
    <w:rsid w:val="00204045"/>
    <w:rsid w:val="0020486D"/>
    <w:rsid w:val="00206432"/>
    <w:rsid w:val="00207463"/>
    <w:rsid w:val="0021167C"/>
    <w:rsid w:val="00213453"/>
    <w:rsid w:val="002147C5"/>
    <w:rsid w:val="002174F0"/>
    <w:rsid w:val="00217F97"/>
    <w:rsid w:val="00218DFD"/>
    <w:rsid w:val="00220BCF"/>
    <w:rsid w:val="00224014"/>
    <w:rsid w:val="00224369"/>
    <w:rsid w:val="002247AD"/>
    <w:rsid w:val="00227DF5"/>
    <w:rsid w:val="00230917"/>
    <w:rsid w:val="00230E9E"/>
    <w:rsid w:val="00230EB7"/>
    <w:rsid w:val="0023185A"/>
    <w:rsid w:val="00232FA5"/>
    <w:rsid w:val="00233353"/>
    <w:rsid w:val="00233A5F"/>
    <w:rsid w:val="00233D9F"/>
    <w:rsid w:val="002341AF"/>
    <w:rsid w:val="0023486D"/>
    <w:rsid w:val="00235AFA"/>
    <w:rsid w:val="00237747"/>
    <w:rsid w:val="0023B743"/>
    <w:rsid w:val="00240DFB"/>
    <w:rsid w:val="00242CE0"/>
    <w:rsid w:val="00243381"/>
    <w:rsid w:val="00243B06"/>
    <w:rsid w:val="00243E77"/>
    <w:rsid w:val="0024424A"/>
    <w:rsid w:val="0024477C"/>
    <w:rsid w:val="002449E1"/>
    <w:rsid w:val="00244A3A"/>
    <w:rsid w:val="0024542A"/>
    <w:rsid w:val="00245EB7"/>
    <w:rsid w:val="002460AF"/>
    <w:rsid w:val="002464AF"/>
    <w:rsid w:val="002464D2"/>
    <w:rsid w:val="00246DD9"/>
    <w:rsid w:val="00246E50"/>
    <w:rsid w:val="00247E32"/>
    <w:rsid w:val="00251426"/>
    <w:rsid w:val="002601E4"/>
    <w:rsid w:val="00260216"/>
    <w:rsid w:val="0026044D"/>
    <w:rsid w:val="002625EA"/>
    <w:rsid w:val="00262BBD"/>
    <w:rsid w:val="002654B4"/>
    <w:rsid w:val="002654D9"/>
    <w:rsid w:val="00265756"/>
    <w:rsid w:val="00265AA1"/>
    <w:rsid w:val="00270AAD"/>
    <w:rsid w:val="00270D8C"/>
    <w:rsid w:val="002710DB"/>
    <w:rsid w:val="00271956"/>
    <w:rsid w:val="00272288"/>
    <w:rsid w:val="00274018"/>
    <w:rsid w:val="00277FA7"/>
    <w:rsid w:val="0028081A"/>
    <w:rsid w:val="00282D5D"/>
    <w:rsid w:val="002836EF"/>
    <w:rsid w:val="002839F3"/>
    <w:rsid w:val="00283BDD"/>
    <w:rsid w:val="0028489D"/>
    <w:rsid w:val="00285457"/>
    <w:rsid w:val="002876A5"/>
    <w:rsid w:val="002913F9"/>
    <w:rsid w:val="002922BA"/>
    <w:rsid w:val="00293D7A"/>
    <w:rsid w:val="00295543"/>
    <w:rsid w:val="002957A6"/>
    <w:rsid w:val="00295A79"/>
    <w:rsid w:val="00295E72"/>
    <w:rsid w:val="00295F12"/>
    <w:rsid w:val="002A0A50"/>
    <w:rsid w:val="002A0A5D"/>
    <w:rsid w:val="002A0D98"/>
    <w:rsid w:val="002A0EBA"/>
    <w:rsid w:val="002A1A93"/>
    <w:rsid w:val="002A2CFC"/>
    <w:rsid w:val="002A308A"/>
    <w:rsid w:val="002A381C"/>
    <w:rsid w:val="002A3A23"/>
    <w:rsid w:val="002A3F1B"/>
    <w:rsid w:val="002A4536"/>
    <w:rsid w:val="002A6E29"/>
    <w:rsid w:val="002B0230"/>
    <w:rsid w:val="002B17C8"/>
    <w:rsid w:val="002B20AD"/>
    <w:rsid w:val="002B308A"/>
    <w:rsid w:val="002B43C8"/>
    <w:rsid w:val="002B5D9C"/>
    <w:rsid w:val="002B67B9"/>
    <w:rsid w:val="002B7D2D"/>
    <w:rsid w:val="002C2DB9"/>
    <w:rsid w:val="002C573B"/>
    <w:rsid w:val="002C5DA7"/>
    <w:rsid w:val="002C668F"/>
    <w:rsid w:val="002C7707"/>
    <w:rsid w:val="002D3831"/>
    <w:rsid w:val="002E1504"/>
    <w:rsid w:val="002E1B75"/>
    <w:rsid w:val="002E1C92"/>
    <w:rsid w:val="002E2B6A"/>
    <w:rsid w:val="002E6D8F"/>
    <w:rsid w:val="002F2E5B"/>
    <w:rsid w:val="002F41E0"/>
    <w:rsid w:val="002F43CD"/>
    <w:rsid w:val="00300BCD"/>
    <w:rsid w:val="00303BFF"/>
    <w:rsid w:val="00303EDE"/>
    <w:rsid w:val="0030497E"/>
    <w:rsid w:val="003116AC"/>
    <w:rsid w:val="00311A40"/>
    <w:rsid w:val="00311AEE"/>
    <w:rsid w:val="00312E50"/>
    <w:rsid w:val="0031303E"/>
    <w:rsid w:val="00313BBB"/>
    <w:rsid w:val="00313CA9"/>
    <w:rsid w:val="00313E07"/>
    <w:rsid w:val="0031508C"/>
    <w:rsid w:val="00315225"/>
    <w:rsid w:val="003158AB"/>
    <w:rsid w:val="00317391"/>
    <w:rsid w:val="0031748D"/>
    <w:rsid w:val="00321342"/>
    <w:rsid w:val="00321878"/>
    <w:rsid w:val="00322997"/>
    <w:rsid w:val="00323FC0"/>
    <w:rsid w:val="00324179"/>
    <w:rsid w:val="0032454B"/>
    <w:rsid w:val="00330339"/>
    <w:rsid w:val="003309FF"/>
    <w:rsid w:val="003310BC"/>
    <w:rsid w:val="003315DE"/>
    <w:rsid w:val="00331AD7"/>
    <w:rsid w:val="00331E0B"/>
    <w:rsid w:val="003320EE"/>
    <w:rsid w:val="00332646"/>
    <w:rsid w:val="003330C2"/>
    <w:rsid w:val="00333ED6"/>
    <w:rsid w:val="00335C2B"/>
    <w:rsid w:val="00337040"/>
    <w:rsid w:val="00337259"/>
    <w:rsid w:val="003372F8"/>
    <w:rsid w:val="0033786A"/>
    <w:rsid w:val="00340734"/>
    <w:rsid w:val="00340D26"/>
    <w:rsid w:val="003419AE"/>
    <w:rsid w:val="00342A19"/>
    <w:rsid w:val="003464E3"/>
    <w:rsid w:val="00346706"/>
    <w:rsid w:val="0034751F"/>
    <w:rsid w:val="003475F4"/>
    <w:rsid w:val="00347E15"/>
    <w:rsid w:val="00347F91"/>
    <w:rsid w:val="0034B045"/>
    <w:rsid w:val="00350D66"/>
    <w:rsid w:val="00350FDB"/>
    <w:rsid w:val="00351420"/>
    <w:rsid w:val="003526C2"/>
    <w:rsid w:val="00353E0D"/>
    <w:rsid w:val="00355954"/>
    <w:rsid w:val="00355AE9"/>
    <w:rsid w:val="00355E4A"/>
    <w:rsid w:val="00357565"/>
    <w:rsid w:val="0035825F"/>
    <w:rsid w:val="0036073C"/>
    <w:rsid w:val="0036157E"/>
    <w:rsid w:val="00362FA0"/>
    <w:rsid w:val="00363958"/>
    <w:rsid w:val="0036505E"/>
    <w:rsid w:val="00365BB3"/>
    <w:rsid w:val="00366944"/>
    <w:rsid w:val="00367167"/>
    <w:rsid w:val="00367725"/>
    <w:rsid w:val="00367921"/>
    <w:rsid w:val="00372631"/>
    <w:rsid w:val="00373AB9"/>
    <w:rsid w:val="00373D41"/>
    <w:rsid w:val="00373DA8"/>
    <w:rsid w:val="00374A50"/>
    <w:rsid w:val="00375522"/>
    <w:rsid w:val="0037568D"/>
    <w:rsid w:val="00380451"/>
    <w:rsid w:val="00380577"/>
    <w:rsid w:val="00381744"/>
    <w:rsid w:val="0038248C"/>
    <w:rsid w:val="003824DB"/>
    <w:rsid w:val="00383B0C"/>
    <w:rsid w:val="003845FC"/>
    <w:rsid w:val="00384965"/>
    <w:rsid w:val="00385414"/>
    <w:rsid w:val="00386540"/>
    <w:rsid w:val="00387D60"/>
    <w:rsid w:val="003920E8"/>
    <w:rsid w:val="00396423"/>
    <w:rsid w:val="00397081"/>
    <w:rsid w:val="00397F6D"/>
    <w:rsid w:val="00397FBA"/>
    <w:rsid w:val="003A0023"/>
    <w:rsid w:val="003A0C59"/>
    <w:rsid w:val="003A2F8A"/>
    <w:rsid w:val="003A3461"/>
    <w:rsid w:val="003A4087"/>
    <w:rsid w:val="003A4757"/>
    <w:rsid w:val="003A5A59"/>
    <w:rsid w:val="003B0DE7"/>
    <w:rsid w:val="003B216E"/>
    <w:rsid w:val="003B2F4F"/>
    <w:rsid w:val="003B416D"/>
    <w:rsid w:val="003B437C"/>
    <w:rsid w:val="003B43EA"/>
    <w:rsid w:val="003B45B4"/>
    <w:rsid w:val="003B4AA5"/>
    <w:rsid w:val="003B60D2"/>
    <w:rsid w:val="003B6682"/>
    <w:rsid w:val="003B6897"/>
    <w:rsid w:val="003C0D7E"/>
    <w:rsid w:val="003C1DCA"/>
    <w:rsid w:val="003C3A14"/>
    <w:rsid w:val="003C44BF"/>
    <w:rsid w:val="003C5E58"/>
    <w:rsid w:val="003C5F5D"/>
    <w:rsid w:val="003C7009"/>
    <w:rsid w:val="003C70CF"/>
    <w:rsid w:val="003C7156"/>
    <w:rsid w:val="003C7582"/>
    <w:rsid w:val="003C7F08"/>
    <w:rsid w:val="003D0131"/>
    <w:rsid w:val="003D0EE2"/>
    <w:rsid w:val="003D0FCC"/>
    <w:rsid w:val="003D14FC"/>
    <w:rsid w:val="003D4F41"/>
    <w:rsid w:val="003D55C8"/>
    <w:rsid w:val="003D596D"/>
    <w:rsid w:val="003D59FD"/>
    <w:rsid w:val="003D5A8E"/>
    <w:rsid w:val="003D5A9A"/>
    <w:rsid w:val="003E0A21"/>
    <w:rsid w:val="003E2330"/>
    <w:rsid w:val="003E26DB"/>
    <w:rsid w:val="003E2B3C"/>
    <w:rsid w:val="003E2C9F"/>
    <w:rsid w:val="003E3197"/>
    <w:rsid w:val="003E34DA"/>
    <w:rsid w:val="003E42D5"/>
    <w:rsid w:val="003E62D6"/>
    <w:rsid w:val="003E73D4"/>
    <w:rsid w:val="003F0482"/>
    <w:rsid w:val="003F0632"/>
    <w:rsid w:val="003F1287"/>
    <w:rsid w:val="003F1C79"/>
    <w:rsid w:val="003F25AF"/>
    <w:rsid w:val="003F2BF2"/>
    <w:rsid w:val="003F327C"/>
    <w:rsid w:val="003F56D0"/>
    <w:rsid w:val="003F5ABC"/>
    <w:rsid w:val="003F70AA"/>
    <w:rsid w:val="00400DF6"/>
    <w:rsid w:val="00401501"/>
    <w:rsid w:val="00402F7E"/>
    <w:rsid w:val="004043E1"/>
    <w:rsid w:val="0040607B"/>
    <w:rsid w:val="00406D08"/>
    <w:rsid w:val="00407509"/>
    <w:rsid w:val="00407C6E"/>
    <w:rsid w:val="00407F3E"/>
    <w:rsid w:val="0041305A"/>
    <w:rsid w:val="00417A98"/>
    <w:rsid w:val="004201E8"/>
    <w:rsid w:val="00420518"/>
    <w:rsid w:val="0042175F"/>
    <w:rsid w:val="00421E42"/>
    <w:rsid w:val="00424B28"/>
    <w:rsid w:val="0042786B"/>
    <w:rsid w:val="0043226C"/>
    <w:rsid w:val="0043420F"/>
    <w:rsid w:val="004344B8"/>
    <w:rsid w:val="00434C1E"/>
    <w:rsid w:val="00435273"/>
    <w:rsid w:val="00440884"/>
    <w:rsid w:val="00440D76"/>
    <w:rsid w:val="004419A0"/>
    <w:rsid w:val="00441EB6"/>
    <w:rsid w:val="004438E6"/>
    <w:rsid w:val="004453CD"/>
    <w:rsid w:val="004469A5"/>
    <w:rsid w:val="00450EC3"/>
    <w:rsid w:val="0045137F"/>
    <w:rsid w:val="00451CD4"/>
    <w:rsid w:val="00451ECA"/>
    <w:rsid w:val="00452B57"/>
    <w:rsid w:val="00452E28"/>
    <w:rsid w:val="00453544"/>
    <w:rsid w:val="004545E5"/>
    <w:rsid w:val="00454FB6"/>
    <w:rsid w:val="004553FE"/>
    <w:rsid w:val="00456D11"/>
    <w:rsid w:val="004572AF"/>
    <w:rsid w:val="0045778A"/>
    <w:rsid w:val="0046143E"/>
    <w:rsid w:val="00462063"/>
    <w:rsid w:val="00463758"/>
    <w:rsid w:val="00463E18"/>
    <w:rsid w:val="00464155"/>
    <w:rsid w:val="004668D0"/>
    <w:rsid w:val="0046B0F9"/>
    <w:rsid w:val="004721B4"/>
    <w:rsid w:val="00472B2B"/>
    <w:rsid w:val="00473063"/>
    <w:rsid w:val="00474496"/>
    <w:rsid w:val="00475303"/>
    <w:rsid w:val="0047587A"/>
    <w:rsid w:val="004759D0"/>
    <w:rsid w:val="004766B0"/>
    <w:rsid w:val="00481B3E"/>
    <w:rsid w:val="0048279C"/>
    <w:rsid w:val="00482978"/>
    <w:rsid w:val="00482A50"/>
    <w:rsid w:val="00487F89"/>
    <w:rsid w:val="00493027"/>
    <w:rsid w:val="004930FA"/>
    <w:rsid w:val="0049391A"/>
    <w:rsid w:val="00494B03"/>
    <w:rsid w:val="00494CD8"/>
    <w:rsid w:val="00494D91"/>
    <w:rsid w:val="00495375"/>
    <w:rsid w:val="0049573B"/>
    <w:rsid w:val="00495B29"/>
    <w:rsid w:val="004977A8"/>
    <w:rsid w:val="00497CCE"/>
    <w:rsid w:val="004A056D"/>
    <w:rsid w:val="004A0580"/>
    <w:rsid w:val="004A0869"/>
    <w:rsid w:val="004A08D5"/>
    <w:rsid w:val="004A09FD"/>
    <w:rsid w:val="004A2EDC"/>
    <w:rsid w:val="004A3441"/>
    <w:rsid w:val="004A3DA5"/>
    <w:rsid w:val="004A3F35"/>
    <w:rsid w:val="004A42AA"/>
    <w:rsid w:val="004A50D1"/>
    <w:rsid w:val="004A6A45"/>
    <w:rsid w:val="004A7076"/>
    <w:rsid w:val="004B17DA"/>
    <w:rsid w:val="004B2DAC"/>
    <w:rsid w:val="004B36A5"/>
    <w:rsid w:val="004B46CD"/>
    <w:rsid w:val="004C2250"/>
    <w:rsid w:val="004C2D30"/>
    <w:rsid w:val="004C3643"/>
    <w:rsid w:val="004C3D05"/>
    <w:rsid w:val="004C47F7"/>
    <w:rsid w:val="004C5265"/>
    <w:rsid w:val="004C5B25"/>
    <w:rsid w:val="004C614A"/>
    <w:rsid w:val="004C7DE8"/>
    <w:rsid w:val="004D04C1"/>
    <w:rsid w:val="004D2AA5"/>
    <w:rsid w:val="004D3A30"/>
    <w:rsid w:val="004D3CBE"/>
    <w:rsid w:val="004D54E0"/>
    <w:rsid w:val="004D5A27"/>
    <w:rsid w:val="004D5B6F"/>
    <w:rsid w:val="004E013B"/>
    <w:rsid w:val="004E019D"/>
    <w:rsid w:val="004E1DAE"/>
    <w:rsid w:val="004E21DE"/>
    <w:rsid w:val="004E23A1"/>
    <w:rsid w:val="004E3114"/>
    <w:rsid w:val="004E3494"/>
    <w:rsid w:val="004E3A1E"/>
    <w:rsid w:val="004E41B5"/>
    <w:rsid w:val="004E48E3"/>
    <w:rsid w:val="004E49C7"/>
    <w:rsid w:val="004E4D8B"/>
    <w:rsid w:val="004E5D9F"/>
    <w:rsid w:val="004E5F33"/>
    <w:rsid w:val="004F0311"/>
    <w:rsid w:val="004F04C6"/>
    <w:rsid w:val="004F0B1C"/>
    <w:rsid w:val="004F0B53"/>
    <w:rsid w:val="004F283A"/>
    <w:rsid w:val="004F3CC5"/>
    <w:rsid w:val="004F3F8C"/>
    <w:rsid w:val="004F602F"/>
    <w:rsid w:val="004F746E"/>
    <w:rsid w:val="004F777C"/>
    <w:rsid w:val="004F781D"/>
    <w:rsid w:val="004F7C56"/>
    <w:rsid w:val="005023E2"/>
    <w:rsid w:val="00502F04"/>
    <w:rsid w:val="00504805"/>
    <w:rsid w:val="00505BB3"/>
    <w:rsid w:val="00506235"/>
    <w:rsid w:val="00506614"/>
    <w:rsid w:val="00506EB6"/>
    <w:rsid w:val="00510575"/>
    <w:rsid w:val="00510CEC"/>
    <w:rsid w:val="00510D8A"/>
    <w:rsid w:val="00511019"/>
    <w:rsid w:val="00511649"/>
    <w:rsid w:val="00513509"/>
    <w:rsid w:val="00513DD0"/>
    <w:rsid w:val="0051401D"/>
    <w:rsid w:val="005145BD"/>
    <w:rsid w:val="00515123"/>
    <w:rsid w:val="00515C58"/>
    <w:rsid w:val="00515E87"/>
    <w:rsid w:val="00516240"/>
    <w:rsid w:val="00516588"/>
    <w:rsid w:val="0052136E"/>
    <w:rsid w:val="00521A93"/>
    <w:rsid w:val="005228EB"/>
    <w:rsid w:val="005238C2"/>
    <w:rsid w:val="00524AB9"/>
    <w:rsid w:val="005251EA"/>
    <w:rsid w:val="0052556C"/>
    <w:rsid w:val="005266D0"/>
    <w:rsid w:val="00526E9F"/>
    <w:rsid w:val="00527DAA"/>
    <w:rsid w:val="00527DAF"/>
    <w:rsid w:val="00531AED"/>
    <w:rsid w:val="00531C47"/>
    <w:rsid w:val="005329A4"/>
    <w:rsid w:val="00533C22"/>
    <w:rsid w:val="00534433"/>
    <w:rsid w:val="00535985"/>
    <w:rsid w:val="0053651E"/>
    <w:rsid w:val="00541E66"/>
    <w:rsid w:val="005424F3"/>
    <w:rsid w:val="00542BDB"/>
    <w:rsid w:val="00542DEA"/>
    <w:rsid w:val="00543A4D"/>
    <w:rsid w:val="00543B8D"/>
    <w:rsid w:val="005464DC"/>
    <w:rsid w:val="005465BF"/>
    <w:rsid w:val="00547625"/>
    <w:rsid w:val="005476AF"/>
    <w:rsid w:val="00547F69"/>
    <w:rsid w:val="00551502"/>
    <w:rsid w:val="0055228C"/>
    <w:rsid w:val="00552693"/>
    <w:rsid w:val="00553C4E"/>
    <w:rsid w:val="00554AEA"/>
    <w:rsid w:val="005558AF"/>
    <w:rsid w:val="005616AA"/>
    <w:rsid w:val="005627E0"/>
    <w:rsid w:val="00563947"/>
    <w:rsid w:val="00563A4B"/>
    <w:rsid w:val="0056418E"/>
    <w:rsid w:val="00565828"/>
    <w:rsid w:val="00565BF5"/>
    <w:rsid w:val="0056743C"/>
    <w:rsid w:val="0056777F"/>
    <w:rsid w:val="00574F87"/>
    <w:rsid w:val="00575020"/>
    <w:rsid w:val="00576664"/>
    <w:rsid w:val="00576D5A"/>
    <w:rsid w:val="00576EB0"/>
    <w:rsid w:val="00577CBF"/>
    <w:rsid w:val="00580A22"/>
    <w:rsid w:val="00580D81"/>
    <w:rsid w:val="00580F4F"/>
    <w:rsid w:val="0058275D"/>
    <w:rsid w:val="0058334B"/>
    <w:rsid w:val="005850FF"/>
    <w:rsid w:val="005903DF"/>
    <w:rsid w:val="0059074D"/>
    <w:rsid w:val="005907D6"/>
    <w:rsid w:val="00591FA6"/>
    <w:rsid w:val="00593899"/>
    <w:rsid w:val="0059648E"/>
    <w:rsid w:val="00597D5C"/>
    <w:rsid w:val="005A06A4"/>
    <w:rsid w:val="005A1D7C"/>
    <w:rsid w:val="005A2357"/>
    <w:rsid w:val="005A2952"/>
    <w:rsid w:val="005A344A"/>
    <w:rsid w:val="005A3C40"/>
    <w:rsid w:val="005A47DF"/>
    <w:rsid w:val="005A5561"/>
    <w:rsid w:val="005A565D"/>
    <w:rsid w:val="005A59B1"/>
    <w:rsid w:val="005A6353"/>
    <w:rsid w:val="005A731B"/>
    <w:rsid w:val="005A7CC6"/>
    <w:rsid w:val="005A7D5A"/>
    <w:rsid w:val="005B0816"/>
    <w:rsid w:val="005B0FD5"/>
    <w:rsid w:val="005B2DD0"/>
    <w:rsid w:val="005B4E14"/>
    <w:rsid w:val="005B6D99"/>
    <w:rsid w:val="005B79F8"/>
    <w:rsid w:val="005C0B87"/>
    <w:rsid w:val="005C34CE"/>
    <w:rsid w:val="005C44AA"/>
    <w:rsid w:val="005C561C"/>
    <w:rsid w:val="005C6C96"/>
    <w:rsid w:val="005C719D"/>
    <w:rsid w:val="005C7E5E"/>
    <w:rsid w:val="005D0108"/>
    <w:rsid w:val="005D10F8"/>
    <w:rsid w:val="005D212C"/>
    <w:rsid w:val="005D61EA"/>
    <w:rsid w:val="005D6314"/>
    <w:rsid w:val="005D63FF"/>
    <w:rsid w:val="005D7876"/>
    <w:rsid w:val="005E0CBC"/>
    <w:rsid w:val="005E3B4D"/>
    <w:rsid w:val="005E4D16"/>
    <w:rsid w:val="005E5C98"/>
    <w:rsid w:val="005E68D3"/>
    <w:rsid w:val="005E6922"/>
    <w:rsid w:val="005F184B"/>
    <w:rsid w:val="005F1B4C"/>
    <w:rsid w:val="005F2BFE"/>
    <w:rsid w:val="005F54F3"/>
    <w:rsid w:val="005F5B46"/>
    <w:rsid w:val="005F62BF"/>
    <w:rsid w:val="005F64E2"/>
    <w:rsid w:val="005F7E7A"/>
    <w:rsid w:val="0060057D"/>
    <w:rsid w:val="00601ABE"/>
    <w:rsid w:val="00601C01"/>
    <w:rsid w:val="00602884"/>
    <w:rsid w:val="00603CB4"/>
    <w:rsid w:val="00604775"/>
    <w:rsid w:val="0060492C"/>
    <w:rsid w:val="006056A9"/>
    <w:rsid w:val="00605E15"/>
    <w:rsid w:val="00610202"/>
    <w:rsid w:val="0061072C"/>
    <w:rsid w:val="00610B86"/>
    <w:rsid w:val="00611B42"/>
    <w:rsid w:val="0061248E"/>
    <w:rsid w:val="00612904"/>
    <w:rsid w:val="006133D5"/>
    <w:rsid w:val="00613F79"/>
    <w:rsid w:val="00616107"/>
    <w:rsid w:val="006207CA"/>
    <w:rsid w:val="00620A65"/>
    <w:rsid w:val="00621103"/>
    <w:rsid w:val="006225C7"/>
    <w:rsid w:val="00622695"/>
    <w:rsid w:val="00622D79"/>
    <w:rsid w:val="0062321D"/>
    <w:rsid w:val="0062605C"/>
    <w:rsid w:val="0062613A"/>
    <w:rsid w:val="00627932"/>
    <w:rsid w:val="00630386"/>
    <w:rsid w:val="0063406F"/>
    <w:rsid w:val="0063467F"/>
    <w:rsid w:val="00635170"/>
    <w:rsid w:val="0063528E"/>
    <w:rsid w:val="00635D8E"/>
    <w:rsid w:val="00636708"/>
    <w:rsid w:val="00637784"/>
    <w:rsid w:val="00640087"/>
    <w:rsid w:val="006402A6"/>
    <w:rsid w:val="0064095D"/>
    <w:rsid w:val="00640ECF"/>
    <w:rsid w:val="00641D7E"/>
    <w:rsid w:val="00643434"/>
    <w:rsid w:val="00643A58"/>
    <w:rsid w:val="00645F15"/>
    <w:rsid w:val="00646A8C"/>
    <w:rsid w:val="00646EDC"/>
    <w:rsid w:val="00647600"/>
    <w:rsid w:val="006517B4"/>
    <w:rsid w:val="00653B6D"/>
    <w:rsid w:val="00654164"/>
    <w:rsid w:val="00655EF5"/>
    <w:rsid w:val="006575DE"/>
    <w:rsid w:val="00660A23"/>
    <w:rsid w:val="006617FF"/>
    <w:rsid w:val="0066198B"/>
    <w:rsid w:val="00662CDC"/>
    <w:rsid w:val="00663E12"/>
    <w:rsid w:val="0066420E"/>
    <w:rsid w:val="00664932"/>
    <w:rsid w:val="0066EA8A"/>
    <w:rsid w:val="00670A89"/>
    <w:rsid w:val="00673930"/>
    <w:rsid w:val="00674F5B"/>
    <w:rsid w:val="006772AC"/>
    <w:rsid w:val="00677925"/>
    <w:rsid w:val="00681403"/>
    <w:rsid w:val="0068202B"/>
    <w:rsid w:val="006846B2"/>
    <w:rsid w:val="00684FCB"/>
    <w:rsid w:val="00685770"/>
    <w:rsid w:val="00685E59"/>
    <w:rsid w:val="00685FDC"/>
    <w:rsid w:val="00687121"/>
    <w:rsid w:val="0069158A"/>
    <w:rsid w:val="00693049"/>
    <w:rsid w:val="00693150"/>
    <w:rsid w:val="00696CA8"/>
    <w:rsid w:val="00696FEF"/>
    <w:rsid w:val="006A0A78"/>
    <w:rsid w:val="006A1F11"/>
    <w:rsid w:val="006A4449"/>
    <w:rsid w:val="006A5C37"/>
    <w:rsid w:val="006AA1EB"/>
    <w:rsid w:val="006B01C2"/>
    <w:rsid w:val="006B066E"/>
    <w:rsid w:val="006B19F1"/>
    <w:rsid w:val="006B4013"/>
    <w:rsid w:val="006B5046"/>
    <w:rsid w:val="006B672E"/>
    <w:rsid w:val="006B75D1"/>
    <w:rsid w:val="006B774F"/>
    <w:rsid w:val="006B785B"/>
    <w:rsid w:val="006BE061"/>
    <w:rsid w:val="006C1031"/>
    <w:rsid w:val="006C1B92"/>
    <w:rsid w:val="006C4503"/>
    <w:rsid w:val="006C4A75"/>
    <w:rsid w:val="006C7366"/>
    <w:rsid w:val="006D1F41"/>
    <w:rsid w:val="006D2C66"/>
    <w:rsid w:val="006D36BC"/>
    <w:rsid w:val="006D53D3"/>
    <w:rsid w:val="006D59DF"/>
    <w:rsid w:val="006D5C8B"/>
    <w:rsid w:val="006D7D31"/>
    <w:rsid w:val="006E0076"/>
    <w:rsid w:val="006E0765"/>
    <w:rsid w:val="006E3676"/>
    <w:rsid w:val="006E44C4"/>
    <w:rsid w:val="006E540C"/>
    <w:rsid w:val="006E6F35"/>
    <w:rsid w:val="006E7BCF"/>
    <w:rsid w:val="006F4EED"/>
    <w:rsid w:val="006F5568"/>
    <w:rsid w:val="006F6733"/>
    <w:rsid w:val="006F6AE3"/>
    <w:rsid w:val="006F7A1E"/>
    <w:rsid w:val="00700565"/>
    <w:rsid w:val="007009B2"/>
    <w:rsid w:val="00702CC8"/>
    <w:rsid w:val="007031A1"/>
    <w:rsid w:val="00704955"/>
    <w:rsid w:val="00706D37"/>
    <w:rsid w:val="00707ABE"/>
    <w:rsid w:val="00710DFF"/>
    <w:rsid w:val="007111A4"/>
    <w:rsid w:val="00712A8B"/>
    <w:rsid w:val="00712E61"/>
    <w:rsid w:val="00715AA3"/>
    <w:rsid w:val="00717FC8"/>
    <w:rsid w:val="00723716"/>
    <w:rsid w:val="0072454F"/>
    <w:rsid w:val="00726239"/>
    <w:rsid w:val="0072752B"/>
    <w:rsid w:val="00730CDC"/>
    <w:rsid w:val="007312CF"/>
    <w:rsid w:val="00731418"/>
    <w:rsid w:val="0073263A"/>
    <w:rsid w:val="00732B6A"/>
    <w:rsid w:val="00734352"/>
    <w:rsid w:val="00734778"/>
    <w:rsid w:val="00735D63"/>
    <w:rsid w:val="00735DE1"/>
    <w:rsid w:val="00735E0E"/>
    <w:rsid w:val="00737A04"/>
    <w:rsid w:val="0074213D"/>
    <w:rsid w:val="007428FC"/>
    <w:rsid w:val="007429C8"/>
    <w:rsid w:val="00742A05"/>
    <w:rsid w:val="007447E1"/>
    <w:rsid w:val="00745DFE"/>
    <w:rsid w:val="00750A88"/>
    <w:rsid w:val="00750FE4"/>
    <w:rsid w:val="00753CD6"/>
    <w:rsid w:val="0075419C"/>
    <w:rsid w:val="007544D7"/>
    <w:rsid w:val="00754CC7"/>
    <w:rsid w:val="00755125"/>
    <w:rsid w:val="0075535B"/>
    <w:rsid w:val="00760034"/>
    <w:rsid w:val="0076005B"/>
    <w:rsid w:val="007621F5"/>
    <w:rsid w:val="00762315"/>
    <w:rsid w:val="007623E4"/>
    <w:rsid w:val="00763A24"/>
    <w:rsid w:val="00765268"/>
    <w:rsid w:val="00766EA0"/>
    <w:rsid w:val="007673F5"/>
    <w:rsid w:val="00767D79"/>
    <w:rsid w:val="00771681"/>
    <w:rsid w:val="00772B4F"/>
    <w:rsid w:val="00772CE4"/>
    <w:rsid w:val="007735E2"/>
    <w:rsid w:val="007759BE"/>
    <w:rsid w:val="0077664E"/>
    <w:rsid w:val="007776C7"/>
    <w:rsid w:val="007803AE"/>
    <w:rsid w:val="007809F6"/>
    <w:rsid w:val="0078183C"/>
    <w:rsid w:val="007828BA"/>
    <w:rsid w:val="00783258"/>
    <w:rsid w:val="00784547"/>
    <w:rsid w:val="00785AB2"/>
    <w:rsid w:val="00786843"/>
    <w:rsid w:val="00787E6B"/>
    <w:rsid w:val="00787EB5"/>
    <w:rsid w:val="007917F9"/>
    <w:rsid w:val="00792248"/>
    <w:rsid w:val="00793963"/>
    <w:rsid w:val="00795DA3"/>
    <w:rsid w:val="00796613"/>
    <w:rsid w:val="00799FBD"/>
    <w:rsid w:val="007A036B"/>
    <w:rsid w:val="007A43F5"/>
    <w:rsid w:val="007A5177"/>
    <w:rsid w:val="007A574F"/>
    <w:rsid w:val="007A73B4"/>
    <w:rsid w:val="007B0763"/>
    <w:rsid w:val="007B11A3"/>
    <w:rsid w:val="007B11A9"/>
    <w:rsid w:val="007B1C40"/>
    <w:rsid w:val="007B301D"/>
    <w:rsid w:val="007B4D54"/>
    <w:rsid w:val="007B5767"/>
    <w:rsid w:val="007B58A8"/>
    <w:rsid w:val="007B5C93"/>
    <w:rsid w:val="007B5F78"/>
    <w:rsid w:val="007B7675"/>
    <w:rsid w:val="007B7F55"/>
    <w:rsid w:val="007C0784"/>
    <w:rsid w:val="007C1E14"/>
    <w:rsid w:val="007C237F"/>
    <w:rsid w:val="007C47BD"/>
    <w:rsid w:val="007C5E90"/>
    <w:rsid w:val="007C5FB1"/>
    <w:rsid w:val="007C629B"/>
    <w:rsid w:val="007C7C08"/>
    <w:rsid w:val="007D032D"/>
    <w:rsid w:val="007D14AD"/>
    <w:rsid w:val="007D1830"/>
    <w:rsid w:val="007D3DDD"/>
    <w:rsid w:val="007D482C"/>
    <w:rsid w:val="007D638E"/>
    <w:rsid w:val="007E01FC"/>
    <w:rsid w:val="007E0459"/>
    <w:rsid w:val="007E0869"/>
    <w:rsid w:val="007E0C88"/>
    <w:rsid w:val="007E0D0F"/>
    <w:rsid w:val="007E1653"/>
    <w:rsid w:val="007E1B13"/>
    <w:rsid w:val="007E4BD1"/>
    <w:rsid w:val="007E58BD"/>
    <w:rsid w:val="007E63F6"/>
    <w:rsid w:val="007E7D5E"/>
    <w:rsid w:val="007F1D28"/>
    <w:rsid w:val="007F2796"/>
    <w:rsid w:val="007F32CA"/>
    <w:rsid w:val="007F3F8B"/>
    <w:rsid w:val="007F44B0"/>
    <w:rsid w:val="007F468C"/>
    <w:rsid w:val="007F50B5"/>
    <w:rsid w:val="007F5A04"/>
    <w:rsid w:val="007F766D"/>
    <w:rsid w:val="008020F9"/>
    <w:rsid w:val="00802AC5"/>
    <w:rsid w:val="00803E31"/>
    <w:rsid w:val="00806FF1"/>
    <w:rsid w:val="00807094"/>
    <w:rsid w:val="00810B77"/>
    <w:rsid w:val="0081390B"/>
    <w:rsid w:val="00816314"/>
    <w:rsid w:val="00816E1D"/>
    <w:rsid w:val="00817143"/>
    <w:rsid w:val="00817232"/>
    <w:rsid w:val="008205C0"/>
    <w:rsid w:val="008209D8"/>
    <w:rsid w:val="00821220"/>
    <w:rsid w:val="00821A19"/>
    <w:rsid w:val="00821F4A"/>
    <w:rsid w:val="00822523"/>
    <w:rsid w:val="00826AC8"/>
    <w:rsid w:val="008273CC"/>
    <w:rsid w:val="00827C3D"/>
    <w:rsid w:val="008303F2"/>
    <w:rsid w:val="00832D80"/>
    <w:rsid w:val="0083578F"/>
    <w:rsid w:val="008362E2"/>
    <w:rsid w:val="00836339"/>
    <w:rsid w:val="00837020"/>
    <w:rsid w:val="008374B1"/>
    <w:rsid w:val="0083780D"/>
    <w:rsid w:val="00837F78"/>
    <w:rsid w:val="008409B9"/>
    <w:rsid w:val="00840D6A"/>
    <w:rsid w:val="00841145"/>
    <w:rsid w:val="00842C36"/>
    <w:rsid w:val="0084344A"/>
    <w:rsid w:val="00843459"/>
    <w:rsid w:val="008445B3"/>
    <w:rsid w:val="00846938"/>
    <w:rsid w:val="00847C06"/>
    <w:rsid w:val="0085181F"/>
    <w:rsid w:val="008554FD"/>
    <w:rsid w:val="00855536"/>
    <w:rsid w:val="008561CB"/>
    <w:rsid w:val="00856281"/>
    <w:rsid w:val="00861C0D"/>
    <w:rsid w:val="0086242E"/>
    <w:rsid w:val="00862645"/>
    <w:rsid w:val="00866725"/>
    <w:rsid w:val="00866A6D"/>
    <w:rsid w:val="00871890"/>
    <w:rsid w:val="008736AB"/>
    <w:rsid w:val="00874EF0"/>
    <w:rsid w:val="00875348"/>
    <w:rsid w:val="00876A94"/>
    <w:rsid w:val="00880DCA"/>
    <w:rsid w:val="00880E35"/>
    <w:rsid w:val="00881982"/>
    <w:rsid w:val="00882CF3"/>
    <w:rsid w:val="00882E0F"/>
    <w:rsid w:val="00884C9B"/>
    <w:rsid w:val="00886B57"/>
    <w:rsid w:val="00886C52"/>
    <w:rsid w:val="0089042D"/>
    <w:rsid w:val="008920FE"/>
    <w:rsid w:val="00892553"/>
    <w:rsid w:val="0089379E"/>
    <w:rsid w:val="0089388B"/>
    <w:rsid w:val="008938F0"/>
    <w:rsid w:val="008950CA"/>
    <w:rsid w:val="00895AF5"/>
    <w:rsid w:val="008962EB"/>
    <w:rsid w:val="008965A6"/>
    <w:rsid w:val="0089739F"/>
    <w:rsid w:val="00897B52"/>
    <w:rsid w:val="008A1435"/>
    <w:rsid w:val="008A19A4"/>
    <w:rsid w:val="008A1BFA"/>
    <w:rsid w:val="008A2BA6"/>
    <w:rsid w:val="008A36A1"/>
    <w:rsid w:val="008A3B8B"/>
    <w:rsid w:val="008A3D11"/>
    <w:rsid w:val="008A5926"/>
    <w:rsid w:val="008A7A8F"/>
    <w:rsid w:val="008B1C93"/>
    <w:rsid w:val="008B2161"/>
    <w:rsid w:val="008B2D23"/>
    <w:rsid w:val="008B36A6"/>
    <w:rsid w:val="008B5B26"/>
    <w:rsid w:val="008B6963"/>
    <w:rsid w:val="008C080B"/>
    <w:rsid w:val="008C0D23"/>
    <w:rsid w:val="008C1A75"/>
    <w:rsid w:val="008C1D9A"/>
    <w:rsid w:val="008C1DDD"/>
    <w:rsid w:val="008C204E"/>
    <w:rsid w:val="008C3255"/>
    <w:rsid w:val="008C4822"/>
    <w:rsid w:val="008C485C"/>
    <w:rsid w:val="008D236E"/>
    <w:rsid w:val="008D47D4"/>
    <w:rsid w:val="008D5119"/>
    <w:rsid w:val="008D6B16"/>
    <w:rsid w:val="008D7980"/>
    <w:rsid w:val="008E22CA"/>
    <w:rsid w:val="008E322B"/>
    <w:rsid w:val="008E35AE"/>
    <w:rsid w:val="008E5A0D"/>
    <w:rsid w:val="008E5AF2"/>
    <w:rsid w:val="008E5EDE"/>
    <w:rsid w:val="008E64E1"/>
    <w:rsid w:val="008E6688"/>
    <w:rsid w:val="008E6C29"/>
    <w:rsid w:val="008E6EC2"/>
    <w:rsid w:val="008F0B17"/>
    <w:rsid w:val="008F0ED0"/>
    <w:rsid w:val="008F14D6"/>
    <w:rsid w:val="008F1EB2"/>
    <w:rsid w:val="008F2F90"/>
    <w:rsid w:val="008F303D"/>
    <w:rsid w:val="008F5D48"/>
    <w:rsid w:val="008F6BFC"/>
    <w:rsid w:val="008F6C74"/>
    <w:rsid w:val="00903CDF"/>
    <w:rsid w:val="00903DBF"/>
    <w:rsid w:val="00904042"/>
    <w:rsid w:val="00904A2D"/>
    <w:rsid w:val="00907709"/>
    <w:rsid w:val="00907C2A"/>
    <w:rsid w:val="00907CCC"/>
    <w:rsid w:val="009120D3"/>
    <w:rsid w:val="00912262"/>
    <w:rsid w:val="00912CFB"/>
    <w:rsid w:val="00913FEC"/>
    <w:rsid w:val="00915FE7"/>
    <w:rsid w:val="009164EB"/>
    <w:rsid w:val="009175A0"/>
    <w:rsid w:val="00917D27"/>
    <w:rsid w:val="00921984"/>
    <w:rsid w:val="00922E43"/>
    <w:rsid w:val="0092323F"/>
    <w:rsid w:val="00930DF7"/>
    <w:rsid w:val="00931117"/>
    <w:rsid w:val="00931CBF"/>
    <w:rsid w:val="0093613A"/>
    <w:rsid w:val="00936991"/>
    <w:rsid w:val="00937321"/>
    <w:rsid w:val="009415F6"/>
    <w:rsid w:val="009421AD"/>
    <w:rsid w:val="00945883"/>
    <w:rsid w:val="00945A9B"/>
    <w:rsid w:val="00945D1C"/>
    <w:rsid w:val="009477B6"/>
    <w:rsid w:val="009505BF"/>
    <w:rsid w:val="0095096F"/>
    <w:rsid w:val="00950CC4"/>
    <w:rsid w:val="0095145D"/>
    <w:rsid w:val="009515B2"/>
    <w:rsid w:val="0095205C"/>
    <w:rsid w:val="00954116"/>
    <w:rsid w:val="0095471E"/>
    <w:rsid w:val="00956404"/>
    <w:rsid w:val="00956878"/>
    <w:rsid w:val="00957192"/>
    <w:rsid w:val="009621A6"/>
    <w:rsid w:val="00963452"/>
    <w:rsid w:val="0096376E"/>
    <w:rsid w:val="009655FC"/>
    <w:rsid w:val="00965969"/>
    <w:rsid w:val="00965CF9"/>
    <w:rsid w:val="00966221"/>
    <w:rsid w:val="00966409"/>
    <w:rsid w:val="00966B00"/>
    <w:rsid w:val="00970231"/>
    <w:rsid w:val="00970257"/>
    <w:rsid w:val="00972077"/>
    <w:rsid w:val="00973782"/>
    <w:rsid w:val="00976D51"/>
    <w:rsid w:val="00977A3E"/>
    <w:rsid w:val="009811C9"/>
    <w:rsid w:val="009817C1"/>
    <w:rsid w:val="0098379E"/>
    <w:rsid w:val="00984260"/>
    <w:rsid w:val="009878BA"/>
    <w:rsid w:val="00991270"/>
    <w:rsid w:val="00991F35"/>
    <w:rsid w:val="0099583B"/>
    <w:rsid w:val="00996C42"/>
    <w:rsid w:val="009A0AE3"/>
    <w:rsid w:val="009A0F58"/>
    <w:rsid w:val="009A3B2A"/>
    <w:rsid w:val="009A41C7"/>
    <w:rsid w:val="009A44E4"/>
    <w:rsid w:val="009A44FF"/>
    <w:rsid w:val="009A7E4F"/>
    <w:rsid w:val="009B0186"/>
    <w:rsid w:val="009B0AFE"/>
    <w:rsid w:val="009B11A8"/>
    <w:rsid w:val="009B1B33"/>
    <w:rsid w:val="009B26B9"/>
    <w:rsid w:val="009B3DFB"/>
    <w:rsid w:val="009B4CF9"/>
    <w:rsid w:val="009B530D"/>
    <w:rsid w:val="009B536C"/>
    <w:rsid w:val="009B53FF"/>
    <w:rsid w:val="009B5491"/>
    <w:rsid w:val="009B5C16"/>
    <w:rsid w:val="009B6DD4"/>
    <w:rsid w:val="009B7147"/>
    <w:rsid w:val="009B7ABA"/>
    <w:rsid w:val="009B7C30"/>
    <w:rsid w:val="009C1A50"/>
    <w:rsid w:val="009C245D"/>
    <w:rsid w:val="009C2B9F"/>
    <w:rsid w:val="009C2CE9"/>
    <w:rsid w:val="009C2F8A"/>
    <w:rsid w:val="009C35A2"/>
    <w:rsid w:val="009C41A3"/>
    <w:rsid w:val="009C5D36"/>
    <w:rsid w:val="009C6611"/>
    <w:rsid w:val="009C6D39"/>
    <w:rsid w:val="009D10A6"/>
    <w:rsid w:val="009D1149"/>
    <w:rsid w:val="009D17DF"/>
    <w:rsid w:val="009D1D28"/>
    <w:rsid w:val="009D1D46"/>
    <w:rsid w:val="009D242F"/>
    <w:rsid w:val="009D2454"/>
    <w:rsid w:val="009D32DD"/>
    <w:rsid w:val="009D3572"/>
    <w:rsid w:val="009D3620"/>
    <w:rsid w:val="009D3FD2"/>
    <w:rsid w:val="009D4608"/>
    <w:rsid w:val="009D5DD2"/>
    <w:rsid w:val="009D70CF"/>
    <w:rsid w:val="009D767A"/>
    <w:rsid w:val="009D9853"/>
    <w:rsid w:val="009E00B7"/>
    <w:rsid w:val="009E1A04"/>
    <w:rsid w:val="009E2626"/>
    <w:rsid w:val="009E2BE3"/>
    <w:rsid w:val="009E63A1"/>
    <w:rsid w:val="009E7DC2"/>
    <w:rsid w:val="009F0398"/>
    <w:rsid w:val="009F13A1"/>
    <w:rsid w:val="009F411B"/>
    <w:rsid w:val="009F451B"/>
    <w:rsid w:val="009F4685"/>
    <w:rsid w:val="009F4D53"/>
    <w:rsid w:val="009F53D1"/>
    <w:rsid w:val="009F607A"/>
    <w:rsid w:val="009F73B0"/>
    <w:rsid w:val="009F79CF"/>
    <w:rsid w:val="009F7C70"/>
    <w:rsid w:val="00A00116"/>
    <w:rsid w:val="00A003B4"/>
    <w:rsid w:val="00A00B14"/>
    <w:rsid w:val="00A00EA6"/>
    <w:rsid w:val="00A01D82"/>
    <w:rsid w:val="00A01E7E"/>
    <w:rsid w:val="00A01E8D"/>
    <w:rsid w:val="00A01EA1"/>
    <w:rsid w:val="00A03957"/>
    <w:rsid w:val="00A0511C"/>
    <w:rsid w:val="00A05EFE"/>
    <w:rsid w:val="00A06C44"/>
    <w:rsid w:val="00A06E29"/>
    <w:rsid w:val="00A074C7"/>
    <w:rsid w:val="00A10667"/>
    <w:rsid w:val="00A10893"/>
    <w:rsid w:val="00A10FEA"/>
    <w:rsid w:val="00A11617"/>
    <w:rsid w:val="00A1170D"/>
    <w:rsid w:val="00A1191A"/>
    <w:rsid w:val="00A125E1"/>
    <w:rsid w:val="00A129ED"/>
    <w:rsid w:val="00A171AF"/>
    <w:rsid w:val="00A1755A"/>
    <w:rsid w:val="00A17AEF"/>
    <w:rsid w:val="00A205C1"/>
    <w:rsid w:val="00A20BB8"/>
    <w:rsid w:val="00A20EA0"/>
    <w:rsid w:val="00A216ED"/>
    <w:rsid w:val="00A23E0D"/>
    <w:rsid w:val="00A258E2"/>
    <w:rsid w:val="00A267F4"/>
    <w:rsid w:val="00A31A87"/>
    <w:rsid w:val="00A32594"/>
    <w:rsid w:val="00A32BC0"/>
    <w:rsid w:val="00A3723F"/>
    <w:rsid w:val="00A40294"/>
    <w:rsid w:val="00A40879"/>
    <w:rsid w:val="00A4168D"/>
    <w:rsid w:val="00A44808"/>
    <w:rsid w:val="00A44EBD"/>
    <w:rsid w:val="00A4638A"/>
    <w:rsid w:val="00A4667B"/>
    <w:rsid w:val="00A479F7"/>
    <w:rsid w:val="00A505F1"/>
    <w:rsid w:val="00A51095"/>
    <w:rsid w:val="00A511DF"/>
    <w:rsid w:val="00A5282F"/>
    <w:rsid w:val="00A52950"/>
    <w:rsid w:val="00A53525"/>
    <w:rsid w:val="00A5451C"/>
    <w:rsid w:val="00A545E7"/>
    <w:rsid w:val="00A551AC"/>
    <w:rsid w:val="00A56904"/>
    <w:rsid w:val="00A56DA3"/>
    <w:rsid w:val="00A56FA9"/>
    <w:rsid w:val="00A57076"/>
    <w:rsid w:val="00A60839"/>
    <w:rsid w:val="00A61067"/>
    <w:rsid w:val="00A61338"/>
    <w:rsid w:val="00A61E2D"/>
    <w:rsid w:val="00A64133"/>
    <w:rsid w:val="00A642C6"/>
    <w:rsid w:val="00A65742"/>
    <w:rsid w:val="00A661EB"/>
    <w:rsid w:val="00A6699C"/>
    <w:rsid w:val="00A66A04"/>
    <w:rsid w:val="00A67FE5"/>
    <w:rsid w:val="00A701F4"/>
    <w:rsid w:val="00A72988"/>
    <w:rsid w:val="00A747AB"/>
    <w:rsid w:val="00A75539"/>
    <w:rsid w:val="00A777B9"/>
    <w:rsid w:val="00A800BD"/>
    <w:rsid w:val="00A823AD"/>
    <w:rsid w:val="00A83849"/>
    <w:rsid w:val="00A83AF1"/>
    <w:rsid w:val="00A86AC5"/>
    <w:rsid w:val="00A87A1D"/>
    <w:rsid w:val="00A92886"/>
    <w:rsid w:val="00A94AB5"/>
    <w:rsid w:val="00A95DCB"/>
    <w:rsid w:val="00A95F15"/>
    <w:rsid w:val="00A96233"/>
    <w:rsid w:val="00A96457"/>
    <w:rsid w:val="00A96C6F"/>
    <w:rsid w:val="00A96FDC"/>
    <w:rsid w:val="00A977DB"/>
    <w:rsid w:val="00AA09E1"/>
    <w:rsid w:val="00AA0D60"/>
    <w:rsid w:val="00AA10E0"/>
    <w:rsid w:val="00AA20EC"/>
    <w:rsid w:val="00AA39F6"/>
    <w:rsid w:val="00AA518C"/>
    <w:rsid w:val="00AA533E"/>
    <w:rsid w:val="00AA5361"/>
    <w:rsid w:val="00AA5F85"/>
    <w:rsid w:val="00AA673B"/>
    <w:rsid w:val="00AA7654"/>
    <w:rsid w:val="00AA7931"/>
    <w:rsid w:val="00AA7CA0"/>
    <w:rsid w:val="00AB2C87"/>
    <w:rsid w:val="00AB3FE6"/>
    <w:rsid w:val="00AB4649"/>
    <w:rsid w:val="00AB4BDD"/>
    <w:rsid w:val="00AB4F1D"/>
    <w:rsid w:val="00AB5B00"/>
    <w:rsid w:val="00AB6371"/>
    <w:rsid w:val="00AB6D0E"/>
    <w:rsid w:val="00AB710D"/>
    <w:rsid w:val="00AB762B"/>
    <w:rsid w:val="00AC0448"/>
    <w:rsid w:val="00AC04F0"/>
    <w:rsid w:val="00AC1D53"/>
    <w:rsid w:val="00AC2665"/>
    <w:rsid w:val="00AC343F"/>
    <w:rsid w:val="00AC3FB1"/>
    <w:rsid w:val="00AC40F8"/>
    <w:rsid w:val="00AC4201"/>
    <w:rsid w:val="00AC6720"/>
    <w:rsid w:val="00AD1A29"/>
    <w:rsid w:val="00AD3520"/>
    <w:rsid w:val="00AD477F"/>
    <w:rsid w:val="00AE016D"/>
    <w:rsid w:val="00AE15F8"/>
    <w:rsid w:val="00AE27CF"/>
    <w:rsid w:val="00AE2C9A"/>
    <w:rsid w:val="00AE2D41"/>
    <w:rsid w:val="00AE3165"/>
    <w:rsid w:val="00AE548B"/>
    <w:rsid w:val="00AE6721"/>
    <w:rsid w:val="00AF1DDF"/>
    <w:rsid w:val="00AF2BF6"/>
    <w:rsid w:val="00AF2D6A"/>
    <w:rsid w:val="00AF458C"/>
    <w:rsid w:val="00AF46C1"/>
    <w:rsid w:val="00AF5672"/>
    <w:rsid w:val="00AF58C5"/>
    <w:rsid w:val="00AF5A89"/>
    <w:rsid w:val="00AF6B00"/>
    <w:rsid w:val="00AF6D01"/>
    <w:rsid w:val="00AF6DF9"/>
    <w:rsid w:val="00AF73E9"/>
    <w:rsid w:val="00AF779A"/>
    <w:rsid w:val="00B00130"/>
    <w:rsid w:val="00B00512"/>
    <w:rsid w:val="00B01579"/>
    <w:rsid w:val="00B01AAD"/>
    <w:rsid w:val="00B01BE1"/>
    <w:rsid w:val="00B022C4"/>
    <w:rsid w:val="00B03436"/>
    <w:rsid w:val="00B03976"/>
    <w:rsid w:val="00B039BD"/>
    <w:rsid w:val="00B04DFC"/>
    <w:rsid w:val="00B058D0"/>
    <w:rsid w:val="00B06C70"/>
    <w:rsid w:val="00B10292"/>
    <w:rsid w:val="00B118CD"/>
    <w:rsid w:val="00B12EEB"/>
    <w:rsid w:val="00B13A67"/>
    <w:rsid w:val="00B14C01"/>
    <w:rsid w:val="00B17784"/>
    <w:rsid w:val="00B20835"/>
    <w:rsid w:val="00B20858"/>
    <w:rsid w:val="00B22705"/>
    <w:rsid w:val="00B23920"/>
    <w:rsid w:val="00B271CE"/>
    <w:rsid w:val="00B318AF"/>
    <w:rsid w:val="00B31AC2"/>
    <w:rsid w:val="00B3290B"/>
    <w:rsid w:val="00B32FD0"/>
    <w:rsid w:val="00B33421"/>
    <w:rsid w:val="00B34FCE"/>
    <w:rsid w:val="00B36180"/>
    <w:rsid w:val="00B36347"/>
    <w:rsid w:val="00B369DD"/>
    <w:rsid w:val="00B41EC6"/>
    <w:rsid w:val="00B425F2"/>
    <w:rsid w:val="00B43100"/>
    <w:rsid w:val="00B4434D"/>
    <w:rsid w:val="00B444E3"/>
    <w:rsid w:val="00B4640E"/>
    <w:rsid w:val="00B47A1B"/>
    <w:rsid w:val="00B53E9D"/>
    <w:rsid w:val="00B62B5B"/>
    <w:rsid w:val="00B640C7"/>
    <w:rsid w:val="00B65038"/>
    <w:rsid w:val="00B65D2A"/>
    <w:rsid w:val="00B665BD"/>
    <w:rsid w:val="00B671BE"/>
    <w:rsid w:val="00B70C5E"/>
    <w:rsid w:val="00B70FFD"/>
    <w:rsid w:val="00B7196D"/>
    <w:rsid w:val="00B74C76"/>
    <w:rsid w:val="00B75A79"/>
    <w:rsid w:val="00B75EA3"/>
    <w:rsid w:val="00B7766C"/>
    <w:rsid w:val="00B80D66"/>
    <w:rsid w:val="00B8136A"/>
    <w:rsid w:val="00B8142B"/>
    <w:rsid w:val="00B82369"/>
    <w:rsid w:val="00B824FF"/>
    <w:rsid w:val="00B82664"/>
    <w:rsid w:val="00B82EF6"/>
    <w:rsid w:val="00B84749"/>
    <w:rsid w:val="00B8477A"/>
    <w:rsid w:val="00B84C61"/>
    <w:rsid w:val="00B86276"/>
    <w:rsid w:val="00B86AEA"/>
    <w:rsid w:val="00B86F18"/>
    <w:rsid w:val="00B87962"/>
    <w:rsid w:val="00B913BF"/>
    <w:rsid w:val="00B91A84"/>
    <w:rsid w:val="00B9278F"/>
    <w:rsid w:val="00B943F6"/>
    <w:rsid w:val="00B9532E"/>
    <w:rsid w:val="00B95EF6"/>
    <w:rsid w:val="00B9620A"/>
    <w:rsid w:val="00B969FC"/>
    <w:rsid w:val="00B97E2C"/>
    <w:rsid w:val="00B97F36"/>
    <w:rsid w:val="00BA006E"/>
    <w:rsid w:val="00BA0D74"/>
    <w:rsid w:val="00BA1D53"/>
    <w:rsid w:val="00BA2FD9"/>
    <w:rsid w:val="00BA465C"/>
    <w:rsid w:val="00BA5621"/>
    <w:rsid w:val="00BA6F36"/>
    <w:rsid w:val="00BB0686"/>
    <w:rsid w:val="00BB2001"/>
    <w:rsid w:val="00BB3E7B"/>
    <w:rsid w:val="00BB4346"/>
    <w:rsid w:val="00BB54F2"/>
    <w:rsid w:val="00BB550B"/>
    <w:rsid w:val="00BB5551"/>
    <w:rsid w:val="00BB6389"/>
    <w:rsid w:val="00BB6A5A"/>
    <w:rsid w:val="00BC0EC8"/>
    <w:rsid w:val="00BC21C0"/>
    <w:rsid w:val="00BC2E88"/>
    <w:rsid w:val="00BC44E8"/>
    <w:rsid w:val="00BC5285"/>
    <w:rsid w:val="00BC6CA4"/>
    <w:rsid w:val="00BC750D"/>
    <w:rsid w:val="00BD047A"/>
    <w:rsid w:val="00BD0EFF"/>
    <w:rsid w:val="00BD0F88"/>
    <w:rsid w:val="00BD12B6"/>
    <w:rsid w:val="00BD2A58"/>
    <w:rsid w:val="00BD342A"/>
    <w:rsid w:val="00BD5170"/>
    <w:rsid w:val="00BD5723"/>
    <w:rsid w:val="00BD575B"/>
    <w:rsid w:val="00BD660D"/>
    <w:rsid w:val="00BD767D"/>
    <w:rsid w:val="00BD7721"/>
    <w:rsid w:val="00BE0485"/>
    <w:rsid w:val="00BE0872"/>
    <w:rsid w:val="00BE102C"/>
    <w:rsid w:val="00BE1356"/>
    <w:rsid w:val="00BE1B4D"/>
    <w:rsid w:val="00BE223A"/>
    <w:rsid w:val="00BE2574"/>
    <w:rsid w:val="00BE6D3E"/>
    <w:rsid w:val="00BE7EEB"/>
    <w:rsid w:val="00BF022E"/>
    <w:rsid w:val="00BF2535"/>
    <w:rsid w:val="00BF56BF"/>
    <w:rsid w:val="00BF6E01"/>
    <w:rsid w:val="00C008CA"/>
    <w:rsid w:val="00C027AA"/>
    <w:rsid w:val="00C0417A"/>
    <w:rsid w:val="00C04602"/>
    <w:rsid w:val="00C04D81"/>
    <w:rsid w:val="00C06260"/>
    <w:rsid w:val="00C07CFC"/>
    <w:rsid w:val="00C1007B"/>
    <w:rsid w:val="00C1007F"/>
    <w:rsid w:val="00C109E3"/>
    <w:rsid w:val="00C10C02"/>
    <w:rsid w:val="00C10C29"/>
    <w:rsid w:val="00C111E6"/>
    <w:rsid w:val="00C12575"/>
    <w:rsid w:val="00C12CAC"/>
    <w:rsid w:val="00C12F9D"/>
    <w:rsid w:val="00C134D0"/>
    <w:rsid w:val="00C135AE"/>
    <w:rsid w:val="00C13606"/>
    <w:rsid w:val="00C13BB4"/>
    <w:rsid w:val="00C16B1B"/>
    <w:rsid w:val="00C16B41"/>
    <w:rsid w:val="00C171D6"/>
    <w:rsid w:val="00C17B0B"/>
    <w:rsid w:val="00C20616"/>
    <w:rsid w:val="00C22CE9"/>
    <w:rsid w:val="00C23570"/>
    <w:rsid w:val="00C24240"/>
    <w:rsid w:val="00C2424B"/>
    <w:rsid w:val="00C24662"/>
    <w:rsid w:val="00C247A2"/>
    <w:rsid w:val="00C248B6"/>
    <w:rsid w:val="00C24FEA"/>
    <w:rsid w:val="00C27669"/>
    <w:rsid w:val="00C277B9"/>
    <w:rsid w:val="00C31216"/>
    <w:rsid w:val="00C3177C"/>
    <w:rsid w:val="00C3196E"/>
    <w:rsid w:val="00C31CFF"/>
    <w:rsid w:val="00C33448"/>
    <w:rsid w:val="00C3380B"/>
    <w:rsid w:val="00C34DE2"/>
    <w:rsid w:val="00C35BDE"/>
    <w:rsid w:val="00C373FB"/>
    <w:rsid w:val="00C407DE"/>
    <w:rsid w:val="00C43B4B"/>
    <w:rsid w:val="00C43E72"/>
    <w:rsid w:val="00C448D5"/>
    <w:rsid w:val="00C458D7"/>
    <w:rsid w:val="00C46384"/>
    <w:rsid w:val="00C46620"/>
    <w:rsid w:val="00C504E4"/>
    <w:rsid w:val="00C516EE"/>
    <w:rsid w:val="00C52BDD"/>
    <w:rsid w:val="00C55AFF"/>
    <w:rsid w:val="00C55FE9"/>
    <w:rsid w:val="00C5693F"/>
    <w:rsid w:val="00C56962"/>
    <w:rsid w:val="00C579AF"/>
    <w:rsid w:val="00C57FDA"/>
    <w:rsid w:val="00C61B1E"/>
    <w:rsid w:val="00C62A56"/>
    <w:rsid w:val="00C62B16"/>
    <w:rsid w:val="00C632B4"/>
    <w:rsid w:val="00C635FB"/>
    <w:rsid w:val="00C72181"/>
    <w:rsid w:val="00C72DD3"/>
    <w:rsid w:val="00C748EC"/>
    <w:rsid w:val="00C7614E"/>
    <w:rsid w:val="00C776C3"/>
    <w:rsid w:val="00C807F3"/>
    <w:rsid w:val="00C8431B"/>
    <w:rsid w:val="00C84591"/>
    <w:rsid w:val="00C85198"/>
    <w:rsid w:val="00C858E5"/>
    <w:rsid w:val="00C87A9B"/>
    <w:rsid w:val="00C91708"/>
    <w:rsid w:val="00C9229D"/>
    <w:rsid w:val="00C924C9"/>
    <w:rsid w:val="00C9358D"/>
    <w:rsid w:val="00C93CAF"/>
    <w:rsid w:val="00C950DD"/>
    <w:rsid w:val="00C9683A"/>
    <w:rsid w:val="00C96904"/>
    <w:rsid w:val="00C96CBE"/>
    <w:rsid w:val="00C976AD"/>
    <w:rsid w:val="00C97A1F"/>
    <w:rsid w:val="00C9E5E3"/>
    <w:rsid w:val="00CA2546"/>
    <w:rsid w:val="00CA34D3"/>
    <w:rsid w:val="00CA599F"/>
    <w:rsid w:val="00CA7333"/>
    <w:rsid w:val="00CB13FF"/>
    <w:rsid w:val="00CB15F9"/>
    <w:rsid w:val="00CB2CD2"/>
    <w:rsid w:val="00CB2D8A"/>
    <w:rsid w:val="00CB2DE3"/>
    <w:rsid w:val="00CB3BF5"/>
    <w:rsid w:val="00CB3FEE"/>
    <w:rsid w:val="00CB4913"/>
    <w:rsid w:val="00CB4BF6"/>
    <w:rsid w:val="00CB63EF"/>
    <w:rsid w:val="00CB66B8"/>
    <w:rsid w:val="00CB70CD"/>
    <w:rsid w:val="00CB7943"/>
    <w:rsid w:val="00CC1382"/>
    <w:rsid w:val="00CC164E"/>
    <w:rsid w:val="00CC1D74"/>
    <w:rsid w:val="00CC2A8F"/>
    <w:rsid w:val="00CC2F91"/>
    <w:rsid w:val="00CC4271"/>
    <w:rsid w:val="00CC46DA"/>
    <w:rsid w:val="00CC4E37"/>
    <w:rsid w:val="00CC79C9"/>
    <w:rsid w:val="00CD1C7B"/>
    <w:rsid w:val="00CD3C74"/>
    <w:rsid w:val="00CD528A"/>
    <w:rsid w:val="00CD626A"/>
    <w:rsid w:val="00CD62DF"/>
    <w:rsid w:val="00CE0EF7"/>
    <w:rsid w:val="00CE1146"/>
    <w:rsid w:val="00CE29EC"/>
    <w:rsid w:val="00CE42AF"/>
    <w:rsid w:val="00CE4A2D"/>
    <w:rsid w:val="00CE4B7E"/>
    <w:rsid w:val="00CE685E"/>
    <w:rsid w:val="00CE7DE6"/>
    <w:rsid w:val="00CF0151"/>
    <w:rsid w:val="00CF0F10"/>
    <w:rsid w:val="00CF1324"/>
    <w:rsid w:val="00CF34DB"/>
    <w:rsid w:val="00CF3F8D"/>
    <w:rsid w:val="00CF4560"/>
    <w:rsid w:val="00CF5095"/>
    <w:rsid w:val="00CF5484"/>
    <w:rsid w:val="00CF6100"/>
    <w:rsid w:val="00CF6A39"/>
    <w:rsid w:val="00CF7237"/>
    <w:rsid w:val="00D003CD"/>
    <w:rsid w:val="00D003E8"/>
    <w:rsid w:val="00D0064C"/>
    <w:rsid w:val="00D00F03"/>
    <w:rsid w:val="00D045F5"/>
    <w:rsid w:val="00D054AE"/>
    <w:rsid w:val="00D0593E"/>
    <w:rsid w:val="00D0640F"/>
    <w:rsid w:val="00D0720D"/>
    <w:rsid w:val="00D07B9E"/>
    <w:rsid w:val="00D07F28"/>
    <w:rsid w:val="00D1194D"/>
    <w:rsid w:val="00D124B8"/>
    <w:rsid w:val="00D1300B"/>
    <w:rsid w:val="00D13364"/>
    <w:rsid w:val="00D145DF"/>
    <w:rsid w:val="00D15340"/>
    <w:rsid w:val="00D154FC"/>
    <w:rsid w:val="00D162E2"/>
    <w:rsid w:val="00D16B7D"/>
    <w:rsid w:val="00D17ACC"/>
    <w:rsid w:val="00D17C5E"/>
    <w:rsid w:val="00D17E35"/>
    <w:rsid w:val="00D20007"/>
    <w:rsid w:val="00D20836"/>
    <w:rsid w:val="00D21CF3"/>
    <w:rsid w:val="00D2208D"/>
    <w:rsid w:val="00D2211B"/>
    <w:rsid w:val="00D2333B"/>
    <w:rsid w:val="00D23995"/>
    <w:rsid w:val="00D242E5"/>
    <w:rsid w:val="00D25456"/>
    <w:rsid w:val="00D27158"/>
    <w:rsid w:val="00D27967"/>
    <w:rsid w:val="00D27D4E"/>
    <w:rsid w:val="00D32559"/>
    <w:rsid w:val="00D34320"/>
    <w:rsid w:val="00D349AD"/>
    <w:rsid w:val="00D35C64"/>
    <w:rsid w:val="00D37C9A"/>
    <w:rsid w:val="00D403F0"/>
    <w:rsid w:val="00D40820"/>
    <w:rsid w:val="00D41538"/>
    <w:rsid w:val="00D41E21"/>
    <w:rsid w:val="00D428E2"/>
    <w:rsid w:val="00D42F03"/>
    <w:rsid w:val="00D43AD1"/>
    <w:rsid w:val="00D53CBB"/>
    <w:rsid w:val="00D5401C"/>
    <w:rsid w:val="00D5451B"/>
    <w:rsid w:val="00D55C15"/>
    <w:rsid w:val="00D55E27"/>
    <w:rsid w:val="00D573D1"/>
    <w:rsid w:val="00D605FF"/>
    <w:rsid w:val="00D61A24"/>
    <w:rsid w:val="00D6324C"/>
    <w:rsid w:val="00D63351"/>
    <w:rsid w:val="00D633CF"/>
    <w:rsid w:val="00D66326"/>
    <w:rsid w:val="00D6697A"/>
    <w:rsid w:val="00D67B70"/>
    <w:rsid w:val="00D7352D"/>
    <w:rsid w:val="00D73B2B"/>
    <w:rsid w:val="00D73B4E"/>
    <w:rsid w:val="00D74DD8"/>
    <w:rsid w:val="00D76BF7"/>
    <w:rsid w:val="00D77EFE"/>
    <w:rsid w:val="00D807C5"/>
    <w:rsid w:val="00D81FE1"/>
    <w:rsid w:val="00D8275B"/>
    <w:rsid w:val="00D84FDF"/>
    <w:rsid w:val="00D8541A"/>
    <w:rsid w:val="00D87A16"/>
    <w:rsid w:val="00D903CA"/>
    <w:rsid w:val="00D935A6"/>
    <w:rsid w:val="00D96447"/>
    <w:rsid w:val="00D968D9"/>
    <w:rsid w:val="00D96FA3"/>
    <w:rsid w:val="00D9714C"/>
    <w:rsid w:val="00DA2385"/>
    <w:rsid w:val="00DA725E"/>
    <w:rsid w:val="00DA7D1B"/>
    <w:rsid w:val="00DB16E3"/>
    <w:rsid w:val="00DB1F23"/>
    <w:rsid w:val="00DB244E"/>
    <w:rsid w:val="00DB28E9"/>
    <w:rsid w:val="00DB2BDB"/>
    <w:rsid w:val="00DB388F"/>
    <w:rsid w:val="00DB50A4"/>
    <w:rsid w:val="00DB66D0"/>
    <w:rsid w:val="00DB6F66"/>
    <w:rsid w:val="00DC01D9"/>
    <w:rsid w:val="00DC0634"/>
    <w:rsid w:val="00DC130E"/>
    <w:rsid w:val="00DC1720"/>
    <w:rsid w:val="00DC2C7F"/>
    <w:rsid w:val="00DC2EA4"/>
    <w:rsid w:val="00DC4175"/>
    <w:rsid w:val="00DC474E"/>
    <w:rsid w:val="00DC4D3C"/>
    <w:rsid w:val="00DC5B6D"/>
    <w:rsid w:val="00DC6412"/>
    <w:rsid w:val="00DC673B"/>
    <w:rsid w:val="00DC7913"/>
    <w:rsid w:val="00DC7A86"/>
    <w:rsid w:val="00DC7C45"/>
    <w:rsid w:val="00DC7CA6"/>
    <w:rsid w:val="00DCA1ED"/>
    <w:rsid w:val="00DD0F9E"/>
    <w:rsid w:val="00DD1E03"/>
    <w:rsid w:val="00DD4188"/>
    <w:rsid w:val="00DD44DB"/>
    <w:rsid w:val="00DD4C45"/>
    <w:rsid w:val="00DD4FFF"/>
    <w:rsid w:val="00DD64B0"/>
    <w:rsid w:val="00DD6E42"/>
    <w:rsid w:val="00DE0E8E"/>
    <w:rsid w:val="00DE1D02"/>
    <w:rsid w:val="00DE53C0"/>
    <w:rsid w:val="00DE5952"/>
    <w:rsid w:val="00DE7A96"/>
    <w:rsid w:val="00DF03AF"/>
    <w:rsid w:val="00DF0970"/>
    <w:rsid w:val="00DF284D"/>
    <w:rsid w:val="00DF4C69"/>
    <w:rsid w:val="00DF6639"/>
    <w:rsid w:val="00DF67FF"/>
    <w:rsid w:val="00DF6839"/>
    <w:rsid w:val="00DF71D9"/>
    <w:rsid w:val="00DF7F6B"/>
    <w:rsid w:val="00E008EC"/>
    <w:rsid w:val="00E00B76"/>
    <w:rsid w:val="00E01617"/>
    <w:rsid w:val="00E02FEF"/>
    <w:rsid w:val="00E047CA"/>
    <w:rsid w:val="00E05841"/>
    <w:rsid w:val="00E06227"/>
    <w:rsid w:val="00E071A3"/>
    <w:rsid w:val="00E07407"/>
    <w:rsid w:val="00E10847"/>
    <w:rsid w:val="00E10FB8"/>
    <w:rsid w:val="00E110B0"/>
    <w:rsid w:val="00E110FE"/>
    <w:rsid w:val="00E119FD"/>
    <w:rsid w:val="00E11B40"/>
    <w:rsid w:val="00E13DF1"/>
    <w:rsid w:val="00E148AE"/>
    <w:rsid w:val="00E14ADA"/>
    <w:rsid w:val="00E14C1D"/>
    <w:rsid w:val="00E15760"/>
    <w:rsid w:val="00E16DAD"/>
    <w:rsid w:val="00E16EF2"/>
    <w:rsid w:val="00E17B4E"/>
    <w:rsid w:val="00E20D19"/>
    <w:rsid w:val="00E22A3D"/>
    <w:rsid w:val="00E22D9B"/>
    <w:rsid w:val="00E237AA"/>
    <w:rsid w:val="00E24C11"/>
    <w:rsid w:val="00E2506C"/>
    <w:rsid w:val="00E25F35"/>
    <w:rsid w:val="00E3038B"/>
    <w:rsid w:val="00E31893"/>
    <w:rsid w:val="00E32241"/>
    <w:rsid w:val="00E337C6"/>
    <w:rsid w:val="00E35916"/>
    <w:rsid w:val="00E35958"/>
    <w:rsid w:val="00E36994"/>
    <w:rsid w:val="00E40CE4"/>
    <w:rsid w:val="00E40CFB"/>
    <w:rsid w:val="00E4150F"/>
    <w:rsid w:val="00E42BC2"/>
    <w:rsid w:val="00E43468"/>
    <w:rsid w:val="00E43D8A"/>
    <w:rsid w:val="00E449AB"/>
    <w:rsid w:val="00E44F07"/>
    <w:rsid w:val="00E464F0"/>
    <w:rsid w:val="00E47FC6"/>
    <w:rsid w:val="00E5090C"/>
    <w:rsid w:val="00E509D7"/>
    <w:rsid w:val="00E52FFC"/>
    <w:rsid w:val="00E566F6"/>
    <w:rsid w:val="00E571B7"/>
    <w:rsid w:val="00E57DDD"/>
    <w:rsid w:val="00E600F4"/>
    <w:rsid w:val="00E60B93"/>
    <w:rsid w:val="00E627D8"/>
    <w:rsid w:val="00E630CE"/>
    <w:rsid w:val="00E63FE2"/>
    <w:rsid w:val="00E6407C"/>
    <w:rsid w:val="00E65424"/>
    <w:rsid w:val="00E66AE9"/>
    <w:rsid w:val="00E66E2B"/>
    <w:rsid w:val="00E67CF2"/>
    <w:rsid w:val="00E7050A"/>
    <w:rsid w:val="00E709FF"/>
    <w:rsid w:val="00E71135"/>
    <w:rsid w:val="00E7121C"/>
    <w:rsid w:val="00E74585"/>
    <w:rsid w:val="00E7575C"/>
    <w:rsid w:val="00E775FD"/>
    <w:rsid w:val="00E77B62"/>
    <w:rsid w:val="00E81B0E"/>
    <w:rsid w:val="00E85A72"/>
    <w:rsid w:val="00E860B1"/>
    <w:rsid w:val="00E86D2F"/>
    <w:rsid w:val="00E912FD"/>
    <w:rsid w:val="00E92CBB"/>
    <w:rsid w:val="00E92DC3"/>
    <w:rsid w:val="00E93F28"/>
    <w:rsid w:val="00E940F2"/>
    <w:rsid w:val="00E94215"/>
    <w:rsid w:val="00E969D4"/>
    <w:rsid w:val="00EA02EB"/>
    <w:rsid w:val="00EA1B28"/>
    <w:rsid w:val="00EA2619"/>
    <w:rsid w:val="00EA26F9"/>
    <w:rsid w:val="00EA372E"/>
    <w:rsid w:val="00EA3AA9"/>
    <w:rsid w:val="00EA40F5"/>
    <w:rsid w:val="00EA4B5E"/>
    <w:rsid w:val="00EA4D66"/>
    <w:rsid w:val="00EA4F2F"/>
    <w:rsid w:val="00EA535C"/>
    <w:rsid w:val="00EA5CE1"/>
    <w:rsid w:val="00EA7915"/>
    <w:rsid w:val="00EB010A"/>
    <w:rsid w:val="00EB0588"/>
    <w:rsid w:val="00EB1CFF"/>
    <w:rsid w:val="00EB200D"/>
    <w:rsid w:val="00EB20CE"/>
    <w:rsid w:val="00EB3543"/>
    <w:rsid w:val="00EB3775"/>
    <w:rsid w:val="00EB5962"/>
    <w:rsid w:val="00EC16FA"/>
    <w:rsid w:val="00EC1C5C"/>
    <w:rsid w:val="00EC1F06"/>
    <w:rsid w:val="00EC1FAC"/>
    <w:rsid w:val="00EC4AD4"/>
    <w:rsid w:val="00EC6553"/>
    <w:rsid w:val="00EC65A4"/>
    <w:rsid w:val="00EC6FD3"/>
    <w:rsid w:val="00ED1EFD"/>
    <w:rsid w:val="00ED2085"/>
    <w:rsid w:val="00ED3966"/>
    <w:rsid w:val="00ED4A1A"/>
    <w:rsid w:val="00ED55C7"/>
    <w:rsid w:val="00ED687D"/>
    <w:rsid w:val="00EDAE90"/>
    <w:rsid w:val="00EE04C3"/>
    <w:rsid w:val="00EE0BC7"/>
    <w:rsid w:val="00EE3541"/>
    <w:rsid w:val="00EE3E66"/>
    <w:rsid w:val="00EE43C3"/>
    <w:rsid w:val="00EE4A40"/>
    <w:rsid w:val="00EE5A6F"/>
    <w:rsid w:val="00EE67E9"/>
    <w:rsid w:val="00EE6C1B"/>
    <w:rsid w:val="00EF011E"/>
    <w:rsid w:val="00EF0514"/>
    <w:rsid w:val="00EF19C9"/>
    <w:rsid w:val="00EF3C47"/>
    <w:rsid w:val="00EF4511"/>
    <w:rsid w:val="00EF54E6"/>
    <w:rsid w:val="00EF5CCA"/>
    <w:rsid w:val="00EF64A7"/>
    <w:rsid w:val="00EF6DE4"/>
    <w:rsid w:val="00EF7A92"/>
    <w:rsid w:val="00F009B2"/>
    <w:rsid w:val="00F020D5"/>
    <w:rsid w:val="00F029A4"/>
    <w:rsid w:val="00F05656"/>
    <w:rsid w:val="00F0779C"/>
    <w:rsid w:val="00F10392"/>
    <w:rsid w:val="00F10A16"/>
    <w:rsid w:val="00F10A49"/>
    <w:rsid w:val="00F10D38"/>
    <w:rsid w:val="00F11857"/>
    <w:rsid w:val="00F12572"/>
    <w:rsid w:val="00F12946"/>
    <w:rsid w:val="00F12A5C"/>
    <w:rsid w:val="00F145F9"/>
    <w:rsid w:val="00F15C6F"/>
    <w:rsid w:val="00F15D3D"/>
    <w:rsid w:val="00F160BF"/>
    <w:rsid w:val="00F1666E"/>
    <w:rsid w:val="00F17A21"/>
    <w:rsid w:val="00F17CEE"/>
    <w:rsid w:val="00F2120B"/>
    <w:rsid w:val="00F22EAE"/>
    <w:rsid w:val="00F22FE9"/>
    <w:rsid w:val="00F232C2"/>
    <w:rsid w:val="00F25BD7"/>
    <w:rsid w:val="00F26FAB"/>
    <w:rsid w:val="00F2714A"/>
    <w:rsid w:val="00F300A9"/>
    <w:rsid w:val="00F31F09"/>
    <w:rsid w:val="00F325A3"/>
    <w:rsid w:val="00F35020"/>
    <w:rsid w:val="00F366D7"/>
    <w:rsid w:val="00F36E35"/>
    <w:rsid w:val="00F37270"/>
    <w:rsid w:val="00F37A54"/>
    <w:rsid w:val="00F37C99"/>
    <w:rsid w:val="00F406BA"/>
    <w:rsid w:val="00F4142D"/>
    <w:rsid w:val="00F438A7"/>
    <w:rsid w:val="00F4403C"/>
    <w:rsid w:val="00F44155"/>
    <w:rsid w:val="00F44866"/>
    <w:rsid w:val="00F44D43"/>
    <w:rsid w:val="00F45725"/>
    <w:rsid w:val="00F45EC5"/>
    <w:rsid w:val="00F46191"/>
    <w:rsid w:val="00F468C2"/>
    <w:rsid w:val="00F5011D"/>
    <w:rsid w:val="00F514B1"/>
    <w:rsid w:val="00F51B49"/>
    <w:rsid w:val="00F54918"/>
    <w:rsid w:val="00F54C5A"/>
    <w:rsid w:val="00F561C9"/>
    <w:rsid w:val="00F60ED5"/>
    <w:rsid w:val="00F61307"/>
    <w:rsid w:val="00F62D5E"/>
    <w:rsid w:val="00F63207"/>
    <w:rsid w:val="00F6603D"/>
    <w:rsid w:val="00F70474"/>
    <w:rsid w:val="00F73767"/>
    <w:rsid w:val="00F73781"/>
    <w:rsid w:val="00F75758"/>
    <w:rsid w:val="00F75CDE"/>
    <w:rsid w:val="00F762DD"/>
    <w:rsid w:val="00F769A0"/>
    <w:rsid w:val="00F76D88"/>
    <w:rsid w:val="00F77D31"/>
    <w:rsid w:val="00F819DD"/>
    <w:rsid w:val="00F81C80"/>
    <w:rsid w:val="00F8224C"/>
    <w:rsid w:val="00F824FF"/>
    <w:rsid w:val="00F833C9"/>
    <w:rsid w:val="00F84697"/>
    <w:rsid w:val="00F84ACD"/>
    <w:rsid w:val="00F85096"/>
    <w:rsid w:val="00F85D99"/>
    <w:rsid w:val="00F86ED5"/>
    <w:rsid w:val="00F87FC4"/>
    <w:rsid w:val="00F914F9"/>
    <w:rsid w:val="00F93352"/>
    <w:rsid w:val="00F937CE"/>
    <w:rsid w:val="00F93A41"/>
    <w:rsid w:val="00F96526"/>
    <w:rsid w:val="00F96747"/>
    <w:rsid w:val="00FA0082"/>
    <w:rsid w:val="00FA1BDC"/>
    <w:rsid w:val="00FA2F0B"/>
    <w:rsid w:val="00FA3629"/>
    <w:rsid w:val="00FA4CB1"/>
    <w:rsid w:val="00FA5A90"/>
    <w:rsid w:val="00FB148B"/>
    <w:rsid w:val="00FB190D"/>
    <w:rsid w:val="00FB1E06"/>
    <w:rsid w:val="00FB2715"/>
    <w:rsid w:val="00FB3DAF"/>
    <w:rsid w:val="00FB452F"/>
    <w:rsid w:val="00FB4B49"/>
    <w:rsid w:val="00FB4F42"/>
    <w:rsid w:val="00FB59A3"/>
    <w:rsid w:val="00FB6829"/>
    <w:rsid w:val="00FB741B"/>
    <w:rsid w:val="00FB7476"/>
    <w:rsid w:val="00FC081A"/>
    <w:rsid w:val="00FC0C3A"/>
    <w:rsid w:val="00FC12AE"/>
    <w:rsid w:val="00FC245A"/>
    <w:rsid w:val="00FC2EBF"/>
    <w:rsid w:val="00FC33E1"/>
    <w:rsid w:val="00FC3657"/>
    <w:rsid w:val="00FC3E21"/>
    <w:rsid w:val="00FC4907"/>
    <w:rsid w:val="00FC4AE5"/>
    <w:rsid w:val="00FC4D8B"/>
    <w:rsid w:val="00FC5DF4"/>
    <w:rsid w:val="00FC5FE5"/>
    <w:rsid w:val="00FC7E0B"/>
    <w:rsid w:val="00FD0C98"/>
    <w:rsid w:val="00FD1329"/>
    <w:rsid w:val="00FD451E"/>
    <w:rsid w:val="00FD45E0"/>
    <w:rsid w:val="00FD5D74"/>
    <w:rsid w:val="00FD6293"/>
    <w:rsid w:val="00FD64E2"/>
    <w:rsid w:val="00FD6A63"/>
    <w:rsid w:val="00FD6D04"/>
    <w:rsid w:val="00FD707C"/>
    <w:rsid w:val="00FD7EA6"/>
    <w:rsid w:val="00FE2202"/>
    <w:rsid w:val="00FE33B8"/>
    <w:rsid w:val="00FE3B2A"/>
    <w:rsid w:val="00FE4E41"/>
    <w:rsid w:val="00FE50CE"/>
    <w:rsid w:val="00FE5764"/>
    <w:rsid w:val="00FE63C0"/>
    <w:rsid w:val="00FE6E4E"/>
    <w:rsid w:val="00FF00C4"/>
    <w:rsid w:val="00FF0208"/>
    <w:rsid w:val="00FF0291"/>
    <w:rsid w:val="00FF205C"/>
    <w:rsid w:val="00FF2428"/>
    <w:rsid w:val="00FF3F0C"/>
    <w:rsid w:val="00FF58ED"/>
    <w:rsid w:val="00FF7477"/>
    <w:rsid w:val="00FF78E3"/>
    <w:rsid w:val="0103B6B5"/>
    <w:rsid w:val="0109F06B"/>
    <w:rsid w:val="011D777D"/>
    <w:rsid w:val="01268189"/>
    <w:rsid w:val="012A5C8E"/>
    <w:rsid w:val="013841BD"/>
    <w:rsid w:val="013BE925"/>
    <w:rsid w:val="013CFBBC"/>
    <w:rsid w:val="013D5BBD"/>
    <w:rsid w:val="013F6B08"/>
    <w:rsid w:val="013FABAC"/>
    <w:rsid w:val="014628FF"/>
    <w:rsid w:val="01566609"/>
    <w:rsid w:val="015F19ED"/>
    <w:rsid w:val="016AEF81"/>
    <w:rsid w:val="0170D50C"/>
    <w:rsid w:val="0172687B"/>
    <w:rsid w:val="017A0A25"/>
    <w:rsid w:val="0185806E"/>
    <w:rsid w:val="01A3D52F"/>
    <w:rsid w:val="01A6B81B"/>
    <w:rsid w:val="01B4F090"/>
    <w:rsid w:val="01C2491A"/>
    <w:rsid w:val="01C34D8C"/>
    <w:rsid w:val="01D1222A"/>
    <w:rsid w:val="01D77833"/>
    <w:rsid w:val="01D9964C"/>
    <w:rsid w:val="01DF0198"/>
    <w:rsid w:val="01E772C4"/>
    <w:rsid w:val="01ECCCF8"/>
    <w:rsid w:val="02069FFB"/>
    <w:rsid w:val="0222A69A"/>
    <w:rsid w:val="022E4CB6"/>
    <w:rsid w:val="023DF349"/>
    <w:rsid w:val="023F0534"/>
    <w:rsid w:val="024336A2"/>
    <w:rsid w:val="025EB211"/>
    <w:rsid w:val="0261FAA5"/>
    <w:rsid w:val="02626BC0"/>
    <w:rsid w:val="026270A2"/>
    <w:rsid w:val="02733408"/>
    <w:rsid w:val="028ED35B"/>
    <w:rsid w:val="02969C2B"/>
    <w:rsid w:val="02ADA903"/>
    <w:rsid w:val="02B0D941"/>
    <w:rsid w:val="02B205D3"/>
    <w:rsid w:val="02C12968"/>
    <w:rsid w:val="02C447D6"/>
    <w:rsid w:val="02CD2F4A"/>
    <w:rsid w:val="02D872D4"/>
    <w:rsid w:val="03105F48"/>
    <w:rsid w:val="03119672"/>
    <w:rsid w:val="031734BC"/>
    <w:rsid w:val="0322B3C8"/>
    <w:rsid w:val="03456D50"/>
    <w:rsid w:val="034681BD"/>
    <w:rsid w:val="036F365D"/>
    <w:rsid w:val="037435E8"/>
    <w:rsid w:val="037E8486"/>
    <w:rsid w:val="037F5BFF"/>
    <w:rsid w:val="0385D23C"/>
    <w:rsid w:val="0389DFBE"/>
    <w:rsid w:val="03A8F7FC"/>
    <w:rsid w:val="03BB8EEB"/>
    <w:rsid w:val="03E239F2"/>
    <w:rsid w:val="03F155D4"/>
    <w:rsid w:val="0405F6B4"/>
    <w:rsid w:val="041EBBEE"/>
    <w:rsid w:val="042252EB"/>
    <w:rsid w:val="04242B97"/>
    <w:rsid w:val="0443BB9D"/>
    <w:rsid w:val="044C3FE5"/>
    <w:rsid w:val="04563F96"/>
    <w:rsid w:val="045785BD"/>
    <w:rsid w:val="0457C45F"/>
    <w:rsid w:val="045F3806"/>
    <w:rsid w:val="0465EA9B"/>
    <w:rsid w:val="04745080"/>
    <w:rsid w:val="047A5FBE"/>
    <w:rsid w:val="048AFC00"/>
    <w:rsid w:val="048C1A77"/>
    <w:rsid w:val="048E34F9"/>
    <w:rsid w:val="04915826"/>
    <w:rsid w:val="0492A963"/>
    <w:rsid w:val="049CE277"/>
    <w:rsid w:val="04ADE3D2"/>
    <w:rsid w:val="04AF247B"/>
    <w:rsid w:val="04B09DC8"/>
    <w:rsid w:val="04B88F7E"/>
    <w:rsid w:val="04C2E1E3"/>
    <w:rsid w:val="04D82876"/>
    <w:rsid w:val="04DAEF04"/>
    <w:rsid w:val="04FE4D5D"/>
    <w:rsid w:val="05066221"/>
    <w:rsid w:val="05134E50"/>
    <w:rsid w:val="053973A8"/>
    <w:rsid w:val="05430536"/>
    <w:rsid w:val="054B7D14"/>
    <w:rsid w:val="0550297A"/>
    <w:rsid w:val="0558C9CA"/>
    <w:rsid w:val="0559EE7A"/>
    <w:rsid w:val="056362C5"/>
    <w:rsid w:val="056463A2"/>
    <w:rsid w:val="056918A8"/>
    <w:rsid w:val="05711F1B"/>
    <w:rsid w:val="0577DF38"/>
    <w:rsid w:val="05BE00C5"/>
    <w:rsid w:val="05CDFB87"/>
    <w:rsid w:val="05E23E0C"/>
    <w:rsid w:val="05F883E8"/>
    <w:rsid w:val="05FEF7C3"/>
    <w:rsid w:val="06070A56"/>
    <w:rsid w:val="06236397"/>
    <w:rsid w:val="062B7BFE"/>
    <w:rsid w:val="0637ADEE"/>
    <w:rsid w:val="06514E58"/>
    <w:rsid w:val="06566949"/>
    <w:rsid w:val="0666C04A"/>
    <w:rsid w:val="0667255E"/>
    <w:rsid w:val="06817E3D"/>
    <w:rsid w:val="06998285"/>
    <w:rsid w:val="069D6192"/>
    <w:rsid w:val="06A61098"/>
    <w:rsid w:val="06ACD2C9"/>
    <w:rsid w:val="06BD325A"/>
    <w:rsid w:val="06BD5998"/>
    <w:rsid w:val="06CB59D0"/>
    <w:rsid w:val="06D298C5"/>
    <w:rsid w:val="06D6783A"/>
    <w:rsid w:val="06DE8506"/>
    <w:rsid w:val="0701A2E4"/>
    <w:rsid w:val="0701BD88"/>
    <w:rsid w:val="0712B21D"/>
    <w:rsid w:val="07191FDA"/>
    <w:rsid w:val="071FD793"/>
    <w:rsid w:val="0727D751"/>
    <w:rsid w:val="0732837F"/>
    <w:rsid w:val="07488D6E"/>
    <w:rsid w:val="0749EAF9"/>
    <w:rsid w:val="0750CAC5"/>
    <w:rsid w:val="0761C923"/>
    <w:rsid w:val="07662E6B"/>
    <w:rsid w:val="0770A9B5"/>
    <w:rsid w:val="07820B02"/>
    <w:rsid w:val="0789B22D"/>
    <w:rsid w:val="07A1A584"/>
    <w:rsid w:val="07A3DF8E"/>
    <w:rsid w:val="07B2C277"/>
    <w:rsid w:val="07B54B11"/>
    <w:rsid w:val="07C5CAAE"/>
    <w:rsid w:val="07CB72DD"/>
    <w:rsid w:val="07DBAB1A"/>
    <w:rsid w:val="07E18966"/>
    <w:rsid w:val="07EA1674"/>
    <w:rsid w:val="07EAE738"/>
    <w:rsid w:val="07F2CAA7"/>
    <w:rsid w:val="07F2E9AB"/>
    <w:rsid w:val="07F852B0"/>
    <w:rsid w:val="07F9DD41"/>
    <w:rsid w:val="080097D9"/>
    <w:rsid w:val="0832C760"/>
    <w:rsid w:val="08364CA7"/>
    <w:rsid w:val="08463A29"/>
    <w:rsid w:val="0856D7E6"/>
    <w:rsid w:val="085B018D"/>
    <w:rsid w:val="0861D7F4"/>
    <w:rsid w:val="08696447"/>
    <w:rsid w:val="086DC348"/>
    <w:rsid w:val="0873C1D1"/>
    <w:rsid w:val="087F953B"/>
    <w:rsid w:val="088C52B6"/>
    <w:rsid w:val="08936643"/>
    <w:rsid w:val="089BF8A5"/>
    <w:rsid w:val="08A58D1C"/>
    <w:rsid w:val="08D8403C"/>
    <w:rsid w:val="08EDFDD7"/>
    <w:rsid w:val="08FA6B98"/>
    <w:rsid w:val="090685D2"/>
    <w:rsid w:val="09192C18"/>
    <w:rsid w:val="091D1F67"/>
    <w:rsid w:val="091E872E"/>
    <w:rsid w:val="0921B8CA"/>
    <w:rsid w:val="093B1277"/>
    <w:rsid w:val="0945221A"/>
    <w:rsid w:val="09472615"/>
    <w:rsid w:val="094A9329"/>
    <w:rsid w:val="0953BE54"/>
    <w:rsid w:val="09768D4B"/>
    <w:rsid w:val="098E5618"/>
    <w:rsid w:val="099D81A4"/>
    <w:rsid w:val="09A63EC2"/>
    <w:rsid w:val="09BC153D"/>
    <w:rsid w:val="09C70CE6"/>
    <w:rsid w:val="09C7BD07"/>
    <w:rsid w:val="09CAAF6C"/>
    <w:rsid w:val="09DAAD88"/>
    <w:rsid w:val="09EA1E47"/>
    <w:rsid w:val="09EE1632"/>
    <w:rsid w:val="09F0B98E"/>
    <w:rsid w:val="09F19ABC"/>
    <w:rsid w:val="09F295FF"/>
    <w:rsid w:val="0A198AE1"/>
    <w:rsid w:val="0A31FB72"/>
    <w:rsid w:val="0A4D95D1"/>
    <w:rsid w:val="0A5B5377"/>
    <w:rsid w:val="0A69EE16"/>
    <w:rsid w:val="0A6D0BBE"/>
    <w:rsid w:val="0A6DCCD8"/>
    <w:rsid w:val="0A726A7A"/>
    <w:rsid w:val="0A76F5CB"/>
    <w:rsid w:val="0A7F5E51"/>
    <w:rsid w:val="0A8463A0"/>
    <w:rsid w:val="0A8FE0C1"/>
    <w:rsid w:val="0A98DF95"/>
    <w:rsid w:val="0AA118D3"/>
    <w:rsid w:val="0AAD2B6F"/>
    <w:rsid w:val="0AADD67E"/>
    <w:rsid w:val="0AD02C25"/>
    <w:rsid w:val="0AD9B221"/>
    <w:rsid w:val="0ADC4EAA"/>
    <w:rsid w:val="0AEE57CC"/>
    <w:rsid w:val="0AEFCED8"/>
    <w:rsid w:val="0AF9B579"/>
    <w:rsid w:val="0B076342"/>
    <w:rsid w:val="0B0B54B4"/>
    <w:rsid w:val="0B0D058B"/>
    <w:rsid w:val="0B2085E8"/>
    <w:rsid w:val="0B22F98C"/>
    <w:rsid w:val="0B23154D"/>
    <w:rsid w:val="0B2A7925"/>
    <w:rsid w:val="0B310E3B"/>
    <w:rsid w:val="0B5B6FD0"/>
    <w:rsid w:val="0B6B9E70"/>
    <w:rsid w:val="0B931A67"/>
    <w:rsid w:val="0B988A5C"/>
    <w:rsid w:val="0B99E434"/>
    <w:rsid w:val="0BB3D9A0"/>
    <w:rsid w:val="0BB542BE"/>
    <w:rsid w:val="0BCE59AA"/>
    <w:rsid w:val="0BD8599A"/>
    <w:rsid w:val="0BF81F2B"/>
    <w:rsid w:val="0BF841F0"/>
    <w:rsid w:val="0BF95CC6"/>
    <w:rsid w:val="0BFE5517"/>
    <w:rsid w:val="0C0722A6"/>
    <w:rsid w:val="0C0C929F"/>
    <w:rsid w:val="0C16DC98"/>
    <w:rsid w:val="0C1890EB"/>
    <w:rsid w:val="0C18C7F6"/>
    <w:rsid w:val="0C1CFCE4"/>
    <w:rsid w:val="0C22A5AD"/>
    <w:rsid w:val="0C2E1563"/>
    <w:rsid w:val="0C2FC446"/>
    <w:rsid w:val="0C46CD57"/>
    <w:rsid w:val="0C70C024"/>
    <w:rsid w:val="0C70E7AB"/>
    <w:rsid w:val="0C710F9B"/>
    <w:rsid w:val="0C7DD6E5"/>
    <w:rsid w:val="0C7F874C"/>
    <w:rsid w:val="0C993E2F"/>
    <w:rsid w:val="0CA1EAB1"/>
    <w:rsid w:val="0CA59AFA"/>
    <w:rsid w:val="0CA7A12F"/>
    <w:rsid w:val="0CBB5C75"/>
    <w:rsid w:val="0CBF4285"/>
    <w:rsid w:val="0CC9D0BB"/>
    <w:rsid w:val="0CD1ABF0"/>
    <w:rsid w:val="0CD88B8C"/>
    <w:rsid w:val="0CF3075D"/>
    <w:rsid w:val="0CFBA0A9"/>
    <w:rsid w:val="0CFFAD92"/>
    <w:rsid w:val="0D071AD0"/>
    <w:rsid w:val="0D0C7D54"/>
    <w:rsid w:val="0D3455D1"/>
    <w:rsid w:val="0D39F85E"/>
    <w:rsid w:val="0D3B72EC"/>
    <w:rsid w:val="0D5A960F"/>
    <w:rsid w:val="0D612D35"/>
    <w:rsid w:val="0D83F9B0"/>
    <w:rsid w:val="0D89F8FB"/>
    <w:rsid w:val="0D902A3F"/>
    <w:rsid w:val="0D929B60"/>
    <w:rsid w:val="0DA6835F"/>
    <w:rsid w:val="0DDC31C6"/>
    <w:rsid w:val="0DE333A5"/>
    <w:rsid w:val="0DE56C24"/>
    <w:rsid w:val="0DE61CC6"/>
    <w:rsid w:val="0DEDD5B6"/>
    <w:rsid w:val="0DF6FCAC"/>
    <w:rsid w:val="0DF8E4FC"/>
    <w:rsid w:val="0E0F58E8"/>
    <w:rsid w:val="0E1B0BD2"/>
    <w:rsid w:val="0E3FAE9B"/>
    <w:rsid w:val="0E44225A"/>
    <w:rsid w:val="0E49C01C"/>
    <w:rsid w:val="0E4C9AED"/>
    <w:rsid w:val="0E650CE7"/>
    <w:rsid w:val="0E754193"/>
    <w:rsid w:val="0E86C86B"/>
    <w:rsid w:val="0E8EB242"/>
    <w:rsid w:val="0EA7D5C4"/>
    <w:rsid w:val="0EB33D5A"/>
    <w:rsid w:val="0EC1E177"/>
    <w:rsid w:val="0EC2F87D"/>
    <w:rsid w:val="0ED1DFE2"/>
    <w:rsid w:val="0ED838D6"/>
    <w:rsid w:val="0EE64B5F"/>
    <w:rsid w:val="0EE90B6F"/>
    <w:rsid w:val="0EEBDD4A"/>
    <w:rsid w:val="0EED97E4"/>
    <w:rsid w:val="0EF12D9D"/>
    <w:rsid w:val="0EF954D0"/>
    <w:rsid w:val="0EFA3797"/>
    <w:rsid w:val="0EFCEDFF"/>
    <w:rsid w:val="0F0A17DD"/>
    <w:rsid w:val="0F19BF1A"/>
    <w:rsid w:val="0F2B309C"/>
    <w:rsid w:val="0F2C98BF"/>
    <w:rsid w:val="0F2D9C4B"/>
    <w:rsid w:val="0F4342D2"/>
    <w:rsid w:val="0F46EFB0"/>
    <w:rsid w:val="0F9B9BFA"/>
    <w:rsid w:val="0FB25E65"/>
    <w:rsid w:val="0FC1A15A"/>
    <w:rsid w:val="0FD7219F"/>
    <w:rsid w:val="0FE36779"/>
    <w:rsid w:val="0FE697EE"/>
    <w:rsid w:val="0FFA2CDF"/>
    <w:rsid w:val="10155F2B"/>
    <w:rsid w:val="101B431A"/>
    <w:rsid w:val="102AAA3A"/>
    <w:rsid w:val="103A71D9"/>
    <w:rsid w:val="104529B8"/>
    <w:rsid w:val="104A7A10"/>
    <w:rsid w:val="104AC713"/>
    <w:rsid w:val="105E13CD"/>
    <w:rsid w:val="1069340C"/>
    <w:rsid w:val="1076AB81"/>
    <w:rsid w:val="10949D38"/>
    <w:rsid w:val="1094B46B"/>
    <w:rsid w:val="109A7DB4"/>
    <w:rsid w:val="109D096A"/>
    <w:rsid w:val="10B3EBC7"/>
    <w:rsid w:val="10C516D5"/>
    <w:rsid w:val="10D5D39D"/>
    <w:rsid w:val="10DF09A9"/>
    <w:rsid w:val="10E055AB"/>
    <w:rsid w:val="10E36A78"/>
    <w:rsid w:val="10E7E3F6"/>
    <w:rsid w:val="10EB6B0F"/>
    <w:rsid w:val="10ECBA12"/>
    <w:rsid w:val="11003DB9"/>
    <w:rsid w:val="11004253"/>
    <w:rsid w:val="110D9BC2"/>
    <w:rsid w:val="11132488"/>
    <w:rsid w:val="111A6888"/>
    <w:rsid w:val="111A93E3"/>
    <w:rsid w:val="111F48DB"/>
    <w:rsid w:val="1121C68D"/>
    <w:rsid w:val="112AC93C"/>
    <w:rsid w:val="11318EF1"/>
    <w:rsid w:val="1132FE18"/>
    <w:rsid w:val="113A87CC"/>
    <w:rsid w:val="114028BB"/>
    <w:rsid w:val="114E7D21"/>
    <w:rsid w:val="11501E9D"/>
    <w:rsid w:val="1185A798"/>
    <w:rsid w:val="11877116"/>
    <w:rsid w:val="118C7B5E"/>
    <w:rsid w:val="118D8F45"/>
    <w:rsid w:val="118F3DE5"/>
    <w:rsid w:val="118F7963"/>
    <w:rsid w:val="1196C10D"/>
    <w:rsid w:val="11A3FA23"/>
    <w:rsid w:val="11A87969"/>
    <w:rsid w:val="11AB1182"/>
    <w:rsid w:val="11AC9A71"/>
    <w:rsid w:val="11B351DB"/>
    <w:rsid w:val="11CC3BE8"/>
    <w:rsid w:val="11DFEA9D"/>
    <w:rsid w:val="11F11A99"/>
    <w:rsid w:val="11F50DB6"/>
    <w:rsid w:val="11FCC7B5"/>
    <w:rsid w:val="120B2FA8"/>
    <w:rsid w:val="123FEB76"/>
    <w:rsid w:val="1245CA22"/>
    <w:rsid w:val="1253B0DB"/>
    <w:rsid w:val="125F4546"/>
    <w:rsid w:val="1268B51E"/>
    <w:rsid w:val="1269447E"/>
    <w:rsid w:val="126E2C90"/>
    <w:rsid w:val="12754CBE"/>
    <w:rsid w:val="127C3BF6"/>
    <w:rsid w:val="128A554C"/>
    <w:rsid w:val="12920148"/>
    <w:rsid w:val="12A299F2"/>
    <w:rsid w:val="12A714B5"/>
    <w:rsid w:val="12AD3B42"/>
    <w:rsid w:val="12AD3E31"/>
    <w:rsid w:val="12AEA370"/>
    <w:rsid w:val="12B2C244"/>
    <w:rsid w:val="12C71498"/>
    <w:rsid w:val="12E60066"/>
    <w:rsid w:val="12FB5473"/>
    <w:rsid w:val="1310FB52"/>
    <w:rsid w:val="1315B3A0"/>
    <w:rsid w:val="131E149E"/>
    <w:rsid w:val="1332559A"/>
    <w:rsid w:val="1334A076"/>
    <w:rsid w:val="133FBCC5"/>
    <w:rsid w:val="1366D34C"/>
    <w:rsid w:val="13690905"/>
    <w:rsid w:val="136E5DD1"/>
    <w:rsid w:val="1376F8F0"/>
    <w:rsid w:val="13933DCF"/>
    <w:rsid w:val="1399B637"/>
    <w:rsid w:val="13BA4FC4"/>
    <w:rsid w:val="13C4E08A"/>
    <w:rsid w:val="13DED811"/>
    <w:rsid w:val="13EC5E51"/>
    <w:rsid w:val="13FC45EA"/>
    <w:rsid w:val="13FCD145"/>
    <w:rsid w:val="1403C6D0"/>
    <w:rsid w:val="14088BA0"/>
    <w:rsid w:val="141775A1"/>
    <w:rsid w:val="14284981"/>
    <w:rsid w:val="142A7CDC"/>
    <w:rsid w:val="143084BC"/>
    <w:rsid w:val="143F2081"/>
    <w:rsid w:val="1445BEC4"/>
    <w:rsid w:val="147396A6"/>
    <w:rsid w:val="147612ED"/>
    <w:rsid w:val="1481322A"/>
    <w:rsid w:val="1481C927"/>
    <w:rsid w:val="1489B32D"/>
    <w:rsid w:val="14957512"/>
    <w:rsid w:val="14B09064"/>
    <w:rsid w:val="14B1CFC1"/>
    <w:rsid w:val="14B538B0"/>
    <w:rsid w:val="14B6D681"/>
    <w:rsid w:val="14BC9ED4"/>
    <w:rsid w:val="14C4D29C"/>
    <w:rsid w:val="14C80FBD"/>
    <w:rsid w:val="14D23BD0"/>
    <w:rsid w:val="14D611B7"/>
    <w:rsid w:val="14DAD85C"/>
    <w:rsid w:val="14DCC3F4"/>
    <w:rsid w:val="14F78E91"/>
    <w:rsid w:val="14F991BE"/>
    <w:rsid w:val="14FF2761"/>
    <w:rsid w:val="150BA2C5"/>
    <w:rsid w:val="1513BEC2"/>
    <w:rsid w:val="1514F1B7"/>
    <w:rsid w:val="151B0664"/>
    <w:rsid w:val="151B7FCE"/>
    <w:rsid w:val="15355C8A"/>
    <w:rsid w:val="15515668"/>
    <w:rsid w:val="1554C3D8"/>
    <w:rsid w:val="155C6565"/>
    <w:rsid w:val="1582F057"/>
    <w:rsid w:val="158E9D92"/>
    <w:rsid w:val="158EF577"/>
    <w:rsid w:val="1592E6A5"/>
    <w:rsid w:val="15A52416"/>
    <w:rsid w:val="15A5D92A"/>
    <w:rsid w:val="15B4438E"/>
    <w:rsid w:val="15CEFA6A"/>
    <w:rsid w:val="15D146C5"/>
    <w:rsid w:val="15D26576"/>
    <w:rsid w:val="15D557AD"/>
    <w:rsid w:val="15DEE808"/>
    <w:rsid w:val="16049D0E"/>
    <w:rsid w:val="160C6FB6"/>
    <w:rsid w:val="160CEF3B"/>
    <w:rsid w:val="1614EE97"/>
    <w:rsid w:val="16313D6F"/>
    <w:rsid w:val="1633952C"/>
    <w:rsid w:val="16457193"/>
    <w:rsid w:val="1649CCED"/>
    <w:rsid w:val="165443DB"/>
    <w:rsid w:val="16880976"/>
    <w:rsid w:val="169CBFF7"/>
    <w:rsid w:val="169D58A8"/>
    <w:rsid w:val="16A4382B"/>
    <w:rsid w:val="16AF0459"/>
    <w:rsid w:val="16B503C3"/>
    <w:rsid w:val="16B64495"/>
    <w:rsid w:val="16DB4B5E"/>
    <w:rsid w:val="16DCF5E8"/>
    <w:rsid w:val="16F9B599"/>
    <w:rsid w:val="17080E5B"/>
    <w:rsid w:val="17116213"/>
    <w:rsid w:val="17155A75"/>
    <w:rsid w:val="172675EC"/>
    <w:rsid w:val="173C09BB"/>
    <w:rsid w:val="173DC6CE"/>
    <w:rsid w:val="1752347D"/>
    <w:rsid w:val="17628190"/>
    <w:rsid w:val="1768C6D0"/>
    <w:rsid w:val="17698040"/>
    <w:rsid w:val="177548E4"/>
    <w:rsid w:val="17785336"/>
    <w:rsid w:val="177B401A"/>
    <w:rsid w:val="17A45AF6"/>
    <w:rsid w:val="17A859FA"/>
    <w:rsid w:val="17B1C32D"/>
    <w:rsid w:val="17B39CB0"/>
    <w:rsid w:val="17C2BDE1"/>
    <w:rsid w:val="17CAC698"/>
    <w:rsid w:val="17DDC61F"/>
    <w:rsid w:val="17EB37F6"/>
    <w:rsid w:val="17F70504"/>
    <w:rsid w:val="17FF5F67"/>
    <w:rsid w:val="180E0A03"/>
    <w:rsid w:val="18337D12"/>
    <w:rsid w:val="183540AE"/>
    <w:rsid w:val="184D90B4"/>
    <w:rsid w:val="1856F9C1"/>
    <w:rsid w:val="18654369"/>
    <w:rsid w:val="18665381"/>
    <w:rsid w:val="186B8B2D"/>
    <w:rsid w:val="1876DC3B"/>
    <w:rsid w:val="18862146"/>
    <w:rsid w:val="188C1C08"/>
    <w:rsid w:val="188DEA41"/>
    <w:rsid w:val="18928E43"/>
    <w:rsid w:val="18B9FFB3"/>
    <w:rsid w:val="18D9C905"/>
    <w:rsid w:val="18DCE98E"/>
    <w:rsid w:val="18E63605"/>
    <w:rsid w:val="18F8CB51"/>
    <w:rsid w:val="190A9EEF"/>
    <w:rsid w:val="191D57D1"/>
    <w:rsid w:val="193335A1"/>
    <w:rsid w:val="1937AF75"/>
    <w:rsid w:val="19482218"/>
    <w:rsid w:val="195059AC"/>
    <w:rsid w:val="1957E97F"/>
    <w:rsid w:val="196EB1EC"/>
    <w:rsid w:val="19774EF8"/>
    <w:rsid w:val="197EAB28"/>
    <w:rsid w:val="19834CDC"/>
    <w:rsid w:val="19836606"/>
    <w:rsid w:val="1983A263"/>
    <w:rsid w:val="199C840E"/>
    <w:rsid w:val="19CF65EA"/>
    <w:rsid w:val="19DEBA81"/>
    <w:rsid w:val="19EA3592"/>
    <w:rsid w:val="19EDDA64"/>
    <w:rsid w:val="19F0AA8D"/>
    <w:rsid w:val="1A06042F"/>
    <w:rsid w:val="1A1071DD"/>
    <w:rsid w:val="1A1FBBBD"/>
    <w:rsid w:val="1A23735F"/>
    <w:rsid w:val="1A25A44A"/>
    <w:rsid w:val="1A2E98E3"/>
    <w:rsid w:val="1A3076C6"/>
    <w:rsid w:val="1A454B76"/>
    <w:rsid w:val="1A494827"/>
    <w:rsid w:val="1A573FD9"/>
    <w:rsid w:val="1A64015F"/>
    <w:rsid w:val="1A64C10A"/>
    <w:rsid w:val="1A7D0FB1"/>
    <w:rsid w:val="1A849BCB"/>
    <w:rsid w:val="1AA5C2CD"/>
    <w:rsid w:val="1AB73965"/>
    <w:rsid w:val="1ABE200E"/>
    <w:rsid w:val="1ABEB645"/>
    <w:rsid w:val="1ABFDE75"/>
    <w:rsid w:val="1AC3318B"/>
    <w:rsid w:val="1AC4B8C7"/>
    <w:rsid w:val="1AC5BF0E"/>
    <w:rsid w:val="1AC67E77"/>
    <w:rsid w:val="1AD0C3A8"/>
    <w:rsid w:val="1AD9174D"/>
    <w:rsid w:val="1AEA86B6"/>
    <w:rsid w:val="1AED0051"/>
    <w:rsid w:val="1AF179DF"/>
    <w:rsid w:val="1AFD01E6"/>
    <w:rsid w:val="1B0615ED"/>
    <w:rsid w:val="1B1F0CE3"/>
    <w:rsid w:val="1B3790E7"/>
    <w:rsid w:val="1B4C88B9"/>
    <w:rsid w:val="1B584B7A"/>
    <w:rsid w:val="1B5CD238"/>
    <w:rsid w:val="1B9344BB"/>
    <w:rsid w:val="1BB3FAB8"/>
    <w:rsid w:val="1BB67003"/>
    <w:rsid w:val="1BBA0E99"/>
    <w:rsid w:val="1BD4883D"/>
    <w:rsid w:val="1BD4F655"/>
    <w:rsid w:val="1BF03AB0"/>
    <w:rsid w:val="1C27BF77"/>
    <w:rsid w:val="1C2AED2E"/>
    <w:rsid w:val="1C44BC37"/>
    <w:rsid w:val="1C50FC32"/>
    <w:rsid w:val="1C677A2B"/>
    <w:rsid w:val="1C6C744F"/>
    <w:rsid w:val="1C6F0C78"/>
    <w:rsid w:val="1C726384"/>
    <w:rsid w:val="1C7C2864"/>
    <w:rsid w:val="1C978925"/>
    <w:rsid w:val="1C993A71"/>
    <w:rsid w:val="1CA9FDC7"/>
    <w:rsid w:val="1CB694E6"/>
    <w:rsid w:val="1CB73455"/>
    <w:rsid w:val="1CC43FB5"/>
    <w:rsid w:val="1CC9BE06"/>
    <w:rsid w:val="1CDEC805"/>
    <w:rsid w:val="1CE6B630"/>
    <w:rsid w:val="1CEAE83C"/>
    <w:rsid w:val="1CED5123"/>
    <w:rsid w:val="1CEDA142"/>
    <w:rsid w:val="1CF58453"/>
    <w:rsid w:val="1CFFF333"/>
    <w:rsid w:val="1D0B0044"/>
    <w:rsid w:val="1D0C4F3F"/>
    <w:rsid w:val="1D212236"/>
    <w:rsid w:val="1D49214E"/>
    <w:rsid w:val="1D53CCCA"/>
    <w:rsid w:val="1D593F8E"/>
    <w:rsid w:val="1D671591"/>
    <w:rsid w:val="1D6A0B36"/>
    <w:rsid w:val="1D738BB4"/>
    <w:rsid w:val="1D7574F5"/>
    <w:rsid w:val="1D7B1F08"/>
    <w:rsid w:val="1D8F7F3F"/>
    <w:rsid w:val="1D927C3B"/>
    <w:rsid w:val="1D99F3A2"/>
    <w:rsid w:val="1DAFC0F4"/>
    <w:rsid w:val="1DB6D7EB"/>
    <w:rsid w:val="1DBBC37A"/>
    <w:rsid w:val="1DC48ADE"/>
    <w:rsid w:val="1DD557E1"/>
    <w:rsid w:val="1DDC2550"/>
    <w:rsid w:val="1DF37994"/>
    <w:rsid w:val="1DF75B9E"/>
    <w:rsid w:val="1DF947F6"/>
    <w:rsid w:val="1E06C1D0"/>
    <w:rsid w:val="1E110FF0"/>
    <w:rsid w:val="1E17ABCD"/>
    <w:rsid w:val="1E20EDE7"/>
    <w:rsid w:val="1E2F0CB7"/>
    <w:rsid w:val="1E36D7FF"/>
    <w:rsid w:val="1E38A4C2"/>
    <w:rsid w:val="1E43DA22"/>
    <w:rsid w:val="1E594401"/>
    <w:rsid w:val="1E5E3AA2"/>
    <w:rsid w:val="1E66D3FF"/>
    <w:rsid w:val="1E758855"/>
    <w:rsid w:val="1E767BDE"/>
    <w:rsid w:val="1E829D3E"/>
    <w:rsid w:val="1E83CE0A"/>
    <w:rsid w:val="1E9FE7ED"/>
    <w:rsid w:val="1EA05A53"/>
    <w:rsid w:val="1EBBF432"/>
    <w:rsid w:val="1ECA3F7D"/>
    <w:rsid w:val="1ED8A334"/>
    <w:rsid w:val="1EDBD5F5"/>
    <w:rsid w:val="1EE24693"/>
    <w:rsid w:val="1EFDF9D8"/>
    <w:rsid w:val="1EFF3706"/>
    <w:rsid w:val="1F0E9DCF"/>
    <w:rsid w:val="1F10DF06"/>
    <w:rsid w:val="1F20FEDE"/>
    <w:rsid w:val="1F29A290"/>
    <w:rsid w:val="1F54363D"/>
    <w:rsid w:val="1F55D6B4"/>
    <w:rsid w:val="1F6348A9"/>
    <w:rsid w:val="1F7CFBD0"/>
    <w:rsid w:val="1F82D6A1"/>
    <w:rsid w:val="1F83E5C1"/>
    <w:rsid w:val="1F8A3810"/>
    <w:rsid w:val="1F8ACE07"/>
    <w:rsid w:val="1F8ED795"/>
    <w:rsid w:val="1F963768"/>
    <w:rsid w:val="1F9E333A"/>
    <w:rsid w:val="1FADEED0"/>
    <w:rsid w:val="1FAF0BC8"/>
    <w:rsid w:val="1FB6E890"/>
    <w:rsid w:val="1FBA21F8"/>
    <w:rsid w:val="1FBC4F37"/>
    <w:rsid w:val="1FC6FA4D"/>
    <w:rsid w:val="1FDAAA00"/>
    <w:rsid w:val="1FDFD036"/>
    <w:rsid w:val="1FE3C62E"/>
    <w:rsid w:val="1FF72BD1"/>
    <w:rsid w:val="1FFC9627"/>
    <w:rsid w:val="1FFD89DC"/>
    <w:rsid w:val="20168C5F"/>
    <w:rsid w:val="201B7709"/>
    <w:rsid w:val="2029196A"/>
    <w:rsid w:val="20417216"/>
    <w:rsid w:val="204FE71C"/>
    <w:rsid w:val="20549BD7"/>
    <w:rsid w:val="205B15CE"/>
    <w:rsid w:val="205B6F11"/>
    <w:rsid w:val="206E4D03"/>
    <w:rsid w:val="2086BDEB"/>
    <w:rsid w:val="208CD738"/>
    <w:rsid w:val="20A10705"/>
    <w:rsid w:val="20A2850B"/>
    <w:rsid w:val="20B590D1"/>
    <w:rsid w:val="20BDCC0D"/>
    <w:rsid w:val="20C74F19"/>
    <w:rsid w:val="20CD5B37"/>
    <w:rsid w:val="20DAD60B"/>
    <w:rsid w:val="20E60DB4"/>
    <w:rsid w:val="20F016B2"/>
    <w:rsid w:val="20F30EEC"/>
    <w:rsid w:val="2100E31A"/>
    <w:rsid w:val="210B8E5F"/>
    <w:rsid w:val="210F502C"/>
    <w:rsid w:val="211297DA"/>
    <w:rsid w:val="2116C803"/>
    <w:rsid w:val="211ACB03"/>
    <w:rsid w:val="21201031"/>
    <w:rsid w:val="212C162F"/>
    <w:rsid w:val="214DA449"/>
    <w:rsid w:val="21554AFB"/>
    <w:rsid w:val="215ECDF4"/>
    <w:rsid w:val="218A2891"/>
    <w:rsid w:val="2199D8E4"/>
    <w:rsid w:val="21A47FFA"/>
    <w:rsid w:val="21A55605"/>
    <w:rsid w:val="21BAE2B4"/>
    <w:rsid w:val="21C124CD"/>
    <w:rsid w:val="21C90E83"/>
    <w:rsid w:val="21CB4C57"/>
    <w:rsid w:val="21FB7595"/>
    <w:rsid w:val="21FB816D"/>
    <w:rsid w:val="2209AB54"/>
    <w:rsid w:val="22117703"/>
    <w:rsid w:val="221414D3"/>
    <w:rsid w:val="22188504"/>
    <w:rsid w:val="221E1A36"/>
    <w:rsid w:val="2224F633"/>
    <w:rsid w:val="222B14EF"/>
    <w:rsid w:val="222EE3F5"/>
    <w:rsid w:val="223831B2"/>
    <w:rsid w:val="22491A91"/>
    <w:rsid w:val="2251894E"/>
    <w:rsid w:val="226598A1"/>
    <w:rsid w:val="226CACF7"/>
    <w:rsid w:val="2278BDC6"/>
    <w:rsid w:val="22791F4A"/>
    <w:rsid w:val="2280BE75"/>
    <w:rsid w:val="22861FB9"/>
    <w:rsid w:val="228CA121"/>
    <w:rsid w:val="228D4CD8"/>
    <w:rsid w:val="228E5240"/>
    <w:rsid w:val="229AA7E5"/>
    <w:rsid w:val="22A13EE6"/>
    <w:rsid w:val="22A4260A"/>
    <w:rsid w:val="22A4669D"/>
    <w:rsid w:val="22B429FA"/>
    <w:rsid w:val="22BB83E2"/>
    <w:rsid w:val="22C3FCA0"/>
    <w:rsid w:val="22C8928C"/>
    <w:rsid w:val="22CC1A4E"/>
    <w:rsid w:val="22D85E7B"/>
    <w:rsid w:val="22DBD18E"/>
    <w:rsid w:val="22F10120"/>
    <w:rsid w:val="22F22C60"/>
    <w:rsid w:val="22F770AC"/>
    <w:rsid w:val="22FE688E"/>
    <w:rsid w:val="230620E7"/>
    <w:rsid w:val="230F0275"/>
    <w:rsid w:val="23138181"/>
    <w:rsid w:val="2344E4C6"/>
    <w:rsid w:val="23863C5A"/>
    <w:rsid w:val="239B8AA5"/>
    <w:rsid w:val="23A04C80"/>
    <w:rsid w:val="23AC9498"/>
    <w:rsid w:val="23C0D2C9"/>
    <w:rsid w:val="23C10D29"/>
    <w:rsid w:val="23D221E0"/>
    <w:rsid w:val="23D4DE25"/>
    <w:rsid w:val="23DDBEF0"/>
    <w:rsid w:val="23E81C39"/>
    <w:rsid w:val="23EDC772"/>
    <w:rsid w:val="23F1C387"/>
    <w:rsid w:val="24028661"/>
    <w:rsid w:val="24036654"/>
    <w:rsid w:val="2403FAB6"/>
    <w:rsid w:val="24089D76"/>
    <w:rsid w:val="2435A694"/>
    <w:rsid w:val="243CD43C"/>
    <w:rsid w:val="24473341"/>
    <w:rsid w:val="2454E391"/>
    <w:rsid w:val="24670D4E"/>
    <w:rsid w:val="246E584F"/>
    <w:rsid w:val="24710399"/>
    <w:rsid w:val="2492EF94"/>
    <w:rsid w:val="249A50D7"/>
    <w:rsid w:val="24A97081"/>
    <w:rsid w:val="24B0FD36"/>
    <w:rsid w:val="24C176B4"/>
    <w:rsid w:val="24C1C5B3"/>
    <w:rsid w:val="24E2F41E"/>
    <w:rsid w:val="24EECCCC"/>
    <w:rsid w:val="24F32C9D"/>
    <w:rsid w:val="24FFD2A1"/>
    <w:rsid w:val="2503969A"/>
    <w:rsid w:val="250404E8"/>
    <w:rsid w:val="2505FD26"/>
    <w:rsid w:val="25099F29"/>
    <w:rsid w:val="25159279"/>
    <w:rsid w:val="2517279D"/>
    <w:rsid w:val="2517864F"/>
    <w:rsid w:val="251BF2BD"/>
    <w:rsid w:val="252D9283"/>
    <w:rsid w:val="25329C63"/>
    <w:rsid w:val="25452E1A"/>
    <w:rsid w:val="25557BE9"/>
    <w:rsid w:val="25631C9D"/>
    <w:rsid w:val="2565B25D"/>
    <w:rsid w:val="2566B1A8"/>
    <w:rsid w:val="257E8662"/>
    <w:rsid w:val="25891101"/>
    <w:rsid w:val="258E9E7C"/>
    <w:rsid w:val="259C13CD"/>
    <w:rsid w:val="25A3CAD9"/>
    <w:rsid w:val="25CCDE42"/>
    <w:rsid w:val="25DF2214"/>
    <w:rsid w:val="25E3F446"/>
    <w:rsid w:val="25E5367A"/>
    <w:rsid w:val="261B6387"/>
    <w:rsid w:val="26218F75"/>
    <w:rsid w:val="26265DDD"/>
    <w:rsid w:val="262BEB99"/>
    <w:rsid w:val="26453DF8"/>
    <w:rsid w:val="264816D0"/>
    <w:rsid w:val="26503715"/>
    <w:rsid w:val="2652D2B2"/>
    <w:rsid w:val="2670E133"/>
    <w:rsid w:val="2678046C"/>
    <w:rsid w:val="26791418"/>
    <w:rsid w:val="267ABA06"/>
    <w:rsid w:val="2685E352"/>
    <w:rsid w:val="2693400E"/>
    <w:rsid w:val="269752EC"/>
    <w:rsid w:val="269C52BD"/>
    <w:rsid w:val="26A5707F"/>
    <w:rsid w:val="26B80D82"/>
    <w:rsid w:val="26BB038D"/>
    <w:rsid w:val="26C7B144"/>
    <w:rsid w:val="26CC836D"/>
    <w:rsid w:val="26D7C53B"/>
    <w:rsid w:val="2712CA39"/>
    <w:rsid w:val="2719D576"/>
    <w:rsid w:val="27397F10"/>
    <w:rsid w:val="27468A40"/>
    <w:rsid w:val="275B3C9B"/>
    <w:rsid w:val="27646E6D"/>
    <w:rsid w:val="279E82E6"/>
    <w:rsid w:val="27A2B62B"/>
    <w:rsid w:val="27C117DB"/>
    <w:rsid w:val="27C4821D"/>
    <w:rsid w:val="27CA2186"/>
    <w:rsid w:val="27CABA91"/>
    <w:rsid w:val="27CFA4EA"/>
    <w:rsid w:val="27E2A7EF"/>
    <w:rsid w:val="27E6FC05"/>
    <w:rsid w:val="27F4BA26"/>
    <w:rsid w:val="281A3104"/>
    <w:rsid w:val="2820AD9A"/>
    <w:rsid w:val="2829FBD2"/>
    <w:rsid w:val="28374F8C"/>
    <w:rsid w:val="284E5DED"/>
    <w:rsid w:val="28717B5E"/>
    <w:rsid w:val="2873FD6A"/>
    <w:rsid w:val="2882B974"/>
    <w:rsid w:val="28858693"/>
    <w:rsid w:val="288993FF"/>
    <w:rsid w:val="28A1BB10"/>
    <w:rsid w:val="28A8FF39"/>
    <w:rsid w:val="28ACF746"/>
    <w:rsid w:val="28B1A088"/>
    <w:rsid w:val="28BD6020"/>
    <w:rsid w:val="28D26527"/>
    <w:rsid w:val="28D6F4FE"/>
    <w:rsid w:val="28D9331E"/>
    <w:rsid w:val="28DCDA7D"/>
    <w:rsid w:val="28E55646"/>
    <w:rsid w:val="28E6A934"/>
    <w:rsid w:val="2902C4E5"/>
    <w:rsid w:val="290A6CD6"/>
    <w:rsid w:val="291424E1"/>
    <w:rsid w:val="2928B8E5"/>
    <w:rsid w:val="292FD619"/>
    <w:rsid w:val="2936C62D"/>
    <w:rsid w:val="293B4D2E"/>
    <w:rsid w:val="293E17F9"/>
    <w:rsid w:val="293FDF59"/>
    <w:rsid w:val="294B4B10"/>
    <w:rsid w:val="294CB22B"/>
    <w:rsid w:val="294CDD9B"/>
    <w:rsid w:val="2954F44D"/>
    <w:rsid w:val="29559958"/>
    <w:rsid w:val="29678149"/>
    <w:rsid w:val="296F4A9F"/>
    <w:rsid w:val="297CF030"/>
    <w:rsid w:val="298B4BA9"/>
    <w:rsid w:val="298BDE2C"/>
    <w:rsid w:val="299D0BC8"/>
    <w:rsid w:val="29B3DF2F"/>
    <w:rsid w:val="29CE6201"/>
    <w:rsid w:val="29E2BC0F"/>
    <w:rsid w:val="29EB40BA"/>
    <w:rsid w:val="2A09DA2E"/>
    <w:rsid w:val="2A1FA958"/>
    <w:rsid w:val="2A21D173"/>
    <w:rsid w:val="2A22ED0C"/>
    <w:rsid w:val="2A2811D2"/>
    <w:rsid w:val="2A3DE875"/>
    <w:rsid w:val="2A50B8B8"/>
    <w:rsid w:val="2A564DB9"/>
    <w:rsid w:val="2A56C3B4"/>
    <w:rsid w:val="2A58D0F3"/>
    <w:rsid w:val="2A5BBCF3"/>
    <w:rsid w:val="2A69BB53"/>
    <w:rsid w:val="2A774225"/>
    <w:rsid w:val="2A98E2AB"/>
    <w:rsid w:val="2AA29DD8"/>
    <w:rsid w:val="2AB2D85D"/>
    <w:rsid w:val="2AB7EA63"/>
    <w:rsid w:val="2ACB75E9"/>
    <w:rsid w:val="2ACBF120"/>
    <w:rsid w:val="2ACC4CEE"/>
    <w:rsid w:val="2ACF571E"/>
    <w:rsid w:val="2ACFDD79"/>
    <w:rsid w:val="2AD1B045"/>
    <w:rsid w:val="2AE46830"/>
    <w:rsid w:val="2AE5D5D5"/>
    <w:rsid w:val="2AF8B348"/>
    <w:rsid w:val="2B04707D"/>
    <w:rsid w:val="2B0729E5"/>
    <w:rsid w:val="2B0D128E"/>
    <w:rsid w:val="2B36521A"/>
    <w:rsid w:val="2B41786A"/>
    <w:rsid w:val="2B47CCD5"/>
    <w:rsid w:val="2B50D04C"/>
    <w:rsid w:val="2B53FB8E"/>
    <w:rsid w:val="2B6AFF76"/>
    <w:rsid w:val="2B77A354"/>
    <w:rsid w:val="2B7D31B0"/>
    <w:rsid w:val="2B8C36B6"/>
    <w:rsid w:val="2B996A60"/>
    <w:rsid w:val="2BAF2389"/>
    <w:rsid w:val="2BB28C34"/>
    <w:rsid w:val="2BB57458"/>
    <w:rsid w:val="2BCD94BE"/>
    <w:rsid w:val="2BDA79BD"/>
    <w:rsid w:val="2BEE2567"/>
    <w:rsid w:val="2BFFB480"/>
    <w:rsid w:val="2C006EEC"/>
    <w:rsid w:val="2C03EBB0"/>
    <w:rsid w:val="2C046B01"/>
    <w:rsid w:val="2C0C6388"/>
    <w:rsid w:val="2C0E22BB"/>
    <w:rsid w:val="2C0F5629"/>
    <w:rsid w:val="2C137563"/>
    <w:rsid w:val="2C263349"/>
    <w:rsid w:val="2C2B0195"/>
    <w:rsid w:val="2C337611"/>
    <w:rsid w:val="2C4894DE"/>
    <w:rsid w:val="2C4CFDED"/>
    <w:rsid w:val="2C5CE33A"/>
    <w:rsid w:val="2C5DE9D2"/>
    <w:rsid w:val="2C619E36"/>
    <w:rsid w:val="2C6B1A52"/>
    <w:rsid w:val="2C71CDB5"/>
    <w:rsid w:val="2C7BCAF3"/>
    <w:rsid w:val="2C8D784C"/>
    <w:rsid w:val="2C9B098E"/>
    <w:rsid w:val="2C9C464F"/>
    <w:rsid w:val="2CA2A57C"/>
    <w:rsid w:val="2CAB7381"/>
    <w:rsid w:val="2CABAEBC"/>
    <w:rsid w:val="2CAFD97A"/>
    <w:rsid w:val="2CD5321B"/>
    <w:rsid w:val="2CD63201"/>
    <w:rsid w:val="2CEB8CD9"/>
    <w:rsid w:val="2CF768BF"/>
    <w:rsid w:val="2CFFEDCD"/>
    <w:rsid w:val="2D0EFE2B"/>
    <w:rsid w:val="2D297EDD"/>
    <w:rsid w:val="2D2E2D7C"/>
    <w:rsid w:val="2D35BAFF"/>
    <w:rsid w:val="2D4F22C7"/>
    <w:rsid w:val="2D5FE22D"/>
    <w:rsid w:val="2D664F38"/>
    <w:rsid w:val="2D6C093A"/>
    <w:rsid w:val="2D78F2F4"/>
    <w:rsid w:val="2D7A521B"/>
    <w:rsid w:val="2D7D2085"/>
    <w:rsid w:val="2D8691F2"/>
    <w:rsid w:val="2D8DED55"/>
    <w:rsid w:val="2D973FB7"/>
    <w:rsid w:val="2D99FF8F"/>
    <w:rsid w:val="2DA20BFD"/>
    <w:rsid w:val="2DBA3E5A"/>
    <w:rsid w:val="2DC6E81D"/>
    <w:rsid w:val="2DCDC113"/>
    <w:rsid w:val="2DDB9D77"/>
    <w:rsid w:val="2DE109FC"/>
    <w:rsid w:val="2DE5C3E8"/>
    <w:rsid w:val="2DEEEFD3"/>
    <w:rsid w:val="2DF1EC40"/>
    <w:rsid w:val="2DF45EF9"/>
    <w:rsid w:val="2E0B0330"/>
    <w:rsid w:val="2E12E59A"/>
    <w:rsid w:val="2E1E2A44"/>
    <w:rsid w:val="2E3A1D6F"/>
    <w:rsid w:val="2E46B990"/>
    <w:rsid w:val="2E476D28"/>
    <w:rsid w:val="2E5EB6D7"/>
    <w:rsid w:val="2E837F15"/>
    <w:rsid w:val="2E8469DE"/>
    <w:rsid w:val="2E8E4F03"/>
    <w:rsid w:val="2E9D2090"/>
    <w:rsid w:val="2EA3D7C3"/>
    <w:rsid w:val="2EA69FC5"/>
    <w:rsid w:val="2EA7716B"/>
    <w:rsid w:val="2EB2FFF6"/>
    <w:rsid w:val="2EBD367E"/>
    <w:rsid w:val="2ECC7431"/>
    <w:rsid w:val="2EDBF5EF"/>
    <w:rsid w:val="2EE16C46"/>
    <w:rsid w:val="2EEBE410"/>
    <w:rsid w:val="2EEF63DD"/>
    <w:rsid w:val="2EF1375C"/>
    <w:rsid w:val="2EFD845A"/>
    <w:rsid w:val="2F04A228"/>
    <w:rsid w:val="2F0BAD7B"/>
    <w:rsid w:val="2F2266E3"/>
    <w:rsid w:val="2F235E8B"/>
    <w:rsid w:val="2F312147"/>
    <w:rsid w:val="2F32D53F"/>
    <w:rsid w:val="2F3D1B81"/>
    <w:rsid w:val="2F42C155"/>
    <w:rsid w:val="2F49F7C9"/>
    <w:rsid w:val="2F550F05"/>
    <w:rsid w:val="2F5ECC0A"/>
    <w:rsid w:val="2F6EEAF8"/>
    <w:rsid w:val="2F6EECC8"/>
    <w:rsid w:val="2F736BD4"/>
    <w:rsid w:val="2F875C69"/>
    <w:rsid w:val="2F920AAF"/>
    <w:rsid w:val="2FA306A4"/>
    <w:rsid w:val="2FA9055C"/>
    <w:rsid w:val="2FC1F9D2"/>
    <w:rsid w:val="2FC78377"/>
    <w:rsid w:val="2FC78993"/>
    <w:rsid w:val="2FC990FF"/>
    <w:rsid w:val="2FDD5316"/>
    <w:rsid w:val="2FE214D6"/>
    <w:rsid w:val="2FEA99F9"/>
    <w:rsid w:val="2FF41142"/>
    <w:rsid w:val="300DE0F4"/>
    <w:rsid w:val="300EB579"/>
    <w:rsid w:val="3017EF72"/>
    <w:rsid w:val="301EEE26"/>
    <w:rsid w:val="30454948"/>
    <w:rsid w:val="30614D65"/>
    <w:rsid w:val="306FFCD0"/>
    <w:rsid w:val="307B6D4F"/>
    <w:rsid w:val="3086978F"/>
    <w:rsid w:val="308B7E76"/>
    <w:rsid w:val="308BFC5B"/>
    <w:rsid w:val="30993629"/>
    <w:rsid w:val="30A009F6"/>
    <w:rsid w:val="30B20395"/>
    <w:rsid w:val="30B44A92"/>
    <w:rsid w:val="30BA73EE"/>
    <w:rsid w:val="30C09D74"/>
    <w:rsid w:val="30C8D0B3"/>
    <w:rsid w:val="30CBE80C"/>
    <w:rsid w:val="30E5A60F"/>
    <w:rsid w:val="30E76C67"/>
    <w:rsid w:val="30F4F834"/>
    <w:rsid w:val="30FE1D28"/>
    <w:rsid w:val="3103A490"/>
    <w:rsid w:val="310B4470"/>
    <w:rsid w:val="3115DB6B"/>
    <w:rsid w:val="311B80F9"/>
    <w:rsid w:val="312662FB"/>
    <w:rsid w:val="3130774F"/>
    <w:rsid w:val="313C6DA8"/>
    <w:rsid w:val="3144A722"/>
    <w:rsid w:val="31868244"/>
    <w:rsid w:val="3192CFE1"/>
    <w:rsid w:val="319829FC"/>
    <w:rsid w:val="31AFA6F1"/>
    <w:rsid w:val="31B4F416"/>
    <w:rsid w:val="31CE8A36"/>
    <w:rsid w:val="31CF7397"/>
    <w:rsid w:val="31CF9675"/>
    <w:rsid w:val="31D0F308"/>
    <w:rsid w:val="31D2CA95"/>
    <w:rsid w:val="31EA7FA6"/>
    <w:rsid w:val="31F02D61"/>
    <w:rsid w:val="320BD725"/>
    <w:rsid w:val="320E73C3"/>
    <w:rsid w:val="320E82BF"/>
    <w:rsid w:val="3217F3BC"/>
    <w:rsid w:val="322DB88C"/>
    <w:rsid w:val="323277AC"/>
    <w:rsid w:val="324593D7"/>
    <w:rsid w:val="3267C0CC"/>
    <w:rsid w:val="326E9DAC"/>
    <w:rsid w:val="326F5CFC"/>
    <w:rsid w:val="32980DB5"/>
    <w:rsid w:val="329B026E"/>
    <w:rsid w:val="329C1A81"/>
    <w:rsid w:val="32A2B926"/>
    <w:rsid w:val="32A2E12A"/>
    <w:rsid w:val="32A86B71"/>
    <w:rsid w:val="32C0A21D"/>
    <w:rsid w:val="32FC4044"/>
    <w:rsid w:val="330DB11C"/>
    <w:rsid w:val="330EE614"/>
    <w:rsid w:val="33128388"/>
    <w:rsid w:val="3327EF9D"/>
    <w:rsid w:val="3341070D"/>
    <w:rsid w:val="3342C0E0"/>
    <w:rsid w:val="335345E1"/>
    <w:rsid w:val="336CFAB0"/>
    <w:rsid w:val="3371844F"/>
    <w:rsid w:val="337F67FA"/>
    <w:rsid w:val="3383E12B"/>
    <w:rsid w:val="3385D24A"/>
    <w:rsid w:val="33BC501A"/>
    <w:rsid w:val="33C3B9D9"/>
    <w:rsid w:val="33DBEEC1"/>
    <w:rsid w:val="33FAA278"/>
    <w:rsid w:val="34019B4D"/>
    <w:rsid w:val="3419E51D"/>
    <w:rsid w:val="341E29A4"/>
    <w:rsid w:val="342942D1"/>
    <w:rsid w:val="342BDB20"/>
    <w:rsid w:val="342CE1D8"/>
    <w:rsid w:val="343528B1"/>
    <w:rsid w:val="344908F3"/>
    <w:rsid w:val="34512921"/>
    <w:rsid w:val="346DFC1E"/>
    <w:rsid w:val="34740283"/>
    <w:rsid w:val="347D9A13"/>
    <w:rsid w:val="34818B0F"/>
    <w:rsid w:val="348CBEDD"/>
    <w:rsid w:val="349C8B58"/>
    <w:rsid w:val="34AA550D"/>
    <w:rsid w:val="34B83332"/>
    <w:rsid w:val="34BA3B07"/>
    <w:rsid w:val="34D9DEB0"/>
    <w:rsid w:val="34DA857C"/>
    <w:rsid w:val="34DAC5C9"/>
    <w:rsid w:val="34F5463C"/>
    <w:rsid w:val="35081A7F"/>
    <w:rsid w:val="350A2F9D"/>
    <w:rsid w:val="3512D7A3"/>
    <w:rsid w:val="3519A9F3"/>
    <w:rsid w:val="35268C1E"/>
    <w:rsid w:val="354D4202"/>
    <w:rsid w:val="3552C671"/>
    <w:rsid w:val="3555A25E"/>
    <w:rsid w:val="356CA300"/>
    <w:rsid w:val="357BF89A"/>
    <w:rsid w:val="35856BC9"/>
    <w:rsid w:val="35857244"/>
    <w:rsid w:val="359941A3"/>
    <w:rsid w:val="35A97F22"/>
    <w:rsid w:val="35B8BD56"/>
    <w:rsid w:val="35B962A6"/>
    <w:rsid w:val="35BDEFDA"/>
    <w:rsid w:val="35FC5448"/>
    <w:rsid w:val="3605DA62"/>
    <w:rsid w:val="36117438"/>
    <w:rsid w:val="362796F5"/>
    <w:rsid w:val="3629B671"/>
    <w:rsid w:val="362CC5CE"/>
    <w:rsid w:val="363262D6"/>
    <w:rsid w:val="3646906F"/>
    <w:rsid w:val="364BC425"/>
    <w:rsid w:val="3650C898"/>
    <w:rsid w:val="36586A3E"/>
    <w:rsid w:val="365C20D4"/>
    <w:rsid w:val="365E162F"/>
    <w:rsid w:val="36619EF5"/>
    <w:rsid w:val="366B8091"/>
    <w:rsid w:val="366BA6F5"/>
    <w:rsid w:val="3693CA81"/>
    <w:rsid w:val="36981892"/>
    <w:rsid w:val="36A41B2A"/>
    <w:rsid w:val="36A4EF66"/>
    <w:rsid w:val="36AB1677"/>
    <w:rsid w:val="36ABC58E"/>
    <w:rsid w:val="36B9CB6D"/>
    <w:rsid w:val="36BB95D6"/>
    <w:rsid w:val="36D0C3A3"/>
    <w:rsid w:val="36DA110D"/>
    <w:rsid w:val="36DF5DB1"/>
    <w:rsid w:val="36E426A5"/>
    <w:rsid w:val="36F71F4E"/>
    <w:rsid w:val="37056869"/>
    <w:rsid w:val="372ACB8F"/>
    <w:rsid w:val="372F7BE3"/>
    <w:rsid w:val="373AE9EB"/>
    <w:rsid w:val="37481AF7"/>
    <w:rsid w:val="375398DC"/>
    <w:rsid w:val="375CDE52"/>
    <w:rsid w:val="3767B095"/>
    <w:rsid w:val="376D231E"/>
    <w:rsid w:val="376FFFCB"/>
    <w:rsid w:val="377DD694"/>
    <w:rsid w:val="377EB38C"/>
    <w:rsid w:val="378CB3C9"/>
    <w:rsid w:val="378D3BD5"/>
    <w:rsid w:val="379B6202"/>
    <w:rsid w:val="379CD8F3"/>
    <w:rsid w:val="379D0BAA"/>
    <w:rsid w:val="379FFF82"/>
    <w:rsid w:val="37A708DE"/>
    <w:rsid w:val="37C0836D"/>
    <w:rsid w:val="37C765EE"/>
    <w:rsid w:val="37CA3838"/>
    <w:rsid w:val="37D820C9"/>
    <w:rsid w:val="37DB582B"/>
    <w:rsid w:val="37E2E4B7"/>
    <w:rsid w:val="37F5FB82"/>
    <w:rsid w:val="37FB7216"/>
    <w:rsid w:val="37FC1F33"/>
    <w:rsid w:val="37FE8A9E"/>
    <w:rsid w:val="38075E36"/>
    <w:rsid w:val="3808CA6F"/>
    <w:rsid w:val="3811747E"/>
    <w:rsid w:val="3822A925"/>
    <w:rsid w:val="382D6A24"/>
    <w:rsid w:val="383247FE"/>
    <w:rsid w:val="38388262"/>
    <w:rsid w:val="384EE66D"/>
    <w:rsid w:val="3850BB67"/>
    <w:rsid w:val="385F64EC"/>
    <w:rsid w:val="387AB84A"/>
    <w:rsid w:val="387CFEC5"/>
    <w:rsid w:val="388245BC"/>
    <w:rsid w:val="3889BAA2"/>
    <w:rsid w:val="388D0C75"/>
    <w:rsid w:val="389D9F60"/>
    <w:rsid w:val="389E3D43"/>
    <w:rsid w:val="38A5D5F2"/>
    <w:rsid w:val="38ABD545"/>
    <w:rsid w:val="38B52537"/>
    <w:rsid w:val="38D81AD2"/>
    <w:rsid w:val="38E48FC0"/>
    <w:rsid w:val="38E84FBE"/>
    <w:rsid w:val="38F25E1D"/>
    <w:rsid w:val="38FBA3C5"/>
    <w:rsid w:val="3905D55D"/>
    <w:rsid w:val="390ECF2E"/>
    <w:rsid w:val="391259AC"/>
    <w:rsid w:val="3914AC46"/>
    <w:rsid w:val="393592E8"/>
    <w:rsid w:val="39371E57"/>
    <w:rsid w:val="394625A5"/>
    <w:rsid w:val="39462EBD"/>
    <w:rsid w:val="394A2194"/>
    <w:rsid w:val="394B57F5"/>
    <w:rsid w:val="3957F80D"/>
    <w:rsid w:val="3962088A"/>
    <w:rsid w:val="39671B69"/>
    <w:rsid w:val="39687C38"/>
    <w:rsid w:val="3992F35D"/>
    <w:rsid w:val="39949720"/>
    <w:rsid w:val="39967929"/>
    <w:rsid w:val="39B390F8"/>
    <w:rsid w:val="39BC8A40"/>
    <w:rsid w:val="39CA4C86"/>
    <w:rsid w:val="39D9B36D"/>
    <w:rsid w:val="39DA3E5A"/>
    <w:rsid w:val="39DFAD9A"/>
    <w:rsid w:val="39E3B6B2"/>
    <w:rsid w:val="39E814C7"/>
    <w:rsid w:val="39F02A14"/>
    <w:rsid w:val="39F1CB9B"/>
    <w:rsid w:val="3A0B1BB5"/>
    <w:rsid w:val="3A0C3920"/>
    <w:rsid w:val="3A133CE9"/>
    <w:rsid w:val="3A13AC5B"/>
    <w:rsid w:val="3A148F80"/>
    <w:rsid w:val="3A1D7D2F"/>
    <w:rsid w:val="3A221B1E"/>
    <w:rsid w:val="3A24E7FA"/>
    <w:rsid w:val="3A27A7B1"/>
    <w:rsid w:val="3A368B79"/>
    <w:rsid w:val="3A3A0B99"/>
    <w:rsid w:val="3A426D0C"/>
    <w:rsid w:val="3A563467"/>
    <w:rsid w:val="3A59E8FE"/>
    <w:rsid w:val="3A67A882"/>
    <w:rsid w:val="3A755E79"/>
    <w:rsid w:val="3A825CF4"/>
    <w:rsid w:val="3A8D74EB"/>
    <w:rsid w:val="3A8ECA8B"/>
    <w:rsid w:val="3A9BF01A"/>
    <w:rsid w:val="3A9D2E72"/>
    <w:rsid w:val="3AA650D2"/>
    <w:rsid w:val="3AA712FD"/>
    <w:rsid w:val="3AAB315C"/>
    <w:rsid w:val="3ABA143C"/>
    <w:rsid w:val="3AC242D4"/>
    <w:rsid w:val="3ACE4EF6"/>
    <w:rsid w:val="3AFAAA46"/>
    <w:rsid w:val="3B01DC27"/>
    <w:rsid w:val="3B057C04"/>
    <w:rsid w:val="3B0F3636"/>
    <w:rsid w:val="3B138CBA"/>
    <w:rsid w:val="3B3335F9"/>
    <w:rsid w:val="3B39BE22"/>
    <w:rsid w:val="3B41AF01"/>
    <w:rsid w:val="3B44AA5D"/>
    <w:rsid w:val="3B687671"/>
    <w:rsid w:val="3B6B69F0"/>
    <w:rsid w:val="3B9762CE"/>
    <w:rsid w:val="3B978AD5"/>
    <w:rsid w:val="3B998263"/>
    <w:rsid w:val="3BB06F88"/>
    <w:rsid w:val="3BB78DA0"/>
    <w:rsid w:val="3BC426DA"/>
    <w:rsid w:val="3BC52277"/>
    <w:rsid w:val="3BD2511E"/>
    <w:rsid w:val="3BD60BAF"/>
    <w:rsid w:val="3BDC2639"/>
    <w:rsid w:val="3C0DED13"/>
    <w:rsid w:val="3C1F5058"/>
    <w:rsid w:val="3C2D8253"/>
    <w:rsid w:val="3C2E4083"/>
    <w:rsid w:val="3C331414"/>
    <w:rsid w:val="3C37EDA4"/>
    <w:rsid w:val="3C397CB8"/>
    <w:rsid w:val="3C3B5CB0"/>
    <w:rsid w:val="3C3D19F4"/>
    <w:rsid w:val="3C51AF42"/>
    <w:rsid w:val="3C6C77F6"/>
    <w:rsid w:val="3C707EBE"/>
    <w:rsid w:val="3C8A5C84"/>
    <w:rsid w:val="3C8B77DF"/>
    <w:rsid w:val="3C96D08D"/>
    <w:rsid w:val="3CA0EAAA"/>
    <w:rsid w:val="3CB4F0B6"/>
    <w:rsid w:val="3CBE6B35"/>
    <w:rsid w:val="3CC9CA48"/>
    <w:rsid w:val="3CD628EB"/>
    <w:rsid w:val="3CE44FCD"/>
    <w:rsid w:val="3CE672E7"/>
    <w:rsid w:val="3CF03CD4"/>
    <w:rsid w:val="3CF80E25"/>
    <w:rsid w:val="3D0024B8"/>
    <w:rsid w:val="3D0ED2E7"/>
    <w:rsid w:val="3D1F670D"/>
    <w:rsid w:val="3D2729E3"/>
    <w:rsid w:val="3D4CC121"/>
    <w:rsid w:val="3D5B398F"/>
    <w:rsid w:val="3D89C6E6"/>
    <w:rsid w:val="3D8A8E38"/>
    <w:rsid w:val="3D8BD8CE"/>
    <w:rsid w:val="3D8EFE80"/>
    <w:rsid w:val="3D95BC32"/>
    <w:rsid w:val="3DA1B4B9"/>
    <w:rsid w:val="3DACB427"/>
    <w:rsid w:val="3DB52E02"/>
    <w:rsid w:val="3DC8F6A1"/>
    <w:rsid w:val="3DCE08BD"/>
    <w:rsid w:val="3DD813BD"/>
    <w:rsid w:val="3DDDAA21"/>
    <w:rsid w:val="3DE6403F"/>
    <w:rsid w:val="3DEC1DB5"/>
    <w:rsid w:val="3DF6F59C"/>
    <w:rsid w:val="3E1D7A2E"/>
    <w:rsid w:val="3E327DE7"/>
    <w:rsid w:val="3E34A793"/>
    <w:rsid w:val="3E3F9F02"/>
    <w:rsid w:val="3E3FCAFC"/>
    <w:rsid w:val="3E575584"/>
    <w:rsid w:val="3E5E9EAA"/>
    <w:rsid w:val="3E5EE707"/>
    <w:rsid w:val="3E69DEE1"/>
    <w:rsid w:val="3E6AE62B"/>
    <w:rsid w:val="3E7037F1"/>
    <w:rsid w:val="3E7BEE31"/>
    <w:rsid w:val="3E8837AE"/>
    <w:rsid w:val="3E9FB368"/>
    <w:rsid w:val="3EA1477D"/>
    <w:rsid w:val="3EA6F4B6"/>
    <w:rsid w:val="3EADC372"/>
    <w:rsid w:val="3EB63322"/>
    <w:rsid w:val="3EBECBC0"/>
    <w:rsid w:val="3EBF3BFA"/>
    <w:rsid w:val="3EC851C6"/>
    <w:rsid w:val="3EC93172"/>
    <w:rsid w:val="3EF35763"/>
    <w:rsid w:val="3EF4107B"/>
    <w:rsid w:val="3F078112"/>
    <w:rsid w:val="3F0B7E3E"/>
    <w:rsid w:val="3F0C34BD"/>
    <w:rsid w:val="3F1BE9DB"/>
    <w:rsid w:val="3F2D15B4"/>
    <w:rsid w:val="3F2E70E1"/>
    <w:rsid w:val="3F315D9E"/>
    <w:rsid w:val="3F37EFF0"/>
    <w:rsid w:val="3F3BA2B3"/>
    <w:rsid w:val="3F3C6963"/>
    <w:rsid w:val="3F426DAE"/>
    <w:rsid w:val="3F492FE4"/>
    <w:rsid w:val="3F58E06C"/>
    <w:rsid w:val="3F729BA5"/>
    <w:rsid w:val="3F8C566F"/>
    <w:rsid w:val="3F9D7901"/>
    <w:rsid w:val="3FAF853E"/>
    <w:rsid w:val="3FD4C797"/>
    <w:rsid w:val="3FD7F500"/>
    <w:rsid w:val="3FDA01F7"/>
    <w:rsid w:val="3FE7C11D"/>
    <w:rsid w:val="3FF88E74"/>
    <w:rsid w:val="40035387"/>
    <w:rsid w:val="400DFC62"/>
    <w:rsid w:val="40120EC5"/>
    <w:rsid w:val="4025D124"/>
    <w:rsid w:val="403BFE75"/>
    <w:rsid w:val="403F84A4"/>
    <w:rsid w:val="405C89C7"/>
    <w:rsid w:val="40604A03"/>
    <w:rsid w:val="406659A9"/>
    <w:rsid w:val="40669B85"/>
    <w:rsid w:val="406A3FE3"/>
    <w:rsid w:val="406AF7F5"/>
    <w:rsid w:val="406CC6C0"/>
    <w:rsid w:val="406CD009"/>
    <w:rsid w:val="40760979"/>
    <w:rsid w:val="4080E9F4"/>
    <w:rsid w:val="4082F307"/>
    <w:rsid w:val="4083D957"/>
    <w:rsid w:val="40B33909"/>
    <w:rsid w:val="40C86DEB"/>
    <w:rsid w:val="40CFF168"/>
    <w:rsid w:val="40E1674A"/>
    <w:rsid w:val="40EFEBFC"/>
    <w:rsid w:val="40F6359E"/>
    <w:rsid w:val="4101876F"/>
    <w:rsid w:val="41061540"/>
    <w:rsid w:val="4124E573"/>
    <w:rsid w:val="4141551F"/>
    <w:rsid w:val="4142ABBC"/>
    <w:rsid w:val="416F1F75"/>
    <w:rsid w:val="41708970"/>
    <w:rsid w:val="417ABA29"/>
    <w:rsid w:val="4180F3DF"/>
    <w:rsid w:val="41818F8A"/>
    <w:rsid w:val="41971A38"/>
    <w:rsid w:val="41A76FE0"/>
    <w:rsid w:val="41A9612B"/>
    <w:rsid w:val="41B912CC"/>
    <w:rsid w:val="41BD2F6F"/>
    <w:rsid w:val="41BECEFF"/>
    <w:rsid w:val="41CF049B"/>
    <w:rsid w:val="41E0934E"/>
    <w:rsid w:val="41E1E94D"/>
    <w:rsid w:val="41E4594C"/>
    <w:rsid w:val="41E8F92A"/>
    <w:rsid w:val="41FE1921"/>
    <w:rsid w:val="4205B3FA"/>
    <w:rsid w:val="4207CF20"/>
    <w:rsid w:val="422AD7AB"/>
    <w:rsid w:val="42306260"/>
    <w:rsid w:val="423F57AE"/>
    <w:rsid w:val="4250E730"/>
    <w:rsid w:val="42695DB1"/>
    <w:rsid w:val="427FA15F"/>
    <w:rsid w:val="428265E5"/>
    <w:rsid w:val="42B0ECEC"/>
    <w:rsid w:val="42C491B7"/>
    <w:rsid w:val="42D0E410"/>
    <w:rsid w:val="42D18ADF"/>
    <w:rsid w:val="42DF68F8"/>
    <w:rsid w:val="42E1EC25"/>
    <w:rsid w:val="42E637E2"/>
    <w:rsid w:val="42FC0C5C"/>
    <w:rsid w:val="42FC7400"/>
    <w:rsid w:val="43037458"/>
    <w:rsid w:val="43170A9D"/>
    <w:rsid w:val="431DEC59"/>
    <w:rsid w:val="431F292C"/>
    <w:rsid w:val="433AAC41"/>
    <w:rsid w:val="433ADF2A"/>
    <w:rsid w:val="43403A5E"/>
    <w:rsid w:val="43527120"/>
    <w:rsid w:val="436D384B"/>
    <w:rsid w:val="437074D8"/>
    <w:rsid w:val="43881C7F"/>
    <w:rsid w:val="43884909"/>
    <w:rsid w:val="438B1570"/>
    <w:rsid w:val="43A7ADF7"/>
    <w:rsid w:val="43B1D7A9"/>
    <w:rsid w:val="43C04ECA"/>
    <w:rsid w:val="43C373DD"/>
    <w:rsid w:val="43C961F1"/>
    <w:rsid w:val="43D32885"/>
    <w:rsid w:val="43DE314F"/>
    <w:rsid w:val="43DF67A5"/>
    <w:rsid w:val="43EE2E23"/>
    <w:rsid w:val="43F58474"/>
    <w:rsid w:val="44077E01"/>
    <w:rsid w:val="44094531"/>
    <w:rsid w:val="440CF6B3"/>
    <w:rsid w:val="4426D814"/>
    <w:rsid w:val="442B13EA"/>
    <w:rsid w:val="44333B3D"/>
    <w:rsid w:val="443E183A"/>
    <w:rsid w:val="444EDD25"/>
    <w:rsid w:val="4456AD4F"/>
    <w:rsid w:val="445853CE"/>
    <w:rsid w:val="44588568"/>
    <w:rsid w:val="4466D30F"/>
    <w:rsid w:val="4474D00B"/>
    <w:rsid w:val="4487A356"/>
    <w:rsid w:val="448C4CE6"/>
    <w:rsid w:val="448CA7E5"/>
    <w:rsid w:val="448F3AA8"/>
    <w:rsid w:val="448FD442"/>
    <w:rsid w:val="449C76BF"/>
    <w:rsid w:val="44B4964A"/>
    <w:rsid w:val="44BB4828"/>
    <w:rsid w:val="44C794B9"/>
    <w:rsid w:val="44D0564E"/>
    <w:rsid w:val="44E69B49"/>
    <w:rsid w:val="44E73019"/>
    <w:rsid w:val="44E82AB4"/>
    <w:rsid w:val="44ED1B56"/>
    <w:rsid w:val="44F0E003"/>
    <w:rsid w:val="450F45A3"/>
    <w:rsid w:val="4510C9DA"/>
    <w:rsid w:val="4520E977"/>
    <w:rsid w:val="452E15DA"/>
    <w:rsid w:val="4531A450"/>
    <w:rsid w:val="453CCA17"/>
    <w:rsid w:val="454FEAD1"/>
    <w:rsid w:val="4566A4E4"/>
    <w:rsid w:val="456D710F"/>
    <w:rsid w:val="45783CEE"/>
    <w:rsid w:val="457A4470"/>
    <w:rsid w:val="457E7A67"/>
    <w:rsid w:val="458216F8"/>
    <w:rsid w:val="458610A9"/>
    <w:rsid w:val="458A0A39"/>
    <w:rsid w:val="45963DAF"/>
    <w:rsid w:val="45B23D67"/>
    <w:rsid w:val="45C698F1"/>
    <w:rsid w:val="45C6B33A"/>
    <w:rsid w:val="45D6B6BF"/>
    <w:rsid w:val="45E63A53"/>
    <w:rsid w:val="45F0D9D0"/>
    <w:rsid w:val="45F528A7"/>
    <w:rsid w:val="460A7ABE"/>
    <w:rsid w:val="4630DC81"/>
    <w:rsid w:val="464D6864"/>
    <w:rsid w:val="4655B8B9"/>
    <w:rsid w:val="4660718C"/>
    <w:rsid w:val="466F58BE"/>
    <w:rsid w:val="4679A5C4"/>
    <w:rsid w:val="4686BAB3"/>
    <w:rsid w:val="46A0661C"/>
    <w:rsid w:val="46A6D37C"/>
    <w:rsid w:val="46BB51FB"/>
    <w:rsid w:val="46C5D1D5"/>
    <w:rsid w:val="46F2FCE6"/>
    <w:rsid w:val="46F51B8F"/>
    <w:rsid w:val="46FF7260"/>
    <w:rsid w:val="4708B1EF"/>
    <w:rsid w:val="470C1BE7"/>
    <w:rsid w:val="47145B86"/>
    <w:rsid w:val="471C7CAE"/>
    <w:rsid w:val="471EA38A"/>
    <w:rsid w:val="47413C13"/>
    <w:rsid w:val="474785CC"/>
    <w:rsid w:val="47572A07"/>
    <w:rsid w:val="47607170"/>
    <w:rsid w:val="47679864"/>
    <w:rsid w:val="4775FA1F"/>
    <w:rsid w:val="477B072D"/>
    <w:rsid w:val="477B8F31"/>
    <w:rsid w:val="478B9B92"/>
    <w:rsid w:val="47977779"/>
    <w:rsid w:val="47C54D8E"/>
    <w:rsid w:val="47C80981"/>
    <w:rsid w:val="47D32AB6"/>
    <w:rsid w:val="47D8F821"/>
    <w:rsid w:val="47D9D406"/>
    <w:rsid w:val="47E3A032"/>
    <w:rsid w:val="47E753CB"/>
    <w:rsid w:val="47EDC9F1"/>
    <w:rsid w:val="47F4F15E"/>
    <w:rsid w:val="47F7878F"/>
    <w:rsid w:val="47F9CEEE"/>
    <w:rsid w:val="4811C8B1"/>
    <w:rsid w:val="48162032"/>
    <w:rsid w:val="481A5E7F"/>
    <w:rsid w:val="481C248B"/>
    <w:rsid w:val="4822BCEA"/>
    <w:rsid w:val="48285CF3"/>
    <w:rsid w:val="4836DDEB"/>
    <w:rsid w:val="483D045D"/>
    <w:rsid w:val="483F8665"/>
    <w:rsid w:val="48556972"/>
    <w:rsid w:val="48612D2C"/>
    <w:rsid w:val="48690564"/>
    <w:rsid w:val="486E4E91"/>
    <w:rsid w:val="4878743A"/>
    <w:rsid w:val="487A6018"/>
    <w:rsid w:val="4895BE8A"/>
    <w:rsid w:val="48BF6109"/>
    <w:rsid w:val="48C7C71A"/>
    <w:rsid w:val="48CF0604"/>
    <w:rsid w:val="48D18273"/>
    <w:rsid w:val="48EB4EB8"/>
    <w:rsid w:val="48F41F46"/>
    <w:rsid w:val="49016501"/>
    <w:rsid w:val="490D8026"/>
    <w:rsid w:val="49165F62"/>
    <w:rsid w:val="49167962"/>
    <w:rsid w:val="492570B3"/>
    <w:rsid w:val="492D8273"/>
    <w:rsid w:val="492EDB93"/>
    <w:rsid w:val="492EFBB7"/>
    <w:rsid w:val="494688B6"/>
    <w:rsid w:val="495C48E2"/>
    <w:rsid w:val="496128B1"/>
    <w:rsid w:val="4981B373"/>
    <w:rsid w:val="49A1185F"/>
    <w:rsid w:val="49AD0E93"/>
    <w:rsid w:val="49B5AD21"/>
    <w:rsid w:val="49BD02D5"/>
    <w:rsid w:val="49CB2905"/>
    <w:rsid w:val="49CF3C6A"/>
    <w:rsid w:val="49D38891"/>
    <w:rsid w:val="49DB54A1"/>
    <w:rsid w:val="49E69C05"/>
    <w:rsid w:val="49EACB9D"/>
    <w:rsid w:val="49EBDCF4"/>
    <w:rsid w:val="49EE4993"/>
    <w:rsid w:val="49FFE564"/>
    <w:rsid w:val="4A0C6DDF"/>
    <w:rsid w:val="4A1DC05B"/>
    <w:rsid w:val="4A1F06DB"/>
    <w:rsid w:val="4A2367B6"/>
    <w:rsid w:val="4A361138"/>
    <w:rsid w:val="4A41D102"/>
    <w:rsid w:val="4A450E15"/>
    <w:rsid w:val="4A541F85"/>
    <w:rsid w:val="4A566BB7"/>
    <w:rsid w:val="4A5AB51F"/>
    <w:rsid w:val="4A5EE429"/>
    <w:rsid w:val="4A6AA6CA"/>
    <w:rsid w:val="4A6BF4F3"/>
    <w:rsid w:val="4A8506D6"/>
    <w:rsid w:val="4A8E48A7"/>
    <w:rsid w:val="4A8F96AC"/>
    <w:rsid w:val="4A9407C5"/>
    <w:rsid w:val="4A9F59B0"/>
    <w:rsid w:val="4AA42AA0"/>
    <w:rsid w:val="4AB64A4B"/>
    <w:rsid w:val="4AD06751"/>
    <w:rsid w:val="4ADF9EB3"/>
    <w:rsid w:val="4AE125C4"/>
    <w:rsid w:val="4AED20FD"/>
    <w:rsid w:val="4AFF7E73"/>
    <w:rsid w:val="4B019C30"/>
    <w:rsid w:val="4B10A798"/>
    <w:rsid w:val="4B1C309F"/>
    <w:rsid w:val="4B24F03A"/>
    <w:rsid w:val="4B27DDD6"/>
    <w:rsid w:val="4B343D7C"/>
    <w:rsid w:val="4B356FC5"/>
    <w:rsid w:val="4B35B863"/>
    <w:rsid w:val="4B4290AE"/>
    <w:rsid w:val="4B59CF8D"/>
    <w:rsid w:val="4B5B78DD"/>
    <w:rsid w:val="4B639779"/>
    <w:rsid w:val="4B6A245B"/>
    <w:rsid w:val="4B7090CA"/>
    <w:rsid w:val="4B71EA21"/>
    <w:rsid w:val="4B7FA70D"/>
    <w:rsid w:val="4B882590"/>
    <w:rsid w:val="4B89DF16"/>
    <w:rsid w:val="4B8BAAD2"/>
    <w:rsid w:val="4BA6A79B"/>
    <w:rsid w:val="4BA73F01"/>
    <w:rsid w:val="4BA7CF71"/>
    <w:rsid w:val="4BAB0C58"/>
    <w:rsid w:val="4BB51160"/>
    <w:rsid w:val="4BD97712"/>
    <w:rsid w:val="4BDD1499"/>
    <w:rsid w:val="4BE97CC1"/>
    <w:rsid w:val="4BEC1C6A"/>
    <w:rsid w:val="4C1017AD"/>
    <w:rsid w:val="4C13BF2A"/>
    <w:rsid w:val="4C6519E0"/>
    <w:rsid w:val="4C695765"/>
    <w:rsid w:val="4C6B3DD8"/>
    <w:rsid w:val="4C7646B6"/>
    <w:rsid w:val="4C7BFC37"/>
    <w:rsid w:val="4C9F553B"/>
    <w:rsid w:val="4CA8ADAF"/>
    <w:rsid w:val="4CAA5245"/>
    <w:rsid w:val="4CB775E3"/>
    <w:rsid w:val="4CC1001C"/>
    <w:rsid w:val="4CDC1A4E"/>
    <w:rsid w:val="4CDF2AE9"/>
    <w:rsid w:val="4CE068E4"/>
    <w:rsid w:val="4CE2A0A6"/>
    <w:rsid w:val="4CE56E49"/>
    <w:rsid w:val="4CE75F45"/>
    <w:rsid w:val="4CFDF158"/>
    <w:rsid w:val="4D098B76"/>
    <w:rsid w:val="4D0ACE3C"/>
    <w:rsid w:val="4D13C1B8"/>
    <w:rsid w:val="4D283E61"/>
    <w:rsid w:val="4D35ADF8"/>
    <w:rsid w:val="4D623349"/>
    <w:rsid w:val="4D8066A6"/>
    <w:rsid w:val="4D8FF7D4"/>
    <w:rsid w:val="4D974292"/>
    <w:rsid w:val="4DA0AA4E"/>
    <w:rsid w:val="4DB976A8"/>
    <w:rsid w:val="4DBAA54E"/>
    <w:rsid w:val="4DC3C8DB"/>
    <w:rsid w:val="4DC80469"/>
    <w:rsid w:val="4DCF4D4F"/>
    <w:rsid w:val="4DD12B8E"/>
    <w:rsid w:val="4DD2466B"/>
    <w:rsid w:val="4DDA7226"/>
    <w:rsid w:val="4DDA82C9"/>
    <w:rsid w:val="4DEA8891"/>
    <w:rsid w:val="4DF81155"/>
    <w:rsid w:val="4E00F37E"/>
    <w:rsid w:val="4E033C3B"/>
    <w:rsid w:val="4E03B26B"/>
    <w:rsid w:val="4E082975"/>
    <w:rsid w:val="4E1EB8E7"/>
    <w:rsid w:val="4E1FBBAE"/>
    <w:rsid w:val="4E295D4B"/>
    <w:rsid w:val="4E2C619B"/>
    <w:rsid w:val="4E3ACB08"/>
    <w:rsid w:val="4E445DE1"/>
    <w:rsid w:val="4E4A597D"/>
    <w:rsid w:val="4E630F94"/>
    <w:rsid w:val="4E699AFD"/>
    <w:rsid w:val="4E8E2DC2"/>
    <w:rsid w:val="4E96DABC"/>
    <w:rsid w:val="4E98EE30"/>
    <w:rsid w:val="4E9C629E"/>
    <w:rsid w:val="4ED71D6A"/>
    <w:rsid w:val="4EE20A11"/>
    <w:rsid w:val="4EF1993B"/>
    <w:rsid w:val="4F095F64"/>
    <w:rsid w:val="4F09D19C"/>
    <w:rsid w:val="4F0D1531"/>
    <w:rsid w:val="4F1AA58E"/>
    <w:rsid w:val="4F388C6E"/>
    <w:rsid w:val="4F4A5EB2"/>
    <w:rsid w:val="4F527FFF"/>
    <w:rsid w:val="4F6265EC"/>
    <w:rsid w:val="4F6D58B5"/>
    <w:rsid w:val="4F73E5F6"/>
    <w:rsid w:val="4F75502D"/>
    <w:rsid w:val="4F789CE1"/>
    <w:rsid w:val="4F792773"/>
    <w:rsid w:val="4F7D80F1"/>
    <w:rsid w:val="4FAEED12"/>
    <w:rsid w:val="4FB69156"/>
    <w:rsid w:val="4FBA8B77"/>
    <w:rsid w:val="4FC86B05"/>
    <w:rsid w:val="4FC8A908"/>
    <w:rsid w:val="4FD16DAC"/>
    <w:rsid w:val="4FD24451"/>
    <w:rsid w:val="4FDE65AE"/>
    <w:rsid w:val="4FEF804B"/>
    <w:rsid w:val="4FFAB986"/>
    <w:rsid w:val="4FFB5C1A"/>
    <w:rsid w:val="5001E545"/>
    <w:rsid w:val="5009CE7C"/>
    <w:rsid w:val="50142A68"/>
    <w:rsid w:val="501F129B"/>
    <w:rsid w:val="501F6CAA"/>
    <w:rsid w:val="50232084"/>
    <w:rsid w:val="502353C7"/>
    <w:rsid w:val="5029335A"/>
    <w:rsid w:val="502DC761"/>
    <w:rsid w:val="503293EF"/>
    <w:rsid w:val="50343858"/>
    <w:rsid w:val="50459F58"/>
    <w:rsid w:val="504EB5EC"/>
    <w:rsid w:val="505657A4"/>
    <w:rsid w:val="5057BF20"/>
    <w:rsid w:val="5059D035"/>
    <w:rsid w:val="50648836"/>
    <w:rsid w:val="506E677F"/>
    <w:rsid w:val="50741F19"/>
    <w:rsid w:val="5080A4F0"/>
    <w:rsid w:val="5082AB4C"/>
    <w:rsid w:val="50837B44"/>
    <w:rsid w:val="5089EC65"/>
    <w:rsid w:val="508AAE72"/>
    <w:rsid w:val="508B193A"/>
    <w:rsid w:val="509BBA0F"/>
    <w:rsid w:val="509E0669"/>
    <w:rsid w:val="509F8BA3"/>
    <w:rsid w:val="509FE3F2"/>
    <w:rsid w:val="50A1F109"/>
    <w:rsid w:val="50A215E9"/>
    <w:rsid w:val="50A6951D"/>
    <w:rsid w:val="50A7A72A"/>
    <w:rsid w:val="50A9B166"/>
    <w:rsid w:val="50AF6CF7"/>
    <w:rsid w:val="50B7AF74"/>
    <w:rsid w:val="50C4FF68"/>
    <w:rsid w:val="50CB6991"/>
    <w:rsid w:val="50CE803C"/>
    <w:rsid w:val="50D1F928"/>
    <w:rsid w:val="50F2D6CA"/>
    <w:rsid w:val="5100038F"/>
    <w:rsid w:val="511AF02E"/>
    <w:rsid w:val="511BED06"/>
    <w:rsid w:val="51200153"/>
    <w:rsid w:val="513A3551"/>
    <w:rsid w:val="513C8B1F"/>
    <w:rsid w:val="515C477B"/>
    <w:rsid w:val="5160059B"/>
    <w:rsid w:val="5165AEB7"/>
    <w:rsid w:val="51814A81"/>
    <w:rsid w:val="51915883"/>
    <w:rsid w:val="5197C438"/>
    <w:rsid w:val="51B3ADCA"/>
    <w:rsid w:val="51C8955D"/>
    <w:rsid w:val="51CDEF2F"/>
    <w:rsid w:val="51DDB05B"/>
    <w:rsid w:val="52002D7F"/>
    <w:rsid w:val="52158613"/>
    <w:rsid w:val="521971B4"/>
    <w:rsid w:val="52311B5C"/>
    <w:rsid w:val="5233A215"/>
    <w:rsid w:val="526E6B03"/>
    <w:rsid w:val="5273D6D0"/>
    <w:rsid w:val="52768465"/>
    <w:rsid w:val="527C6A2A"/>
    <w:rsid w:val="528783AB"/>
    <w:rsid w:val="5289CE60"/>
    <w:rsid w:val="529BD8BA"/>
    <w:rsid w:val="529CC656"/>
    <w:rsid w:val="52C75441"/>
    <w:rsid w:val="52CA5BFB"/>
    <w:rsid w:val="52CE0875"/>
    <w:rsid w:val="52D19768"/>
    <w:rsid w:val="52EF2951"/>
    <w:rsid w:val="52F0B697"/>
    <w:rsid w:val="52F814DF"/>
    <w:rsid w:val="530B744A"/>
    <w:rsid w:val="53335FF5"/>
    <w:rsid w:val="5354215B"/>
    <w:rsid w:val="5357BF5A"/>
    <w:rsid w:val="536321D2"/>
    <w:rsid w:val="5376E85A"/>
    <w:rsid w:val="5383E28B"/>
    <w:rsid w:val="538A8686"/>
    <w:rsid w:val="538E2638"/>
    <w:rsid w:val="53A60EFF"/>
    <w:rsid w:val="53B2EF9B"/>
    <w:rsid w:val="53B8A6AC"/>
    <w:rsid w:val="53C2C417"/>
    <w:rsid w:val="53D38DCE"/>
    <w:rsid w:val="53DB5CF6"/>
    <w:rsid w:val="53E373B0"/>
    <w:rsid w:val="53ECBBC0"/>
    <w:rsid w:val="53ED1861"/>
    <w:rsid w:val="53F0A28A"/>
    <w:rsid w:val="540274D9"/>
    <w:rsid w:val="540E1073"/>
    <w:rsid w:val="54137A81"/>
    <w:rsid w:val="54193FBD"/>
    <w:rsid w:val="541A07D1"/>
    <w:rsid w:val="54258F50"/>
    <w:rsid w:val="542A8B89"/>
    <w:rsid w:val="544BC77F"/>
    <w:rsid w:val="5466900D"/>
    <w:rsid w:val="546F7DE6"/>
    <w:rsid w:val="54751C2A"/>
    <w:rsid w:val="547CCC47"/>
    <w:rsid w:val="54886267"/>
    <w:rsid w:val="549518A9"/>
    <w:rsid w:val="549969F2"/>
    <w:rsid w:val="54A92A4D"/>
    <w:rsid w:val="54AF0585"/>
    <w:rsid w:val="54B42C61"/>
    <w:rsid w:val="54DEF3F9"/>
    <w:rsid w:val="54E585DD"/>
    <w:rsid w:val="54F6C570"/>
    <w:rsid w:val="552249FF"/>
    <w:rsid w:val="5569379A"/>
    <w:rsid w:val="556E097C"/>
    <w:rsid w:val="55892AFA"/>
    <w:rsid w:val="55991A3D"/>
    <w:rsid w:val="559C9F30"/>
    <w:rsid w:val="55AF9CB7"/>
    <w:rsid w:val="55BDF881"/>
    <w:rsid w:val="55C152C7"/>
    <w:rsid w:val="55C846A6"/>
    <w:rsid w:val="55C88FE5"/>
    <w:rsid w:val="55CDE15E"/>
    <w:rsid w:val="55DCC43D"/>
    <w:rsid w:val="55E5F4DC"/>
    <w:rsid w:val="55E605F5"/>
    <w:rsid w:val="55E8C624"/>
    <w:rsid w:val="560EB337"/>
    <w:rsid w:val="56159210"/>
    <w:rsid w:val="562B8184"/>
    <w:rsid w:val="562DB0B0"/>
    <w:rsid w:val="563334C3"/>
    <w:rsid w:val="56386C75"/>
    <w:rsid w:val="563DD963"/>
    <w:rsid w:val="56465830"/>
    <w:rsid w:val="56474EE0"/>
    <w:rsid w:val="564782FE"/>
    <w:rsid w:val="564FB5E1"/>
    <w:rsid w:val="5650D401"/>
    <w:rsid w:val="5652A2A3"/>
    <w:rsid w:val="5653C590"/>
    <w:rsid w:val="5660234D"/>
    <w:rsid w:val="5660E2CF"/>
    <w:rsid w:val="566280C1"/>
    <w:rsid w:val="5666635E"/>
    <w:rsid w:val="5668E678"/>
    <w:rsid w:val="5671FD87"/>
    <w:rsid w:val="567AF602"/>
    <w:rsid w:val="5683CDC7"/>
    <w:rsid w:val="568CBAF3"/>
    <w:rsid w:val="5693BBE8"/>
    <w:rsid w:val="56A19863"/>
    <w:rsid w:val="56A57230"/>
    <w:rsid w:val="56B6457C"/>
    <w:rsid w:val="56CE3356"/>
    <w:rsid w:val="56D0603D"/>
    <w:rsid w:val="56DED362"/>
    <w:rsid w:val="56E74F3D"/>
    <w:rsid w:val="56E89EC7"/>
    <w:rsid w:val="56EB7A6E"/>
    <w:rsid w:val="56EE4E78"/>
    <w:rsid w:val="57030BA0"/>
    <w:rsid w:val="5706BF0F"/>
    <w:rsid w:val="570D78FA"/>
    <w:rsid w:val="570F40E8"/>
    <w:rsid w:val="570F969E"/>
    <w:rsid w:val="572020AE"/>
    <w:rsid w:val="57214D85"/>
    <w:rsid w:val="572DFC62"/>
    <w:rsid w:val="57389C30"/>
    <w:rsid w:val="573EB953"/>
    <w:rsid w:val="5740C9C6"/>
    <w:rsid w:val="57469F04"/>
    <w:rsid w:val="5749F164"/>
    <w:rsid w:val="574FFDDE"/>
    <w:rsid w:val="5755DE22"/>
    <w:rsid w:val="575C9A17"/>
    <w:rsid w:val="575E5B67"/>
    <w:rsid w:val="576471B5"/>
    <w:rsid w:val="57796EFF"/>
    <w:rsid w:val="577BC159"/>
    <w:rsid w:val="57806D7D"/>
    <w:rsid w:val="5788A6B1"/>
    <w:rsid w:val="57923D29"/>
    <w:rsid w:val="57996914"/>
    <w:rsid w:val="579CF760"/>
    <w:rsid w:val="579CFC2B"/>
    <w:rsid w:val="57B8BEAE"/>
    <w:rsid w:val="57BD3957"/>
    <w:rsid w:val="57C69885"/>
    <w:rsid w:val="57D8AD18"/>
    <w:rsid w:val="57F3E7DC"/>
    <w:rsid w:val="57FC07AB"/>
    <w:rsid w:val="57FF72E3"/>
    <w:rsid w:val="580659F6"/>
    <w:rsid w:val="580B6552"/>
    <w:rsid w:val="58150700"/>
    <w:rsid w:val="5817700F"/>
    <w:rsid w:val="581B53E0"/>
    <w:rsid w:val="581F9631"/>
    <w:rsid w:val="582871E5"/>
    <w:rsid w:val="5837B89B"/>
    <w:rsid w:val="58393822"/>
    <w:rsid w:val="5839F992"/>
    <w:rsid w:val="5839FA02"/>
    <w:rsid w:val="58431720"/>
    <w:rsid w:val="584F18D1"/>
    <w:rsid w:val="58507620"/>
    <w:rsid w:val="58557EAE"/>
    <w:rsid w:val="585AF6D3"/>
    <w:rsid w:val="585BBD80"/>
    <w:rsid w:val="585F2863"/>
    <w:rsid w:val="58680810"/>
    <w:rsid w:val="5869B0A9"/>
    <w:rsid w:val="587867EE"/>
    <w:rsid w:val="58859391"/>
    <w:rsid w:val="589C42DA"/>
    <w:rsid w:val="589D2952"/>
    <w:rsid w:val="58AD8E04"/>
    <w:rsid w:val="58BC3987"/>
    <w:rsid w:val="58D3A8DF"/>
    <w:rsid w:val="58D5BFF7"/>
    <w:rsid w:val="58DE3C46"/>
    <w:rsid w:val="58E9F42A"/>
    <w:rsid w:val="58EA2D1A"/>
    <w:rsid w:val="58EEBBE5"/>
    <w:rsid w:val="58F32FB8"/>
    <w:rsid w:val="58F8A66E"/>
    <w:rsid w:val="590DEE5E"/>
    <w:rsid w:val="5918AB99"/>
    <w:rsid w:val="59270F77"/>
    <w:rsid w:val="59271431"/>
    <w:rsid w:val="59749AC4"/>
    <w:rsid w:val="597AC1D1"/>
    <w:rsid w:val="597E931C"/>
    <w:rsid w:val="59829067"/>
    <w:rsid w:val="598E4EC8"/>
    <w:rsid w:val="599BD5A0"/>
    <w:rsid w:val="59D75718"/>
    <w:rsid w:val="59E8E867"/>
    <w:rsid w:val="5A0B8765"/>
    <w:rsid w:val="5A1B282A"/>
    <w:rsid w:val="5A1F8EAB"/>
    <w:rsid w:val="5A2FBC4D"/>
    <w:rsid w:val="5A351B17"/>
    <w:rsid w:val="5A3A13B1"/>
    <w:rsid w:val="5A4C098E"/>
    <w:rsid w:val="5A54C8F8"/>
    <w:rsid w:val="5A565EED"/>
    <w:rsid w:val="5A604564"/>
    <w:rsid w:val="5A706733"/>
    <w:rsid w:val="5A858414"/>
    <w:rsid w:val="5A93AA87"/>
    <w:rsid w:val="5A998213"/>
    <w:rsid w:val="5AA080B3"/>
    <w:rsid w:val="5AA83C97"/>
    <w:rsid w:val="5AAA091E"/>
    <w:rsid w:val="5AADF023"/>
    <w:rsid w:val="5ABA4208"/>
    <w:rsid w:val="5AC805E9"/>
    <w:rsid w:val="5ACB4FB0"/>
    <w:rsid w:val="5ADAE622"/>
    <w:rsid w:val="5AE09A6E"/>
    <w:rsid w:val="5AED8D98"/>
    <w:rsid w:val="5AF7A9EB"/>
    <w:rsid w:val="5AFDB966"/>
    <w:rsid w:val="5B01B173"/>
    <w:rsid w:val="5B3B1755"/>
    <w:rsid w:val="5B49664C"/>
    <w:rsid w:val="5B57FB5E"/>
    <w:rsid w:val="5B5844F4"/>
    <w:rsid w:val="5B5995F3"/>
    <w:rsid w:val="5B5B2EA2"/>
    <w:rsid w:val="5B5C257F"/>
    <w:rsid w:val="5B5D1515"/>
    <w:rsid w:val="5B5F06AE"/>
    <w:rsid w:val="5B6C7133"/>
    <w:rsid w:val="5B706420"/>
    <w:rsid w:val="5B8104DE"/>
    <w:rsid w:val="5B88F9D2"/>
    <w:rsid w:val="5BA63CBC"/>
    <w:rsid w:val="5BAA5EA4"/>
    <w:rsid w:val="5BB17EC7"/>
    <w:rsid w:val="5BB5D34E"/>
    <w:rsid w:val="5BBEE572"/>
    <w:rsid w:val="5BCC63C4"/>
    <w:rsid w:val="5BCCEBCC"/>
    <w:rsid w:val="5BD3E33E"/>
    <w:rsid w:val="5BDA1561"/>
    <w:rsid w:val="5BE905E4"/>
    <w:rsid w:val="5BFA341F"/>
    <w:rsid w:val="5BFF06F8"/>
    <w:rsid w:val="5C02BD38"/>
    <w:rsid w:val="5C08240F"/>
    <w:rsid w:val="5C0B7E72"/>
    <w:rsid w:val="5C0DD6D2"/>
    <w:rsid w:val="5C156F90"/>
    <w:rsid w:val="5C22141E"/>
    <w:rsid w:val="5C22F5CB"/>
    <w:rsid w:val="5C2D4DD4"/>
    <w:rsid w:val="5C30EA36"/>
    <w:rsid w:val="5C367ADF"/>
    <w:rsid w:val="5C38E2D1"/>
    <w:rsid w:val="5C3C3A2F"/>
    <w:rsid w:val="5C3CE359"/>
    <w:rsid w:val="5C477C74"/>
    <w:rsid w:val="5C6CFFCF"/>
    <w:rsid w:val="5C8D4A12"/>
    <w:rsid w:val="5C912CDD"/>
    <w:rsid w:val="5C96A554"/>
    <w:rsid w:val="5C99C59A"/>
    <w:rsid w:val="5CA493C1"/>
    <w:rsid w:val="5CA4F666"/>
    <w:rsid w:val="5CDCEB14"/>
    <w:rsid w:val="5CE6C1AE"/>
    <w:rsid w:val="5D06778F"/>
    <w:rsid w:val="5D11723E"/>
    <w:rsid w:val="5D141A91"/>
    <w:rsid w:val="5D26B1F0"/>
    <w:rsid w:val="5D4C8528"/>
    <w:rsid w:val="5D5F08CA"/>
    <w:rsid w:val="5D74C04A"/>
    <w:rsid w:val="5D8A7917"/>
    <w:rsid w:val="5DA3CF2D"/>
    <w:rsid w:val="5DA62D0D"/>
    <w:rsid w:val="5DAC079D"/>
    <w:rsid w:val="5DAEE196"/>
    <w:rsid w:val="5DB3B0B2"/>
    <w:rsid w:val="5DBFB321"/>
    <w:rsid w:val="5DC46A50"/>
    <w:rsid w:val="5DF4E030"/>
    <w:rsid w:val="5DF91927"/>
    <w:rsid w:val="5E19CD29"/>
    <w:rsid w:val="5E211C1D"/>
    <w:rsid w:val="5E34D171"/>
    <w:rsid w:val="5E498677"/>
    <w:rsid w:val="5E5001DA"/>
    <w:rsid w:val="5E541BA1"/>
    <w:rsid w:val="5E55226A"/>
    <w:rsid w:val="5E6EBF05"/>
    <w:rsid w:val="5E6F9984"/>
    <w:rsid w:val="5E7E3F4A"/>
    <w:rsid w:val="5E8A310B"/>
    <w:rsid w:val="5E8C4549"/>
    <w:rsid w:val="5E92B4C0"/>
    <w:rsid w:val="5E9BF0FE"/>
    <w:rsid w:val="5EB0A27A"/>
    <w:rsid w:val="5EB93BC9"/>
    <w:rsid w:val="5ECAE21B"/>
    <w:rsid w:val="5ECEDF93"/>
    <w:rsid w:val="5EEE07A1"/>
    <w:rsid w:val="5EF27326"/>
    <w:rsid w:val="5F0E87F4"/>
    <w:rsid w:val="5F27F714"/>
    <w:rsid w:val="5F299049"/>
    <w:rsid w:val="5F441EC7"/>
    <w:rsid w:val="5F45DF5E"/>
    <w:rsid w:val="5F4F07E8"/>
    <w:rsid w:val="5F5825EF"/>
    <w:rsid w:val="5F6150BF"/>
    <w:rsid w:val="5F64D8D2"/>
    <w:rsid w:val="5F72ED60"/>
    <w:rsid w:val="5F742675"/>
    <w:rsid w:val="5F797A2E"/>
    <w:rsid w:val="5F7B6F43"/>
    <w:rsid w:val="5F80691E"/>
    <w:rsid w:val="5F8D303E"/>
    <w:rsid w:val="5F954ADE"/>
    <w:rsid w:val="5F96E89D"/>
    <w:rsid w:val="5FA07C4E"/>
    <w:rsid w:val="5FB184DD"/>
    <w:rsid w:val="5FB3FAFB"/>
    <w:rsid w:val="5FC4F0FE"/>
    <w:rsid w:val="5FC667CC"/>
    <w:rsid w:val="5FCBA2CE"/>
    <w:rsid w:val="5FD40EC5"/>
    <w:rsid w:val="5FD60FFF"/>
    <w:rsid w:val="5FDE3A2C"/>
    <w:rsid w:val="5FE9D474"/>
    <w:rsid w:val="601BD04A"/>
    <w:rsid w:val="60269C57"/>
    <w:rsid w:val="60293BBD"/>
    <w:rsid w:val="6032D85B"/>
    <w:rsid w:val="603C9CA4"/>
    <w:rsid w:val="603DFADE"/>
    <w:rsid w:val="6052760E"/>
    <w:rsid w:val="606110B8"/>
    <w:rsid w:val="6068153A"/>
    <w:rsid w:val="60849882"/>
    <w:rsid w:val="6084DCA6"/>
    <w:rsid w:val="60A42AA3"/>
    <w:rsid w:val="60BFB2E2"/>
    <w:rsid w:val="60CA271D"/>
    <w:rsid w:val="60D10953"/>
    <w:rsid w:val="60E20E0D"/>
    <w:rsid w:val="60E50B3B"/>
    <w:rsid w:val="60E68FC1"/>
    <w:rsid w:val="60E7D132"/>
    <w:rsid w:val="60EA9D00"/>
    <w:rsid w:val="60EE29B3"/>
    <w:rsid w:val="610FEA2F"/>
    <w:rsid w:val="6110F054"/>
    <w:rsid w:val="61116256"/>
    <w:rsid w:val="61132860"/>
    <w:rsid w:val="611B494A"/>
    <w:rsid w:val="6126B655"/>
    <w:rsid w:val="6138E684"/>
    <w:rsid w:val="61449D45"/>
    <w:rsid w:val="61477714"/>
    <w:rsid w:val="615B1B4B"/>
    <w:rsid w:val="6173B209"/>
    <w:rsid w:val="617FC412"/>
    <w:rsid w:val="61902A67"/>
    <w:rsid w:val="619912EE"/>
    <w:rsid w:val="619E2798"/>
    <w:rsid w:val="61A3A619"/>
    <w:rsid w:val="61A997C5"/>
    <w:rsid w:val="61B513EB"/>
    <w:rsid w:val="61B7A377"/>
    <w:rsid w:val="61B9B223"/>
    <w:rsid w:val="61CBBFAD"/>
    <w:rsid w:val="61D2E2E7"/>
    <w:rsid w:val="61EE81E8"/>
    <w:rsid w:val="61FBFC17"/>
    <w:rsid w:val="62034992"/>
    <w:rsid w:val="6211D7C7"/>
    <w:rsid w:val="6220FFBC"/>
    <w:rsid w:val="62242905"/>
    <w:rsid w:val="623AF3DE"/>
    <w:rsid w:val="624C834D"/>
    <w:rsid w:val="626938C0"/>
    <w:rsid w:val="626E0E3D"/>
    <w:rsid w:val="6277A099"/>
    <w:rsid w:val="6284D71D"/>
    <w:rsid w:val="629519DC"/>
    <w:rsid w:val="629D33A4"/>
    <w:rsid w:val="62A82253"/>
    <w:rsid w:val="62A9EEE7"/>
    <w:rsid w:val="62B933B8"/>
    <w:rsid w:val="62C06A7F"/>
    <w:rsid w:val="62C55E90"/>
    <w:rsid w:val="62C752C8"/>
    <w:rsid w:val="62C87003"/>
    <w:rsid w:val="62E867DC"/>
    <w:rsid w:val="6306B323"/>
    <w:rsid w:val="630DF8FB"/>
    <w:rsid w:val="630EE56A"/>
    <w:rsid w:val="631D129A"/>
    <w:rsid w:val="6326E892"/>
    <w:rsid w:val="632BEAED"/>
    <w:rsid w:val="632D20ED"/>
    <w:rsid w:val="6335D49A"/>
    <w:rsid w:val="633A66A5"/>
    <w:rsid w:val="633E0EBA"/>
    <w:rsid w:val="6363094D"/>
    <w:rsid w:val="6367BFB2"/>
    <w:rsid w:val="63680045"/>
    <w:rsid w:val="638894CF"/>
    <w:rsid w:val="63AFDD9D"/>
    <w:rsid w:val="63B0CD26"/>
    <w:rsid w:val="63B3ED68"/>
    <w:rsid w:val="63BD08F0"/>
    <w:rsid w:val="63C982A4"/>
    <w:rsid w:val="63D2D685"/>
    <w:rsid w:val="63D7B8A9"/>
    <w:rsid w:val="63D854E6"/>
    <w:rsid w:val="63D8CBB8"/>
    <w:rsid w:val="63DEECCB"/>
    <w:rsid w:val="63ED3B0F"/>
    <w:rsid w:val="63F28C7E"/>
    <w:rsid w:val="63F8AF5B"/>
    <w:rsid w:val="6400EFFC"/>
    <w:rsid w:val="64014539"/>
    <w:rsid w:val="640419F8"/>
    <w:rsid w:val="640E1E21"/>
    <w:rsid w:val="64307C8A"/>
    <w:rsid w:val="64318941"/>
    <w:rsid w:val="643B2899"/>
    <w:rsid w:val="64458C4F"/>
    <w:rsid w:val="644EA937"/>
    <w:rsid w:val="644F045E"/>
    <w:rsid w:val="6458EA16"/>
    <w:rsid w:val="64700C2B"/>
    <w:rsid w:val="64743543"/>
    <w:rsid w:val="64765339"/>
    <w:rsid w:val="647B776B"/>
    <w:rsid w:val="6483783B"/>
    <w:rsid w:val="648E4BE7"/>
    <w:rsid w:val="64914F08"/>
    <w:rsid w:val="6498F263"/>
    <w:rsid w:val="649AD001"/>
    <w:rsid w:val="64A3ADB8"/>
    <w:rsid w:val="64A74980"/>
    <w:rsid w:val="64AD2A00"/>
    <w:rsid w:val="64AEE1B1"/>
    <w:rsid w:val="64BEA418"/>
    <w:rsid w:val="64DB2F03"/>
    <w:rsid w:val="64DFB41A"/>
    <w:rsid w:val="64E56128"/>
    <w:rsid w:val="64EE2B74"/>
    <w:rsid w:val="6519567A"/>
    <w:rsid w:val="651C8741"/>
    <w:rsid w:val="651F1972"/>
    <w:rsid w:val="6532EE5C"/>
    <w:rsid w:val="653F1135"/>
    <w:rsid w:val="656157F1"/>
    <w:rsid w:val="6568A26C"/>
    <w:rsid w:val="657FBFC9"/>
    <w:rsid w:val="6584CAF7"/>
    <w:rsid w:val="658967DD"/>
    <w:rsid w:val="659A6022"/>
    <w:rsid w:val="65A7BA3E"/>
    <w:rsid w:val="65ADE633"/>
    <w:rsid w:val="65AF576E"/>
    <w:rsid w:val="65B75604"/>
    <w:rsid w:val="65C39DF2"/>
    <w:rsid w:val="65D44053"/>
    <w:rsid w:val="65DD1F00"/>
    <w:rsid w:val="65ECB326"/>
    <w:rsid w:val="66039884"/>
    <w:rsid w:val="6634B0CE"/>
    <w:rsid w:val="6637906C"/>
    <w:rsid w:val="6644EABD"/>
    <w:rsid w:val="664E527A"/>
    <w:rsid w:val="665406F8"/>
    <w:rsid w:val="66756583"/>
    <w:rsid w:val="66819AB0"/>
    <w:rsid w:val="66827ACE"/>
    <w:rsid w:val="668F9EF9"/>
    <w:rsid w:val="669D752C"/>
    <w:rsid w:val="669E35FD"/>
    <w:rsid w:val="66AB66B0"/>
    <w:rsid w:val="66CE122C"/>
    <w:rsid w:val="66CE19C6"/>
    <w:rsid w:val="66CF0AD4"/>
    <w:rsid w:val="66CFB98A"/>
    <w:rsid w:val="66D1C945"/>
    <w:rsid w:val="66E0319D"/>
    <w:rsid w:val="66E8C6C0"/>
    <w:rsid w:val="66FB8D45"/>
    <w:rsid w:val="670720E8"/>
    <w:rsid w:val="6712C3DF"/>
    <w:rsid w:val="671F7EA3"/>
    <w:rsid w:val="67282A01"/>
    <w:rsid w:val="6728CD45"/>
    <w:rsid w:val="673BBE38"/>
    <w:rsid w:val="6744A380"/>
    <w:rsid w:val="6746724C"/>
    <w:rsid w:val="674AFAB2"/>
    <w:rsid w:val="67575E1E"/>
    <w:rsid w:val="676B1DD3"/>
    <w:rsid w:val="676CEEFD"/>
    <w:rsid w:val="6787D9F1"/>
    <w:rsid w:val="67B268CB"/>
    <w:rsid w:val="67B7B7E4"/>
    <w:rsid w:val="67C8B872"/>
    <w:rsid w:val="67D41555"/>
    <w:rsid w:val="67E96DF9"/>
    <w:rsid w:val="67F0BFD1"/>
    <w:rsid w:val="67FA28A3"/>
    <w:rsid w:val="67FBBC91"/>
    <w:rsid w:val="67FBD4DC"/>
    <w:rsid w:val="6823849A"/>
    <w:rsid w:val="6833AE67"/>
    <w:rsid w:val="68498B03"/>
    <w:rsid w:val="6865DFE4"/>
    <w:rsid w:val="6880FB79"/>
    <w:rsid w:val="68833966"/>
    <w:rsid w:val="6889DD58"/>
    <w:rsid w:val="688B0AE0"/>
    <w:rsid w:val="688CBC13"/>
    <w:rsid w:val="689AAD0D"/>
    <w:rsid w:val="689BD2C8"/>
    <w:rsid w:val="68A1FA13"/>
    <w:rsid w:val="68A2ABA6"/>
    <w:rsid w:val="68B1D113"/>
    <w:rsid w:val="68B91917"/>
    <w:rsid w:val="68C0EF75"/>
    <w:rsid w:val="68C58B95"/>
    <w:rsid w:val="68D13E3B"/>
    <w:rsid w:val="68DBAD6C"/>
    <w:rsid w:val="68DFC08C"/>
    <w:rsid w:val="68E27E3E"/>
    <w:rsid w:val="68E4D653"/>
    <w:rsid w:val="68EB910F"/>
    <w:rsid w:val="68F167F0"/>
    <w:rsid w:val="68F24EA5"/>
    <w:rsid w:val="68F63681"/>
    <w:rsid w:val="68FA5593"/>
    <w:rsid w:val="68FB13DE"/>
    <w:rsid w:val="68FD5AC8"/>
    <w:rsid w:val="69090159"/>
    <w:rsid w:val="691FDCBC"/>
    <w:rsid w:val="69228A49"/>
    <w:rsid w:val="69383979"/>
    <w:rsid w:val="693F601D"/>
    <w:rsid w:val="694518DC"/>
    <w:rsid w:val="6948F94C"/>
    <w:rsid w:val="694AA49F"/>
    <w:rsid w:val="694DDE3D"/>
    <w:rsid w:val="6950481B"/>
    <w:rsid w:val="695661A4"/>
    <w:rsid w:val="69590742"/>
    <w:rsid w:val="695BE114"/>
    <w:rsid w:val="6964EFDC"/>
    <w:rsid w:val="6972483C"/>
    <w:rsid w:val="697363E5"/>
    <w:rsid w:val="69739DE1"/>
    <w:rsid w:val="69792D87"/>
    <w:rsid w:val="6983C9AE"/>
    <w:rsid w:val="69863B21"/>
    <w:rsid w:val="699014AA"/>
    <w:rsid w:val="699A0FCD"/>
    <w:rsid w:val="69A56D3F"/>
    <w:rsid w:val="69A918A8"/>
    <w:rsid w:val="69AC13DC"/>
    <w:rsid w:val="69B8BCF3"/>
    <w:rsid w:val="69E20F13"/>
    <w:rsid w:val="69FE14D9"/>
    <w:rsid w:val="6A0AF968"/>
    <w:rsid w:val="6A10E849"/>
    <w:rsid w:val="6A28041D"/>
    <w:rsid w:val="6A34FAEA"/>
    <w:rsid w:val="6A35C533"/>
    <w:rsid w:val="6A46F6EE"/>
    <w:rsid w:val="6A4855E5"/>
    <w:rsid w:val="6A5A3B8E"/>
    <w:rsid w:val="6A64EB66"/>
    <w:rsid w:val="6A655647"/>
    <w:rsid w:val="6A68C1B3"/>
    <w:rsid w:val="6A6EAAE2"/>
    <w:rsid w:val="6A7602D9"/>
    <w:rsid w:val="6A7AE77D"/>
    <w:rsid w:val="6A815E69"/>
    <w:rsid w:val="6A847063"/>
    <w:rsid w:val="6A875558"/>
    <w:rsid w:val="6A90DA7B"/>
    <w:rsid w:val="6A938207"/>
    <w:rsid w:val="6A9C495C"/>
    <w:rsid w:val="6A9E80A1"/>
    <w:rsid w:val="6AAD6607"/>
    <w:rsid w:val="6AB02C22"/>
    <w:rsid w:val="6AB04220"/>
    <w:rsid w:val="6ABDD883"/>
    <w:rsid w:val="6AC7A376"/>
    <w:rsid w:val="6ADB4FFA"/>
    <w:rsid w:val="6B07444B"/>
    <w:rsid w:val="6B0DD430"/>
    <w:rsid w:val="6B17475C"/>
    <w:rsid w:val="6B284526"/>
    <w:rsid w:val="6B291C09"/>
    <w:rsid w:val="6B47A57B"/>
    <w:rsid w:val="6B514167"/>
    <w:rsid w:val="6B5EFC72"/>
    <w:rsid w:val="6B8E6B88"/>
    <w:rsid w:val="6B9E8DA3"/>
    <w:rsid w:val="6BCB52C9"/>
    <w:rsid w:val="6BD19095"/>
    <w:rsid w:val="6BFC8121"/>
    <w:rsid w:val="6BFF26E5"/>
    <w:rsid w:val="6C158E5C"/>
    <w:rsid w:val="6C17C9A2"/>
    <w:rsid w:val="6C1D11A1"/>
    <w:rsid w:val="6C1D1FFC"/>
    <w:rsid w:val="6C3FAEBD"/>
    <w:rsid w:val="6C483874"/>
    <w:rsid w:val="6C576336"/>
    <w:rsid w:val="6C620B04"/>
    <w:rsid w:val="6C7757B9"/>
    <w:rsid w:val="6C7BFC56"/>
    <w:rsid w:val="6C8AF0B4"/>
    <w:rsid w:val="6C949DAD"/>
    <w:rsid w:val="6C9A0B9C"/>
    <w:rsid w:val="6CD242EA"/>
    <w:rsid w:val="6CD9D96B"/>
    <w:rsid w:val="6CE0D2B8"/>
    <w:rsid w:val="6CF97987"/>
    <w:rsid w:val="6D0D8933"/>
    <w:rsid w:val="6D11ECC1"/>
    <w:rsid w:val="6D166EF3"/>
    <w:rsid w:val="6D3188E6"/>
    <w:rsid w:val="6D429D64"/>
    <w:rsid w:val="6D504361"/>
    <w:rsid w:val="6D629FD6"/>
    <w:rsid w:val="6D75A614"/>
    <w:rsid w:val="6D92D7CD"/>
    <w:rsid w:val="6D9A4D4C"/>
    <w:rsid w:val="6DB584D7"/>
    <w:rsid w:val="6DBA25AF"/>
    <w:rsid w:val="6DC88CA9"/>
    <w:rsid w:val="6DCF814B"/>
    <w:rsid w:val="6DD8AED4"/>
    <w:rsid w:val="6DDA9949"/>
    <w:rsid w:val="6DE7E286"/>
    <w:rsid w:val="6DEA8979"/>
    <w:rsid w:val="6DFEFDF7"/>
    <w:rsid w:val="6E0CF5DB"/>
    <w:rsid w:val="6E21DD4A"/>
    <w:rsid w:val="6E23A154"/>
    <w:rsid w:val="6E26020C"/>
    <w:rsid w:val="6E2C36C6"/>
    <w:rsid w:val="6E4838B2"/>
    <w:rsid w:val="6E4A773D"/>
    <w:rsid w:val="6E4ADEC0"/>
    <w:rsid w:val="6E54BFC5"/>
    <w:rsid w:val="6E590168"/>
    <w:rsid w:val="6E5A1433"/>
    <w:rsid w:val="6E5D0D92"/>
    <w:rsid w:val="6E6A59AC"/>
    <w:rsid w:val="6E71D6DF"/>
    <w:rsid w:val="6E7F071F"/>
    <w:rsid w:val="6E969F84"/>
    <w:rsid w:val="6E99CD7E"/>
    <w:rsid w:val="6E9A6DEE"/>
    <w:rsid w:val="6E9C81D1"/>
    <w:rsid w:val="6EA4269E"/>
    <w:rsid w:val="6EA811C7"/>
    <w:rsid w:val="6EA8BD79"/>
    <w:rsid w:val="6EAC7065"/>
    <w:rsid w:val="6EAFA6F3"/>
    <w:rsid w:val="6EBCDF90"/>
    <w:rsid w:val="6EC0DAD0"/>
    <w:rsid w:val="6EC89C00"/>
    <w:rsid w:val="6EC9E499"/>
    <w:rsid w:val="6ED13806"/>
    <w:rsid w:val="6EDB9E0D"/>
    <w:rsid w:val="6EE5884C"/>
    <w:rsid w:val="6EFA6814"/>
    <w:rsid w:val="6EFBB92A"/>
    <w:rsid w:val="6EFCE618"/>
    <w:rsid w:val="6F1F1C9E"/>
    <w:rsid w:val="6F24126E"/>
    <w:rsid w:val="6F272DDF"/>
    <w:rsid w:val="6F37C76F"/>
    <w:rsid w:val="6F38B3E3"/>
    <w:rsid w:val="6F40312A"/>
    <w:rsid w:val="6F413EB8"/>
    <w:rsid w:val="6F4C35E4"/>
    <w:rsid w:val="6F5EEEC6"/>
    <w:rsid w:val="6F9069E7"/>
    <w:rsid w:val="6F987642"/>
    <w:rsid w:val="6F992303"/>
    <w:rsid w:val="6FA311B3"/>
    <w:rsid w:val="6FBECB9A"/>
    <w:rsid w:val="6FD525CB"/>
    <w:rsid w:val="6FD5B4B0"/>
    <w:rsid w:val="6FE15BEE"/>
    <w:rsid w:val="6FE34924"/>
    <w:rsid w:val="6FEC9C81"/>
    <w:rsid w:val="6FF68A43"/>
    <w:rsid w:val="7010A313"/>
    <w:rsid w:val="701615DF"/>
    <w:rsid w:val="701D5CD8"/>
    <w:rsid w:val="701ED362"/>
    <w:rsid w:val="70320C45"/>
    <w:rsid w:val="7034F2F9"/>
    <w:rsid w:val="7036D393"/>
    <w:rsid w:val="703C0D14"/>
    <w:rsid w:val="703CB780"/>
    <w:rsid w:val="70467DC5"/>
    <w:rsid w:val="706539CC"/>
    <w:rsid w:val="706FABFE"/>
    <w:rsid w:val="7072DD94"/>
    <w:rsid w:val="7077A945"/>
    <w:rsid w:val="7078FC42"/>
    <w:rsid w:val="7081DEAA"/>
    <w:rsid w:val="7090AE00"/>
    <w:rsid w:val="709DB724"/>
    <w:rsid w:val="70AAE03D"/>
    <w:rsid w:val="70AE3F43"/>
    <w:rsid w:val="70B814A9"/>
    <w:rsid w:val="70C16D80"/>
    <w:rsid w:val="70C38F67"/>
    <w:rsid w:val="70C7B36A"/>
    <w:rsid w:val="70C81D82"/>
    <w:rsid w:val="70CC64FC"/>
    <w:rsid w:val="70CE5851"/>
    <w:rsid w:val="70D85A68"/>
    <w:rsid w:val="70E01507"/>
    <w:rsid w:val="70EA9E06"/>
    <w:rsid w:val="70F17352"/>
    <w:rsid w:val="70FB6108"/>
    <w:rsid w:val="711A171F"/>
    <w:rsid w:val="711F06BA"/>
    <w:rsid w:val="7120EB2E"/>
    <w:rsid w:val="7121F76F"/>
    <w:rsid w:val="712EDF4F"/>
    <w:rsid w:val="7134FFA9"/>
    <w:rsid w:val="714896C9"/>
    <w:rsid w:val="71576068"/>
    <w:rsid w:val="71629987"/>
    <w:rsid w:val="7166BD85"/>
    <w:rsid w:val="716AB69E"/>
    <w:rsid w:val="716F664F"/>
    <w:rsid w:val="717973B4"/>
    <w:rsid w:val="717B17A3"/>
    <w:rsid w:val="7181159D"/>
    <w:rsid w:val="718DA3B7"/>
    <w:rsid w:val="71B49FE0"/>
    <w:rsid w:val="71C33935"/>
    <w:rsid w:val="71C4695E"/>
    <w:rsid w:val="71C71C7B"/>
    <w:rsid w:val="71CE9339"/>
    <w:rsid w:val="71CF8272"/>
    <w:rsid w:val="71D79ED1"/>
    <w:rsid w:val="71DC4208"/>
    <w:rsid w:val="72003459"/>
    <w:rsid w:val="7207D1E3"/>
    <w:rsid w:val="720C5D65"/>
    <w:rsid w:val="720CFA3D"/>
    <w:rsid w:val="72164846"/>
    <w:rsid w:val="72193E62"/>
    <w:rsid w:val="721B0B2E"/>
    <w:rsid w:val="722E7D9B"/>
    <w:rsid w:val="72318921"/>
    <w:rsid w:val="723FAD4C"/>
    <w:rsid w:val="726DB3D7"/>
    <w:rsid w:val="7288BB4A"/>
    <w:rsid w:val="7293F3A9"/>
    <w:rsid w:val="729E7C2C"/>
    <w:rsid w:val="72A4E354"/>
    <w:rsid w:val="72A6A21C"/>
    <w:rsid w:val="72BAC269"/>
    <w:rsid w:val="72C05DE5"/>
    <w:rsid w:val="72C2F84C"/>
    <w:rsid w:val="72E06936"/>
    <w:rsid w:val="72E6EBAC"/>
    <w:rsid w:val="72EFBA19"/>
    <w:rsid w:val="72F47825"/>
    <w:rsid w:val="7300A200"/>
    <w:rsid w:val="73063351"/>
    <w:rsid w:val="7307AB3E"/>
    <w:rsid w:val="73119265"/>
    <w:rsid w:val="731D5AD4"/>
    <w:rsid w:val="73239901"/>
    <w:rsid w:val="7323DF43"/>
    <w:rsid w:val="7324CC51"/>
    <w:rsid w:val="73321C7A"/>
    <w:rsid w:val="733463E4"/>
    <w:rsid w:val="7338CE6B"/>
    <w:rsid w:val="733A86FB"/>
    <w:rsid w:val="733C083A"/>
    <w:rsid w:val="736B8FE0"/>
    <w:rsid w:val="7375E4FC"/>
    <w:rsid w:val="73760847"/>
    <w:rsid w:val="737E6E75"/>
    <w:rsid w:val="73839B4E"/>
    <w:rsid w:val="73A10632"/>
    <w:rsid w:val="73B870D2"/>
    <w:rsid w:val="73D7502B"/>
    <w:rsid w:val="73D8C8CE"/>
    <w:rsid w:val="73E13CFD"/>
    <w:rsid w:val="73E91B33"/>
    <w:rsid w:val="73F24676"/>
    <w:rsid w:val="73F557E3"/>
    <w:rsid w:val="740417F9"/>
    <w:rsid w:val="7410CB9F"/>
    <w:rsid w:val="74133B48"/>
    <w:rsid w:val="7414B672"/>
    <w:rsid w:val="744511CC"/>
    <w:rsid w:val="7445222D"/>
    <w:rsid w:val="74497E7E"/>
    <w:rsid w:val="744A1E8E"/>
    <w:rsid w:val="74586F94"/>
    <w:rsid w:val="74641374"/>
    <w:rsid w:val="74649B18"/>
    <w:rsid w:val="746C196A"/>
    <w:rsid w:val="7470D178"/>
    <w:rsid w:val="747230D8"/>
    <w:rsid w:val="7474E8B6"/>
    <w:rsid w:val="747A9987"/>
    <w:rsid w:val="74830E1A"/>
    <w:rsid w:val="74849A9F"/>
    <w:rsid w:val="748CA647"/>
    <w:rsid w:val="749C1297"/>
    <w:rsid w:val="749D96E0"/>
    <w:rsid w:val="749FA33A"/>
    <w:rsid w:val="74A8D8D0"/>
    <w:rsid w:val="74A94CDE"/>
    <w:rsid w:val="74AAAFA9"/>
    <w:rsid w:val="74ABF6A4"/>
    <w:rsid w:val="74BB932E"/>
    <w:rsid w:val="74BE7DE8"/>
    <w:rsid w:val="74C9D86D"/>
    <w:rsid w:val="74D47E09"/>
    <w:rsid w:val="74DD92C5"/>
    <w:rsid w:val="74DFE2B0"/>
    <w:rsid w:val="74E83757"/>
    <w:rsid w:val="74ECAB83"/>
    <w:rsid w:val="74F4A9F6"/>
    <w:rsid w:val="74F530B4"/>
    <w:rsid w:val="750241CB"/>
    <w:rsid w:val="75029376"/>
    <w:rsid w:val="751CAFF3"/>
    <w:rsid w:val="752FF2B8"/>
    <w:rsid w:val="754D81A7"/>
    <w:rsid w:val="7590EB58"/>
    <w:rsid w:val="759A59A7"/>
    <w:rsid w:val="759D90C8"/>
    <w:rsid w:val="75A98565"/>
    <w:rsid w:val="75AFCA82"/>
    <w:rsid w:val="75C6F313"/>
    <w:rsid w:val="75D47175"/>
    <w:rsid w:val="75E34204"/>
    <w:rsid w:val="75EAF1AD"/>
    <w:rsid w:val="75F7420B"/>
    <w:rsid w:val="761E35E2"/>
    <w:rsid w:val="76236F96"/>
    <w:rsid w:val="762854DE"/>
    <w:rsid w:val="76362D2C"/>
    <w:rsid w:val="763E31BF"/>
    <w:rsid w:val="764B3687"/>
    <w:rsid w:val="7657129C"/>
    <w:rsid w:val="7667B508"/>
    <w:rsid w:val="76685AD0"/>
    <w:rsid w:val="768E585B"/>
    <w:rsid w:val="76926A09"/>
    <w:rsid w:val="769ABD2E"/>
    <w:rsid w:val="76A28C1B"/>
    <w:rsid w:val="76BA05FA"/>
    <w:rsid w:val="76C0178D"/>
    <w:rsid w:val="76D04F2A"/>
    <w:rsid w:val="76EC3763"/>
    <w:rsid w:val="76F9B502"/>
    <w:rsid w:val="76FB7972"/>
    <w:rsid w:val="76FEF308"/>
    <w:rsid w:val="7706E9E9"/>
    <w:rsid w:val="771C5C04"/>
    <w:rsid w:val="772C91DF"/>
    <w:rsid w:val="77302231"/>
    <w:rsid w:val="77334BD6"/>
    <w:rsid w:val="77371C15"/>
    <w:rsid w:val="774274AD"/>
    <w:rsid w:val="7747E198"/>
    <w:rsid w:val="77718EC7"/>
    <w:rsid w:val="7779662E"/>
    <w:rsid w:val="77904534"/>
    <w:rsid w:val="77966C92"/>
    <w:rsid w:val="77991E08"/>
    <w:rsid w:val="77AB4B45"/>
    <w:rsid w:val="77AE282D"/>
    <w:rsid w:val="77B8E48C"/>
    <w:rsid w:val="77BA56F0"/>
    <w:rsid w:val="77DEE55C"/>
    <w:rsid w:val="77DF62CF"/>
    <w:rsid w:val="77F5B439"/>
    <w:rsid w:val="77FE9F67"/>
    <w:rsid w:val="7803B120"/>
    <w:rsid w:val="78094632"/>
    <w:rsid w:val="781BFC30"/>
    <w:rsid w:val="781F33D7"/>
    <w:rsid w:val="783EBEBD"/>
    <w:rsid w:val="7853A55F"/>
    <w:rsid w:val="785A853C"/>
    <w:rsid w:val="78968DB3"/>
    <w:rsid w:val="78A791F8"/>
    <w:rsid w:val="78B4EB08"/>
    <w:rsid w:val="78C52CA2"/>
    <w:rsid w:val="78CA162A"/>
    <w:rsid w:val="78CA6456"/>
    <w:rsid w:val="78D59865"/>
    <w:rsid w:val="78E0A3B2"/>
    <w:rsid w:val="78E5847F"/>
    <w:rsid w:val="790B6512"/>
    <w:rsid w:val="79107C44"/>
    <w:rsid w:val="7920D654"/>
    <w:rsid w:val="79275DEF"/>
    <w:rsid w:val="7945742E"/>
    <w:rsid w:val="7948FD33"/>
    <w:rsid w:val="79501183"/>
    <w:rsid w:val="795960CE"/>
    <w:rsid w:val="796C48BB"/>
    <w:rsid w:val="79B04602"/>
    <w:rsid w:val="79B17142"/>
    <w:rsid w:val="79B3C038"/>
    <w:rsid w:val="79C64715"/>
    <w:rsid w:val="79C808A7"/>
    <w:rsid w:val="79C83F10"/>
    <w:rsid w:val="79D53679"/>
    <w:rsid w:val="79E84CA2"/>
    <w:rsid w:val="79F726A0"/>
    <w:rsid w:val="7A01505A"/>
    <w:rsid w:val="7A0386FC"/>
    <w:rsid w:val="7A5AB95A"/>
    <w:rsid w:val="7A5D6A5C"/>
    <w:rsid w:val="7A6F2422"/>
    <w:rsid w:val="7A70E502"/>
    <w:rsid w:val="7A785E74"/>
    <w:rsid w:val="7A7DDDB9"/>
    <w:rsid w:val="7A822D55"/>
    <w:rsid w:val="7A9593A9"/>
    <w:rsid w:val="7A96CB70"/>
    <w:rsid w:val="7A9ED668"/>
    <w:rsid w:val="7AA5685A"/>
    <w:rsid w:val="7AA78238"/>
    <w:rsid w:val="7AACF12C"/>
    <w:rsid w:val="7AAE6189"/>
    <w:rsid w:val="7ABAD406"/>
    <w:rsid w:val="7AC3A64A"/>
    <w:rsid w:val="7AC4FF46"/>
    <w:rsid w:val="7ACFF7D7"/>
    <w:rsid w:val="7AE143F5"/>
    <w:rsid w:val="7AF3F84B"/>
    <w:rsid w:val="7AF94B8E"/>
    <w:rsid w:val="7AF9B77A"/>
    <w:rsid w:val="7AFD6865"/>
    <w:rsid w:val="7B0EF01F"/>
    <w:rsid w:val="7B1166F5"/>
    <w:rsid w:val="7B15FFC9"/>
    <w:rsid w:val="7B1C5811"/>
    <w:rsid w:val="7B1D2ECC"/>
    <w:rsid w:val="7B258F8D"/>
    <w:rsid w:val="7B274646"/>
    <w:rsid w:val="7B2BE6FC"/>
    <w:rsid w:val="7B38B613"/>
    <w:rsid w:val="7B3D81C3"/>
    <w:rsid w:val="7B3FDDB3"/>
    <w:rsid w:val="7B43D3E1"/>
    <w:rsid w:val="7B4A70AB"/>
    <w:rsid w:val="7B54C5D7"/>
    <w:rsid w:val="7B58739A"/>
    <w:rsid w:val="7B5BF690"/>
    <w:rsid w:val="7B7FC45A"/>
    <w:rsid w:val="7B8AAFF0"/>
    <w:rsid w:val="7B945F9A"/>
    <w:rsid w:val="7B9A9105"/>
    <w:rsid w:val="7BA548BC"/>
    <w:rsid w:val="7BAD8644"/>
    <w:rsid w:val="7BADF211"/>
    <w:rsid w:val="7BB911C1"/>
    <w:rsid w:val="7BBCFC38"/>
    <w:rsid w:val="7BBF272A"/>
    <w:rsid w:val="7BBF2F75"/>
    <w:rsid w:val="7BC6BEA9"/>
    <w:rsid w:val="7BC9E3B2"/>
    <w:rsid w:val="7BCA090D"/>
    <w:rsid w:val="7BD1D4EE"/>
    <w:rsid w:val="7BD418A9"/>
    <w:rsid w:val="7BE2010A"/>
    <w:rsid w:val="7BE8195C"/>
    <w:rsid w:val="7BEB6920"/>
    <w:rsid w:val="7BEBA50C"/>
    <w:rsid w:val="7BEDBE94"/>
    <w:rsid w:val="7C07E03E"/>
    <w:rsid w:val="7C0D1C81"/>
    <w:rsid w:val="7C0E70BE"/>
    <w:rsid w:val="7C109A57"/>
    <w:rsid w:val="7C10FDA9"/>
    <w:rsid w:val="7C1AAF4A"/>
    <w:rsid w:val="7C2CB952"/>
    <w:rsid w:val="7C2D1FC4"/>
    <w:rsid w:val="7C2E0EE5"/>
    <w:rsid w:val="7C3849CC"/>
    <w:rsid w:val="7C3E0EFC"/>
    <w:rsid w:val="7C3FCFE5"/>
    <w:rsid w:val="7C556E65"/>
    <w:rsid w:val="7C58C5D4"/>
    <w:rsid w:val="7C5A8780"/>
    <w:rsid w:val="7C688AFA"/>
    <w:rsid w:val="7C87B58B"/>
    <w:rsid w:val="7C895942"/>
    <w:rsid w:val="7C90F911"/>
    <w:rsid w:val="7C9FE4FF"/>
    <w:rsid w:val="7CABD5F1"/>
    <w:rsid w:val="7CB44885"/>
    <w:rsid w:val="7CB72AC3"/>
    <w:rsid w:val="7CBA307B"/>
    <w:rsid w:val="7CBCF858"/>
    <w:rsid w:val="7CBE3520"/>
    <w:rsid w:val="7CC5CB77"/>
    <w:rsid w:val="7CCDC181"/>
    <w:rsid w:val="7CD97698"/>
    <w:rsid w:val="7CDF56A3"/>
    <w:rsid w:val="7CE5B93B"/>
    <w:rsid w:val="7CEBE8C2"/>
    <w:rsid w:val="7CEC97E4"/>
    <w:rsid w:val="7CF7DABF"/>
    <w:rsid w:val="7CFBAEB2"/>
    <w:rsid w:val="7CFCE05A"/>
    <w:rsid w:val="7CFE4FEC"/>
    <w:rsid w:val="7D0AB20F"/>
    <w:rsid w:val="7D108090"/>
    <w:rsid w:val="7D1252DD"/>
    <w:rsid w:val="7D1B8633"/>
    <w:rsid w:val="7D240BF5"/>
    <w:rsid w:val="7D313F85"/>
    <w:rsid w:val="7D4F9E15"/>
    <w:rsid w:val="7D5305E8"/>
    <w:rsid w:val="7D5AD146"/>
    <w:rsid w:val="7D6FB226"/>
    <w:rsid w:val="7D70308C"/>
    <w:rsid w:val="7D7C767D"/>
    <w:rsid w:val="7D8A0092"/>
    <w:rsid w:val="7D8E297D"/>
    <w:rsid w:val="7D9390A7"/>
    <w:rsid w:val="7D9536BE"/>
    <w:rsid w:val="7D9613AA"/>
    <w:rsid w:val="7D9F036E"/>
    <w:rsid w:val="7DA249FC"/>
    <w:rsid w:val="7DAD2AFD"/>
    <w:rsid w:val="7DBBBCAE"/>
    <w:rsid w:val="7DD1CDFF"/>
    <w:rsid w:val="7DD5816E"/>
    <w:rsid w:val="7DDBF007"/>
    <w:rsid w:val="7DE8DCBC"/>
    <w:rsid w:val="7DEDB2E3"/>
    <w:rsid w:val="7DF982AD"/>
    <w:rsid w:val="7DF9D683"/>
    <w:rsid w:val="7E04756F"/>
    <w:rsid w:val="7E225E86"/>
    <w:rsid w:val="7E359B56"/>
    <w:rsid w:val="7E4488B0"/>
    <w:rsid w:val="7E47AB87"/>
    <w:rsid w:val="7E4BA4EC"/>
    <w:rsid w:val="7E4BD076"/>
    <w:rsid w:val="7E4E628A"/>
    <w:rsid w:val="7E5BBA3A"/>
    <w:rsid w:val="7E5D565E"/>
    <w:rsid w:val="7E6083C2"/>
    <w:rsid w:val="7E6322FE"/>
    <w:rsid w:val="7E633C17"/>
    <w:rsid w:val="7E64C684"/>
    <w:rsid w:val="7E7CCFE3"/>
    <w:rsid w:val="7E7FC11E"/>
    <w:rsid w:val="7E84A5E4"/>
    <w:rsid w:val="7E859181"/>
    <w:rsid w:val="7E898F0F"/>
    <w:rsid w:val="7EAE4D62"/>
    <w:rsid w:val="7EB14D52"/>
    <w:rsid w:val="7EBFAB82"/>
    <w:rsid w:val="7ED83922"/>
    <w:rsid w:val="7EDCE135"/>
    <w:rsid w:val="7EE20053"/>
    <w:rsid w:val="7EEE039C"/>
    <w:rsid w:val="7EF8BF5C"/>
    <w:rsid w:val="7EF934D8"/>
    <w:rsid w:val="7EFA3D6C"/>
    <w:rsid w:val="7F192B10"/>
    <w:rsid w:val="7F2776CA"/>
    <w:rsid w:val="7F360E72"/>
    <w:rsid w:val="7F410DD8"/>
    <w:rsid w:val="7F4BF4F4"/>
    <w:rsid w:val="7F53B5D4"/>
    <w:rsid w:val="7F56C869"/>
    <w:rsid w:val="7F59B2FA"/>
    <w:rsid w:val="7F6725E2"/>
    <w:rsid w:val="7F67D1C6"/>
    <w:rsid w:val="7F689049"/>
    <w:rsid w:val="7F7B3647"/>
    <w:rsid w:val="7F82E807"/>
    <w:rsid w:val="7F83C554"/>
    <w:rsid w:val="7F8C61AF"/>
    <w:rsid w:val="7F97FB19"/>
    <w:rsid w:val="7FA6EC9D"/>
    <w:rsid w:val="7FA88F97"/>
    <w:rsid w:val="7FAB6122"/>
    <w:rsid w:val="7FB46D02"/>
    <w:rsid w:val="7FBCB45F"/>
    <w:rsid w:val="7FC175BE"/>
    <w:rsid w:val="7FC31E38"/>
    <w:rsid w:val="7FCD8A0C"/>
    <w:rsid w:val="7FDD2C8D"/>
    <w:rsid w:val="7FEEB2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D19768"/>
  <w15:chartTrackingRefBased/>
  <w15:docId w15:val="{09D12719-E04C-4BB6-BE7A-75929613957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B0686"/>
    <w:rPr>
      <w:rFonts w:ascii="Times New Roman" w:hAnsi="Times New Roman"/>
      <w:sz w:val="24"/>
    </w:rPr>
  </w:style>
  <w:style w:type="paragraph" w:styleId="Heading1">
    <w:name w:val="heading 1"/>
    <w:basedOn w:val="Normal"/>
    <w:next w:val="Normal"/>
    <w:link w:val="Heading1Char"/>
    <w:uiPriority w:val="9"/>
    <w:qFormat/>
    <w:rsid w:val="007E58BD"/>
    <w:pPr>
      <w:keepNext/>
      <w:keepLines/>
      <w:pBdr>
        <w:bottom w:val="single" w:color="ED7D31" w:themeColor="accent2" w:sz="4" w:space="2"/>
      </w:pBdr>
      <w:spacing w:before="360" w:after="120" w:line="240" w:lineRule="auto"/>
      <w:outlineLvl w:val="0"/>
    </w:pPr>
    <w:rPr>
      <w:rFonts w:asciiTheme="majorHAnsi" w:hAnsiTheme="majorHAnsi" w:eastAsiaTheme="majorEastAsia" w:cstheme="majorBidi"/>
      <w:color w:val="262626" w:themeColor="text1" w:themeTint="D9"/>
      <w:sz w:val="40"/>
      <w:szCs w:val="40"/>
    </w:rPr>
  </w:style>
  <w:style w:type="paragraph" w:styleId="Heading2">
    <w:name w:val="heading 2"/>
    <w:basedOn w:val="Normal"/>
    <w:next w:val="Normal"/>
    <w:link w:val="Heading2Char"/>
    <w:uiPriority w:val="9"/>
    <w:unhideWhenUsed/>
    <w:qFormat/>
    <w:rsid w:val="007E58BD"/>
    <w:pPr>
      <w:keepNext/>
      <w:keepLines/>
      <w:spacing w:before="120" w:after="0" w:line="240" w:lineRule="auto"/>
      <w:outlineLvl w:val="1"/>
    </w:pPr>
    <w:rPr>
      <w:rFonts w:asciiTheme="majorHAnsi" w:hAnsiTheme="majorHAnsi" w:eastAsiaTheme="majorEastAsia" w:cstheme="majorBidi"/>
      <w:color w:val="ED7D31" w:themeColor="accent2"/>
      <w:sz w:val="36"/>
      <w:szCs w:val="36"/>
    </w:rPr>
  </w:style>
  <w:style w:type="paragraph" w:styleId="Heading3">
    <w:name w:val="heading 3"/>
    <w:basedOn w:val="Normal"/>
    <w:next w:val="Normal"/>
    <w:link w:val="Heading3Char"/>
    <w:uiPriority w:val="9"/>
    <w:unhideWhenUsed/>
    <w:qFormat/>
    <w:rsid w:val="007E58BD"/>
    <w:pPr>
      <w:keepNext/>
      <w:keepLines/>
      <w:spacing w:before="80" w:after="0" w:line="240" w:lineRule="auto"/>
      <w:outlineLvl w:val="2"/>
    </w:pPr>
    <w:rPr>
      <w:rFonts w:asciiTheme="majorHAnsi" w:hAnsiTheme="majorHAnsi" w:eastAsiaTheme="majorEastAsia"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7E58BD"/>
    <w:pPr>
      <w:keepNext/>
      <w:keepLines/>
      <w:spacing w:before="80" w:after="0" w:line="240" w:lineRule="auto"/>
      <w:outlineLvl w:val="3"/>
    </w:pPr>
    <w:rPr>
      <w:rFonts w:asciiTheme="majorHAnsi" w:hAnsiTheme="majorHAnsi" w:eastAsiaTheme="majorEastAsia"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7E58BD"/>
    <w:pPr>
      <w:keepNext/>
      <w:keepLines/>
      <w:spacing w:before="80" w:after="0" w:line="240" w:lineRule="auto"/>
      <w:outlineLvl w:val="4"/>
    </w:pPr>
    <w:rPr>
      <w:rFonts w:asciiTheme="majorHAnsi" w:hAnsiTheme="majorHAnsi" w:eastAsiaTheme="majorEastAsia" w:cstheme="majorBidi"/>
      <w:color w:val="C45911" w:themeColor="accent2" w:themeShade="BF"/>
      <w:szCs w:val="24"/>
    </w:rPr>
  </w:style>
  <w:style w:type="paragraph" w:styleId="Heading6">
    <w:name w:val="heading 6"/>
    <w:basedOn w:val="Normal"/>
    <w:next w:val="Normal"/>
    <w:link w:val="Heading6Char"/>
    <w:uiPriority w:val="9"/>
    <w:semiHidden/>
    <w:unhideWhenUsed/>
    <w:qFormat/>
    <w:rsid w:val="007E58BD"/>
    <w:pPr>
      <w:keepNext/>
      <w:keepLines/>
      <w:spacing w:before="80" w:after="0" w:line="240" w:lineRule="auto"/>
      <w:outlineLvl w:val="5"/>
    </w:pPr>
    <w:rPr>
      <w:rFonts w:asciiTheme="majorHAnsi" w:hAnsiTheme="majorHAnsi" w:eastAsiaTheme="majorEastAsia" w:cstheme="majorBidi"/>
      <w:i/>
      <w:iCs/>
      <w:color w:val="833C0B" w:themeColor="accent2" w:themeShade="80"/>
      <w:szCs w:val="24"/>
    </w:rPr>
  </w:style>
  <w:style w:type="paragraph" w:styleId="Heading7">
    <w:name w:val="heading 7"/>
    <w:basedOn w:val="Normal"/>
    <w:next w:val="Normal"/>
    <w:link w:val="Heading7Char"/>
    <w:uiPriority w:val="9"/>
    <w:semiHidden/>
    <w:unhideWhenUsed/>
    <w:qFormat/>
    <w:rsid w:val="007E58BD"/>
    <w:pPr>
      <w:keepNext/>
      <w:keepLines/>
      <w:spacing w:before="80" w:after="0" w:line="240" w:lineRule="auto"/>
      <w:outlineLvl w:val="6"/>
    </w:pPr>
    <w:rPr>
      <w:rFonts w:asciiTheme="majorHAnsi" w:hAnsiTheme="majorHAnsi" w:eastAsiaTheme="majorEastAsia"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7E58BD"/>
    <w:pPr>
      <w:keepNext/>
      <w:keepLines/>
      <w:spacing w:before="80" w:after="0" w:line="240" w:lineRule="auto"/>
      <w:outlineLvl w:val="7"/>
    </w:pPr>
    <w:rPr>
      <w:rFonts w:asciiTheme="majorHAnsi" w:hAnsiTheme="majorHAnsi" w:eastAsiaTheme="majorEastAsia"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7E58BD"/>
    <w:pPr>
      <w:keepNext/>
      <w:keepLines/>
      <w:spacing w:before="80" w:after="0" w:line="240" w:lineRule="auto"/>
      <w:outlineLvl w:val="8"/>
    </w:pPr>
    <w:rPr>
      <w:rFonts w:asciiTheme="majorHAnsi" w:hAnsiTheme="majorHAnsi" w:eastAsiaTheme="majorEastAsia" w:cstheme="majorBidi"/>
      <w:i/>
      <w:iCs/>
      <w:color w:val="833C0B" w:themeColor="accent2" w:themeShade="80"/>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TitleChar" w:customStyle="1">
    <w:name w:val="Title Char"/>
    <w:basedOn w:val="DefaultParagraphFont"/>
    <w:link w:val="Title"/>
    <w:uiPriority w:val="10"/>
    <w:rsid w:val="007E58BD"/>
    <w:rPr>
      <w:rFonts w:asciiTheme="majorHAnsi" w:hAnsiTheme="majorHAnsi" w:eastAsiaTheme="majorEastAsia" w:cstheme="majorBidi"/>
      <w:color w:val="262626" w:themeColor="text1" w:themeTint="D9"/>
      <w:sz w:val="96"/>
      <w:szCs w:val="96"/>
    </w:rPr>
  </w:style>
  <w:style w:type="paragraph" w:styleId="Title">
    <w:name w:val="Title"/>
    <w:basedOn w:val="Normal"/>
    <w:next w:val="Normal"/>
    <w:link w:val="TitleChar"/>
    <w:uiPriority w:val="10"/>
    <w:qFormat/>
    <w:rsid w:val="007E58BD"/>
    <w:pPr>
      <w:spacing w:after="0" w:line="240" w:lineRule="auto"/>
      <w:contextualSpacing/>
    </w:pPr>
    <w:rPr>
      <w:rFonts w:asciiTheme="majorHAnsi" w:hAnsiTheme="majorHAnsi" w:eastAsiaTheme="majorEastAsia" w:cstheme="majorBidi"/>
      <w:color w:val="262626" w:themeColor="text1" w:themeTint="D9"/>
      <w:sz w:val="96"/>
      <w:szCs w:val="96"/>
    </w:rPr>
  </w:style>
  <w:style w:type="character" w:styleId="SubtitleChar" w:customStyle="1">
    <w:name w:val="Subtitle Char"/>
    <w:basedOn w:val="DefaultParagraphFont"/>
    <w:link w:val="Subtitle"/>
    <w:uiPriority w:val="11"/>
    <w:rsid w:val="007E58BD"/>
    <w:rPr>
      <w:caps/>
      <w:color w:val="404040" w:themeColor="text1" w:themeTint="BF"/>
      <w:spacing w:val="20"/>
      <w:sz w:val="28"/>
      <w:szCs w:val="28"/>
    </w:rPr>
  </w:style>
  <w:style w:type="paragraph" w:styleId="Subtitle">
    <w:name w:val="Subtitle"/>
    <w:basedOn w:val="Normal"/>
    <w:next w:val="Normal"/>
    <w:link w:val="SubtitleChar"/>
    <w:uiPriority w:val="11"/>
    <w:qFormat/>
    <w:rsid w:val="007E58BD"/>
    <w:pPr>
      <w:numPr>
        <w:ilvl w:val="1"/>
      </w:numPr>
      <w:spacing w:after="240"/>
    </w:pPr>
    <w:rPr>
      <w:caps/>
      <w:color w:val="404040" w:themeColor="text1" w:themeTint="BF"/>
      <w:spacing w:val="20"/>
      <w:sz w:val="28"/>
      <w:szCs w:val="28"/>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NoSpacing">
    <w:name w:val="No Spacing"/>
    <w:uiPriority w:val="1"/>
    <w:qFormat/>
    <w:rsid w:val="00AA518C"/>
    <w:pPr>
      <w:spacing w:after="0" w:line="240" w:lineRule="auto"/>
    </w:pPr>
    <w:rPr>
      <w:rFonts w:ascii="Times New Roman" w:hAnsi="Times New Roman"/>
      <w:sz w:val="22"/>
    </w:rPr>
  </w:style>
  <w:style w:type="character" w:styleId="Heading1Char" w:customStyle="1">
    <w:name w:val="Heading 1 Char"/>
    <w:basedOn w:val="DefaultParagraphFont"/>
    <w:link w:val="Heading1"/>
    <w:uiPriority w:val="9"/>
    <w:rsid w:val="007E58BD"/>
    <w:rPr>
      <w:rFonts w:asciiTheme="majorHAnsi" w:hAnsiTheme="majorHAnsi" w:eastAsiaTheme="majorEastAsia" w:cstheme="majorBidi"/>
      <w:color w:val="262626" w:themeColor="text1" w:themeTint="D9"/>
      <w:sz w:val="40"/>
      <w:szCs w:val="40"/>
    </w:rPr>
  </w:style>
  <w:style w:type="character" w:styleId="Heading2Char" w:customStyle="1">
    <w:name w:val="Heading 2 Char"/>
    <w:basedOn w:val="DefaultParagraphFont"/>
    <w:link w:val="Heading2"/>
    <w:uiPriority w:val="9"/>
    <w:rsid w:val="007E58BD"/>
    <w:rPr>
      <w:rFonts w:asciiTheme="majorHAnsi" w:hAnsiTheme="majorHAnsi" w:eastAsiaTheme="majorEastAsia" w:cstheme="majorBidi"/>
      <w:color w:val="ED7D31" w:themeColor="accent2"/>
      <w:sz w:val="36"/>
      <w:szCs w:val="36"/>
    </w:rPr>
  </w:style>
  <w:style w:type="table" w:styleId="GridTable5Dark-Accent5">
    <w:name w:val="Grid Table 5 Dark Accent 5"/>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BalloonText">
    <w:name w:val="Balloon Text"/>
    <w:basedOn w:val="Normal"/>
    <w:link w:val="BalloonTextChar"/>
    <w:uiPriority w:val="99"/>
    <w:semiHidden/>
    <w:unhideWhenUsed/>
    <w:rsid w:val="00295A79"/>
    <w:pPr>
      <w:spacing w:after="0" w:line="240" w:lineRule="auto"/>
    </w:pPr>
    <w:rPr>
      <w:rFonts w:cs="Times New Roman"/>
      <w:sz w:val="18"/>
      <w:szCs w:val="18"/>
    </w:rPr>
  </w:style>
  <w:style w:type="character" w:styleId="BalloonTextChar" w:customStyle="1">
    <w:name w:val="Balloon Text Char"/>
    <w:basedOn w:val="DefaultParagraphFont"/>
    <w:link w:val="BalloonText"/>
    <w:uiPriority w:val="99"/>
    <w:semiHidden/>
    <w:rsid w:val="00295A79"/>
    <w:rPr>
      <w:rFonts w:ascii="Times New Roman" w:hAnsi="Times New Roman" w:cs="Times New Roman"/>
      <w:sz w:val="18"/>
      <w:szCs w:val="18"/>
    </w:rPr>
  </w:style>
  <w:style w:type="character" w:styleId="Heading3Char" w:customStyle="1">
    <w:name w:val="Heading 3 Char"/>
    <w:basedOn w:val="DefaultParagraphFont"/>
    <w:link w:val="Heading3"/>
    <w:uiPriority w:val="9"/>
    <w:rsid w:val="007E58BD"/>
    <w:rPr>
      <w:rFonts w:asciiTheme="majorHAnsi" w:hAnsiTheme="majorHAnsi" w:eastAsiaTheme="majorEastAsia" w:cstheme="majorBidi"/>
      <w:color w:val="C45911" w:themeColor="accent2" w:themeShade="BF"/>
      <w:sz w:val="32"/>
      <w:szCs w:val="32"/>
    </w:rPr>
  </w:style>
  <w:style w:type="character" w:styleId="Heading4Char" w:customStyle="1">
    <w:name w:val="Heading 4 Char"/>
    <w:basedOn w:val="DefaultParagraphFont"/>
    <w:link w:val="Heading4"/>
    <w:uiPriority w:val="9"/>
    <w:semiHidden/>
    <w:rsid w:val="007E58BD"/>
    <w:rPr>
      <w:rFonts w:asciiTheme="majorHAnsi" w:hAnsiTheme="majorHAnsi" w:eastAsiaTheme="majorEastAsia" w:cstheme="majorBidi"/>
      <w:i/>
      <w:iCs/>
      <w:color w:val="833C0B" w:themeColor="accent2" w:themeShade="80"/>
      <w:sz w:val="28"/>
      <w:szCs w:val="28"/>
    </w:rPr>
  </w:style>
  <w:style w:type="character" w:styleId="Heading5Char" w:customStyle="1">
    <w:name w:val="Heading 5 Char"/>
    <w:basedOn w:val="DefaultParagraphFont"/>
    <w:link w:val="Heading5"/>
    <w:uiPriority w:val="9"/>
    <w:semiHidden/>
    <w:rsid w:val="007E58BD"/>
    <w:rPr>
      <w:rFonts w:asciiTheme="majorHAnsi" w:hAnsiTheme="majorHAnsi" w:eastAsiaTheme="majorEastAsia" w:cstheme="majorBidi"/>
      <w:color w:val="C45911" w:themeColor="accent2" w:themeShade="BF"/>
      <w:sz w:val="24"/>
      <w:szCs w:val="24"/>
    </w:rPr>
  </w:style>
  <w:style w:type="character" w:styleId="Heading6Char" w:customStyle="1">
    <w:name w:val="Heading 6 Char"/>
    <w:basedOn w:val="DefaultParagraphFont"/>
    <w:link w:val="Heading6"/>
    <w:uiPriority w:val="9"/>
    <w:semiHidden/>
    <w:rsid w:val="007E58BD"/>
    <w:rPr>
      <w:rFonts w:asciiTheme="majorHAnsi" w:hAnsiTheme="majorHAnsi" w:eastAsiaTheme="majorEastAsia" w:cstheme="majorBidi"/>
      <w:i/>
      <w:iCs/>
      <w:color w:val="833C0B" w:themeColor="accent2" w:themeShade="80"/>
      <w:sz w:val="24"/>
      <w:szCs w:val="24"/>
    </w:rPr>
  </w:style>
  <w:style w:type="character" w:styleId="Heading7Char" w:customStyle="1">
    <w:name w:val="Heading 7 Char"/>
    <w:basedOn w:val="DefaultParagraphFont"/>
    <w:link w:val="Heading7"/>
    <w:uiPriority w:val="9"/>
    <w:semiHidden/>
    <w:rsid w:val="007E58BD"/>
    <w:rPr>
      <w:rFonts w:asciiTheme="majorHAnsi" w:hAnsiTheme="majorHAnsi" w:eastAsiaTheme="majorEastAsia" w:cstheme="majorBidi"/>
      <w:b/>
      <w:bCs/>
      <w:color w:val="833C0B" w:themeColor="accent2" w:themeShade="80"/>
      <w:sz w:val="22"/>
      <w:szCs w:val="22"/>
    </w:rPr>
  </w:style>
  <w:style w:type="character" w:styleId="Heading8Char" w:customStyle="1">
    <w:name w:val="Heading 8 Char"/>
    <w:basedOn w:val="DefaultParagraphFont"/>
    <w:link w:val="Heading8"/>
    <w:uiPriority w:val="9"/>
    <w:semiHidden/>
    <w:rsid w:val="007E58BD"/>
    <w:rPr>
      <w:rFonts w:asciiTheme="majorHAnsi" w:hAnsiTheme="majorHAnsi" w:eastAsiaTheme="majorEastAsia" w:cstheme="majorBidi"/>
      <w:color w:val="833C0B" w:themeColor="accent2" w:themeShade="80"/>
      <w:sz w:val="22"/>
      <w:szCs w:val="22"/>
    </w:rPr>
  </w:style>
  <w:style w:type="character" w:styleId="Heading9Char" w:customStyle="1">
    <w:name w:val="Heading 9 Char"/>
    <w:basedOn w:val="DefaultParagraphFont"/>
    <w:link w:val="Heading9"/>
    <w:uiPriority w:val="9"/>
    <w:semiHidden/>
    <w:rsid w:val="007E58BD"/>
    <w:rPr>
      <w:rFonts w:asciiTheme="majorHAnsi" w:hAnsiTheme="majorHAnsi" w:eastAsiaTheme="majorEastAsia" w:cstheme="majorBidi"/>
      <w:i/>
      <w:iCs/>
      <w:color w:val="833C0B" w:themeColor="accent2" w:themeShade="80"/>
      <w:sz w:val="22"/>
      <w:szCs w:val="22"/>
    </w:rPr>
  </w:style>
  <w:style w:type="character" w:styleId="HeaderChar" w:customStyle="1">
    <w:name w:val="Header Char"/>
    <w:basedOn w:val="DefaultParagraphFont"/>
    <w:link w:val="Header"/>
    <w:uiPriority w:val="99"/>
    <w:rsid w:val="00C579AF"/>
  </w:style>
  <w:style w:type="paragraph" w:styleId="Header">
    <w:name w:val="header"/>
    <w:basedOn w:val="Normal"/>
    <w:link w:val="HeaderChar"/>
    <w:uiPriority w:val="99"/>
    <w:unhideWhenUsed/>
    <w:rsid w:val="00C579AF"/>
    <w:pPr>
      <w:tabs>
        <w:tab w:val="center" w:pos="4680"/>
        <w:tab w:val="right" w:pos="9360"/>
      </w:tabs>
      <w:spacing w:after="0" w:line="240" w:lineRule="auto"/>
    </w:pPr>
  </w:style>
  <w:style w:type="character" w:styleId="HeaderChar1" w:customStyle="1">
    <w:name w:val="Header Char1"/>
    <w:basedOn w:val="DefaultParagraphFont"/>
    <w:uiPriority w:val="99"/>
    <w:semiHidden/>
    <w:rsid w:val="00C579AF"/>
  </w:style>
  <w:style w:type="character" w:styleId="FooterChar" w:customStyle="1">
    <w:name w:val="Footer Char"/>
    <w:basedOn w:val="DefaultParagraphFont"/>
    <w:link w:val="Footer"/>
    <w:uiPriority w:val="99"/>
    <w:rsid w:val="00C579AF"/>
  </w:style>
  <w:style w:type="paragraph" w:styleId="Footer">
    <w:name w:val="footer"/>
    <w:basedOn w:val="Normal"/>
    <w:link w:val="FooterChar"/>
    <w:uiPriority w:val="99"/>
    <w:unhideWhenUsed/>
    <w:rsid w:val="00C579AF"/>
    <w:pPr>
      <w:tabs>
        <w:tab w:val="center" w:pos="4680"/>
        <w:tab w:val="right" w:pos="9360"/>
      </w:tabs>
      <w:spacing w:after="0" w:line="240" w:lineRule="auto"/>
    </w:pPr>
  </w:style>
  <w:style w:type="character" w:styleId="FooterChar1" w:customStyle="1">
    <w:name w:val="Footer Char1"/>
    <w:basedOn w:val="DefaultParagraphFont"/>
    <w:uiPriority w:val="99"/>
    <w:semiHidden/>
    <w:rsid w:val="00C579AF"/>
  </w:style>
  <w:style w:type="paragraph" w:styleId="Caption">
    <w:name w:val="caption"/>
    <w:basedOn w:val="Normal"/>
    <w:next w:val="Normal"/>
    <w:uiPriority w:val="35"/>
    <w:semiHidden/>
    <w:unhideWhenUsed/>
    <w:qFormat/>
    <w:rsid w:val="007E58BD"/>
    <w:pPr>
      <w:spacing w:line="240" w:lineRule="auto"/>
    </w:pPr>
    <w:rPr>
      <w:b/>
      <w:bCs/>
      <w:color w:val="404040" w:themeColor="text1" w:themeTint="BF"/>
      <w:sz w:val="16"/>
      <w:szCs w:val="16"/>
    </w:rPr>
  </w:style>
  <w:style w:type="character" w:styleId="Strong">
    <w:name w:val="Strong"/>
    <w:basedOn w:val="DefaultParagraphFont"/>
    <w:uiPriority w:val="22"/>
    <w:qFormat/>
    <w:rsid w:val="007E58BD"/>
    <w:rPr>
      <w:b/>
      <w:bCs/>
    </w:rPr>
  </w:style>
  <w:style w:type="character" w:styleId="Emphasis">
    <w:name w:val="Emphasis"/>
    <w:basedOn w:val="DefaultParagraphFont"/>
    <w:uiPriority w:val="20"/>
    <w:qFormat/>
    <w:rsid w:val="007E58BD"/>
    <w:rPr>
      <w:i/>
      <w:iCs/>
      <w:color w:val="000000" w:themeColor="text1"/>
    </w:rPr>
  </w:style>
  <w:style w:type="paragraph" w:styleId="Quote">
    <w:name w:val="Quote"/>
    <w:basedOn w:val="Normal"/>
    <w:next w:val="Normal"/>
    <w:link w:val="QuoteChar"/>
    <w:uiPriority w:val="29"/>
    <w:qFormat/>
    <w:rsid w:val="007E58BD"/>
    <w:pPr>
      <w:spacing w:before="160"/>
      <w:ind w:left="720" w:right="720"/>
      <w:jc w:val="center"/>
    </w:pPr>
    <w:rPr>
      <w:rFonts w:asciiTheme="majorHAnsi" w:hAnsiTheme="majorHAnsi" w:eastAsiaTheme="majorEastAsia" w:cstheme="majorBidi"/>
      <w:color w:val="000000" w:themeColor="text1"/>
      <w:szCs w:val="24"/>
    </w:rPr>
  </w:style>
  <w:style w:type="character" w:styleId="QuoteChar" w:customStyle="1">
    <w:name w:val="Quote Char"/>
    <w:basedOn w:val="DefaultParagraphFont"/>
    <w:link w:val="Quote"/>
    <w:uiPriority w:val="29"/>
    <w:rsid w:val="007E58BD"/>
    <w:rPr>
      <w:rFonts w:asciiTheme="majorHAnsi" w:hAnsiTheme="majorHAnsi" w:eastAsiaTheme="majorEastAsia" w:cstheme="majorBidi"/>
      <w:color w:val="000000" w:themeColor="text1"/>
      <w:sz w:val="24"/>
      <w:szCs w:val="24"/>
    </w:rPr>
  </w:style>
  <w:style w:type="paragraph" w:styleId="IntenseQuote">
    <w:name w:val="Intense Quote"/>
    <w:basedOn w:val="Normal"/>
    <w:next w:val="Normal"/>
    <w:link w:val="IntenseQuoteChar"/>
    <w:uiPriority w:val="30"/>
    <w:qFormat/>
    <w:rsid w:val="007E58BD"/>
    <w:pPr>
      <w:pBdr>
        <w:top w:val="single" w:color="ED7D31" w:themeColor="accent2" w:sz="24" w:space="4"/>
      </w:pBdr>
      <w:spacing w:before="240" w:after="240" w:line="240" w:lineRule="auto"/>
      <w:ind w:left="936" w:right="936"/>
      <w:jc w:val="center"/>
    </w:pPr>
    <w:rPr>
      <w:rFonts w:asciiTheme="majorHAnsi" w:hAnsiTheme="majorHAnsi" w:eastAsiaTheme="majorEastAsia" w:cstheme="majorBidi"/>
      <w:szCs w:val="24"/>
    </w:rPr>
  </w:style>
  <w:style w:type="character" w:styleId="IntenseQuoteChar" w:customStyle="1">
    <w:name w:val="Intense Quote Char"/>
    <w:basedOn w:val="DefaultParagraphFont"/>
    <w:link w:val="IntenseQuote"/>
    <w:uiPriority w:val="30"/>
    <w:rsid w:val="007E58BD"/>
    <w:rPr>
      <w:rFonts w:asciiTheme="majorHAnsi" w:hAnsiTheme="majorHAnsi" w:eastAsiaTheme="majorEastAsia" w:cstheme="majorBidi"/>
      <w:sz w:val="24"/>
      <w:szCs w:val="24"/>
    </w:rPr>
  </w:style>
  <w:style w:type="character" w:styleId="SubtleEmphasis">
    <w:name w:val="Subtle Emphasis"/>
    <w:basedOn w:val="DefaultParagraphFont"/>
    <w:uiPriority w:val="19"/>
    <w:qFormat/>
    <w:rsid w:val="007E58BD"/>
    <w:rPr>
      <w:i/>
      <w:iCs/>
      <w:color w:val="595959" w:themeColor="text1" w:themeTint="A6"/>
    </w:rPr>
  </w:style>
  <w:style w:type="character" w:styleId="IntenseEmphasis">
    <w:name w:val="Intense Emphasis"/>
    <w:basedOn w:val="DefaultParagraphFont"/>
    <w:uiPriority w:val="21"/>
    <w:qFormat/>
    <w:rsid w:val="007E58BD"/>
    <w:rPr>
      <w:b/>
      <w:bCs/>
      <w:i/>
      <w:iCs/>
      <w:caps w:val="0"/>
      <w:smallCaps w:val="0"/>
      <w:strike w:val="0"/>
      <w:dstrike w:val="0"/>
      <w:color w:val="ED7D31" w:themeColor="accent2"/>
    </w:rPr>
  </w:style>
  <w:style w:type="character" w:styleId="SubtleReference">
    <w:name w:val="Subtle Reference"/>
    <w:basedOn w:val="DefaultParagraphFont"/>
    <w:uiPriority w:val="31"/>
    <w:qFormat/>
    <w:rsid w:val="007E58BD"/>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7E58BD"/>
    <w:rPr>
      <w:b/>
      <w:bCs/>
      <w:caps w:val="0"/>
      <w:smallCaps/>
      <w:color w:val="auto"/>
      <w:spacing w:val="0"/>
      <w:u w:val="single"/>
    </w:rPr>
  </w:style>
  <w:style w:type="character" w:styleId="BookTitle">
    <w:name w:val="Book Title"/>
    <w:basedOn w:val="DefaultParagraphFont"/>
    <w:uiPriority w:val="33"/>
    <w:qFormat/>
    <w:rsid w:val="007E58BD"/>
    <w:rPr>
      <w:b/>
      <w:bCs/>
      <w:caps w:val="0"/>
      <w:smallCaps/>
      <w:spacing w:val="0"/>
    </w:rPr>
  </w:style>
  <w:style w:type="paragraph" w:styleId="TOCHeading">
    <w:name w:val="TOC Heading"/>
    <w:basedOn w:val="Heading1"/>
    <w:next w:val="Normal"/>
    <w:uiPriority w:val="39"/>
    <w:unhideWhenUsed/>
    <w:qFormat/>
    <w:rsid w:val="007E58BD"/>
    <w:pPr>
      <w:outlineLvl w:val="9"/>
    </w:pPr>
  </w:style>
  <w:style w:type="table" w:styleId="ListTable3-Accent1">
    <w:name w:val="List Table 3 Accent 1"/>
    <w:basedOn w:val="TableNormal"/>
    <w:uiPriority w:val="48"/>
    <w:rsid w:val="00C579AF"/>
    <w:pPr>
      <w:spacing w:after="0" w:line="240" w:lineRule="auto"/>
    </w:pPr>
    <w:rPr>
      <w:lang w:val="en-US"/>
    </w:rPr>
    <w:tblPr>
      <w:tblStyleRowBandSize w:val="1"/>
      <w:tblStyleColBandSize w:val="1"/>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table" w:styleId="GridTable1Light-Accent5">
    <w:name w:val="Grid Table 1 Light Accent 5"/>
    <w:basedOn w:val="TableNormal"/>
    <w:uiPriority w:val="46"/>
    <w:rsid w:val="00C579AF"/>
    <w:pPr>
      <w:spacing w:after="0" w:line="240" w:lineRule="auto"/>
    </w:pPr>
    <w:rPr>
      <w:lang w:val="en-US"/>
    </w:rPr>
    <w:tblPr>
      <w:tblStyleRowBandSize w:val="1"/>
      <w:tblStyleColBandSize w:val="1"/>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2" w:space="0"/>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C579AF"/>
    <w:pPr>
      <w:spacing w:after="0" w:line="240" w:lineRule="auto"/>
    </w:pPr>
    <w:rPr>
      <w:lang w:val="en-US"/>
    </w:r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C579AF"/>
    <w:rPr>
      <w:color w:val="0563C1" w:themeColor="hyperlink"/>
      <w:u w:val="single"/>
    </w:rPr>
  </w:style>
  <w:style w:type="character" w:styleId="UnresolvedMention">
    <w:name w:val="Unresolved Mention"/>
    <w:basedOn w:val="DefaultParagraphFont"/>
    <w:uiPriority w:val="99"/>
    <w:unhideWhenUsed/>
    <w:rsid w:val="00C579AF"/>
    <w:rPr>
      <w:color w:val="605E5C"/>
      <w:shd w:val="clear" w:color="auto" w:fill="E1DFDD"/>
    </w:rPr>
  </w:style>
  <w:style w:type="character" w:styleId="FollowedHyperlink">
    <w:name w:val="FollowedHyperlink"/>
    <w:basedOn w:val="DefaultParagraphFont"/>
    <w:uiPriority w:val="99"/>
    <w:semiHidden/>
    <w:unhideWhenUsed/>
    <w:rsid w:val="00C579AF"/>
    <w:rPr>
      <w:color w:val="954F72" w:themeColor="followedHyperlink"/>
      <w:u w:val="single"/>
    </w:rPr>
  </w:style>
  <w:style w:type="paragraph" w:styleId="TOC1">
    <w:name w:val="toc 1"/>
    <w:basedOn w:val="Normal"/>
    <w:next w:val="Normal"/>
    <w:autoRedefine/>
    <w:uiPriority w:val="39"/>
    <w:unhideWhenUsed/>
    <w:rsid w:val="00E912FD"/>
    <w:pPr>
      <w:spacing w:before="120" w:after="0"/>
    </w:pPr>
    <w:rPr>
      <w:rFonts w:cstheme="minorHAnsi"/>
      <w:b/>
      <w:bCs/>
      <w:i/>
      <w:iCs/>
      <w:szCs w:val="24"/>
    </w:rPr>
  </w:style>
  <w:style w:type="paragraph" w:styleId="TOC2">
    <w:name w:val="toc 2"/>
    <w:basedOn w:val="Normal"/>
    <w:next w:val="Normal"/>
    <w:autoRedefine/>
    <w:uiPriority w:val="39"/>
    <w:unhideWhenUsed/>
    <w:rsid w:val="00C579AF"/>
    <w:pPr>
      <w:spacing w:before="120" w:after="0"/>
      <w:ind w:left="240"/>
    </w:pPr>
    <w:rPr>
      <w:rFonts w:cstheme="minorHAnsi"/>
      <w:b/>
      <w:bCs/>
      <w:sz w:val="22"/>
      <w:szCs w:val="22"/>
    </w:rPr>
  </w:style>
  <w:style w:type="paragraph" w:styleId="TOC3">
    <w:name w:val="toc 3"/>
    <w:basedOn w:val="Normal"/>
    <w:next w:val="Normal"/>
    <w:autoRedefine/>
    <w:uiPriority w:val="39"/>
    <w:unhideWhenUsed/>
    <w:rsid w:val="00C579AF"/>
    <w:pPr>
      <w:spacing w:after="0"/>
      <w:ind w:left="480"/>
    </w:pPr>
    <w:rPr>
      <w:rFonts w:cstheme="minorHAnsi"/>
      <w:sz w:val="20"/>
      <w:szCs w:val="20"/>
    </w:rPr>
  </w:style>
  <w:style w:type="paragraph" w:styleId="Revision">
    <w:name w:val="Revision"/>
    <w:hidden/>
    <w:uiPriority w:val="99"/>
    <w:semiHidden/>
    <w:rsid w:val="00C579AF"/>
    <w:pPr>
      <w:spacing w:after="0" w:line="240" w:lineRule="auto"/>
    </w:pPr>
    <w:rPr>
      <w:rFonts w:ascii="Times New Roman" w:hAnsi="Times New Roman"/>
      <w:sz w:val="24"/>
      <w:lang w:val="en-US"/>
    </w:rPr>
  </w:style>
  <w:style w:type="character" w:styleId="CommentReference">
    <w:name w:val="annotation reference"/>
    <w:basedOn w:val="DefaultParagraphFont"/>
    <w:uiPriority w:val="99"/>
    <w:semiHidden/>
    <w:unhideWhenUsed/>
    <w:rsid w:val="007E0459"/>
    <w:rPr>
      <w:sz w:val="16"/>
      <w:szCs w:val="16"/>
    </w:rPr>
  </w:style>
  <w:style w:type="paragraph" w:styleId="CommentText">
    <w:name w:val="annotation text"/>
    <w:basedOn w:val="Normal"/>
    <w:link w:val="CommentTextChar"/>
    <w:uiPriority w:val="99"/>
    <w:semiHidden/>
    <w:unhideWhenUsed/>
    <w:rsid w:val="007E0459"/>
    <w:pPr>
      <w:spacing w:line="240" w:lineRule="auto"/>
    </w:pPr>
    <w:rPr>
      <w:sz w:val="20"/>
      <w:szCs w:val="20"/>
      <w:lang w:val="en-US"/>
    </w:rPr>
  </w:style>
  <w:style w:type="character" w:styleId="CommentTextChar" w:customStyle="1">
    <w:name w:val="Comment Text Char"/>
    <w:basedOn w:val="DefaultParagraphFont"/>
    <w:link w:val="CommentText"/>
    <w:uiPriority w:val="99"/>
    <w:semiHidden/>
    <w:rsid w:val="007E0459"/>
    <w:rPr>
      <w:rFonts w:ascii="Times New Roman" w:hAnsi="Times New Roman"/>
      <w:sz w:val="20"/>
      <w:szCs w:val="20"/>
      <w:lang w:val="en-US"/>
    </w:rPr>
  </w:style>
  <w:style w:type="character" w:styleId="FootnoteReference">
    <w:name w:val="footnote reference"/>
    <w:basedOn w:val="DefaultParagraphFont"/>
    <w:uiPriority w:val="99"/>
    <w:semiHidden/>
    <w:unhideWhenUsed/>
    <w:rsid w:val="00076A89"/>
    <w:rPr>
      <w:vertAlign w:val="superscript"/>
    </w:rPr>
  </w:style>
  <w:style w:type="character" w:styleId="FootnoteTextChar" w:customStyle="1">
    <w:name w:val="Footnote Text Char"/>
    <w:basedOn w:val="DefaultParagraphFont"/>
    <w:link w:val="FootnoteText"/>
    <w:uiPriority w:val="99"/>
    <w:semiHidden/>
    <w:rsid w:val="00076A89"/>
    <w:rPr>
      <w:sz w:val="20"/>
      <w:szCs w:val="20"/>
    </w:rPr>
  </w:style>
  <w:style w:type="paragraph" w:styleId="FootnoteText">
    <w:name w:val="footnote text"/>
    <w:basedOn w:val="Normal"/>
    <w:link w:val="FootnoteTextChar"/>
    <w:uiPriority w:val="99"/>
    <w:semiHidden/>
    <w:unhideWhenUsed/>
    <w:rsid w:val="00076A89"/>
    <w:pPr>
      <w:spacing w:after="0" w:line="240" w:lineRule="auto"/>
    </w:pPr>
    <w:rPr>
      <w:sz w:val="20"/>
      <w:szCs w:val="20"/>
    </w:rPr>
  </w:style>
  <w:style w:type="character" w:styleId="FootnoteTextChar1" w:customStyle="1">
    <w:name w:val="Footnote Text Char1"/>
    <w:basedOn w:val="DefaultParagraphFont"/>
    <w:uiPriority w:val="99"/>
    <w:semiHidden/>
    <w:rsid w:val="00076A89"/>
    <w:rPr>
      <w:sz w:val="20"/>
      <w:szCs w:val="20"/>
    </w:rPr>
  </w:style>
  <w:style w:type="paragraph" w:styleId="Bibliography">
    <w:name w:val="Bibliography"/>
    <w:basedOn w:val="Normal"/>
    <w:next w:val="Normal"/>
    <w:uiPriority w:val="37"/>
    <w:unhideWhenUsed/>
    <w:rsid w:val="00970257"/>
    <w:pPr>
      <w:spacing w:after="0"/>
    </w:pPr>
    <w:rPr>
      <w:rFonts w:ascii="Arial" w:hAnsi="Arial" w:eastAsia="SimSun" w:cs="Arial"/>
      <w:sz w:val="21"/>
      <w:lang w:val="en" w:eastAsia="en-GB"/>
    </w:rPr>
  </w:style>
  <w:style w:type="paragraph" w:styleId="paragraph" w:customStyle="1">
    <w:name w:val="paragraph"/>
    <w:basedOn w:val="Normal"/>
    <w:rsid w:val="000314E8"/>
    <w:pPr>
      <w:spacing w:before="100" w:beforeAutospacing="1" w:after="100" w:afterAutospacing="1" w:line="240" w:lineRule="auto"/>
    </w:pPr>
    <w:rPr>
      <w:rFonts w:eastAsia="Times New Roman" w:cs="Times New Roman"/>
      <w:szCs w:val="24"/>
      <w:lang w:val="en-AU" w:eastAsia="en-GB"/>
    </w:rPr>
  </w:style>
  <w:style w:type="character" w:styleId="normaltextrun" w:customStyle="1">
    <w:name w:val="normaltextrun"/>
    <w:basedOn w:val="DefaultParagraphFont"/>
    <w:rsid w:val="000314E8"/>
  </w:style>
  <w:style w:type="character" w:styleId="eop" w:customStyle="1">
    <w:name w:val="eop"/>
    <w:basedOn w:val="DefaultParagraphFont"/>
    <w:rsid w:val="000314E8"/>
  </w:style>
  <w:style w:type="character" w:styleId="PageNumber">
    <w:name w:val="page number"/>
    <w:basedOn w:val="DefaultParagraphFont"/>
    <w:uiPriority w:val="99"/>
    <w:semiHidden/>
    <w:unhideWhenUsed/>
    <w:rsid w:val="00452E28"/>
  </w:style>
  <w:style w:type="paragraph" w:styleId="TOC4">
    <w:name w:val="toc 4"/>
    <w:basedOn w:val="Normal"/>
    <w:next w:val="Normal"/>
    <w:autoRedefine/>
    <w:uiPriority w:val="39"/>
    <w:semiHidden/>
    <w:unhideWhenUsed/>
    <w:rsid w:val="00E93F28"/>
    <w:pPr>
      <w:spacing w:after="0"/>
      <w:ind w:left="720"/>
    </w:pPr>
    <w:rPr>
      <w:rFonts w:cstheme="minorHAnsi"/>
      <w:sz w:val="20"/>
      <w:szCs w:val="20"/>
    </w:rPr>
  </w:style>
  <w:style w:type="paragraph" w:styleId="TOC5">
    <w:name w:val="toc 5"/>
    <w:basedOn w:val="Normal"/>
    <w:next w:val="Normal"/>
    <w:autoRedefine/>
    <w:uiPriority w:val="39"/>
    <w:semiHidden/>
    <w:unhideWhenUsed/>
    <w:rsid w:val="00E93F28"/>
    <w:pPr>
      <w:spacing w:after="0"/>
      <w:ind w:left="960"/>
    </w:pPr>
    <w:rPr>
      <w:rFonts w:cstheme="minorHAnsi"/>
      <w:sz w:val="20"/>
      <w:szCs w:val="20"/>
    </w:rPr>
  </w:style>
  <w:style w:type="paragraph" w:styleId="TOC6">
    <w:name w:val="toc 6"/>
    <w:basedOn w:val="Normal"/>
    <w:next w:val="Normal"/>
    <w:autoRedefine/>
    <w:uiPriority w:val="39"/>
    <w:semiHidden/>
    <w:unhideWhenUsed/>
    <w:rsid w:val="00E93F28"/>
    <w:pPr>
      <w:spacing w:after="0"/>
      <w:ind w:left="1200"/>
    </w:pPr>
    <w:rPr>
      <w:rFonts w:cstheme="minorHAnsi"/>
      <w:sz w:val="20"/>
      <w:szCs w:val="20"/>
    </w:rPr>
  </w:style>
  <w:style w:type="paragraph" w:styleId="TOC7">
    <w:name w:val="toc 7"/>
    <w:basedOn w:val="Normal"/>
    <w:next w:val="Normal"/>
    <w:autoRedefine/>
    <w:uiPriority w:val="39"/>
    <w:semiHidden/>
    <w:unhideWhenUsed/>
    <w:rsid w:val="00E93F28"/>
    <w:pPr>
      <w:spacing w:after="0"/>
      <w:ind w:left="1440"/>
    </w:pPr>
    <w:rPr>
      <w:rFonts w:cstheme="minorHAnsi"/>
      <w:sz w:val="20"/>
      <w:szCs w:val="20"/>
    </w:rPr>
  </w:style>
  <w:style w:type="paragraph" w:styleId="TOC8">
    <w:name w:val="toc 8"/>
    <w:basedOn w:val="Normal"/>
    <w:next w:val="Normal"/>
    <w:autoRedefine/>
    <w:uiPriority w:val="39"/>
    <w:semiHidden/>
    <w:unhideWhenUsed/>
    <w:rsid w:val="00E93F28"/>
    <w:pPr>
      <w:spacing w:after="0"/>
      <w:ind w:left="1680"/>
    </w:pPr>
    <w:rPr>
      <w:rFonts w:cstheme="minorHAnsi"/>
      <w:sz w:val="20"/>
      <w:szCs w:val="20"/>
    </w:rPr>
  </w:style>
  <w:style w:type="paragraph" w:styleId="TOC9">
    <w:name w:val="toc 9"/>
    <w:basedOn w:val="Normal"/>
    <w:next w:val="Normal"/>
    <w:autoRedefine/>
    <w:uiPriority w:val="39"/>
    <w:semiHidden/>
    <w:unhideWhenUsed/>
    <w:rsid w:val="00E93F28"/>
    <w:pPr>
      <w:spacing w:after="0"/>
      <w:ind w:left="1920"/>
    </w:pPr>
    <w:rPr>
      <w:rFonts w:cstheme="minorHAnsi"/>
      <w:sz w:val="20"/>
      <w:szCs w:val="20"/>
    </w:rPr>
  </w:style>
  <w:style w:type="character" w:styleId="Mention">
    <w:name w:val="Mention"/>
    <w:basedOn w:val="DefaultParagraphFont"/>
    <w:uiPriority w:val="99"/>
    <w:unhideWhenUsed/>
    <w:rsid w:val="00646EDC"/>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243381"/>
    <w:rPr>
      <w:rFonts w:asciiTheme="minorHAnsi" w:hAnsiTheme="minorHAnsi"/>
      <w:b/>
      <w:bCs/>
      <w:lang w:val="en-GB"/>
    </w:rPr>
  </w:style>
  <w:style w:type="character" w:styleId="CommentSubjectChar" w:customStyle="1">
    <w:name w:val="Comment Subject Char"/>
    <w:basedOn w:val="CommentTextChar"/>
    <w:link w:val="CommentSubject"/>
    <w:uiPriority w:val="99"/>
    <w:semiHidden/>
    <w:rsid w:val="00243381"/>
    <w:rPr>
      <w:rFonts w:ascii="Times New Roman" w:hAnsi="Times New Roman" w:eastAsiaTheme="minorEastAsia"/>
      <w:b/>
      <w:bCs/>
      <w:sz w:val="20"/>
      <w:szCs w:val="20"/>
      <w:lang w:val="en-US"/>
    </w:rPr>
  </w:style>
  <w:style w:type="table" w:styleId="GridTable5Dark">
    <w:name w:val="Grid Table 5 Dark"/>
    <w:basedOn w:val="TableNormal"/>
    <w:uiPriority w:val="50"/>
    <w:rsid w:val="00421E42"/>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msonormal0" w:customStyle="1">
    <w:name w:val="msonormal"/>
    <w:basedOn w:val="Normal"/>
    <w:rsid w:val="00E148AE"/>
    <w:pPr>
      <w:spacing w:before="100" w:beforeAutospacing="1" w:after="100" w:afterAutospacing="1" w:line="240" w:lineRule="auto"/>
    </w:pPr>
    <w:rPr>
      <w:rFonts w:eastAsia="Times New Roman" w:cs="Times New Roman"/>
      <w:szCs w:val="24"/>
      <w:lang w:val="en-AU" w:eastAsia="en-AU"/>
    </w:rPr>
  </w:style>
  <w:style w:type="paragraph" w:styleId="xl65" w:customStyle="1">
    <w:name w:val="xl65"/>
    <w:basedOn w:val="Normal"/>
    <w:rsid w:val="00E148AE"/>
    <w:pPr>
      <w:spacing w:before="100" w:beforeAutospacing="1" w:after="100" w:afterAutospacing="1" w:line="240" w:lineRule="auto"/>
    </w:pPr>
    <w:rPr>
      <w:rFonts w:ascii="Arial" w:hAnsi="Arial" w:eastAsia="Times New Roman" w:cs="Arial"/>
      <w:sz w:val="22"/>
      <w:szCs w:val="22"/>
      <w:lang w:val="en-AU" w:eastAsia="en-AU"/>
    </w:rPr>
  </w:style>
  <w:style w:type="paragraph" w:styleId="xl66" w:customStyle="1">
    <w:name w:val="xl66"/>
    <w:basedOn w:val="Normal"/>
    <w:rsid w:val="00E148AE"/>
    <w:pPr>
      <w:spacing w:before="100" w:beforeAutospacing="1" w:after="100" w:afterAutospacing="1" w:line="240" w:lineRule="auto"/>
      <w:textAlignment w:val="center"/>
    </w:pPr>
    <w:rPr>
      <w:rFonts w:ascii="Arial" w:hAnsi="Arial" w:eastAsia="Times New Roman" w:cs="Arial"/>
      <w:sz w:val="22"/>
      <w:szCs w:val="22"/>
      <w:lang w:val="en-AU" w:eastAsia="en-AU"/>
    </w:rPr>
  </w:style>
  <w:style w:type="paragraph" w:styleId="xl67" w:customStyle="1">
    <w:name w:val="xl67"/>
    <w:basedOn w:val="Normal"/>
    <w:rsid w:val="00E148AE"/>
    <w:pPr>
      <w:spacing w:before="100" w:beforeAutospacing="1" w:after="100" w:afterAutospacing="1" w:line="240" w:lineRule="auto"/>
    </w:pPr>
    <w:rPr>
      <w:rFonts w:ascii="Arial" w:hAnsi="Arial" w:eastAsia="Times New Roman" w:cs="Arial"/>
      <w:sz w:val="22"/>
      <w:szCs w:val="22"/>
      <w:lang w:val="en-AU" w:eastAsia="en-AU"/>
    </w:rPr>
  </w:style>
  <w:style w:type="paragraph" w:styleId="xl68" w:customStyle="1">
    <w:name w:val="xl68"/>
    <w:basedOn w:val="Normal"/>
    <w:rsid w:val="00E148AE"/>
    <w:pPr>
      <w:spacing w:before="100" w:beforeAutospacing="1" w:after="100" w:afterAutospacing="1" w:line="240" w:lineRule="auto"/>
      <w:jc w:val="center"/>
      <w:textAlignment w:val="center"/>
    </w:pPr>
    <w:rPr>
      <w:rFonts w:ascii="Arial" w:hAnsi="Arial" w:eastAsia="Times New Roman" w:cs="Arial"/>
      <w:sz w:val="22"/>
      <w:szCs w:val="22"/>
      <w:lang w:val="en-AU" w:eastAsia="en-AU"/>
    </w:rPr>
  </w:style>
  <w:style w:type="paragraph" w:styleId="xl69" w:customStyle="1">
    <w:name w:val="xl69"/>
    <w:basedOn w:val="Normal"/>
    <w:rsid w:val="00E148AE"/>
    <w:pPr>
      <w:spacing w:before="100" w:beforeAutospacing="1" w:after="100" w:afterAutospacing="1" w:line="240" w:lineRule="auto"/>
      <w:jc w:val="center"/>
      <w:textAlignment w:val="center"/>
    </w:pPr>
    <w:rPr>
      <w:rFonts w:ascii="Arial" w:hAnsi="Arial" w:eastAsia="Times New Roman" w:cs="Arial"/>
      <w:sz w:val="22"/>
      <w:szCs w:val="22"/>
      <w:lang w:val="en-AU" w:eastAsia="en-AU"/>
    </w:rPr>
  </w:style>
  <w:style w:type="paragraph" w:styleId="xl70" w:customStyle="1">
    <w:name w:val="xl70"/>
    <w:basedOn w:val="Normal"/>
    <w:rsid w:val="00E148AE"/>
    <w:pPr>
      <w:pBdr>
        <w:bottom w:val="single" w:color="000000" w:sz="8" w:space="0"/>
        <w:right w:val="single" w:color="000000" w:sz="8" w:space="0"/>
      </w:pBdr>
      <w:spacing w:before="100" w:beforeAutospacing="1" w:after="100" w:afterAutospacing="1" w:line="240" w:lineRule="auto"/>
      <w:textAlignment w:val="center"/>
    </w:pPr>
    <w:rPr>
      <w:rFonts w:ascii="Arial" w:hAnsi="Arial" w:eastAsia="Times New Roman" w:cs="Arial"/>
      <w:szCs w:val="24"/>
      <w:lang w:val="en-AU" w:eastAsia="en-AU"/>
    </w:rPr>
  </w:style>
  <w:style w:type="paragraph" w:styleId="xl71" w:customStyle="1">
    <w:name w:val="xl71"/>
    <w:basedOn w:val="Normal"/>
    <w:rsid w:val="00E148AE"/>
    <w:pPr>
      <w:pBdr>
        <w:bottom w:val="single" w:color="000000" w:sz="8" w:space="0"/>
        <w:right w:val="single" w:color="000000" w:sz="8" w:space="0"/>
      </w:pBdr>
      <w:spacing w:before="100" w:beforeAutospacing="1" w:after="100" w:afterAutospacing="1" w:line="240" w:lineRule="auto"/>
      <w:jc w:val="center"/>
      <w:textAlignment w:val="center"/>
    </w:pPr>
    <w:rPr>
      <w:rFonts w:ascii="Arial" w:hAnsi="Arial" w:eastAsia="Times New Roman" w:cs="Arial"/>
      <w:szCs w:val="24"/>
      <w:lang w:val="en-AU" w:eastAsia="en-AU"/>
    </w:rPr>
  </w:style>
  <w:style w:type="paragraph" w:styleId="xl72" w:customStyle="1">
    <w:name w:val="xl72"/>
    <w:basedOn w:val="Normal"/>
    <w:rsid w:val="00E148AE"/>
    <w:pPr>
      <w:pBdr>
        <w:bottom w:val="single" w:color="000000" w:sz="8" w:space="0"/>
        <w:right w:val="single" w:color="000000" w:sz="8" w:space="0"/>
      </w:pBdr>
      <w:spacing w:before="100" w:beforeAutospacing="1" w:after="100" w:afterAutospacing="1" w:line="240" w:lineRule="auto"/>
      <w:textAlignment w:val="center"/>
    </w:pPr>
    <w:rPr>
      <w:rFonts w:ascii="Arial" w:hAnsi="Arial" w:eastAsia="Times New Roman" w:cs="Arial"/>
      <w:szCs w:val="24"/>
      <w:lang w:val="en-AU" w:eastAsia="en-AU"/>
    </w:rPr>
  </w:style>
  <w:style w:type="paragraph" w:styleId="xl73" w:customStyle="1">
    <w:name w:val="xl73"/>
    <w:basedOn w:val="Normal"/>
    <w:rsid w:val="00E148AE"/>
    <w:pPr>
      <w:pBdr>
        <w:right w:val="single" w:color="000000" w:sz="8" w:space="0"/>
      </w:pBdr>
      <w:spacing w:before="100" w:beforeAutospacing="1" w:after="100" w:afterAutospacing="1" w:line="240" w:lineRule="auto"/>
      <w:textAlignment w:val="center"/>
    </w:pPr>
    <w:rPr>
      <w:rFonts w:ascii="Arial" w:hAnsi="Arial" w:eastAsia="Times New Roman" w:cs="Arial"/>
      <w:szCs w:val="24"/>
      <w:lang w:val="en-AU" w:eastAsia="en-AU"/>
    </w:rPr>
  </w:style>
  <w:style w:type="paragraph" w:styleId="xl74" w:customStyle="1">
    <w:name w:val="xl74"/>
    <w:basedOn w:val="Normal"/>
    <w:rsid w:val="00E148AE"/>
    <w:pPr>
      <w:pBdr>
        <w:bottom w:val="single" w:color="000000" w:sz="8" w:space="0"/>
        <w:right w:val="single" w:color="000000" w:sz="8" w:space="0"/>
      </w:pBdr>
      <w:spacing w:before="100" w:beforeAutospacing="1" w:after="100" w:afterAutospacing="1" w:line="240" w:lineRule="auto"/>
      <w:jc w:val="center"/>
      <w:textAlignment w:val="center"/>
    </w:pPr>
    <w:rPr>
      <w:rFonts w:ascii="Arial" w:hAnsi="Arial" w:eastAsia="Times New Roman" w:cs="Arial"/>
      <w:szCs w:val="24"/>
      <w:lang w:val="en-AU" w:eastAsia="en-AU"/>
    </w:rPr>
  </w:style>
  <w:style w:type="paragraph" w:styleId="xl75" w:customStyle="1">
    <w:name w:val="xl75"/>
    <w:basedOn w:val="Normal"/>
    <w:rsid w:val="00E148AE"/>
    <w:pPr>
      <w:pBdr>
        <w:top w:val="single" w:color="000000" w:sz="8" w:space="0"/>
        <w:left w:val="single" w:color="000000" w:sz="8" w:space="0"/>
        <w:right w:val="single" w:color="000000" w:sz="8" w:space="0"/>
      </w:pBdr>
      <w:spacing w:before="100" w:beforeAutospacing="1" w:after="100" w:afterAutospacing="1" w:line="240" w:lineRule="auto"/>
      <w:textAlignment w:val="center"/>
    </w:pPr>
    <w:rPr>
      <w:rFonts w:ascii="Arial" w:hAnsi="Arial" w:eastAsia="Times New Roman" w:cs="Arial"/>
      <w:szCs w:val="24"/>
      <w:lang w:val="en-AU" w:eastAsia="en-AU"/>
    </w:rPr>
  </w:style>
  <w:style w:type="paragraph" w:styleId="xl76" w:customStyle="1">
    <w:name w:val="xl76"/>
    <w:basedOn w:val="Normal"/>
    <w:rsid w:val="00E148AE"/>
    <w:pPr>
      <w:pBdr>
        <w:top w:val="single" w:color="000000" w:sz="8" w:space="0"/>
        <w:left w:val="single" w:color="000000" w:sz="8" w:space="0"/>
        <w:right w:val="single" w:color="000000" w:sz="8" w:space="0"/>
      </w:pBdr>
      <w:spacing w:before="100" w:beforeAutospacing="1" w:after="100" w:afterAutospacing="1" w:line="240" w:lineRule="auto"/>
      <w:textAlignment w:val="center"/>
    </w:pPr>
    <w:rPr>
      <w:rFonts w:ascii="Arial" w:hAnsi="Arial" w:eastAsia="Times New Roman" w:cs="Arial"/>
      <w:szCs w:val="24"/>
      <w:lang w:val="en-AU" w:eastAsia="en-AU"/>
    </w:rPr>
  </w:style>
  <w:style w:type="paragraph" w:styleId="xl77" w:customStyle="1">
    <w:name w:val="xl77"/>
    <w:basedOn w:val="Normal"/>
    <w:rsid w:val="00E148AE"/>
    <w:pPr>
      <w:pBdr>
        <w:top w:val="single" w:color="000000" w:sz="8" w:space="0"/>
        <w:left w:val="single" w:color="000000" w:sz="8" w:space="0"/>
        <w:right w:val="single" w:color="000000" w:sz="8" w:space="0"/>
      </w:pBdr>
      <w:spacing w:before="100" w:beforeAutospacing="1" w:after="100" w:afterAutospacing="1" w:line="240" w:lineRule="auto"/>
      <w:jc w:val="center"/>
      <w:textAlignment w:val="center"/>
    </w:pPr>
    <w:rPr>
      <w:rFonts w:ascii="Arial" w:hAnsi="Arial" w:eastAsia="Times New Roman" w:cs="Arial"/>
      <w:szCs w:val="24"/>
      <w:lang w:val="en-AU" w:eastAsia="en-AU"/>
    </w:rPr>
  </w:style>
  <w:style w:type="paragraph" w:styleId="xl78" w:customStyle="1">
    <w:name w:val="xl78"/>
    <w:basedOn w:val="Normal"/>
    <w:rsid w:val="00E148AE"/>
    <w:pPr>
      <w:pBdr>
        <w:top w:val="single" w:color="000000" w:sz="8" w:space="0"/>
        <w:bottom w:val="single" w:color="000000" w:sz="8" w:space="0"/>
        <w:right w:val="single" w:color="000000" w:sz="8" w:space="0"/>
      </w:pBdr>
      <w:spacing w:before="100" w:beforeAutospacing="1" w:after="100" w:afterAutospacing="1" w:line="240" w:lineRule="auto"/>
      <w:textAlignment w:val="center"/>
    </w:pPr>
    <w:rPr>
      <w:rFonts w:ascii="Arial" w:hAnsi="Arial" w:eastAsia="Times New Roman" w:cs="Arial"/>
      <w:szCs w:val="24"/>
      <w:lang w:val="en-AU" w:eastAsia="en-AU"/>
    </w:rPr>
  </w:style>
  <w:style w:type="paragraph" w:styleId="xl79" w:customStyle="1">
    <w:name w:val="xl79"/>
    <w:basedOn w:val="Normal"/>
    <w:rsid w:val="00E148AE"/>
    <w:pPr>
      <w:pBdr>
        <w:top w:val="single" w:color="000000" w:sz="8" w:space="0"/>
        <w:bottom w:val="single" w:color="000000" w:sz="8" w:space="0"/>
        <w:right w:val="single" w:color="000000" w:sz="8" w:space="0"/>
      </w:pBdr>
      <w:spacing w:before="100" w:beforeAutospacing="1" w:after="100" w:afterAutospacing="1" w:line="240" w:lineRule="auto"/>
      <w:jc w:val="center"/>
      <w:textAlignment w:val="center"/>
    </w:pPr>
    <w:rPr>
      <w:rFonts w:ascii="Arial" w:hAnsi="Arial" w:eastAsia="Times New Roman" w:cs="Arial"/>
      <w:szCs w:val="24"/>
      <w:lang w:val="en-AU" w:eastAsia="en-AU"/>
    </w:rPr>
  </w:style>
  <w:style w:type="paragraph" w:styleId="xl80" w:customStyle="1">
    <w:name w:val="xl80"/>
    <w:basedOn w:val="Normal"/>
    <w:rsid w:val="00E148AE"/>
    <w:pPr>
      <w:pBdr>
        <w:left w:val="single" w:color="000000" w:sz="8" w:space="0"/>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81" w:customStyle="1">
    <w:name w:val="xl81"/>
    <w:basedOn w:val="Normal"/>
    <w:rsid w:val="00E148AE"/>
    <w:pPr>
      <w:pBdr>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82" w:customStyle="1">
    <w:name w:val="xl82"/>
    <w:basedOn w:val="Normal"/>
    <w:rsid w:val="00E148AE"/>
    <w:pPr>
      <w:pBdr>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83" w:customStyle="1">
    <w:name w:val="xl83"/>
    <w:basedOn w:val="Normal"/>
    <w:rsid w:val="00E148AE"/>
    <w:pPr>
      <w:pBdr>
        <w:left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84" w:customStyle="1">
    <w:name w:val="xl84"/>
    <w:basedOn w:val="Normal"/>
    <w:rsid w:val="00E148AE"/>
    <w:pPr>
      <w:pBdr>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85" w:customStyle="1">
    <w:name w:val="xl85"/>
    <w:basedOn w:val="Normal"/>
    <w:rsid w:val="00E148AE"/>
    <w:pPr>
      <w:pBdr>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86" w:customStyle="1">
    <w:name w:val="xl86"/>
    <w:basedOn w:val="Normal"/>
    <w:rsid w:val="00E148AE"/>
    <w:pPr>
      <w:pBdr>
        <w:right w:val="single" w:color="000000" w:sz="8" w:space="0"/>
      </w:pBdr>
      <w:spacing w:before="100" w:beforeAutospacing="1" w:after="100" w:afterAutospacing="1" w:line="240" w:lineRule="auto"/>
      <w:textAlignment w:val="center"/>
    </w:pPr>
    <w:rPr>
      <w:rFonts w:eastAsia="Times New Roman" w:cs="Times New Roman"/>
      <w:szCs w:val="24"/>
      <w:lang w:val="en-AU" w:eastAsia="en-AU"/>
    </w:rPr>
  </w:style>
  <w:style w:type="paragraph" w:styleId="xl87" w:customStyle="1">
    <w:name w:val="xl87"/>
    <w:basedOn w:val="Normal"/>
    <w:rsid w:val="00E148AE"/>
    <w:pPr>
      <w:pBdr>
        <w:left w:val="single" w:color="000000" w:sz="8" w:space="0"/>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88" w:customStyle="1">
    <w:name w:val="xl88"/>
    <w:basedOn w:val="Normal"/>
    <w:rsid w:val="00E148AE"/>
    <w:pPr>
      <w:pBdr>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89" w:customStyle="1">
    <w:name w:val="xl89"/>
    <w:basedOn w:val="Normal"/>
    <w:rsid w:val="00E148AE"/>
    <w:pPr>
      <w:pBdr>
        <w:top w:val="single" w:color="000000" w:sz="8" w:space="0"/>
        <w:left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90" w:customStyle="1">
    <w:name w:val="xl90"/>
    <w:basedOn w:val="Normal"/>
    <w:rsid w:val="00E148AE"/>
    <w:pPr>
      <w:pBdr>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Cs w:val="24"/>
      <w:lang w:val="en-AU" w:eastAsia="en-AU"/>
    </w:rPr>
  </w:style>
  <w:style w:type="paragraph" w:styleId="xl91" w:customStyle="1">
    <w:name w:val="xl91"/>
    <w:basedOn w:val="Normal"/>
    <w:rsid w:val="00E148AE"/>
    <w:pPr>
      <w:pBdr>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Cs w:val="24"/>
      <w:lang w:val="en-AU" w:eastAsia="en-AU"/>
    </w:rPr>
  </w:style>
  <w:style w:type="paragraph" w:styleId="xl92" w:customStyle="1">
    <w:name w:val="xl92"/>
    <w:basedOn w:val="Normal"/>
    <w:rsid w:val="00E148AE"/>
    <w:pPr>
      <w:pBdr>
        <w:top w:val="single" w:color="000000" w:sz="8" w:space="0"/>
        <w:bottom w:val="single" w:color="000000" w:sz="8" w:space="0"/>
        <w:right w:val="single" w:color="000000" w:sz="8" w:space="0"/>
      </w:pBdr>
      <w:spacing w:before="100" w:beforeAutospacing="1" w:after="100" w:afterAutospacing="1" w:line="240" w:lineRule="auto"/>
    </w:pPr>
    <w:rPr>
      <w:rFonts w:ascii="Arial" w:hAnsi="Arial" w:eastAsia="Times New Roman" w:cs="Arial"/>
      <w:szCs w:val="24"/>
      <w:lang w:val="en-AU" w:eastAsia="en-AU"/>
    </w:rPr>
  </w:style>
  <w:style w:type="paragraph" w:styleId="xl93" w:customStyle="1">
    <w:name w:val="xl93"/>
    <w:basedOn w:val="Normal"/>
    <w:rsid w:val="00E148AE"/>
    <w:pPr>
      <w:pBdr>
        <w:bottom w:val="single" w:color="000000" w:sz="8" w:space="0"/>
        <w:right w:val="single" w:color="000000" w:sz="8" w:space="0"/>
      </w:pBdr>
      <w:spacing w:before="100" w:beforeAutospacing="1" w:after="100" w:afterAutospacing="1" w:line="240" w:lineRule="auto"/>
    </w:pPr>
    <w:rPr>
      <w:rFonts w:ascii="Arial" w:hAnsi="Arial" w:eastAsia="Times New Roman" w:cs="Arial"/>
      <w:szCs w:val="24"/>
      <w:lang w:val="en-AU" w:eastAsia="en-AU"/>
    </w:rPr>
  </w:style>
  <w:style w:type="paragraph" w:styleId="xl94" w:customStyle="1">
    <w:name w:val="xl94"/>
    <w:basedOn w:val="Normal"/>
    <w:rsid w:val="00E148AE"/>
    <w:pPr>
      <w:pBdr>
        <w:top w:val="single" w:color="000000" w:sz="8" w:space="0"/>
        <w:left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95" w:customStyle="1">
    <w:name w:val="xl95"/>
    <w:basedOn w:val="Normal"/>
    <w:rsid w:val="00E148AE"/>
    <w:pPr>
      <w:pBdr>
        <w:left w:val="single" w:color="000000" w:sz="8" w:space="0"/>
        <w:bottom w:val="single" w:color="000000" w:sz="8" w:space="0"/>
        <w:right w:val="single" w:color="000000" w:sz="8" w:space="0"/>
      </w:pBdr>
      <w:spacing w:before="100" w:beforeAutospacing="1" w:after="100" w:afterAutospacing="1" w:line="240" w:lineRule="auto"/>
      <w:jc w:val="center"/>
      <w:textAlignment w:val="center"/>
    </w:pPr>
    <w:rPr>
      <w:rFonts w:ascii="Calibri" w:hAnsi="Calibri" w:eastAsia="Times New Roman" w:cs="Calibri"/>
      <w:b/>
      <w:bCs/>
      <w:sz w:val="21"/>
      <w:lang w:val="en-AU" w:eastAsia="en-AU"/>
    </w:rPr>
  </w:style>
  <w:style w:type="paragraph" w:styleId="xl96" w:customStyle="1">
    <w:name w:val="xl96"/>
    <w:basedOn w:val="Normal"/>
    <w:rsid w:val="00E148AE"/>
    <w:pPr>
      <w:pBdr>
        <w:bottom w:val="single" w:color="000000" w:sz="8" w:space="0"/>
        <w:right w:val="single" w:color="000000" w:sz="8" w:space="0"/>
      </w:pBdr>
      <w:spacing w:before="100" w:beforeAutospacing="1" w:after="100" w:afterAutospacing="1" w:line="240" w:lineRule="auto"/>
      <w:jc w:val="center"/>
      <w:textAlignment w:val="center"/>
    </w:pPr>
    <w:rPr>
      <w:rFonts w:ascii="Calibri" w:hAnsi="Calibri" w:eastAsia="Times New Roman" w:cs="Calibri"/>
      <w:b/>
      <w:bCs/>
      <w:sz w:val="21"/>
      <w:lang w:val="en-AU" w:eastAsia="en-AU"/>
    </w:rPr>
  </w:style>
  <w:style w:type="paragraph" w:styleId="xl97" w:customStyle="1">
    <w:name w:val="xl97"/>
    <w:basedOn w:val="Normal"/>
    <w:rsid w:val="00E148AE"/>
    <w:pPr>
      <w:pBdr>
        <w:top w:val="single" w:color="000000" w:sz="8" w:space="0"/>
        <w:left w:val="single" w:color="000000" w:sz="8" w:space="0"/>
        <w:bottom w:val="single" w:color="auto"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98" w:customStyle="1">
    <w:name w:val="xl98"/>
    <w:basedOn w:val="Normal"/>
    <w:rsid w:val="00E148AE"/>
    <w:pPr>
      <w:pBdr>
        <w:top w:val="single" w:color="000000" w:sz="8" w:space="0"/>
        <w:left w:val="single" w:color="000000" w:sz="8" w:space="0"/>
        <w:bottom w:val="single" w:color="auto"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99" w:customStyle="1">
    <w:name w:val="xl99"/>
    <w:basedOn w:val="Normal"/>
    <w:rsid w:val="00E148AE"/>
    <w:pPr>
      <w:pBdr>
        <w:top w:val="single" w:color="000000" w:sz="8" w:space="0"/>
        <w:left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00" w:customStyle="1">
    <w:name w:val="xl100"/>
    <w:basedOn w:val="Normal"/>
    <w:rsid w:val="00E148AE"/>
    <w:pPr>
      <w:pBdr>
        <w:top w:val="single" w:color="000000" w:sz="8" w:space="0"/>
        <w:left w:val="single" w:color="000000" w:sz="8" w:space="0"/>
        <w:right w:val="single" w:color="000000" w:sz="8" w:space="0"/>
      </w:pBdr>
      <w:spacing w:before="100" w:beforeAutospacing="1" w:after="100" w:afterAutospacing="1" w:line="240" w:lineRule="auto"/>
    </w:pPr>
    <w:rPr>
      <w:rFonts w:ascii="Arial" w:hAnsi="Arial" w:eastAsia="Times New Roman" w:cs="Arial"/>
      <w:szCs w:val="24"/>
      <w:lang w:val="en-AU" w:eastAsia="en-AU"/>
    </w:rPr>
  </w:style>
  <w:style w:type="paragraph" w:styleId="xl101" w:customStyle="1">
    <w:name w:val="xl101"/>
    <w:basedOn w:val="Normal"/>
    <w:rsid w:val="00E148AE"/>
    <w:pPr>
      <w:pBdr>
        <w:left w:val="single" w:color="000000" w:sz="8" w:space="0"/>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02" w:customStyle="1">
    <w:name w:val="xl102"/>
    <w:basedOn w:val="Normal"/>
    <w:rsid w:val="00E148AE"/>
    <w:pPr>
      <w:pBdr>
        <w:left w:val="single" w:color="000000" w:sz="8" w:space="0"/>
        <w:bottom w:val="single" w:color="000000" w:sz="8" w:space="0"/>
        <w:right w:val="single" w:color="000000" w:sz="8" w:space="0"/>
      </w:pBdr>
      <w:spacing w:before="100" w:beforeAutospacing="1" w:after="100" w:afterAutospacing="1" w:line="240" w:lineRule="auto"/>
      <w:jc w:val="center"/>
      <w:textAlignment w:val="center"/>
    </w:pPr>
    <w:rPr>
      <w:rFonts w:ascii="Calibri" w:hAnsi="Calibri" w:eastAsia="Times New Roman" w:cs="Calibri"/>
      <w:b/>
      <w:bCs/>
      <w:sz w:val="21"/>
      <w:lang w:val="en-AU" w:eastAsia="en-AU"/>
    </w:rPr>
  </w:style>
  <w:style w:type="paragraph" w:styleId="xl103" w:customStyle="1">
    <w:name w:val="xl103"/>
    <w:basedOn w:val="Normal"/>
    <w:rsid w:val="00E148AE"/>
    <w:pPr>
      <w:pBdr>
        <w:top w:val="single" w:color="000000" w:sz="8" w:space="0"/>
        <w:left w:val="single" w:color="000000" w:sz="8" w:space="0"/>
        <w:bottom w:val="single" w:color="000000" w:sz="8" w:space="0"/>
        <w:right w:val="single" w:color="000000" w:sz="8" w:space="0"/>
      </w:pBdr>
      <w:spacing w:before="100" w:beforeAutospacing="1" w:after="100" w:afterAutospacing="1" w:line="240" w:lineRule="auto"/>
      <w:textAlignment w:val="center"/>
    </w:pPr>
    <w:rPr>
      <w:rFonts w:ascii="Arial" w:hAnsi="Arial" w:eastAsia="Times New Roman" w:cs="Arial"/>
      <w:szCs w:val="24"/>
      <w:lang w:val="en-AU" w:eastAsia="en-AU"/>
    </w:rPr>
  </w:style>
  <w:style w:type="paragraph" w:styleId="xl104" w:customStyle="1">
    <w:name w:val="xl104"/>
    <w:basedOn w:val="Normal"/>
    <w:rsid w:val="00E148AE"/>
    <w:pPr>
      <w:pBdr>
        <w:left w:val="single" w:color="000000" w:sz="8" w:space="0"/>
        <w:bottom w:val="single" w:color="000000" w:sz="8" w:space="0"/>
        <w:right w:val="single" w:color="000000" w:sz="8" w:space="0"/>
      </w:pBdr>
      <w:spacing w:before="100" w:beforeAutospacing="1" w:after="100" w:afterAutospacing="1" w:line="240" w:lineRule="auto"/>
      <w:textAlignment w:val="center"/>
    </w:pPr>
    <w:rPr>
      <w:rFonts w:ascii="Arial" w:hAnsi="Arial" w:eastAsia="Times New Roman" w:cs="Arial"/>
      <w:szCs w:val="24"/>
      <w:lang w:val="en-AU" w:eastAsia="en-AU"/>
    </w:rPr>
  </w:style>
  <w:style w:type="paragraph" w:styleId="xl105" w:customStyle="1">
    <w:name w:val="xl105"/>
    <w:basedOn w:val="Normal"/>
    <w:rsid w:val="00E148AE"/>
    <w:pPr>
      <w:pBdr>
        <w:left w:val="single" w:color="000000" w:sz="8" w:space="0"/>
        <w:bottom w:val="single" w:color="000000" w:sz="8" w:space="0"/>
        <w:right w:val="single" w:color="000000" w:sz="8" w:space="0"/>
      </w:pBdr>
      <w:spacing w:before="100" w:beforeAutospacing="1" w:after="100" w:afterAutospacing="1" w:line="240" w:lineRule="auto"/>
      <w:textAlignment w:val="center"/>
    </w:pPr>
    <w:rPr>
      <w:rFonts w:ascii="Arial" w:hAnsi="Arial" w:eastAsia="Times New Roman" w:cs="Arial"/>
      <w:b/>
      <w:bCs/>
      <w:szCs w:val="24"/>
      <w:lang w:val="en-AU" w:eastAsia="en-AU"/>
    </w:rPr>
  </w:style>
  <w:style w:type="paragraph" w:styleId="xl106" w:customStyle="1">
    <w:name w:val="xl106"/>
    <w:basedOn w:val="Normal"/>
    <w:rsid w:val="00E148AE"/>
    <w:pPr>
      <w:pBdr>
        <w:left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07" w:customStyle="1">
    <w:name w:val="xl107"/>
    <w:basedOn w:val="Normal"/>
    <w:rsid w:val="00E148AE"/>
    <w:pPr>
      <w:pBdr>
        <w:left w:val="single" w:color="000000" w:sz="8" w:space="0"/>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08" w:customStyle="1">
    <w:name w:val="xl108"/>
    <w:basedOn w:val="Normal"/>
    <w:rsid w:val="00E148AE"/>
    <w:pPr>
      <w:pBdr>
        <w:top w:val="single" w:color="000000" w:sz="8" w:space="0"/>
        <w:left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09" w:customStyle="1">
    <w:name w:val="xl109"/>
    <w:basedOn w:val="Normal"/>
    <w:rsid w:val="00E148AE"/>
    <w:pPr>
      <w:pBdr>
        <w:top w:val="single" w:color="000000" w:sz="8" w:space="0"/>
        <w:left w:val="single" w:color="000000" w:sz="8" w:space="0"/>
        <w:right w:val="single" w:color="000000" w:sz="8" w:space="0"/>
      </w:pBdr>
      <w:spacing w:before="100" w:beforeAutospacing="1" w:after="100" w:afterAutospacing="1" w:line="240" w:lineRule="auto"/>
      <w:textAlignment w:val="center"/>
    </w:pPr>
    <w:rPr>
      <w:rFonts w:ascii="Arial" w:hAnsi="Arial" w:eastAsia="Times New Roman" w:cs="Arial"/>
      <w:szCs w:val="24"/>
      <w:lang w:val="en-AU" w:eastAsia="en-AU"/>
    </w:rPr>
  </w:style>
  <w:style w:type="paragraph" w:styleId="xl110" w:customStyle="1">
    <w:name w:val="xl110"/>
    <w:basedOn w:val="Normal"/>
    <w:rsid w:val="00E148AE"/>
    <w:pPr>
      <w:pBdr>
        <w:right w:val="single" w:color="000000" w:sz="8" w:space="0"/>
      </w:pBdr>
      <w:spacing w:before="100" w:beforeAutospacing="1" w:after="100" w:afterAutospacing="1" w:line="240" w:lineRule="auto"/>
      <w:textAlignment w:val="center"/>
    </w:pPr>
    <w:rPr>
      <w:rFonts w:ascii="Calibri" w:hAnsi="Calibri" w:eastAsia="Times New Roman" w:cs="Calibri"/>
      <w:szCs w:val="24"/>
      <w:lang w:val="en-AU" w:eastAsia="en-AU"/>
    </w:rPr>
  </w:style>
  <w:style w:type="paragraph" w:styleId="xl111" w:customStyle="1">
    <w:name w:val="xl111"/>
    <w:basedOn w:val="Normal"/>
    <w:rsid w:val="00E148AE"/>
    <w:pPr>
      <w:pBdr>
        <w:top w:val="single" w:color="auto" w:sz="8" w:space="0"/>
        <w:left w:val="single" w:color="auto" w:sz="8" w:space="0"/>
        <w:bottom w:val="single" w:color="auto" w:sz="8" w:space="0"/>
        <w:right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12" w:customStyle="1">
    <w:name w:val="xl112"/>
    <w:basedOn w:val="Normal"/>
    <w:rsid w:val="00E148AE"/>
    <w:pPr>
      <w:pBdr>
        <w:top w:val="single" w:color="auto" w:sz="8" w:space="0"/>
        <w:left w:val="single" w:color="000000" w:sz="8" w:space="0"/>
        <w:bottom w:val="single" w:color="auto"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13" w:customStyle="1">
    <w:name w:val="xl113"/>
    <w:basedOn w:val="Normal"/>
    <w:rsid w:val="00E148AE"/>
    <w:pPr>
      <w:pBdr>
        <w:top w:val="single" w:color="auto" w:sz="8" w:space="0"/>
        <w:left w:val="single" w:color="000000" w:sz="8" w:space="0"/>
        <w:bottom w:val="single" w:color="auto"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14" w:customStyle="1">
    <w:name w:val="xl114"/>
    <w:basedOn w:val="Normal"/>
    <w:rsid w:val="00E148AE"/>
    <w:pPr>
      <w:pBdr>
        <w:left w:val="single" w:color="000000" w:sz="8" w:space="0"/>
        <w:bottom w:val="single" w:color="auto" w:sz="8" w:space="0"/>
        <w:right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15" w:customStyle="1">
    <w:name w:val="xl115"/>
    <w:basedOn w:val="Normal"/>
    <w:rsid w:val="00E148AE"/>
    <w:pPr>
      <w:pBdr>
        <w:left w:val="single" w:color="000000" w:sz="8" w:space="0"/>
        <w:bottom w:val="single" w:color="auto"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16" w:customStyle="1">
    <w:name w:val="xl116"/>
    <w:basedOn w:val="Normal"/>
    <w:rsid w:val="00E148AE"/>
    <w:pPr>
      <w:pBdr>
        <w:left w:val="single" w:color="000000" w:sz="8" w:space="0"/>
        <w:bottom w:val="single" w:color="auto"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17" w:customStyle="1">
    <w:name w:val="xl117"/>
    <w:basedOn w:val="Normal"/>
    <w:rsid w:val="00E148AE"/>
    <w:pPr>
      <w:pBdr>
        <w:top w:val="single" w:color="auto" w:sz="8" w:space="0"/>
        <w:left w:val="single" w:color="auto" w:sz="8" w:space="0"/>
        <w:bottom w:val="single" w:color="auto" w:sz="8" w:space="0"/>
        <w:right w:val="single" w:color="auto"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18" w:customStyle="1">
    <w:name w:val="xl118"/>
    <w:basedOn w:val="Normal"/>
    <w:rsid w:val="00E148AE"/>
    <w:pPr>
      <w:pBdr>
        <w:left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19" w:customStyle="1">
    <w:name w:val="xl119"/>
    <w:basedOn w:val="Normal"/>
    <w:rsid w:val="00E148AE"/>
    <w:pPr>
      <w:pBdr>
        <w:top w:val="single" w:color="auto" w:sz="8" w:space="0"/>
        <w:left w:val="single" w:color="auto" w:sz="8" w:space="0"/>
        <w:bottom w:val="single" w:color="auto" w:sz="8" w:space="0"/>
        <w:right w:val="single" w:color="000000" w:sz="8" w:space="0"/>
      </w:pBdr>
      <w:spacing w:before="100" w:beforeAutospacing="1" w:after="100" w:afterAutospacing="1" w:line="240" w:lineRule="auto"/>
      <w:jc w:val="center"/>
      <w:textAlignment w:val="center"/>
    </w:pPr>
    <w:rPr>
      <w:rFonts w:ascii="Calibri" w:hAnsi="Calibri" w:eastAsia="Times New Roman" w:cs="Calibri"/>
      <w:b/>
      <w:bCs/>
      <w:sz w:val="21"/>
      <w:lang w:val="en-AU" w:eastAsia="en-AU"/>
    </w:rPr>
  </w:style>
  <w:style w:type="paragraph" w:styleId="xl120" w:customStyle="1">
    <w:name w:val="xl120"/>
    <w:basedOn w:val="Normal"/>
    <w:rsid w:val="00E148AE"/>
    <w:pPr>
      <w:pBdr>
        <w:top w:val="single" w:color="auto" w:sz="8" w:space="0"/>
        <w:bottom w:val="single" w:color="auto" w:sz="8" w:space="0"/>
        <w:right w:val="single" w:color="000000" w:sz="8" w:space="0"/>
      </w:pBdr>
      <w:spacing w:before="100" w:beforeAutospacing="1" w:after="100" w:afterAutospacing="1" w:line="240" w:lineRule="auto"/>
      <w:jc w:val="center"/>
      <w:textAlignment w:val="center"/>
    </w:pPr>
    <w:rPr>
      <w:rFonts w:ascii="Calibri" w:hAnsi="Calibri" w:eastAsia="Times New Roman" w:cs="Calibri"/>
      <w:b/>
      <w:bCs/>
      <w:sz w:val="21"/>
      <w:lang w:val="en-AU" w:eastAsia="en-AU"/>
    </w:rPr>
  </w:style>
  <w:style w:type="paragraph" w:styleId="xl121" w:customStyle="1">
    <w:name w:val="xl121"/>
    <w:basedOn w:val="Normal"/>
    <w:rsid w:val="00E148AE"/>
    <w:pPr>
      <w:pBdr>
        <w:top w:val="single" w:color="000000" w:sz="8" w:space="0"/>
        <w:left w:val="single" w:color="000000" w:sz="8" w:space="0"/>
        <w:bottom w:val="single" w:color="auto"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22" w:customStyle="1">
    <w:name w:val="xl122"/>
    <w:basedOn w:val="Normal"/>
    <w:rsid w:val="00E148AE"/>
    <w:pPr>
      <w:pBdr>
        <w:top w:val="single" w:color="000000" w:sz="8" w:space="0"/>
        <w:bottom w:val="single" w:color="auto"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23" w:customStyle="1">
    <w:name w:val="xl123"/>
    <w:basedOn w:val="Normal"/>
    <w:rsid w:val="00E148AE"/>
    <w:pPr>
      <w:pBdr>
        <w:top w:val="single" w:color="auto" w:sz="8" w:space="0"/>
        <w:left w:val="single" w:color="auto" w:sz="8" w:space="0"/>
        <w:bottom w:val="single" w:color="auto" w:sz="8" w:space="0"/>
        <w:right w:val="single" w:color="auto"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24" w:customStyle="1">
    <w:name w:val="xl124"/>
    <w:basedOn w:val="Normal"/>
    <w:rsid w:val="00E148AE"/>
    <w:pPr>
      <w:pBdr>
        <w:top w:val="single" w:color="auto" w:sz="8" w:space="0"/>
        <w:left w:val="single" w:color="auto" w:sz="8" w:space="0"/>
        <w:bottom w:val="single" w:color="auto" w:sz="8" w:space="0"/>
      </w:pBdr>
      <w:spacing w:before="100" w:beforeAutospacing="1" w:after="100" w:afterAutospacing="1" w:line="240" w:lineRule="auto"/>
      <w:jc w:val="center"/>
      <w:textAlignment w:val="center"/>
    </w:pPr>
    <w:rPr>
      <w:rFonts w:ascii="Arial" w:hAnsi="Arial" w:eastAsia="Times New Roman" w:cs="Arial"/>
      <w:b/>
      <w:bCs/>
      <w:sz w:val="28"/>
      <w:szCs w:val="28"/>
      <w:lang w:val="en-AU" w:eastAsia="en-AU"/>
    </w:rPr>
  </w:style>
  <w:style w:type="paragraph" w:styleId="xl125" w:customStyle="1">
    <w:name w:val="xl125"/>
    <w:basedOn w:val="Normal"/>
    <w:rsid w:val="00E148AE"/>
    <w:pPr>
      <w:pBdr>
        <w:top w:val="single" w:color="auto" w:sz="8" w:space="0"/>
        <w:bottom w:val="single" w:color="auto" w:sz="8" w:space="0"/>
      </w:pBdr>
      <w:spacing w:before="100" w:beforeAutospacing="1" w:after="100" w:afterAutospacing="1" w:line="240" w:lineRule="auto"/>
      <w:jc w:val="center"/>
      <w:textAlignment w:val="center"/>
    </w:pPr>
    <w:rPr>
      <w:rFonts w:ascii="Arial" w:hAnsi="Arial" w:eastAsia="Times New Roman" w:cs="Arial"/>
      <w:b/>
      <w:bCs/>
      <w:sz w:val="28"/>
      <w:szCs w:val="28"/>
      <w:lang w:val="en-AU" w:eastAsia="en-AU"/>
    </w:rPr>
  </w:style>
  <w:style w:type="paragraph" w:styleId="xl126" w:customStyle="1">
    <w:name w:val="xl126"/>
    <w:basedOn w:val="Normal"/>
    <w:rsid w:val="00E148AE"/>
    <w:pPr>
      <w:pBdr>
        <w:top w:val="single" w:color="auto" w:sz="8" w:space="0"/>
        <w:bottom w:val="single" w:color="auto" w:sz="8" w:space="0"/>
        <w:right w:val="single" w:color="auto" w:sz="8" w:space="0"/>
      </w:pBdr>
      <w:spacing w:before="100" w:beforeAutospacing="1" w:after="100" w:afterAutospacing="1" w:line="240" w:lineRule="auto"/>
      <w:jc w:val="center"/>
      <w:textAlignment w:val="center"/>
    </w:pPr>
    <w:rPr>
      <w:rFonts w:ascii="Arial" w:hAnsi="Arial" w:eastAsia="Times New Roman" w:cs="Arial"/>
      <w:b/>
      <w:bCs/>
      <w:sz w:val="28"/>
      <w:szCs w:val="28"/>
      <w:lang w:val="en-AU" w:eastAsia="en-AU"/>
    </w:rPr>
  </w:style>
  <w:style w:type="paragraph" w:styleId="xl127" w:customStyle="1">
    <w:name w:val="xl127"/>
    <w:basedOn w:val="Normal"/>
    <w:rsid w:val="00E148AE"/>
    <w:pPr>
      <w:pBdr>
        <w:top w:val="single" w:color="000000" w:sz="8" w:space="0"/>
        <w:left w:val="single" w:color="000000" w:sz="8" w:space="0"/>
        <w:bottom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28" w:customStyle="1">
    <w:name w:val="xl128"/>
    <w:basedOn w:val="Normal"/>
    <w:rsid w:val="00E148AE"/>
    <w:pPr>
      <w:pBdr>
        <w:top w:val="single" w:color="000000" w:sz="8" w:space="0"/>
        <w:bottom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29" w:customStyle="1">
    <w:name w:val="xl129"/>
    <w:basedOn w:val="Normal"/>
    <w:rsid w:val="00E148AE"/>
    <w:pPr>
      <w:pBdr>
        <w:top w:val="single" w:color="000000" w:sz="8" w:space="0"/>
        <w:left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30" w:customStyle="1">
    <w:name w:val="xl130"/>
    <w:basedOn w:val="Normal"/>
    <w:rsid w:val="00E148AE"/>
    <w:pPr>
      <w:pBdr>
        <w:top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31" w:customStyle="1">
    <w:name w:val="xl131"/>
    <w:basedOn w:val="Normal"/>
    <w:rsid w:val="00E148AE"/>
    <w:pPr>
      <w:pBdr>
        <w:top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32" w:customStyle="1">
    <w:name w:val="xl132"/>
    <w:basedOn w:val="Normal"/>
    <w:rsid w:val="00E148AE"/>
    <w:pPr>
      <w:pBdr>
        <w:left w:val="single" w:color="000000" w:sz="8" w:space="0"/>
        <w:bottom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33" w:customStyle="1">
    <w:name w:val="xl133"/>
    <w:basedOn w:val="Normal"/>
    <w:rsid w:val="00E148AE"/>
    <w:pPr>
      <w:pBdr>
        <w:bottom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34" w:customStyle="1">
    <w:name w:val="xl134"/>
    <w:basedOn w:val="Normal"/>
    <w:rsid w:val="00E148AE"/>
    <w:pPr>
      <w:pBdr>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35" w:customStyle="1">
    <w:name w:val="xl135"/>
    <w:basedOn w:val="Normal"/>
    <w:rsid w:val="00E148AE"/>
    <w:pPr>
      <w:pBdr>
        <w:top w:val="single" w:color="000000" w:sz="8" w:space="0"/>
        <w:left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Cs w:val="24"/>
      <w:lang w:val="en-AU" w:eastAsia="en-AU"/>
    </w:rPr>
  </w:style>
  <w:style w:type="paragraph" w:styleId="xl136" w:customStyle="1">
    <w:name w:val="xl136"/>
    <w:basedOn w:val="Normal"/>
    <w:rsid w:val="00E148AE"/>
    <w:pPr>
      <w:pBdr>
        <w:left w:val="single" w:color="000000" w:sz="8" w:space="0"/>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Cs w:val="24"/>
      <w:lang w:val="en-AU" w:eastAsia="en-AU"/>
    </w:rPr>
  </w:style>
  <w:style w:type="paragraph" w:styleId="xl137" w:customStyle="1">
    <w:name w:val="xl137"/>
    <w:basedOn w:val="Normal"/>
    <w:rsid w:val="00E148AE"/>
    <w:pPr>
      <w:pBdr>
        <w:top w:val="single" w:color="000000" w:sz="8" w:space="0"/>
        <w:left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Cs w:val="24"/>
      <w:lang w:val="en-AU" w:eastAsia="en-AU"/>
    </w:rPr>
  </w:style>
  <w:style w:type="paragraph" w:styleId="xl138" w:customStyle="1">
    <w:name w:val="xl138"/>
    <w:basedOn w:val="Normal"/>
    <w:rsid w:val="00E148AE"/>
    <w:pPr>
      <w:pBdr>
        <w:left w:val="single" w:color="000000" w:sz="8" w:space="0"/>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Cs w:val="24"/>
      <w:lang w:val="en-AU" w:eastAsia="en-AU"/>
    </w:rPr>
  </w:style>
  <w:style w:type="paragraph" w:styleId="xl139" w:customStyle="1">
    <w:name w:val="xl139"/>
    <w:basedOn w:val="Normal"/>
    <w:rsid w:val="00E148AE"/>
    <w:pPr>
      <w:pBdr>
        <w:top w:val="single" w:color="000000" w:sz="8" w:space="0"/>
        <w:left w:val="single" w:color="000000" w:sz="8" w:space="0"/>
        <w:bottom w:val="single" w:color="000000" w:sz="8" w:space="0"/>
      </w:pBdr>
      <w:spacing w:before="100" w:beforeAutospacing="1" w:after="100" w:afterAutospacing="1" w:line="240" w:lineRule="auto"/>
      <w:jc w:val="center"/>
      <w:textAlignment w:val="center"/>
    </w:pPr>
    <w:rPr>
      <w:rFonts w:ascii="Arial" w:hAnsi="Arial" w:eastAsia="Times New Roman" w:cs="Arial"/>
      <w:b/>
      <w:bCs/>
      <w:sz w:val="22"/>
      <w:szCs w:val="22"/>
      <w:lang w:val="en-AU" w:eastAsia="en-AU"/>
    </w:rPr>
  </w:style>
  <w:style w:type="paragraph" w:styleId="xl140" w:customStyle="1">
    <w:name w:val="xl140"/>
    <w:basedOn w:val="Normal"/>
    <w:rsid w:val="00E148AE"/>
    <w:pPr>
      <w:pBdr>
        <w:top w:val="single" w:color="000000" w:sz="8" w:space="0"/>
        <w:bottom w:val="single" w:color="000000" w:sz="8" w:space="0"/>
      </w:pBdr>
      <w:spacing w:before="100" w:beforeAutospacing="1" w:after="100" w:afterAutospacing="1" w:line="240" w:lineRule="auto"/>
      <w:jc w:val="center"/>
      <w:textAlignment w:val="center"/>
    </w:pPr>
    <w:rPr>
      <w:rFonts w:ascii="Arial" w:hAnsi="Arial" w:eastAsia="Times New Roman" w:cs="Arial"/>
      <w:b/>
      <w:bCs/>
      <w:sz w:val="22"/>
      <w:szCs w:val="22"/>
      <w:lang w:val="en-AU" w:eastAsia="en-AU"/>
    </w:rPr>
  </w:style>
  <w:style w:type="paragraph" w:styleId="xl141" w:customStyle="1">
    <w:name w:val="xl141"/>
    <w:basedOn w:val="Normal"/>
    <w:rsid w:val="00E148AE"/>
    <w:pPr>
      <w:pBdr>
        <w:top w:val="single" w:color="auto" w:sz="8" w:space="0"/>
        <w:left w:val="single" w:color="000000" w:sz="8" w:space="0"/>
        <w:bottom w:val="single" w:color="000000" w:sz="8" w:space="0"/>
      </w:pBdr>
      <w:spacing w:before="100" w:beforeAutospacing="1" w:after="100" w:afterAutospacing="1" w:line="240" w:lineRule="auto"/>
      <w:jc w:val="center"/>
      <w:textAlignment w:val="center"/>
    </w:pPr>
    <w:rPr>
      <w:rFonts w:ascii="Arial" w:hAnsi="Arial" w:eastAsia="Times New Roman" w:cs="Arial"/>
      <w:b/>
      <w:bCs/>
      <w:sz w:val="22"/>
      <w:szCs w:val="22"/>
      <w:lang w:val="en-AU" w:eastAsia="en-AU"/>
    </w:rPr>
  </w:style>
  <w:style w:type="paragraph" w:styleId="xl142" w:customStyle="1">
    <w:name w:val="xl142"/>
    <w:basedOn w:val="Normal"/>
    <w:rsid w:val="00E148AE"/>
    <w:pPr>
      <w:pBdr>
        <w:top w:val="single" w:color="auto" w:sz="8" w:space="0"/>
        <w:bottom w:val="single" w:color="000000" w:sz="8" w:space="0"/>
      </w:pBdr>
      <w:spacing w:before="100" w:beforeAutospacing="1" w:after="100" w:afterAutospacing="1" w:line="240" w:lineRule="auto"/>
      <w:jc w:val="center"/>
      <w:textAlignment w:val="center"/>
    </w:pPr>
    <w:rPr>
      <w:rFonts w:ascii="Arial" w:hAnsi="Arial" w:eastAsia="Times New Roman" w:cs="Arial"/>
      <w:b/>
      <w:bCs/>
      <w:sz w:val="22"/>
      <w:szCs w:val="22"/>
      <w:lang w:val="en-AU" w:eastAsia="en-AU"/>
    </w:rPr>
  </w:style>
  <w:style w:type="paragraph" w:styleId="xl143" w:customStyle="1">
    <w:name w:val="xl143"/>
    <w:basedOn w:val="Normal"/>
    <w:rsid w:val="00E148AE"/>
    <w:pPr>
      <w:pBdr>
        <w:left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44" w:customStyle="1">
    <w:name w:val="xl144"/>
    <w:basedOn w:val="Normal"/>
    <w:rsid w:val="00E148AE"/>
    <w:pPr>
      <w:pBdr>
        <w:left w:val="single" w:color="000000" w:sz="8" w:space="0"/>
        <w:bottom w:val="single" w:color="000000" w:sz="8" w:space="0"/>
        <w:right w:val="single" w:color="000000" w:sz="8" w:space="0"/>
      </w:pBdr>
      <w:spacing w:before="100" w:beforeAutospacing="1" w:after="100" w:afterAutospacing="1" w:line="240" w:lineRule="auto"/>
      <w:textAlignment w:val="center"/>
    </w:pPr>
    <w:rPr>
      <w:rFonts w:ascii="Calibri" w:hAnsi="Calibri" w:eastAsia="Times New Roman" w:cs="Calibri"/>
      <w:sz w:val="21"/>
      <w:lang w:val="en-AU" w:eastAsia="en-AU"/>
    </w:rPr>
  </w:style>
  <w:style w:type="paragraph" w:styleId="xl145" w:customStyle="1">
    <w:name w:val="xl145"/>
    <w:basedOn w:val="Normal"/>
    <w:rsid w:val="00E148AE"/>
    <w:pPr>
      <w:pBdr>
        <w:top w:val="single" w:color="000000" w:sz="8" w:space="0"/>
        <w:left w:val="single" w:color="000000" w:sz="8" w:space="0"/>
        <w:bottom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46" w:customStyle="1">
    <w:name w:val="xl146"/>
    <w:basedOn w:val="Normal"/>
    <w:rsid w:val="00E148AE"/>
    <w:pPr>
      <w:pBdr>
        <w:top w:val="single" w:color="000000" w:sz="8" w:space="0"/>
        <w:bottom w:val="single" w:color="000000"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47" w:customStyle="1">
    <w:name w:val="xl147"/>
    <w:basedOn w:val="Normal"/>
    <w:rsid w:val="00E148AE"/>
    <w:pPr>
      <w:pBdr>
        <w:top w:val="single" w:color="auto" w:sz="8" w:space="0"/>
        <w:left w:val="single" w:color="auto" w:sz="8" w:space="0"/>
        <w:bottom w:val="single" w:color="auto"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paragraph" w:styleId="xl148" w:customStyle="1">
    <w:name w:val="xl148"/>
    <w:basedOn w:val="Normal"/>
    <w:rsid w:val="00E148AE"/>
    <w:pPr>
      <w:pBdr>
        <w:top w:val="single" w:color="auto" w:sz="8" w:space="0"/>
        <w:bottom w:val="single" w:color="auto" w:sz="8" w:space="0"/>
      </w:pBdr>
      <w:spacing w:before="100" w:beforeAutospacing="1" w:after="100" w:afterAutospacing="1" w:line="240" w:lineRule="auto"/>
      <w:textAlignment w:val="center"/>
    </w:pPr>
    <w:rPr>
      <w:rFonts w:ascii="Calibri" w:hAnsi="Calibri" w:eastAsia="Times New Roman" w:cs="Calibri"/>
      <w:b/>
      <w:bCs/>
      <w:sz w:val="21"/>
      <w:lang w:val="en-AU" w:eastAsia="en-AU"/>
    </w:rPr>
  </w:style>
  <w:style w:type="character" w:styleId="HTMLCode">
    <w:name w:val="HTML Code"/>
    <w:basedOn w:val="DefaultParagraphFont"/>
    <w:uiPriority w:val="99"/>
    <w:semiHidden/>
    <w:unhideWhenUsed/>
    <w:rsid w:val="00E008EC"/>
    <w:rPr>
      <w:rFonts w:ascii="Courier New" w:hAnsi="Courier New" w:eastAsia="Times New Roman" w:cs="Courier New"/>
      <w:sz w:val="20"/>
      <w:szCs w:val="20"/>
    </w:rPr>
  </w:style>
  <w:style w:type="paragraph" w:styleId="HTMLPreformatted">
    <w:name w:val="HTML Preformatted"/>
    <w:basedOn w:val="Normal"/>
    <w:link w:val="HTMLPreformattedChar"/>
    <w:uiPriority w:val="99"/>
    <w:semiHidden/>
    <w:unhideWhenUsed/>
    <w:rsid w:val="00E008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IN" w:eastAsia="en-IN"/>
    </w:rPr>
  </w:style>
  <w:style w:type="character" w:styleId="HTMLPreformattedChar" w:customStyle="1">
    <w:name w:val="HTML Preformatted Char"/>
    <w:basedOn w:val="DefaultParagraphFont"/>
    <w:link w:val="HTMLPreformatted"/>
    <w:uiPriority w:val="99"/>
    <w:semiHidden/>
    <w:rsid w:val="00E008EC"/>
    <w:rPr>
      <w:rFonts w:ascii="Courier New" w:hAnsi="Courier New" w:eastAsia="Times New Roman" w:cs="Courier New"/>
      <w:sz w:val="20"/>
      <w:szCs w:val="20"/>
      <w:lang w:val="en-IN" w:eastAsia="en-IN"/>
    </w:rPr>
  </w:style>
  <w:style w:type="character" w:styleId="hljs-keyword" w:customStyle="1">
    <w:name w:val="hljs-keyword"/>
    <w:basedOn w:val="DefaultParagraphFont"/>
    <w:rsid w:val="00E008EC"/>
  </w:style>
  <w:style w:type="character" w:styleId="hljs-meta" w:customStyle="1">
    <w:name w:val="hljs-meta"/>
    <w:basedOn w:val="DefaultParagraphFont"/>
    <w:rsid w:val="00E008EC"/>
  </w:style>
  <w:style w:type="character" w:styleId="hljs-number" w:customStyle="1">
    <w:name w:val="hljs-number"/>
    <w:basedOn w:val="DefaultParagraphFont"/>
    <w:rsid w:val="00E008EC"/>
  </w:style>
  <w:style w:type="character" w:styleId="hljs-string" w:customStyle="1">
    <w:name w:val="hljs-string"/>
    <w:basedOn w:val="DefaultParagraphFont"/>
    <w:rsid w:val="00E008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0928">
      <w:bodyDiv w:val="1"/>
      <w:marLeft w:val="0"/>
      <w:marRight w:val="0"/>
      <w:marTop w:val="0"/>
      <w:marBottom w:val="0"/>
      <w:divBdr>
        <w:top w:val="none" w:sz="0" w:space="0" w:color="auto"/>
        <w:left w:val="none" w:sz="0" w:space="0" w:color="auto"/>
        <w:bottom w:val="none" w:sz="0" w:space="0" w:color="auto"/>
        <w:right w:val="none" w:sz="0" w:space="0" w:color="auto"/>
      </w:divBdr>
    </w:div>
    <w:div w:id="24988576">
      <w:bodyDiv w:val="1"/>
      <w:marLeft w:val="0"/>
      <w:marRight w:val="0"/>
      <w:marTop w:val="0"/>
      <w:marBottom w:val="0"/>
      <w:divBdr>
        <w:top w:val="none" w:sz="0" w:space="0" w:color="auto"/>
        <w:left w:val="none" w:sz="0" w:space="0" w:color="auto"/>
        <w:bottom w:val="none" w:sz="0" w:space="0" w:color="auto"/>
        <w:right w:val="none" w:sz="0" w:space="0" w:color="auto"/>
      </w:divBdr>
    </w:div>
    <w:div w:id="81688278">
      <w:bodyDiv w:val="1"/>
      <w:marLeft w:val="0"/>
      <w:marRight w:val="0"/>
      <w:marTop w:val="0"/>
      <w:marBottom w:val="0"/>
      <w:divBdr>
        <w:top w:val="none" w:sz="0" w:space="0" w:color="auto"/>
        <w:left w:val="none" w:sz="0" w:space="0" w:color="auto"/>
        <w:bottom w:val="none" w:sz="0" w:space="0" w:color="auto"/>
        <w:right w:val="none" w:sz="0" w:space="0" w:color="auto"/>
      </w:divBdr>
    </w:div>
    <w:div w:id="83647570">
      <w:bodyDiv w:val="1"/>
      <w:marLeft w:val="0"/>
      <w:marRight w:val="0"/>
      <w:marTop w:val="0"/>
      <w:marBottom w:val="0"/>
      <w:divBdr>
        <w:top w:val="none" w:sz="0" w:space="0" w:color="auto"/>
        <w:left w:val="none" w:sz="0" w:space="0" w:color="auto"/>
        <w:bottom w:val="none" w:sz="0" w:space="0" w:color="auto"/>
        <w:right w:val="none" w:sz="0" w:space="0" w:color="auto"/>
      </w:divBdr>
    </w:div>
    <w:div w:id="142308515">
      <w:bodyDiv w:val="1"/>
      <w:marLeft w:val="0"/>
      <w:marRight w:val="0"/>
      <w:marTop w:val="0"/>
      <w:marBottom w:val="0"/>
      <w:divBdr>
        <w:top w:val="none" w:sz="0" w:space="0" w:color="auto"/>
        <w:left w:val="none" w:sz="0" w:space="0" w:color="auto"/>
        <w:bottom w:val="none" w:sz="0" w:space="0" w:color="auto"/>
        <w:right w:val="none" w:sz="0" w:space="0" w:color="auto"/>
      </w:divBdr>
    </w:div>
    <w:div w:id="142739477">
      <w:bodyDiv w:val="1"/>
      <w:marLeft w:val="0"/>
      <w:marRight w:val="0"/>
      <w:marTop w:val="0"/>
      <w:marBottom w:val="0"/>
      <w:divBdr>
        <w:top w:val="none" w:sz="0" w:space="0" w:color="auto"/>
        <w:left w:val="none" w:sz="0" w:space="0" w:color="auto"/>
        <w:bottom w:val="none" w:sz="0" w:space="0" w:color="auto"/>
        <w:right w:val="none" w:sz="0" w:space="0" w:color="auto"/>
      </w:divBdr>
    </w:div>
    <w:div w:id="187106997">
      <w:bodyDiv w:val="1"/>
      <w:marLeft w:val="0"/>
      <w:marRight w:val="0"/>
      <w:marTop w:val="0"/>
      <w:marBottom w:val="0"/>
      <w:divBdr>
        <w:top w:val="none" w:sz="0" w:space="0" w:color="auto"/>
        <w:left w:val="none" w:sz="0" w:space="0" w:color="auto"/>
        <w:bottom w:val="none" w:sz="0" w:space="0" w:color="auto"/>
        <w:right w:val="none" w:sz="0" w:space="0" w:color="auto"/>
      </w:divBdr>
    </w:div>
    <w:div w:id="195315531">
      <w:bodyDiv w:val="1"/>
      <w:marLeft w:val="0"/>
      <w:marRight w:val="0"/>
      <w:marTop w:val="0"/>
      <w:marBottom w:val="0"/>
      <w:divBdr>
        <w:top w:val="none" w:sz="0" w:space="0" w:color="auto"/>
        <w:left w:val="none" w:sz="0" w:space="0" w:color="auto"/>
        <w:bottom w:val="none" w:sz="0" w:space="0" w:color="auto"/>
        <w:right w:val="none" w:sz="0" w:space="0" w:color="auto"/>
      </w:divBdr>
    </w:div>
    <w:div w:id="210459629">
      <w:bodyDiv w:val="1"/>
      <w:marLeft w:val="0"/>
      <w:marRight w:val="0"/>
      <w:marTop w:val="0"/>
      <w:marBottom w:val="0"/>
      <w:divBdr>
        <w:top w:val="none" w:sz="0" w:space="0" w:color="auto"/>
        <w:left w:val="none" w:sz="0" w:space="0" w:color="auto"/>
        <w:bottom w:val="none" w:sz="0" w:space="0" w:color="auto"/>
        <w:right w:val="none" w:sz="0" w:space="0" w:color="auto"/>
      </w:divBdr>
    </w:div>
    <w:div w:id="215438762">
      <w:bodyDiv w:val="1"/>
      <w:marLeft w:val="0"/>
      <w:marRight w:val="0"/>
      <w:marTop w:val="0"/>
      <w:marBottom w:val="0"/>
      <w:divBdr>
        <w:top w:val="none" w:sz="0" w:space="0" w:color="auto"/>
        <w:left w:val="none" w:sz="0" w:space="0" w:color="auto"/>
        <w:bottom w:val="none" w:sz="0" w:space="0" w:color="auto"/>
        <w:right w:val="none" w:sz="0" w:space="0" w:color="auto"/>
      </w:divBdr>
    </w:div>
    <w:div w:id="259992556">
      <w:bodyDiv w:val="1"/>
      <w:marLeft w:val="0"/>
      <w:marRight w:val="0"/>
      <w:marTop w:val="0"/>
      <w:marBottom w:val="0"/>
      <w:divBdr>
        <w:top w:val="none" w:sz="0" w:space="0" w:color="auto"/>
        <w:left w:val="none" w:sz="0" w:space="0" w:color="auto"/>
        <w:bottom w:val="none" w:sz="0" w:space="0" w:color="auto"/>
        <w:right w:val="none" w:sz="0" w:space="0" w:color="auto"/>
      </w:divBdr>
    </w:div>
    <w:div w:id="264075588">
      <w:bodyDiv w:val="1"/>
      <w:marLeft w:val="0"/>
      <w:marRight w:val="0"/>
      <w:marTop w:val="0"/>
      <w:marBottom w:val="0"/>
      <w:divBdr>
        <w:top w:val="none" w:sz="0" w:space="0" w:color="auto"/>
        <w:left w:val="none" w:sz="0" w:space="0" w:color="auto"/>
        <w:bottom w:val="none" w:sz="0" w:space="0" w:color="auto"/>
        <w:right w:val="none" w:sz="0" w:space="0" w:color="auto"/>
      </w:divBdr>
    </w:div>
    <w:div w:id="265626472">
      <w:bodyDiv w:val="1"/>
      <w:marLeft w:val="0"/>
      <w:marRight w:val="0"/>
      <w:marTop w:val="0"/>
      <w:marBottom w:val="0"/>
      <w:divBdr>
        <w:top w:val="none" w:sz="0" w:space="0" w:color="auto"/>
        <w:left w:val="none" w:sz="0" w:space="0" w:color="auto"/>
        <w:bottom w:val="none" w:sz="0" w:space="0" w:color="auto"/>
        <w:right w:val="none" w:sz="0" w:space="0" w:color="auto"/>
      </w:divBdr>
    </w:div>
    <w:div w:id="346105900">
      <w:bodyDiv w:val="1"/>
      <w:marLeft w:val="0"/>
      <w:marRight w:val="0"/>
      <w:marTop w:val="0"/>
      <w:marBottom w:val="0"/>
      <w:divBdr>
        <w:top w:val="none" w:sz="0" w:space="0" w:color="auto"/>
        <w:left w:val="none" w:sz="0" w:space="0" w:color="auto"/>
        <w:bottom w:val="none" w:sz="0" w:space="0" w:color="auto"/>
        <w:right w:val="none" w:sz="0" w:space="0" w:color="auto"/>
      </w:divBdr>
    </w:div>
    <w:div w:id="389153153">
      <w:bodyDiv w:val="1"/>
      <w:marLeft w:val="0"/>
      <w:marRight w:val="0"/>
      <w:marTop w:val="0"/>
      <w:marBottom w:val="0"/>
      <w:divBdr>
        <w:top w:val="none" w:sz="0" w:space="0" w:color="auto"/>
        <w:left w:val="none" w:sz="0" w:space="0" w:color="auto"/>
        <w:bottom w:val="none" w:sz="0" w:space="0" w:color="auto"/>
        <w:right w:val="none" w:sz="0" w:space="0" w:color="auto"/>
      </w:divBdr>
    </w:div>
    <w:div w:id="407189825">
      <w:bodyDiv w:val="1"/>
      <w:marLeft w:val="0"/>
      <w:marRight w:val="0"/>
      <w:marTop w:val="0"/>
      <w:marBottom w:val="0"/>
      <w:divBdr>
        <w:top w:val="none" w:sz="0" w:space="0" w:color="auto"/>
        <w:left w:val="none" w:sz="0" w:space="0" w:color="auto"/>
        <w:bottom w:val="none" w:sz="0" w:space="0" w:color="auto"/>
        <w:right w:val="none" w:sz="0" w:space="0" w:color="auto"/>
      </w:divBdr>
    </w:div>
    <w:div w:id="435490894">
      <w:bodyDiv w:val="1"/>
      <w:marLeft w:val="0"/>
      <w:marRight w:val="0"/>
      <w:marTop w:val="0"/>
      <w:marBottom w:val="0"/>
      <w:divBdr>
        <w:top w:val="none" w:sz="0" w:space="0" w:color="auto"/>
        <w:left w:val="none" w:sz="0" w:space="0" w:color="auto"/>
        <w:bottom w:val="none" w:sz="0" w:space="0" w:color="auto"/>
        <w:right w:val="none" w:sz="0" w:space="0" w:color="auto"/>
      </w:divBdr>
    </w:div>
    <w:div w:id="440611156">
      <w:bodyDiv w:val="1"/>
      <w:marLeft w:val="0"/>
      <w:marRight w:val="0"/>
      <w:marTop w:val="0"/>
      <w:marBottom w:val="0"/>
      <w:divBdr>
        <w:top w:val="none" w:sz="0" w:space="0" w:color="auto"/>
        <w:left w:val="none" w:sz="0" w:space="0" w:color="auto"/>
        <w:bottom w:val="none" w:sz="0" w:space="0" w:color="auto"/>
        <w:right w:val="none" w:sz="0" w:space="0" w:color="auto"/>
      </w:divBdr>
    </w:div>
    <w:div w:id="471093354">
      <w:bodyDiv w:val="1"/>
      <w:marLeft w:val="0"/>
      <w:marRight w:val="0"/>
      <w:marTop w:val="0"/>
      <w:marBottom w:val="0"/>
      <w:divBdr>
        <w:top w:val="none" w:sz="0" w:space="0" w:color="auto"/>
        <w:left w:val="none" w:sz="0" w:space="0" w:color="auto"/>
        <w:bottom w:val="none" w:sz="0" w:space="0" w:color="auto"/>
        <w:right w:val="none" w:sz="0" w:space="0" w:color="auto"/>
      </w:divBdr>
    </w:div>
    <w:div w:id="582955327">
      <w:bodyDiv w:val="1"/>
      <w:marLeft w:val="0"/>
      <w:marRight w:val="0"/>
      <w:marTop w:val="0"/>
      <w:marBottom w:val="0"/>
      <w:divBdr>
        <w:top w:val="none" w:sz="0" w:space="0" w:color="auto"/>
        <w:left w:val="none" w:sz="0" w:space="0" w:color="auto"/>
        <w:bottom w:val="none" w:sz="0" w:space="0" w:color="auto"/>
        <w:right w:val="none" w:sz="0" w:space="0" w:color="auto"/>
      </w:divBdr>
    </w:div>
    <w:div w:id="623661441">
      <w:bodyDiv w:val="1"/>
      <w:marLeft w:val="0"/>
      <w:marRight w:val="0"/>
      <w:marTop w:val="0"/>
      <w:marBottom w:val="0"/>
      <w:divBdr>
        <w:top w:val="none" w:sz="0" w:space="0" w:color="auto"/>
        <w:left w:val="none" w:sz="0" w:space="0" w:color="auto"/>
        <w:bottom w:val="none" w:sz="0" w:space="0" w:color="auto"/>
        <w:right w:val="none" w:sz="0" w:space="0" w:color="auto"/>
      </w:divBdr>
    </w:div>
    <w:div w:id="628246007">
      <w:bodyDiv w:val="1"/>
      <w:marLeft w:val="0"/>
      <w:marRight w:val="0"/>
      <w:marTop w:val="0"/>
      <w:marBottom w:val="0"/>
      <w:divBdr>
        <w:top w:val="none" w:sz="0" w:space="0" w:color="auto"/>
        <w:left w:val="none" w:sz="0" w:space="0" w:color="auto"/>
        <w:bottom w:val="none" w:sz="0" w:space="0" w:color="auto"/>
        <w:right w:val="none" w:sz="0" w:space="0" w:color="auto"/>
      </w:divBdr>
    </w:div>
    <w:div w:id="642126536">
      <w:bodyDiv w:val="1"/>
      <w:marLeft w:val="0"/>
      <w:marRight w:val="0"/>
      <w:marTop w:val="0"/>
      <w:marBottom w:val="0"/>
      <w:divBdr>
        <w:top w:val="none" w:sz="0" w:space="0" w:color="auto"/>
        <w:left w:val="none" w:sz="0" w:space="0" w:color="auto"/>
        <w:bottom w:val="none" w:sz="0" w:space="0" w:color="auto"/>
        <w:right w:val="none" w:sz="0" w:space="0" w:color="auto"/>
      </w:divBdr>
    </w:div>
    <w:div w:id="690493609">
      <w:bodyDiv w:val="1"/>
      <w:marLeft w:val="0"/>
      <w:marRight w:val="0"/>
      <w:marTop w:val="0"/>
      <w:marBottom w:val="0"/>
      <w:divBdr>
        <w:top w:val="none" w:sz="0" w:space="0" w:color="auto"/>
        <w:left w:val="none" w:sz="0" w:space="0" w:color="auto"/>
        <w:bottom w:val="none" w:sz="0" w:space="0" w:color="auto"/>
        <w:right w:val="none" w:sz="0" w:space="0" w:color="auto"/>
      </w:divBdr>
    </w:div>
    <w:div w:id="725252943">
      <w:bodyDiv w:val="1"/>
      <w:marLeft w:val="0"/>
      <w:marRight w:val="0"/>
      <w:marTop w:val="0"/>
      <w:marBottom w:val="0"/>
      <w:divBdr>
        <w:top w:val="none" w:sz="0" w:space="0" w:color="auto"/>
        <w:left w:val="none" w:sz="0" w:space="0" w:color="auto"/>
        <w:bottom w:val="none" w:sz="0" w:space="0" w:color="auto"/>
        <w:right w:val="none" w:sz="0" w:space="0" w:color="auto"/>
      </w:divBdr>
    </w:div>
    <w:div w:id="744231658">
      <w:bodyDiv w:val="1"/>
      <w:marLeft w:val="0"/>
      <w:marRight w:val="0"/>
      <w:marTop w:val="0"/>
      <w:marBottom w:val="0"/>
      <w:divBdr>
        <w:top w:val="none" w:sz="0" w:space="0" w:color="auto"/>
        <w:left w:val="none" w:sz="0" w:space="0" w:color="auto"/>
        <w:bottom w:val="none" w:sz="0" w:space="0" w:color="auto"/>
        <w:right w:val="none" w:sz="0" w:space="0" w:color="auto"/>
      </w:divBdr>
    </w:div>
    <w:div w:id="752045720">
      <w:bodyDiv w:val="1"/>
      <w:marLeft w:val="0"/>
      <w:marRight w:val="0"/>
      <w:marTop w:val="0"/>
      <w:marBottom w:val="0"/>
      <w:divBdr>
        <w:top w:val="none" w:sz="0" w:space="0" w:color="auto"/>
        <w:left w:val="none" w:sz="0" w:space="0" w:color="auto"/>
        <w:bottom w:val="none" w:sz="0" w:space="0" w:color="auto"/>
        <w:right w:val="none" w:sz="0" w:space="0" w:color="auto"/>
      </w:divBdr>
    </w:div>
    <w:div w:id="793519633">
      <w:bodyDiv w:val="1"/>
      <w:marLeft w:val="0"/>
      <w:marRight w:val="0"/>
      <w:marTop w:val="0"/>
      <w:marBottom w:val="0"/>
      <w:divBdr>
        <w:top w:val="none" w:sz="0" w:space="0" w:color="auto"/>
        <w:left w:val="none" w:sz="0" w:space="0" w:color="auto"/>
        <w:bottom w:val="none" w:sz="0" w:space="0" w:color="auto"/>
        <w:right w:val="none" w:sz="0" w:space="0" w:color="auto"/>
      </w:divBdr>
    </w:div>
    <w:div w:id="825782422">
      <w:bodyDiv w:val="1"/>
      <w:marLeft w:val="0"/>
      <w:marRight w:val="0"/>
      <w:marTop w:val="0"/>
      <w:marBottom w:val="0"/>
      <w:divBdr>
        <w:top w:val="none" w:sz="0" w:space="0" w:color="auto"/>
        <w:left w:val="none" w:sz="0" w:space="0" w:color="auto"/>
        <w:bottom w:val="none" w:sz="0" w:space="0" w:color="auto"/>
        <w:right w:val="none" w:sz="0" w:space="0" w:color="auto"/>
      </w:divBdr>
    </w:div>
    <w:div w:id="869878487">
      <w:bodyDiv w:val="1"/>
      <w:marLeft w:val="0"/>
      <w:marRight w:val="0"/>
      <w:marTop w:val="0"/>
      <w:marBottom w:val="0"/>
      <w:divBdr>
        <w:top w:val="none" w:sz="0" w:space="0" w:color="auto"/>
        <w:left w:val="none" w:sz="0" w:space="0" w:color="auto"/>
        <w:bottom w:val="none" w:sz="0" w:space="0" w:color="auto"/>
        <w:right w:val="none" w:sz="0" w:space="0" w:color="auto"/>
      </w:divBdr>
    </w:div>
    <w:div w:id="881599058">
      <w:bodyDiv w:val="1"/>
      <w:marLeft w:val="0"/>
      <w:marRight w:val="0"/>
      <w:marTop w:val="0"/>
      <w:marBottom w:val="0"/>
      <w:divBdr>
        <w:top w:val="none" w:sz="0" w:space="0" w:color="auto"/>
        <w:left w:val="none" w:sz="0" w:space="0" w:color="auto"/>
        <w:bottom w:val="none" w:sz="0" w:space="0" w:color="auto"/>
        <w:right w:val="none" w:sz="0" w:space="0" w:color="auto"/>
      </w:divBdr>
    </w:div>
    <w:div w:id="885147111">
      <w:bodyDiv w:val="1"/>
      <w:marLeft w:val="0"/>
      <w:marRight w:val="0"/>
      <w:marTop w:val="0"/>
      <w:marBottom w:val="0"/>
      <w:divBdr>
        <w:top w:val="none" w:sz="0" w:space="0" w:color="auto"/>
        <w:left w:val="none" w:sz="0" w:space="0" w:color="auto"/>
        <w:bottom w:val="none" w:sz="0" w:space="0" w:color="auto"/>
        <w:right w:val="none" w:sz="0" w:space="0" w:color="auto"/>
      </w:divBdr>
    </w:div>
    <w:div w:id="932855928">
      <w:bodyDiv w:val="1"/>
      <w:marLeft w:val="0"/>
      <w:marRight w:val="0"/>
      <w:marTop w:val="0"/>
      <w:marBottom w:val="0"/>
      <w:divBdr>
        <w:top w:val="none" w:sz="0" w:space="0" w:color="auto"/>
        <w:left w:val="none" w:sz="0" w:space="0" w:color="auto"/>
        <w:bottom w:val="none" w:sz="0" w:space="0" w:color="auto"/>
        <w:right w:val="none" w:sz="0" w:space="0" w:color="auto"/>
      </w:divBdr>
    </w:div>
    <w:div w:id="962151941">
      <w:bodyDiv w:val="1"/>
      <w:marLeft w:val="0"/>
      <w:marRight w:val="0"/>
      <w:marTop w:val="0"/>
      <w:marBottom w:val="0"/>
      <w:divBdr>
        <w:top w:val="none" w:sz="0" w:space="0" w:color="auto"/>
        <w:left w:val="none" w:sz="0" w:space="0" w:color="auto"/>
        <w:bottom w:val="none" w:sz="0" w:space="0" w:color="auto"/>
        <w:right w:val="none" w:sz="0" w:space="0" w:color="auto"/>
      </w:divBdr>
    </w:div>
    <w:div w:id="986275734">
      <w:bodyDiv w:val="1"/>
      <w:marLeft w:val="0"/>
      <w:marRight w:val="0"/>
      <w:marTop w:val="0"/>
      <w:marBottom w:val="0"/>
      <w:divBdr>
        <w:top w:val="none" w:sz="0" w:space="0" w:color="auto"/>
        <w:left w:val="none" w:sz="0" w:space="0" w:color="auto"/>
        <w:bottom w:val="none" w:sz="0" w:space="0" w:color="auto"/>
        <w:right w:val="none" w:sz="0" w:space="0" w:color="auto"/>
      </w:divBdr>
    </w:div>
    <w:div w:id="1002701634">
      <w:bodyDiv w:val="1"/>
      <w:marLeft w:val="0"/>
      <w:marRight w:val="0"/>
      <w:marTop w:val="0"/>
      <w:marBottom w:val="0"/>
      <w:divBdr>
        <w:top w:val="none" w:sz="0" w:space="0" w:color="auto"/>
        <w:left w:val="none" w:sz="0" w:space="0" w:color="auto"/>
        <w:bottom w:val="none" w:sz="0" w:space="0" w:color="auto"/>
        <w:right w:val="none" w:sz="0" w:space="0" w:color="auto"/>
      </w:divBdr>
    </w:div>
    <w:div w:id="1035496830">
      <w:bodyDiv w:val="1"/>
      <w:marLeft w:val="0"/>
      <w:marRight w:val="0"/>
      <w:marTop w:val="0"/>
      <w:marBottom w:val="0"/>
      <w:divBdr>
        <w:top w:val="none" w:sz="0" w:space="0" w:color="auto"/>
        <w:left w:val="none" w:sz="0" w:space="0" w:color="auto"/>
        <w:bottom w:val="none" w:sz="0" w:space="0" w:color="auto"/>
        <w:right w:val="none" w:sz="0" w:space="0" w:color="auto"/>
      </w:divBdr>
    </w:div>
    <w:div w:id="1043559536">
      <w:bodyDiv w:val="1"/>
      <w:marLeft w:val="0"/>
      <w:marRight w:val="0"/>
      <w:marTop w:val="0"/>
      <w:marBottom w:val="0"/>
      <w:divBdr>
        <w:top w:val="none" w:sz="0" w:space="0" w:color="auto"/>
        <w:left w:val="none" w:sz="0" w:space="0" w:color="auto"/>
        <w:bottom w:val="none" w:sz="0" w:space="0" w:color="auto"/>
        <w:right w:val="none" w:sz="0" w:space="0" w:color="auto"/>
      </w:divBdr>
    </w:div>
    <w:div w:id="1078401386">
      <w:bodyDiv w:val="1"/>
      <w:marLeft w:val="0"/>
      <w:marRight w:val="0"/>
      <w:marTop w:val="0"/>
      <w:marBottom w:val="0"/>
      <w:divBdr>
        <w:top w:val="none" w:sz="0" w:space="0" w:color="auto"/>
        <w:left w:val="none" w:sz="0" w:space="0" w:color="auto"/>
        <w:bottom w:val="none" w:sz="0" w:space="0" w:color="auto"/>
        <w:right w:val="none" w:sz="0" w:space="0" w:color="auto"/>
      </w:divBdr>
    </w:div>
    <w:div w:id="1095175606">
      <w:bodyDiv w:val="1"/>
      <w:marLeft w:val="0"/>
      <w:marRight w:val="0"/>
      <w:marTop w:val="0"/>
      <w:marBottom w:val="0"/>
      <w:divBdr>
        <w:top w:val="none" w:sz="0" w:space="0" w:color="auto"/>
        <w:left w:val="none" w:sz="0" w:space="0" w:color="auto"/>
        <w:bottom w:val="none" w:sz="0" w:space="0" w:color="auto"/>
        <w:right w:val="none" w:sz="0" w:space="0" w:color="auto"/>
      </w:divBdr>
    </w:div>
    <w:div w:id="1098603980">
      <w:bodyDiv w:val="1"/>
      <w:marLeft w:val="0"/>
      <w:marRight w:val="0"/>
      <w:marTop w:val="0"/>
      <w:marBottom w:val="0"/>
      <w:divBdr>
        <w:top w:val="none" w:sz="0" w:space="0" w:color="auto"/>
        <w:left w:val="none" w:sz="0" w:space="0" w:color="auto"/>
        <w:bottom w:val="none" w:sz="0" w:space="0" w:color="auto"/>
        <w:right w:val="none" w:sz="0" w:space="0" w:color="auto"/>
      </w:divBdr>
    </w:div>
    <w:div w:id="1180925315">
      <w:bodyDiv w:val="1"/>
      <w:marLeft w:val="0"/>
      <w:marRight w:val="0"/>
      <w:marTop w:val="0"/>
      <w:marBottom w:val="0"/>
      <w:divBdr>
        <w:top w:val="none" w:sz="0" w:space="0" w:color="auto"/>
        <w:left w:val="none" w:sz="0" w:space="0" w:color="auto"/>
        <w:bottom w:val="none" w:sz="0" w:space="0" w:color="auto"/>
        <w:right w:val="none" w:sz="0" w:space="0" w:color="auto"/>
      </w:divBdr>
    </w:div>
    <w:div w:id="1249272101">
      <w:bodyDiv w:val="1"/>
      <w:marLeft w:val="0"/>
      <w:marRight w:val="0"/>
      <w:marTop w:val="0"/>
      <w:marBottom w:val="0"/>
      <w:divBdr>
        <w:top w:val="none" w:sz="0" w:space="0" w:color="auto"/>
        <w:left w:val="none" w:sz="0" w:space="0" w:color="auto"/>
        <w:bottom w:val="none" w:sz="0" w:space="0" w:color="auto"/>
        <w:right w:val="none" w:sz="0" w:space="0" w:color="auto"/>
      </w:divBdr>
    </w:div>
    <w:div w:id="1256205842">
      <w:bodyDiv w:val="1"/>
      <w:marLeft w:val="0"/>
      <w:marRight w:val="0"/>
      <w:marTop w:val="0"/>
      <w:marBottom w:val="0"/>
      <w:divBdr>
        <w:top w:val="none" w:sz="0" w:space="0" w:color="auto"/>
        <w:left w:val="none" w:sz="0" w:space="0" w:color="auto"/>
        <w:bottom w:val="none" w:sz="0" w:space="0" w:color="auto"/>
        <w:right w:val="none" w:sz="0" w:space="0" w:color="auto"/>
      </w:divBdr>
    </w:div>
    <w:div w:id="1311858773">
      <w:bodyDiv w:val="1"/>
      <w:marLeft w:val="0"/>
      <w:marRight w:val="0"/>
      <w:marTop w:val="0"/>
      <w:marBottom w:val="0"/>
      <w:divBdr>
        <w:top w:val="none" w:sz="0" w:space="0" w:color="auto"/>
        <w:left w:val="none" w:sz="0" w:space="0" w:color="auto"/>
        <w:bottom w:val="none" w:sz="0" w:space="0" w:color="auto"/>
        <w:right w:val="none" w:sz="0" w:space="0" w:color="auto"/>
      </w:divBdr>
    </w:div>
    <w:div w:id="1343700316">
      <w:bodyDiv w:val="1"/>
      <w:marLeft w:val="0"/>
      <w:marRight w:val="0"/>
      <w:marTop w:val="0"/>
      <w:marBottom w:val="0"/>
      <w:divBdr>
        <w:top w:val="none" w:sz="0" w:space="0" w:color="auto"/>
        <w:left w:val="none" w:sz="0" w:space="0" w:color="auto"/>
        <w:bottom w:val="none" w:sz="0" w:space="0" w:color="auto"/>
        <w:right w:val="none" w:sz="0" w:space="0" w:color="auto"/>
      </w:divBdr>
    </w:div>
    <w:div w:id="1394044838">
      <w:bodyDiv w:val="1"/>
      <w:marLeft w:val="0"/>
      <w:marRight w:val="0"/>
      <w:marTop w:val="0"/>
      <w:marBottom w:val="0"/>
      <w:divBdr>
        <w:top w:val="none" w:sz="0" w:space="0" w:color="auto"/>
        <w:left w:val="none" w:sz="0" w:space="0" w:color="auto"/>
        <w:bottom w:val="none" w:sz="0" w:space="0" w:color="auto"/>
        <w:right w:val="none" w:sz="0" w:space="0" w:color="auto"/>
      </w:divBdr>
    </w:div>
    <w:div w:id="1402170062">
      <w:bodyDiv w:val="1"/>
      <w:marLeft w:val="0"/>
      <w:marRight w:val="0"/>
      <w:marTop w:val="0"/>
      <w:marBottom w:val="0"/>
      <w:divBdr>
        <w:top w:val="none" w:sz="0" w:space="0" w:color="auto"/>
        <w:left w:val="none" w:sz="0" w:space="0" w:color="auto"/>
        <w:bottom w:val="none" w:sz="0" w:space="0" w:color="auto"/>
        <w:right w:val="none" w:sz="0" w:space="0" w:color="auto"/>
      </w:divBdr>
    </w:div>
    <w:div w:id="1408727690">
      <w:bodyDiv w:val="1"/>
      <w:marLeft w:val="0"/>
      <w:marRight w:val="0"/>
      <w:marTop w:val="0"/>
      <w:marBottom w:val="0"/>
      <w:divBdr>
        <w:top w:val="none" w:sz="0" w:space="0" w:color="auto"/>
        <w:left w:val="none" w:sz="0" w:space="0" w:color="auto"/>
        <w:bottom w:val="none" w:sz="0" w:space="0" w:color="auto"/>
        <w:right w:val="none" w:sz="0" w:space="0" w:color="auto"/>
      </w:divBdr>
    </w:div>
    <w:div w:id="1415012596">
      <w:bodyDiv w:val="1"/>
      <w:marLeft w:val="0"/>
      <w:marRight w:val="0"/>
      <w:marTop w:val="0"/>
      <w:marBottom w:val="0"/>
      <w:divBdr>
        <w:top w:val="none" w:sz="0" w:space="0" w:color="auto"/>
        <w:left w:val="none" w:sz="0" w:space="0" w:color="auto"/>
        <w:bottom w:val="none" w:sz="0" w:space="0" w:color="auto"/>
        <w:right w:val="none" w:sz="0" w:space="0" w:color="auto"/>
      </w:divBdr>
    </w:div>
    <w:div w:id="1469014335">
      <w:bodyDiv w:val="1"/>
      <w:marLeft w:val="0"/>
      <w:marRight w:val="0"/>
      <w:marTop w:val="0"/>
      <w:marBottom w:val="0"/>
      <w:divBdr>
        <w:top w:val="none" w:sz="0" w:space="0" w:color="auto"/>
        <w:left w:val="none" w:sz="0" w:space="0" w:color="auto"/>
        <w:bottom w:val="none" w:sz="0" w:space="0" w:color="auto"/>
        <w:right w:val="none" w:sz="0" w:space="0" w:color="auto"/>
      </w:divBdr>
      <w:divsChild>
        <w:div w:id="85537186">
          <w:marLeft w:val="0"/>
          <w:marRight w:val="0"/>
          <w:marTop w:val="0"/>
          <w:marBottom w:val="0"/>
          <w:divBdr>
            <w:top w:val="none" w:sz="0" w:space="0" w:color="auto"/>
            <w:left w:val="none" w:sz="0" w:space="0" w:color="auto"/>
            <w:bottom w:val="none" w:sz="0" w:space="0" w:color="auto"/>
            <w:right w:val="none" w:sz="0" w:space="0" w:color="auto"/>
          </w:divBdr>
          <w:divsChild>
            <w:div w:id="1399595694">
              <w:marLeft w:val="0"/>
              <w:marRight w:val="0"/>
              <w:marTop w:val="0"/>
              <w:marBottom w:val="0"/>
              <w:divBdr>
                <w:top w:val="none" w:sz="0" w:space="0" w:color="auto"/>
                <w:left w:val="none" w:sz="0" w:space="0" w:color="auto"/>
                <w:bottom w:val="none" w:sz="0" w:space="0" w:color="auto"/>
                <w:right w:val="none" w:sz="0" w:space="0" w:color="auto"/>
              </w:divBdr>
              <w:divsChild>
                <w:div w:id="1739935908">
                  <w:marLeft w:val="0"/>
                  <w:marRight w:val="0"/>
                  <w:marTop w:val="0"/>
                  <w:marBottom w:val="0"/>
                  <w:divBdr>
                    <w:top w:val="none" w:sz="0" w:space="0" w:color="auto"/>
                    <w:left w:val="none" w:sz="0" w:space="0" w:color="auto"/>
                    <w:bottom w:val="none" w:sz="0" w:space="0" w:color="auto"/>
                    <w:right w:val="none" w:sz="0" w:space="0" w:color="auto"/>
                  </w:divBdr>
                </w:div>
              </w:divsChild>
            </w:div>
            <w:div w:id="1483303419">
              <w:marLeft w:val="0"/>
              <w:marRight w:val="0"/>
              <w:marTop w:val="0"/>
              <w:marBottom w:val="0"/>
              <w:divBdr>
                <w:top w:val="none" w:sz="0" w:space="0" w:color="auto"/>
                <w:left w:val="none" w:sz="0" w:space="0" w:color="auto"/>
                <w:bottom w:val="none" w:sz="0" w:space="0" w:color="auto"/>
                <w:right w:val="none" w:sz="0" w:space="0" w:color="auto"/>
              </w:divBdr>
              <w:divsChild>
                <w:div w:id="1231113914">
                  <w:marLeft w:val="0"/>
                  <w:marRight w:val="0"/>
                  <w:marTop w:val="0"/>
                  <w:marBottom w:val="0"/>
                  <w:divBdr>
                    <w:top w:val="none" w:sz="0" w:space="0" w:color="auto"/>
                    <w:left w:val="none" w:sz="0" w:space="0" w:color="auto"/>
                    <w:bottom w:val="none" w:sz="0" w:space="0" w:color="auto"/>
                    <w:right w:val="none" w:sz="0" w:space="0" w:color="auto"/>
                  </w:divBdr>
                  <w:divsChild>
                    <w:div w:id="1579900566">
                      <w:marLeft w:val="0"/>
                      <w:marRight w:val="0"/>
                      <w:marTop w:val="0"/>
                      <w:marBottom w:val="0"/>
                      <w:divBdr>
                        <w:top w:val="none" w:sz="0" w:space="0" w:color="auto"/>
                        <w:left w:val="none" w:sz="0" w:space="0" w:color="auto"/>
                        <w:bottom w:val="none" w:sz="0" w:space="0" w:color="auto"/>
                        <w:right w:val="none" w:sz="0" w:space="0" w:color="auto"/>
                      </w:divBdr>
                      <w:divsChild>
                        <w:div w:id="22421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5391">
              <w:marLeft w:val="0"/>
              <w:marRight w:val="0"/>
              <w:marTop w:val="0"/>
              <w:marBottom w:val="0"/>
              <w:divBdr>
                <w:top w:val="none" w:sz="0" w:space="0" w:color="auto"/>
                <w:left w:val="none" w:sz="0" w:space="0" w:color="auto"/>
                <w:bottom w:val="none" w:sz="0" w:space="0" w:color="auto"/>
                <w:right w:val="none" w:sz="0" w:space="0" w:color="auto"/>
              </w:divBdr>
              <w:divsChild>
                <w:div w:id="117213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198570">
          <w:marLeft w:val="0"/>
          <w:marRight w:val="0"/>
          <w:marTop w:val="0"/>
          <w:marBottom w:val="0"/>
          <w:divBdr>
            <w:top w:val="none" w:sz="0" w:space="0" w:color="auto"/>
            <w:left w:val="none" w:sz="0" w:space="0" w:color="auto"/>
            <w:bottom w:val="none" w:sz="0" w:space="0" w:color="auto"/>
            <w:right w:val="none" w:sz="0" w:space="0" w:color="auto"/>
          </w:divBdr>
          <w:divsChild>
            <w:div w:id="1208225966">
              <w:marLeft w:val="0"/>
              <w:marRight w:val="0"/>
              <w:marTop w:val="0"/>
              <w:marBottom w:val="0"/>
              <w:divBdr>
                <w:top w:val="none" w:sz="0" w:space="0" w:color="auto"/>
                <w:left w:val="none" w:sz="0" w:space="0" w:color="auto"/>
                <w:bottom w:val="none" w:sz="0" w:space="0" w:color="auto"/>
                <w:right w:val="none" w:sz="0" w:space="0" w:color="auto"/>
              </w:divBdr>
              <w:divsChild>
                <w:div w:id="146751781">
                  <w:marLeft w:val="0"/>
                  <w:marRight w:val="0"/>
                  <w:marTop w:val="0"/>
                  <w:marBottom w:val="0"/>
                  <w:divBdr>
                    <w:top w:val="none" w:sz="0" w:space="0" w:color="auto"/>
                    <w:left w:val="none" w:sz="0" w:space="0" w:color="auto"/>
                    <w:bottom w:val="none" w:sz="0" w:space="0" w:color="auto"/>
                    <w:right w:val="none" w:sz="0" w:space="0" w:color="auto"/>
                  </w:divBdr>
                  <w:divsChild>
                    <w:div w:id="886642887">
                      <w:marLeft w:val="0"/>
                      <w:marRight w:val="0"/>
                      <w:marTop w:val="0"/>
                      <w:marBottom w:val="0"/>
                      <w:divBdr>
                        <w:top w:val="none" w:sz="0" w:space="0" w:color="auto"/>
                        <w:left w:val="none" w:sz="0" w:space="0" w:color="auto"/>
                        <w:bottom w:val="none" w:sz="0" w:space="0" w:color="auto"/>
                        <w:right w:val="none" w:sz="0" w:space="0" w:color="auto"/>
                      </w:divBdr>
                      <w:divsChild>
                        <w:div w:id="145347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128840">
              <w:marLeft w:val="0"/>
              <w:marRight w:val="0"/>
              <w:marTop w:val="0"/>
              <w:marBottom w:val="0"/>
              <w:divBdr>
                <w:top w:val="none" w:sz="0" w:space="0" w:color="auto"/>
                <w:left w:val="none" w:sz="0" w:space="0" w:color="auto"/>
                <w:bottom w:val="none" w:sz="0" w:space="0" w:color="auto"/>
                <w:right w:val="none" w:sz="0" w:space="0" w:color="auto"/>
              </w:divBdr>
              <w:divsChild>
                <w:div w:id="1595631862">
                  <w:marLeft w:val="0"/>
                  <w:marRight w:val="0"/>
                  <w:marTop w:val="0"/>
                  <w:marBottom w:val="0"/>
                  <w:divBdr>
                    <w:top w:val="none" w:sz="0" w:space="0" w:color="auto"/>
                    <w:left w:val="none" w:sz="0" w:space="0" w:color="auto"/>
                    <w:bottom w:val="none" w:sz="0" w:space="0" w:color="auto"/>
                    <w:right w:val="none" w:sz="0" w:space="0" w:color="auto"/>
                  </w:divBdr>
                </w:div>
              </w:divsChild>
            </w:div>
            <w:div w:id="1815490752">
              <w:marLeft w:val="0"/>
              <w:marRight w:val="0"/>
              <w:marTop w:val="0"/>
              <w:marBottom w:val="0"/>
              <w:divBdr>
                <w:top w:val="none" w:sz="0" w:space="0" w:color="auto"/>
                <w:left w:val="none" w:sz="0" w:space="0" w:color="auto"/>
                <w:bottom w:val="none" w:sz="0" w:space="0" w:color="auto"/>
                <w:right w:val="none" w:sz="0" w:space="0" w:color="auto"/>
              </w:divBdr>
              <w:divsChild>
                <w:div w:id="120274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324139">
          <w:marLeft w:val="0"/>
          <w:marRight w:val="0"/>
          <w:marTop w:val="0"/>
          <w:marBottom w:val="0"/>
          <w:divBdr>
            <w:top w:val="none" w:sz="0" w:space="0" w:color="auto"/>
            <w:left w:val="none" w:sz="0" w:space="0" w:color="auto"/>
            <w:bottom w:val="none" w:sz="0" w:space="0" w:color="auto"/>
            <w:right w:val="none" w:sz="0" w:space="0" w:color="auto"/>
          </w:divBdr>
          <w:divsChild>
            <w:div w:id="491406853">
              <w:marLeft w:val="0"/>
              <w:marRight w:val="0"/>
              <w:marTop w:val="0"/>
              <w:marBottom w:val="0"/>
              <w:divBdr>
                <w:top w:val="none" w:sz="0" w:space="0" w:color="auto"/>
                <w:left w:val="none" w:sz="0" w:space="0" w:color="auto"/>
                <w:bottom w:val="none" w:sz="0" w:space="0" w:color="auto"/>
                <w:right w:val="none" w:sz="0" w:space="0" w:color="auto"/>
              </w:divBdr>
              <w:divsChild>
                <w:div w:id="1296107398">
                  <w:marLeft w:val="0"/>
                  <w:marRight w:val="0"/>
                  <w:marTop w:val="0"/>
                  <w:marBottom w:val="0"/>
                  <w:divBdr>
                    <w:top w:val="none" w:sz="0" w:space="0" w:color="auto"/>
                    <w:left w:val="none" w:sz="0" w:space="0" w:color="auto"/>
                    <w:bottom w:val="none" w:sz="0" w:space="0" w:color="auto"/>
                    <w:right w:val="none" w:sz="0" w:space="0" w:color="auto"/>
                  </w:divBdr>
                </w:div>
              </w:divsChild>
            </w:div>
            <w:div w:id="618730483">
              <w:marLeft w:val="0"/>
              <w:marRight w:val="0"/>
              <w:marTop w:val="0"/>
              <w:marBottom w:val="0"/>
              <w:divBdr>
                <w:top w:val="none" w:sz="0" w:space="0" w:color="auto"/>
                <w:left w:val="none" w:sz="0" w:space="0" w:color="auto"/>
                <w:bottom w:val="none" w:sz="0" w:space="0" w:color="auto"/>
                <w:right w:val="none" w:sz="0" w:space="0" w:color="auto"/>
              </w:divBdr>
              <w:divsChild>
                <w:div w:id="162356705">
                  <w:marLeft w:val="0"/>
                  <w:marRight w:val="0"/>
                  <w:marTop w:val="0"/>
                  <w:marBottom w:val="0"/>
                  <w:divBdr>
                    <w:top w:val="none" w:sz="0" w:space="0" w:color="auto"/>
                    <w:left w:val="none" w:sz="0" w:space="0" w:color="auto"/>
                    <w:bottom w:val="none" w:sz="0" w:space="0" w:color="auto"/>
                    <w:right w:val="none" w:sz="0" w:space="0" w:color="auto"/>
                  </w:divBdr>
                  <w:divsChild>
                    <w:div w:id="1620188366">
                      <w:marLeft w:val="0"/>
                      <w:marRight w:val="0"/>
                      <w:marTop w:val="0"/>
                      <w:marBottom w:val="0"/>
                      <w:divBdr>
                        <w:top w:val="none" w:sz="0" w:space="0" w:color="auto"/>
                        <w:left w:val="none" w:sz="0" w:space="0" w:color="auto"/>
                        <w:bottom w:val="none" w:sz="0" w:space="0" w:color="auto"/>
                        <w:right w:val="none" w:sz="0" w:space="0" w:color="auto"/>
                      </w:divBdr>
                      <w:divsChild>
                        <w:div w:id="17723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345776">
              <w:marLeft w:val="0"/>
              <w:marRight w:val="0"/>
              <w:marTop w:val="0"/>
              <w:marBottom w:val="0"/>
              <w:divBdr>
                <w:top w:val="none" w:sz="0" w:space="0" w:color="auto"/>
                <w:left w:val="none" w:sz="0" w:space="0" w:color="auto"/>
                <w:bottom w:val="none" w:sz="0" w:space="0" w:color="auto"/>
                <w:right w:val="none" w:sz="0" w:space="0" w:color="auto"/>
              </w:divBdr>
              <w:divsChild>
                <w:div w:id="1935086284">
                  <w:marLeft w:val="0"/>
                  <w:marRight w:val="0"/>
                  <w:marTop w:val="0"/>
                  <w:marBottom w:val="0"/>
                  <w:divBdr>
                    <w:top w:val="none" w:sz="0" w:space="0" w:color="auto"/>
                    <w:left w:val="none" w:sz="0" w:space="0" w:color="auto"/>
                    <w:bottom w:val="none" w:sz="0" w:space="0" w:color="auto"/>
                    <w:right w:val="none" w:sz="0" w:space="0" w:color="auto"/>
                  </w:divBdr>
                </w:div>
              </w:divsChild>
            </w:div>
            <w:div w:id="802700556">
              <w:marLeft w:val="0"/>
              <w:marRight w:val="0"/>
              <w:marTop w:val="0"/>
              <w:marBottom w:val="0"/>
              <w:divBdr>
                <w:top w:val="none" w:sz="0" w:space="0" w:color="auto"/>
                <w:left w:val="none" w:sz="0" w:space="0" w:color="auto"/>
                <w:bottom w:val="none" w:sz="0" w:space="0" w:color="auto"/>
                <w:right w:val="none" w:sz="0" w:space="0" w:color="auto"/>
              </w:divBdr>
              <w:divsChild>
                <w:div w:id="1506095896">
                  <w:marLeft w:val="0"/>
                  <w:marRight w:val="0"/>
                  <w:marTop w:val="0"/>
                  <w:marBottom w:val="0"/>
                  <w:divBdr>
                    <w:top w:val="none" w:sz="0" w:space="0" w:color="auto"/>
                    <w:left w:val="none" w:sz="0" w:space="0" w:color="auto"/>
                    <w:bottom w:val="none" w:sz="0" w:space="0" w:color="auto"/>
                    <w:right w:val="none" w:sz="0" w:space="0" w:color="auto"/>
                  </w:divBdr>
                </w:div>
              </w:divsChild>
            </w:div>
            <w:div w:id="932471203">
              <w:marLeft w:val="0"/>
              <w:marRight w:val="0"/>
              <w:marTop w:val="0"/>
              <w:marBottom w:val="0"/>
              <w:divBdr>
                <w:top w:val="none" w:sz="0" w:space="0" w:color="auto"/>
                <w:left w:val="none" w:sz="0" w:space="0" w:color="auto"/>
                <w:bottom w:val="none" w:sz="0" w:space="0" w:color="auto"/>
                <w:right w:val="none" w:sz="0" w:space="0" w:color="auto"/>
              </w:divBdr>
              <w:divsChild>
                <w:div w:id="300044689">
                  <w:marLeft w:val="0"/>
                  <w:marRight w:val="0"/>
                  <w:marTop w:val="0"/>
                  <w:marBottom w:val="0"/>
                  <w:divBdr>
                    <w:top w:val="none" w:sz="0" w:space="0" w:color="auto"/>
                    <w:left w:val="none" w:sz="0" w:space="0" w:color="auto"/>
                    <w:bottom w:val="none" w:sz="0" w:space="0" w:color="auto"/>
                    <w:right w:val="none" w:sz="0" w:space="0" w:color="auto"/>
                  </w:divBdr>
                </w:div>
              </w:divsChild>
            </w:div>
            <w:div w:id="1393961970">
              <w:marLeft w:val="0"/>
              <w:marRight w:val="0"/>
              <w:marTop w:val="0"/>
              <w:marBottom w:val="0"/>
              <w:divBdr>
                <w:top w:val="none" w:sz="0" w:space="0" w:color="auto"/>
                <w:left w:val="none" w:sz="0" w:space="0" w:color="auto"/>
                <w:bottom w:val="none" w:sz="0" w:space="0" w:color="auto"/>
                <w:right w:val="none" w:sz="0" w:space="0" w:color="auto"/>
              </w:divBdr>
              <w:divsChild>
                <w:div w:id="1207257899">
                  <w:marLeft w:val="0"/>
                  <w:marRight w:val="0"/>
                  <w:marTop w:val="0"/>
                  <w:marBottom w:val="0"/>
                  <w:divBdr>
                    <w:top w:val="none" w:sz="0" w:space="0" w:color="auto"/>
                    <w:left w:val="none" w:sz="0" w:space="0" w:color="auto"/>
                    <w:bottom w:val="none" w:sz="0" w:space="0" w:color="auto"/>
                    <w:right w:val="none" w:sz="0" w:space="0" w:color="auto"/>
                  </w:divBdr>
                </w:div>
              </w:divsChild>
            </w:div>
            <w:div w:id="1756198112">
              <w:marLeft w:val="0"/>
              <w:marRight w:val="0"/>
              <w:marTop w:val="0"/>
              <w:marBottom w:val="0"/>
              <w:divBdr>
                <w:top w:val="none" w:sz="0" w:space="0" w:color="auto"/>
                <w:left w:val="none" w:sz="0" w:space="0" w:color="auto"/>
                <w:bottom w:val="none" w:sz="0" w:space="0" w:color="auto"/>
                <w:right w:val="none" w:sz="0" w:space="0" w:color="auto"/>
              </w:divBdr>
              <w:divsChild>
                <w:div w:id="1362977421">
                  <w:marLeft w:val="0"/>
                  <w:marRight w:val="0"/>
                  <w:marTop w:val="0"/>
                  <w:marBottom w:val="0"/>
                  <w:divBdr>
                    <w:top w:val="none" w:sz="0" w:space="0" w:color="auto"/>
                    <w:left w:val="none" w:sz="0" w:space="0" w:color="auto"/>
                    <w:bottom w:val="none" w:sz="0" w:space="0" w:color="auto"/>
                    <w:right w:val="none" w:sz="0" w:space="0" w:color="auto"/>
                  </w:divBdr>
                  <w:divsChild>
                    <w:div w:id="1043168610">
                      <w:marLeft w:val="0"/>
                      <w:marRight w:val="0"/>
                      <w:marTop w:val="0"/>
                      <w:marBottom w:val="0"/>
                      <w:divBdr>
                        <w:top w:val="none" w:sz="0" w:space="0" w:color="auto"/>
                        <w:left w:val="none" w:sz="0" w:space="0" w:color="auto"/>
                        <w:bottom w:val="none" w:sz="0" w:space="0" w:color="auto"/>
                        <w:right w:val="none" w:sz="0" w:space="0" w:color="auto"/>
                      </w:divBdr>
                      <w:divsChild>
                        <w:div w:id="868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443447">
      <w:bodyDiv w:val="1"/>
      <w:marLeft w:val="0"/>
      <w:marRight w:val="0"/>
      <w:marTop w:val="0"/>
      <w:marBottom w:val="0"/>
      <w:divBdr>
        <w:top w:val="none" w:sz="0" w:space="0" w:color="auto"/>
        <w:left w:val="none" w:sz="0" w:space="0" w:color="auto"/>
        <w:bottom w:val="none" w:sz="0" w:space="0" w:color="auto"/>
        <w:right w:val="none" w:sz="0" w:space="0" w:color="auto"/>
      </w:divBdr>
    </w:div>
    <w:div w:id="1593926743">
      <w:bodyDiv w:val="1"/>
      <w:marLeft w:val="0"/>
      <w:marRight w:val="0"/>
      <w:marTop w:val="0"/>
      <w:marBottom w:val="0"/>
      <w:divBdr>
        <w:top w:val="none" w:sz="0" w:space="0" w:color="auto"/>
        <w:left w:val="none" w:sz="0" w:space="0" w:color="auto"/>
        <w:bottom w:val="none" w:sz="0" w:space="0" w:color="auto"/>
        <w:right w:val="none" w:sz="0" w:space="0" w:color="auto"/>
      </w:divBdr>
    </w:div>
    <w:div w:id="1747802649">
      <w:bodyDiv w:val="1"/>
      <w:marLeft w:val="0"/>
      <w:marRight w:val="0"/>
      <w:marTop w:val="0"/>
      <w:marBottom w:val="0"/>
      <w:divBdr>
        <w:top w:val="none" w:sz="0" w:space="0" w:color="auto"/>
        <w:left w:val="none" w:sz="0" w:space="0" w:color="auto"/>
        <w:bottom w:val="none" w:sz="0" w:space="0" w:color="auto"/>
        <w:right w:val="none" w:sz="0" w:space="0" w:color="auto"/>
      </w:divBdr>
    </w:div>
    <w:div w:id="1800028013">
      <w:bodyDiv w:val="1"/>
      <w:marLeft w:val="0"/>
      <w:marRight w:val="0"/>
      <w:marTop w:val="0"/>
      <w:marBottom w:val="0"/>
      <w:divBdr>
        <w:top w:val="none" w:sz="0" w:space="0" w:color="auto"/>
        <w:left w:val="none" w:sz="0" w:space="0" w:color="auto"/>
        <w:bottom w:val="none" w:sz="0" w:space="0" w:color="auto"/>
        <w:right w:val="none" w:sz="0" w:space="0" w:color="auto"/>
      </w:divBdr>
    </w:div>
    <w:div w:id="1805538536">
      <w:bodyDiv w:val="1"/>
      <w:marLeft w:val="0"/>
      <w:marRight w:val="0"/>
      <w:marTop w:val="0"/>
      <w:marBottom w:val="0"/>
      <w:divBdr>
        <w:top w:val="none" w:sz="0" w:space="0" w:color="auto"/>
        <w:left w:val="none" w:sz="0" w:space="0" w:color="auto"/>
        <w:bottom w:val="none" w:sz="0" w:space="0" w:color="auto"/>
        <w:right w:val="none" w:sz="0" w:space="0" w:color="auto"/>
      </w:divBdr>
    </w:div>
    <w:div w:id="1858303915">
      <w:bodyDiv w:val="1"/>
      <w:marLeft w:val="0"/>
      <w:marRight w:val="0"/>
      <w:marTop w:val="0"/>
      <w:marBottom w:val="0"/>
      <w:divBdr>
        <w:top w:val="none" w:sz="0" w:space="0" w:color="auto"/>
        <w:left w:val="none" w:sz="0" w:space="0" w:color="auto"/>
        <w:bottom w:val="none" w:sz="0" w:space="0" w:color="auto"/>
        <w:right w:val="none" w:sz="0" w:space="0" w:color="auto"/>
      </w:divBdr>
    </w:div>
    <w:div w:id="1865362946">
      <w:bodyDiv w:val="1"/>
      <w:marLeft w:val="0"/>
      <w:marRight w:val="0"/>
      <w:marTop w:val="0"/>
      <w:marBottom w:val="0"/>
      <w:divBdr>
        <w:top w:val="none" w:sz="0" w:space="0" w:color="auto"/>
        <w:left w:val="none" w:sz="0" w:space="0" w:color="auto"/>
        <w:bottom w:val="none" w:sz="0" w:space="0" w:color="auto"/>
        <w:right w:val="none" w:sz="0" w:space="0" w:color="auto"/>
      </w:divBdr>
      <w:divsChild>
        <w:div w:id="64452842">
          <w:marLeft w:val="0"/>
          <w:marRight w:val="0"/>
          <w:marTop w:val="0"/>
          <w:marBottom w:val="0"/>
          <w:divBdr>
            <w:top w:val="none" w:sz="0" w:space="0" w:color="auto"/>
            <w:left w:val="none" w:sz="0" w:space="0" w:color="auto"/>
            <w:bottom w:val="none" w:sz="0" w:space="0" w:color="auto"/>
            <w:right w:val="none" w:sz="0" w:space="0" w:color="auto"/>
          </w:divBdr>
          <w:divsChild>
            <w:div w:id="1158765788">
              <w:marLeft w:val="0"/>
              <w:marRight w:val="0"/>
              <w:marTop w:val="0"/>
              <w:marBottom w:val="0"/>
              <w:divBdr>
                <w:top w:val="none" w:sz="0" w:space="0" w:color="auto"/>
                <w:left w:val="none" w:sz="0" w:space="0" w:color="auto"/>
                <w:bottom w:val="none" w:sz="0" w:space="0" w:color="auto"/>
                <w:right w:val="none" w:sz="0" w:space="0" w:color="auto"/>
              </w:divBdr>
            </w:div>
          </w:divsChild>
        </w:div>
        <w:div w:id="195241668">
          <w:marLeft w:val="0"/>
          <w:marRight w:val="0"/>
          <w:marTop w:val="0"/>
          <w:marBottom w:val="0"/>
          <w:divBdr>
            <w:top w:val="none" w:sz="0" w:space="0" w:color="auto"/>
            <w:left w:val="none" w:sz="0" w:space="0" w:color="auto"/>
            <w:bottom w:val="none" w:sz="0" w:space="0" w:color="auto"/>
            <w:right w:val="none" w:sz="0" w:space="0" w:color="auto"/>
          </w:divBdr>
          <w:divsChild>
            <w:div w:id="52431325">
              <w:marLeft w:val="0"/>
              <w:marRight w:val="0"/>
              <w:marTop w:val="0"/>
              <w:marBottom w:val="0"/>
              <w:divBdr>
                <w:top w:val="none" w:sz="0" w:space="0" w:color="auto"/>
                <w:left w:val="none" w:sz="0" w:space="0" w:color="auto"/>
                <w:bottom w:val="none" w:sz="0" w:space="0" w:color="auto"/>
                <w:right w:val="none" w:sz="0" w:space="0" w:color="auto"/>
              </w:divBdr>
            </w:div>
            <w:div w:id="286471886">
              <w:marLeft w:val="0"/>
              <w:marRight w:val="0"/>
              <w:marTop w:val="0"/>
              <w:marBottom w:val="0"/>
              <w:divBdr>
                <w:top w:val="none" w:sz="0" w:space="0" w:color="auto"/>
                <w:left w:val="none" w:sz="0" w:space="0" w:color="auto"/>
                <w:bottom w:val="none" w:sz="0" w:space="0" w:color="auto"/>
                <w:right w:val="none" w:sz="0" w:space="0" w:color="auto"/>
              </w:divBdr>
            </w:div>
            <w:div w:id="595409841">
              <w:marLeft w:val="0"/>
              <w:marRight w:val="0"/>
              <w:marTop w:val="0"/>
              <w:marBottom w:val="0"/>
              <w:divBdr>
                <w:top w:val="none" w:sz="0" w:space="0" w:color="auto"/>
                <w:left w:val="none" w:sz="0" w:space="0" w:color="auto"/>
                <w:bottom w:val="none" w:sz="0" w:space="0" w:color="auto"/>
                <w:right w:val="none" w:sz="0" w:space="0" w:color="auto"/>
              </w:divBdr>
            </w:div>
            <w:div w:id="815339762">
              <w:marLeft w:val="0"/>
              <w:marRight w:val="0"/>
              <w:marTop w:val="0"/>
              <w:marBottom w:val="0"/>
              <w:divBdr>
                <w:top w:val="none" w:sz="0" w:space="0" w:color="auto"/>
                <w:left w:val="none" w:sz="0" w:space="0" w:color="auto"/>
                <w:bottom w:val="none" w:sz="0" w:space="0" w:color="auto"/>
                <w:right w:val="none" w:sz="0" w:space="0" w:color="auto"/>
              </w:divBdr>
            </w:div>
            <w:div w:id="1904097344">
              <w:marLeft w:val="0"/>
              <w:marRight w:val="0"/>
              <w:marTop w:val="0"/>
              <w:marBottom w:val="0"/>
              <w:divBdr>
                <w:top w:val="none" w:sz="0" w:space="0" w:color="auto"/>
                <w:left w:val="none" w:sz="0" w:space="0" w:color="auto"/>
                <w:bottom w:val="none" w:sz="0" w:space="0" w:color="auto"/>
                <w:right w:val="none" w:sz="0" w:space="0" w:color="auto"/>
              </w:divBdr>
            </w:div>
            <w:div w:id="1927687489">
              <w:marLeft w:val="0"/>
              <w:marRight w:val="0"/>
              <w:marTop w:val="0"/>
              <w:marBottom w:val="0"/>
              <w:divBdr>
                <w:top w:val="none" w:sz="0" w:space="0" w:color="auto"/>
                <w:left w:val="none" w:sz="0" w:space="0" w:color="auto"/>
                <w:bottom w:val="none" w:sz="0" w:space="0" w:color="auto"/>
                <w:right w:val="none" w:sz="0" w:space="0" w:color="auto"/>
              </w:divBdr>
            </w:div>
          </w:divsChild>
        </w:div>
        <w:div w:id="242298062">
          <w:marLeft w:val="0"/>
          <w:marRight w:val="0"/>
          <w:marTop w:val="0"/>
          <w:marBottom w:val="0"/>
          <w:divBdr>
            <w:top w:val="none" w:sz="0" w:space="0" w:color="auto"/>
            <w:left w:val="none" w:sz="0" w:space="0" w:color="auto"/>
            <w:bottom w:val="none" w:sz="0" w:space="0" w:color="auto"/>
            <w:right w:val="none" w:sz="0" w:space="0" w:color="auto"/>
          </w:divBdr>
          <w:divsChild>
            <w:div w:id="1021860967">
              <w:marLeft w:val="0"/>
              <w:marRight w:val="0"/>
              <w:marTop w:val="0"/>
              <w:marBottom w:val="0"/>
              <w:divBdr>
                <w:top w:val="none" w:sz="0" w:space="0" w:color="auto"/>
                <w:left w:val="none" w:sz="0" w:space="0" w:color="auto"/>
                <w:bottom w:val="none" w:sz="0" w:space="0" w:color="auto"/>
                <w:right w:val="none" w:sz="0" w:space="0" w:color="auto"/>
              </w:divBdr>
            </w:div>
          </w:divsChild>
        </w:div>
        <w:div w:id="518468925">
          <w:marLeft w:val="0"/>
          <w:marRight w:val="0"/>
          <w:marTop w:val="0"/>
          <w:marBottom w:val="0"/>
          <w:divBdr>
            <w:top w:val="none" w:sz="0" w:space="0" w:color="auto"/>
            <w:left w:val="none" w:sz="0" w:space="0" w:color="auto"/>
            <w:bottom w:val="none" w:sz="0" w:space="0" w:color="auto"/>
            <w:right w:val="none" w:sz="0" w:space="0" w:color="auto"/>
          </w:divBdr>
          <w:divsChild>
            <w:div w:id="1625309956">
              <w:marLeft w:val="0"/>
              <w:marRight w:val="0"/>
              <w:marTop w:val="0"/>
              <w:marBottom w:val="0"/>
              <w:divBdr>
                <w:top w:val="none" w:sz="0" w:space="0" w:color="auto"/>
                <w:left w:val="none" w:sz="0" w:space="0" w:color="auto"/>
                <w:bottom w:val="none" w:sz="0" w:space="0" w:color="auto"/>
                <w:right w:val="none" w:sz="0" w:space="0" w:color="auto"/>
              </w:divBdr>
            </w:div>
            <w:div w:id="1804806680">
              <w:marLeft w:val="0"/>
              <w:marRight w:val="0"/>
              <w:marTop w:val="0"/>
              <w:marBottom w:val="0"/>
              <w:divBdr>
                <w:top w:val="none" w:sz="0" w:space="0" w:color="auto"/>
                <w:left w:val="none" w:sz="0" w:space="0" w:color="auto"/>
                <w:bottom w:val="none" w:sz="0" w:space="0" w:color="auto"/>
                <w:right w:val="none" w:sz="0" w:space="0" w:color="auto"/>
              </w:divBdr>
            </w:div>
          </w:divsChild>
        </w:div>
        <w:div w:id="599798440">
          <w:marLeft w:val="0"/>
          <w:marRight w:val="0"/>
          <w:marTop w:val="0"/>
          <w:marBottom w:val="0"/>
          <w:divBdr>
            <w:top w:val="none" w:sz="0" w:space="0" w:color="auto"/>
            <w:left w:val="none" w:sz="0" w:space="0" w:color="auto"/>
            <w:bottom w:val="none" w:sz="0" w:space="0" w:color="auto"/>
            <w:right w:val="none" w:sz="0" w:space="0" w:color="auto"/>
          </w:divBdr>
          <w:divsChild>
            <w:div w:id="1111977364">
              <w:marLeft w:val="0"/>
              <w:marRight w:val="0"/>
              <w:marTop w:val="0"/>
              <w:marBottom w:val="0"/>
              <w:divBdr>
                <w:top w:val="none" w:sz="0" w:space="0" w:color="auto"/>
                <w:left w:val="none" w:sz="0" w:space="0" w:color="auto"/>
                <w:bottom w:val="none" w:sz="0" w:space="0" w:color="auto"/>
                <w:right w:val="none" w:sz="0" w:space="0" w:color="auto"/>
              </w:divBdr>
            </w:div>
            <w:div w:id="1778138978">
              <w:marLeft w:val="0"/>
              <w:marRight w:val="0"/>
              <w:marTop w:val="0"/>
              <w:marBottom w:val="0"/>
              <w:divBdr>
                <w:top w:val="none" w:sz="0" w:space="0" w:color="auto"/>
                <w:left w:val="none" w:sz="0" w:space="0" w:color="auto"/>
                <w:bottom w:val="none" w:sz="0" w:space="0" w:color="auto"/>
                <w:right w:val="none" w:sz="0" w:space="0" w:color="auto"/>
              </w:divBdr>
            </w:div>
          </w:divsChild>
        </w:div>
        <w:div w:id="676350190">
          <w:marLeft w:val="0"/>
          <w:marRight w:val="0"/>
          <w:marTop w:val="0"/>
          <w:marBottom w:val="0"/>
          <w:divBdr>
            <w:top w:val="none" w:sz="0" w:space="0" w:color="auto"/>
            <w:left w:val="none" w:sz="0" w:space="0" w:color="auto"/>
            <w:bottom w:val="none" w:sz="0" w:space="0" w:color="auto"/>
            <w:right w:val="none" w:sz="0" w:space="0" w:color="auto"/>
          </w:divBdr>
          <w:divsChild>
            <w:div w:id="1328561284">
              <w:marLeft w:val="0"/>
              <w:marRight w:val="0"/>
              <w:marTop w:val="0"/>
              <w:marBottom w:val="0"/>
              <w:divBdr>
                <w:top w:val="none" w:sz="0" w:space="0" w:color="auto"/>
                <w:left w:val="none" w:sz="0" w:space="0" w:color="auto"/>
                <w:bottom w:val="none" w:sz="0" w:space="0" w:color="auto"/>
                <w:right w:val="none" w:sz="0" w:space="0" w:color="auto"/>
              </w:divBdr>
            </w:div>
          </w:divsChild>
        </w:div>
        <w:div w:id="964849856">
          <w:marLeft w:val="0"/>
          <w:marRight w:val="0"/>
          <w:marTop w:val="0"/>
          <w:marBottom w:val="0"/>
          <w:divBdr>
            <w:top w:val="none" w:sz="0" w:space="0" w:color="auto"/>
            <w:left w:val="none" w:sz="0" w:space="0" w:color="auto"/>
            <w:bottom w:val="none" w:sz="0" w:space="0" w:color="auto"/>
            <w:right w:val="none" w:sz="0" w:space="0" w:color="auto"/>
          </w:divBdr>
          <w:divsChild>
            <w:div w:id="564339074">
              <w:marLeft w:val="0"/>
              <w:marRight w:val="0"/>
              <w:marTop w:val="0"/>
              <w:marBottom w:val="0"/>
              <w:divBdr>
                <w:top w:val="none" w:sz="0" w:space="0" w:color="auto"/>
                <w:left w:val="none" w:sz="0" w:space="0" w:color="auto"/>
                <w:bottom w:val="none" w:sz="0" w:space="0" w:color="auto"/>
                <w:right w:val="none" w:sz="0" w:space="0" w:color="auto"/>
              </w:divBdr>
            </w:div>
            <w:div w:id="599408719">
              <w:marLeft w:val="0"/>
              <w:marRight w:val="0"/>
              <w:marTop w:val="0"/>
              <w:marBottom w:val="0"/>
              <w:divBdr>
                <w:top w:val="none" w:sz="0" w:space="0" w:color="auto"/>
                <w:left w:val="none" w:sz="0" w:space="0" w:color="auto"/>
                <w:bottom w:val="none" w:sz="0" w:space="0" w:color="auto"/>
                <w:right w:val="none" w:sz="0" w:space="0" w:color="auto"/>
              </w:divBdr>
            </w:div>
            <w:div w:id="796411093">
              <w:marLeft w:val="0"/>
              <w:marRight w:val="0"/>
              <w:marTop w:val="0"/>
              <w:marBottom w:val="0"/>
              <w:divBdr>
                <w:top w:val="none" w:sz="0" w:space="0" w:color="auto"/>
                <w:left w:val="none" w:sz="0" w:space="0" w:color="auto"/>
                <w:bottom w:val="none" w:sz="0" w:space="0" w:color="auto"/>
                <w:right w:val="none" w:sz="0" w:space="0" w:color="auto"/>
              </w:divBdr>
            </w:div>
            <w:div w:id="1564412062">
              <w:marLeft w:val="0"/>
              <w:marRight w:val="0"/>
              <w:marTop w:val="0"/>
              <w:marBottom w:val="0"/>
              <w:divBdr>
                <w:top w:val="none" w:sz="0" w:space="0" w:color="auto"/>
                <w:left w:val="none" w:sz="0" w:space="0" w:color="auto"/>
                <w:bottom w:val="none" w:sz="0" w:space="0" w:color="auto"/>
                <w:right w:val="none" w:sz="0" w:space="0" w:color="auto"/>
              </w:divBdr>
            </w:div>
            <w:div w:id="1731534180">
              <w:marLeft w:val="0"/>
              <w:marRight w:val="0"/>
              <w:marTop w:val="0"/>
              <w:marBottom w:val="0"/>
              <w:divBdr>
                <w:top w:val="none" w:sz="0" w:space="0" w:color="auto"/>
                <w:left w:val="none" w:sz="0" w:space="0" w:color="auto"/>
                <w:bottom w:val="none" w:sz="0" w:space="0" w:color="auto"/>
                <w:right w:val="none" w:sz="0" w:space="0" w:color="auto"/>
              </w:divBdr>
            </w:div>
          </w:divsChild>
        </w:div>
        <w:div w:id="1273974817">
          <w:marLeft w:val="0"/>
          <w:marRight w:val="0"/>
          <w:marTop w:val="0"/>
          <w:marBottom w:val="0"/>
          <w:divBdr>
            <w:top w:val="none" w:sz="0" w:space="0" w:color="auto"/>
            <w:left w:val="none" w:sz="0" w:space="0" w:color="auto"/>
            <w:bottom w:val="none" w:sz="0" w:space="0" w:color="auto"/>
            <w:right w:val="none" w:sz="0" w:space="0" w:color="auto"/>
          </w:divBdr>
          <w:divsChild>
            <w:div w:id="1948542271">
              <w:marLeft w:val="0"/>
              <w:marRight w:val="0"/>
              <w:marTop w:val="0"/>
              <w:marBottom w:val="0"/>
              <w:divBdr>
                <w:top w:val="none" w:sz="0" w:space="0" w:color="auto"/>
                <w:left w:val="none" w:sz="0" w:space="0" w:color="auto"/>
                <w:bottom w:val="none" w:sz="0" w:space="0" w:color="auto"/>
                <w:right w:val="none" w:sz="0" w:space="0" w:color="auto"/>
              </w:divBdr>
            </w:div>
            <w:div w:id="2040206243">
              <w:marLeft w:val="0"/>
              <w:marRight w:val="0"/>
              <w:marTop w:val="0"/>
              <w:marBottom w:val="0"/>
              <w:divBdr>
                <w:top w:val="none" w:sz="0" w:space="0" w:color="auto"/>
                <w:left w:val="none" w:sz="0" w:space="0" w:color="auto"/>
                <w:bottom w:val="none" w:sz="0" w:space="0" w:color="auto"/>
                <w:right w:val="none" w:sz="0" w:space="0" w:color="auto"/>
              </w:divBdr>
            </w:div>
          </w:divsChild>
        </w:div>
        <w:div w:id="1867600053">
          <w:marLeft w:val="0"/>
          <w:marRight w:val="0"/>
          <w:marTop w:val="0"/>
          <w:marBottom w:val="0"/>
          <w:divBdr>
            <w:top w:val="none" w:sz="0" w:space="0" w:color="auto"/>
            <w:left w:val="none" w:sz="0" w:space="0" w:color="auto"/>
            <w:bottom w:val="none" w:sz="0" w:space="0" w:color="auto"/>
            <w:right w:val="none" w:sz="0" w:space="0" w:color="auto"/>
          </w:divBdr>
          <w:divsChild>
            <w:div w:id="1545675901">
              <w:marLeft w:val="0"/>
              <w:marRight w:val="0"/>
              <w:marTop w:val="0"/>
              <w:marBottom w:val="0"/>
              <w:divBdr>
                <w:top w:val="none" w:sz="0" w:space="0" w:color="auto"/>
                <w:left w:val="none" w:sz="0" w:space="0" w:color="auto"/>
                <w:bottom w:val="none" w:sz="0" w:space="0" w:color="auto"/>
                <w:right w:val="none" w:sz="0" w:space="0" w:color="auto"/>
              </w:divBdr>
            </w:div>
          </w:divsChild>
        </w:div>
        <w:div w:id="1938639206">
          <w:marLeft w:val="0"/>
          <w:marRight w:val="0"/>
          <w:marTop w:val="0"/>
          <w:marBottom w:val="0"/>
          <w:divBdr>
            <w:top w:val="none" w:sz="0" w:space="0" w:color="auto"/>
            <w:left w:val="none" w:sz="0" w:space="0" w:color="auto"/>
            <w:bottom w:val="none" w:sz="0" w:space="0" w:color="auto"/>
            <w:right w:val="none" w:sz="0" w:space="0" w:color="auto"/>
          </w:divBdr>
          <w:divsChild>
            <w:div w:id="187256701">
              <w:marLeft w:val="0"/>
              <w:marRight w:val="0"/>
              <w:marTop w:val="0"/>
              <w:marBottom w:val="0"/>
              <w:divBdr>
                <w:top w:val="none" w:sz="0" w:space="0" w:color="auto"/>
                <w:left w:val="none" w:sz="0" w:space="0" w:color="auto"/>
                <w:bottom w:val="none" w:sz="0" w:space="0" w:color="auto"/>
                <w:right w:val="none" w:sz="0" w:space="0" w:color="auto"/>
              </w:divBdr>
            </w:div>
            <w:div w:id="301931151">
              <w:marLeft w:val="0"/>
              <w:marRight w:val="0"/>
              <w:marTop w:val="0"/>
              <w:marBottom w:val="0"/>
              <w:divBdr>
                <w:top w:val="none" w:sz="0" w:space="0" w:color="auto"/>
                <w:left w:val="none" w:sz="0" w:space="0" w:color="auto"/>
                <w:bottom w:val="none" w:sz="0" w:space="0" w:color="auto"/>
                <w:right w:val="none" w:sz="0" w:space="0" w:color="auto"/>
              </w:divBdr>
            </w:div>
            <w:div w:id="644313533">
              <w:marLeft w:val="0"/>
              <w:marRight w:val="0"/>
              <w:marTop w:val="0"/>
              <w:marBottom w:val="0"/>
              <w:divBdr>
                <w:top w:val="none" w:sz="0" w:space="0" w:color="auto"/>
                <w:left w:val="none" w:sz="0" w:space="0" w:color="auto"/>
                <w:bottom w:val="none" w:sz="0" w:space="0" w:color="auto"/>
                <w:right w:val="none" w:sz="0" w:space="0" w:color="auto"/>
              </w:divBdr>
            </w:div>
            <w:div w:id="1856459655">
              <w:marLeft w:val="0"/>
              <w:marRight w:val="0"/>
              <w:marTop w:val="0"/>
              <w:marBottom w:val="0"/>
              <w:divBdr>
                <w:top w:val="none" w:sz="0" w:space="0" w:color="auto"/>
                <w:left w:val="none" w:sz="0" w:space="0" w:color="auto"/>
                <w:bottom w:val="none" w:sz="0" w:space="0" w:color="auto"/>
                <w:right w:val="none" w:sz="0" w:space="0" w:color="auto"/>
              </w:divBdr>
            </w:div>
            <w:div w:id="1966884886">
              <w:marLeft w:val="0"/>
              <w:marRight w:val="0"/>
              <w:marTop w:val="0"/>
              <w:marBottom w:val="0"/>
              <w:divBdr>
                <w:top w:val="none" w:sz="0" w:space="0" w:color="auto"/>
                <w:left w:val="none" w:sz="0" w:space="0" w:color="auto"/>
                <w:bottom w:val="none" w:sz="0" w:space="0" w:color="auto"/>
                <w:right w:val="none" w:sz="0" w:space="0" w:color="auto"/>
              </w:divBdr>
            </w:div>
          </w:divsChild>
        </w:div>
        <w:div w:id="1971978989">
          <w:marLeft w:val="0"/>
          <w:marRight w:val="0"/>
          <w:marTop w:val="0"/>
          <w:marBottom w:val="0"/>
          <w:divBdr>
            <w:top w:val="none" w:sz="0" w:space="0" w:color="auto"/>
            <w:left w:val="none" w:sz="0" w:space="0" w:color="auto"/>
            <w:bottom w:val="none" w:sz="0" w:space="0" w:color="auto"/>
            <w:right w:val="none" w:sz="0" w:space="0" w:color="auto"/>
          </w:divBdr>
          <w:divsChild>
            <w:div w:id="369887252">
              <w:marLeft w:val="0"/>
              <w:marRight w:val="0"/>
              <w:marTop w:val="0"/>
              <w:marBottom w:val="0"/>
              <w:divBdr>
                <w:top w:val="none" w:sz="0" w:space="0" w:color="auto"/>
                <w:left w:val="none" w:sz="0" w:space="0" w:color="auto"/>
                <w:bottom w:val="none" w:sz="0" w:space="0" w:color="auto"/>
                <w:right w:val="none" w:sz="0" w:space="0" w:color="auto"/>
              </w:divBdr>
            </w:div>
          </w:divsChild>
        </w:div>
        <w:div w:id="2127651567">
          <w:marLeft w:val="0"/>
          <w:marRight w:val="0"/>
          <w:marTop w:val="0"/>
          <w:marBottom w:val="0"/>
          <w:divBdr>
            <w:top w:val="none" w:sz="0" w:space="0" w:color="auto"/>
            <w:left w:val="none" w:sz="0" w:space="0" w:color="auto"/>
            <w:bottom w:val="none" w:sz="0" w:space="0" w:color="auto"/>
            <w:right w:val="none" w:sz="0" w:space="0" w:color="auto"/>
          </w:divBdr>
          <w:divsChild>
            <w:div w:id="177709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323586">
      <w:bodyDiv w:val="1"/>
      <w:marLeft w:val="0"/>
      <w:marRight w:val="0"/>
      <w:marTop w:val="0"/>
      <w:marBottom w:val="0"/>
      <w:divBdr>
        <w:top w:val="none" w:sz="0" w:space="0" w:color="auto"/>
        <w:left w:val="none" w:sz="0" w:space="0" w:color="auto"/>
        <w:bottom w:val="none" w:sz="0" w:space="0" w:color="auto"/>
        <w:right w:val="none" w:sz="0" w:space="0" w:color="auto"/>
      </w:divBdr>
    </w:div>
    <w:div w:id="1941405407">
      <w:bodyDiv w:val="1"/>
      <w:marLeft w:val="0"/>
      <w:marRight w:val="0"/>
      <w:marTop w:val="0"/>
      <w:marBottom w:val="0"/>
      <w:divBdr>
        <w:top w:val="none" w:sz="0" w:space="0" w:color="auto"/>
        <w:left w:val="none" w:sz="0" w:space="0" w:color="auto"/>
        <w:bottom w:val="none" w:sz="0" w:space="0" w:color="auto"/>
        <w:right w:val="none" w:sz="0" w:space="0" w:color="auto"/>
      </w:divBdr>
    </w:div>
    <w:div w:id="1952861097">
      <w:bodyDiv w:val="1"/>
      <w:marLeft w:val="0"/>
      <w:marRight w:val="0"/>
      <w:marTop w:val="0"/>
      <w:marBottom w:val="0"/>
      <w:divBdr>
        <w:top w:val="none" w:sz="0" w:space="0" w:color="auto"/>
        <w:left w:val="none" w:sz="0" w:space="0" w:color="auto"/>
        <w:bottom w:val="none" w:sz="0" w:space="0" w:color="auto"/>
        <w:right w:val="none" w:sz="0" w:space="0" w:color="auto"/>
      </w:divBdr>
    </w:div>
    <w:div w:id="1959987065">
      <w:bodyDiv w:val="1"/>
      <w:marLeft w:val="0"/>
      <w:marRight w:val="0"/>
      <w:marTop w:val="0"/>
      <w:marBottom w:val="0"/>
      <w:divBdr>
        <w:top w:val="none" w:sz="0" w:space="0" w:color="auto"/>
        <w:left w:val="none" w:sz="0" w:space="0" w:color="auto"/>
        <w:bottom w:val="none" w:sz="0" w:space="0" w:color="auto"/>
        <w:right w:val="none" w:sz="0" w:space="0" w:color="auto"/>
      </w:divBdr>
    </w:div>
    <w:div w:id="1966890305">
      <w:bodyDiv w:val="1"/>
      <w:marLeft w:val="0"/>
      <w:marRight w:val="0"/>
      <w:marTop w:val="0"/>
      <w:marBottom w:val="0"/>
      <w:divBdr>
        <w:top w:val="none" w:sz="0" w:space="0" w:color="auto"/>
        <w:left w:val="none" w:sz="0" w:space="0" w:color="auto"/>
        <w:bottom w:val="none" w:sz="0" w:space="0" w:color="auto"/>
        <w:right w:val="none" w:sz="0" w:space="0" w:color="auto"/>
      </w:divBdr>
    </w:div>
    <w:div w:id="2006083969">
      <w:bodyDiv w:val="1"/>
      <w:marLeft w:val="0"/>
      <w:marRight w:val="0"/>
      <w:marTop w:val="0"/>
      <w:marBottom w:val="0"/>
      <w:divBdr>
        <w:top w:val="none" w:sz="0" w:space="0" w:color="auto"/>
        <w:left w:val="none" w:sz="0" w:space="0" w:color="auto"/>
        <w:bottom w:val="none" w:sz="0" w:space="0" w:color="auto"/>
        <w:right w:val="none" w:sz="0" w:space="0" w:color="auto"/>
      </w:divBdr>
    </w:div>
    <w:div w:id="2038003747">
      <w:bodyDiv w:val="1"/>
      <w:marLeft w:val="0"/>
      <w:marRight w:val="0"/>
      <w:marTop w:val="0"/>
      <w:marBottom w:val="0"/>
      <w:divBdr>
        <w:top w:val="none" w:sz="0" w:space="0" w:color="auto"/>
        <w:left w:val="none" w:sz="0" w:space="0" w:color="auto"/>
        <w:bottom w:val="none" w:sz="0" w:space="0" w:color="auto"/>
        <w:right w:val="none" w:sz="0" w:space="0" w:color="auto"/>
      </w:divBdr>
    </w:div>
    <w:div w:id="2052029968">
      <w:bodyDiv w:val="1"/>
      <w:marLeft w:val="0"/>
      <w:marRight w:val="0"/>
      <w:marTop w:val="0"/>
      <w:marBottom w:val="0"/>
      <w:divBdr>
        <w:top w:val="none" w:sz="0" w:space="0" w:color="auto"/>
        <w:left w:val="none" w:sz="0" w:space="0" w:color="auto"/>
        <w:bottom w:val="none" w:sz="0" w:space="0" w:color="auto"/>
        <w:right w:val="none" w:sz="0" w:space="0" w:color="auto"/>
      </w:divBdr>
      <w:divsChild>
        <w:div w:id="454056496">
          <w:marLeft w:val="0"/>
          <w:marRight w:val="0"/>
          <w:marTop w:val="0"/>
          <w:marBottom w:val="0"/>
          <w:divBdr>
            <w:top w:val="none" w:sz="0" w:space="0" w:color="auto"/>
            <w:left w:val="none" w:sz="0" w:space="0" w:color="auto"/>
            <w:bottom w:val="none" w:sz="0" w:space="0" w:color="auto"/>
            <w:right w:val="none" w:sz="0" w:space="0" w:color="auto"/>
          </w:divBdr>
          <w:divsChild>
            <w:div w:id="582304703">
              <w:marLeft w:val="0"/>
              <w:marRight w:val="0"/>
              <w:marTop w:val="0"/>
              <w:marBottom w:val="0"/>
              <w:divBdr>
                <w:top w:val="none" w:sz="0" w:space="0" w:color="auto"/>
                <w:left w:val="none" w:sz="0" w:space="0" w:color="auto"/>
                <w:bottom w:val="none" w:sz="0" w:space="0" w:color="auto"/>
                <w:right w:val="none" w:sz="0" w:space="0" w:color="auto"/>
              </w:divBdr>
            </w:div>
          </w:divsChild>
        </w:div>
        <w:div w:id="523595404">
          <w:marLeft w:val="0"/>
          <w:marRight w:val="0"/>
          <w:marTop w:val="0"/>
          <w:marBottom w:val="0"/>
          <w:divBdr>
            <w:top w:val="none" w:sz="0" w:space="0" w:color="auto"/>
            <w:left w:val="none" w:sz="0" w:space="0" w:color="auto"/>
            <w:bottom w:val="none" w:sz="0" w:space="0" w:color="auto"/>
            <w:right w:val="none" w:sz="0" w:space="0" w:color="auto"/>
          </w:divBdr>
          <w:divsChild>
            <w:div w:id="122357282">
              <w:marLeft w:val="0"/>
              <w:marRight w:val="0"/>
              <w:marTop w:val="0"/>
              <w:marBottom w:val="0"/>
              <w:divBdr>
                <w:top w:val="none" w:sz="0" w:space="0" w:color="auto"/>
                <w:left w:val="none" w:sz="0" w:space="0" w:color="auto"/>
                <w:bottom w:val="none" w:sz="0" w:space="0" w:color="auto"/>
                <w:right w:val="none" w:sz="0" w:space="0" w:color="auto"/>
              </w:divBdr>
            </w:div>
            <w:div w:id="342367403">
              <w:marLeft w:val="0"/>
              <w:marRight w:val="0"/>
              <w:marTop w:val="0"/>
              <w:marBottom w:val="0"/>
              <w:divBdr>
                <w:top w:val="none" w:sz="0" w:space="0" w:color="auto"/>
                <w:left w:val="none" w:sz="0" w:space="0" w:color="auto"/>
                <w:bottom w:val="none" w:sz="0" w:space="0" w:color="auto"/>
                <w:right w:val="none" w:sz="0" w:space="0" w:color="auto"/>
              </w:divBdr>
            </w:div>
            <w:div w:id="981808349">
              <w:marLeft w:val="0"/>
              <w:marRight w:val="0"/>
              <w:marTop w:val="0"/>
              <w:marBottom w:val="0"/>
              <w:divBdr>
                <w:top w:val="none" w:sz="0" w:space="0" w:color="auto"/>
                <w:left w:val="none" w:sz="0" w:space="0" w:color="auto"/>
                <w:bottom w:val="none" w:sz="0" w:space="0" w:color="auto"/>
                <w:right w:val="none" w:sz="0" w:space="0" w:color="auto"/>
              </w:divBdr>
            </w:div>
            <w:div w:id="1557815876">
              <w:marLeft w:val="0"/>
              <w:marRight w:val="0"/>
              <w:marTop w:val="0"/>
              <w:marBottom w:val="0"/>
              <w:divBdr>
                <w:top w:val="none" w:sz="0" w:space="0" w:color="auto"/>
                <w:left w:val="none" w:sz="0" w:space="0" w:color="auto"/>
                <w:bottom w:val="none" w:sz="0" w:space="0" w:color="auto"/>
                <w:right w:val="none" w:sz="0" w:space="0" w:color="auto"/>
              </w:divBdr>
            </w:div>
            <w:div w:id="1709799376">
              <w:marLeft w:val="0"/>
              <w:marRight w:val="0"/>
              <w:marTop w:val="0"/>
              <w:marBottom w:val="0"/>
              <w:divBdr>
                <w:top w:val="none" w:sz="0" w:space="0" w:color="auto"/>
                <w:left w:val="none" w:sz="0" w:space="0" w:color="auto"/>
                <w:bottom w:val="none" w:sz="0" w:space="0" w:color="auto"/>
                <w:right w:val="none" w:sz="0" w:space="0" w:color="auto"/>
              </w:divBdr>
            </w:div>
          </w:divsChild>
        </w:div>
        <w:div w:id="634062945">
          <w:marLeft w:val="0"/>
          <w:marRight w:val="0"/>
          <w:marTop w:val="0"/>
          <w:marBottom w:val="0"/>
          <w:divBdr>
            <w:top w:val="none" w:sz="0" w:space="0" w:color="auto"/>
            <w:left w:val="none" w:sz="0" w:space="0" w:color="auto"/>
            <w:bottom w:val="none" w:sz="0" w:space="0" w:color="auto"/>
            <w:right w:val="none" w:sz="0" w:space="0" w:color="auto"/>
          </w:divBdr>
          <w:divsChild>
            <w:div w:id="12996171">
              <w:marLeft w:val="0"/>
              <w:marRight w:val="0"/>
              <w:marTop w:val="0"/>
              <w:marBottom w:val="0"/>
              <w:divBdr>
                <w:top w:val="none" w:sz="0" w:space="0" w:color="auto"/>
                <w:left w:val="none" w:sz="0" w:space="0" w:color="auto"/>
                <w:bottom w:val="none" w:sz="0" w:space="0" w:color="auto"/>
                <w:right w:val="none" w:sz="0" w:space="0" w:color="auto"/>
              </w:divBdr>
            </w:div>
          </w:divsChild>
        </w:div>
        <w:div w:id="864170710">
          <w:marLeft w:val="0"/>
          <w:marRight w:val="0"/>
          <w:marTop w:val="0"/>
          <w:marBottom w:val="0"/>
          <w:divBdr>
            <w:top w:val="none" w:sz="0" w:space="0" w:color="auto"/>
            <w:left w:val="none" w:sz="0" w:space="0" w:color="auto"/>
            <w:bottom w:val="none" w:sz="0" w:space="0" w:color="auto"/>
            <w:right w:val="none" w:sz="0" w:space="0" w:color="auto"/>
          </w:divBdr>
          <w:divsChild>
            <w:div w:id="301424276">
              <w:marLeft w:val="0"/>
              <w:marRight w:val="0"/>
              <w:marTop w:val="0"/>
              <w:marBottom w:val="0"/>
              <w:divBdr>
                <w:top w:val="none" w:sz="0" w:space="0" w:color="auto"/>
                <w:left w:val="none" w:sz="0" w:space="0" w:color="auto"/>
                <w:bottom w:val="none" w:sz="0" w:space="0" w:color="auto"/>
                <w:right w:val="none" w:sz="0" w:space="0" w:color="auto"/>
              </w:divBdr>
            </w:div>
            <w:div w:id="744844474">
              <w:marLeft w:val="0"/>
              <w:marRight w:val="0"/>
              <w:marTop w:val="0"/>
              <w:marBottom w:val="0"/>
              <w:divBdr>
                <w:top w:val="none" w:sz="0" w:space="0" w:color="auto"/>
                <w:left w:val="none" w:sz="0" w:space="0" w:color="auto"/>
                <w:bottom w:val="none" w:sz="0" w:space="0" w:color="auto"/>
                <w:right w:val="none" w:sz="0" w:space="0" w:color="auto"/>
              </w:divBdr>
            </w:div>
            <w:div w:id="1452898050">
              <w:marLeft w:val="0"/>
              <w:marRight w:val="0"/>
              <w:marTop w:val="0"/>
              <w:marBottom w:val="0"/>
              <w:divBdr>
                <w:top w:val="none" w:sz="0" w:space="0" w:color="auto"/>
                <w:left w:val="none" w:sz="0" w:space="0" w:color="auto"/>
                <w:bottom w:val="none" w:sz="0" w:space="0" w:color="auto"/>
                <w:right w:val="none" w:sz="0" w:space="0" w:color="auto"/>
              </w:divBdr>
            </w:div>
            <w:div w:id="1871529435">
              <w:marLeft w:val="0"/>
              <w:marRight w:val="0"/>
              <w:marTop w:val="0"/>
              <w:marBottom w:val="0"/>
              <w:divBdr>
                <w:top w:val="none" w:sz="0" w:space="0" w:color="auto"/>
                <w:left w:val="none" w:sz="0" w:space="0" w:color="auto"/>
                <w:bottom w:val="none" w:sz="0" w:space="0" w:color="auto"/>
                <w:right w:val="none" w:sz="0" w:space="0" w:color="auto"/>
              </w:divBdr>
            </w:div>
            <w:div w:id="1950158602">
              <w:marLeft w:val="0"/>
              <w:marRight w:val="0"/>
              <w:marTop w:val="0"/>
              <w:marBottom w:val="0"/>
              <w:divBdr>
                <w:top w:val="none" w:sz="0" w:space="0" w:color="auto"/>
                <w:left w:val="none" w:sz="0" w:space="0" w:color="auto"/>
                <w:bottom w:val="none" w:sz="0" w:space="0" w:color="auto"/>
                <w:right w:val="none" w:sz="0" w:space="0" w:color="auto"/>
              </w:divBdr>
            </w:div>
            <w:div w:id="1995643472">
              <w:marLeft w:val="0"/>
              <w:marRight w:val="0"/>
              <w:marTop w:val="0"/>
              <w:marBottom w:val="0"/>
              <w:divBdr>
                <w:top w:val="none" w:sz="0" w:space="0" w:color="auto"/>
                <w:left w:val="none" w:sz="0" w:space="0" w:color="auto"/>
                <w:bottom w:val="none" w:sz="0" w:space="0" w:color="auto"/>
                <w:right w:val="none" w:sz="0" w:space="0" w:color="auto"/>
              </w:divBdr>
            </w:div>
          </w:divsChild>
        </w:div>
        <w:div w:id="927234037">
          <w:marLeft w:val="0"/>
          <w:marRight w:val="0"/>
          <w:marTop w:val="0"/>
          <w:marBottom w:val="0"/>
          <w:divBdr>
            <w:top w:val="none" w:sz="0" w:space="0" w:color="auto"/>
            <w:left w:val="none" w:sz="0" w:space="0" w:color="auto"/>
            <w:bottom w:val="none" w:sz="0" w:space="0" w:color="auto"/>
            <w:right w:val="none" w:sz="0" w:space="0" w:color="auto"/>
          </w:divBdr>
          <w:divsChild>
            <w:div w:id="97794804">
              <w:marLeft w:val="0"/>
              <w:marRight w:val="0"/>
              <w:marTop w:val="0"/>
              <w:marBottom w:val="0"/>
              <w:divBdr>
                <w:top w:val="none" w:sz="0" w:space="0" w:color="auto"/>
                <w:left w:val="none" w:sz="0" w:space="0" w:color="auto"/>
                <w:bottom w:val="none" w:sz="0" w:space="0" w:color="auto"/>
                <w:right w:val="none" w:sz="0" w:space="0" w:color="auto"/>
              </w:divBdr>
            </w:div>
            <w:div w:id="579945417">
              <w:marLeft w:val="0"/>
              <w:marRight w:val="0"/>
              <w:marTop w:val="0"/>
              <w:marBottom w:val="0"/>
              <w:divBdr>
                <w:top w:val="none" w:sz="0" w:space="0" w:color="auto"/>
                <w:left w:val="none" w:sz="0" w:space="0" w:color="auto"/>
                <w:bottom w:val="none" w:sz="0" w:space="0" w:color="auto"/>
                <w:right w:val="none" w:sz="0" w:space="0" w:color="auto"/>
              </w:divBdr>
            </w:div>
          </w:divsChild>
        </w:div>
        <w:div w:id="1004894182">
          <w:marLeft w:val="0"/>
          <w:marRight w:val="0"/>
          <w:marTop w:val="0"/>
          <w:marBottom w:val="0"/>
          <w:divBdr>
            <w:top w:val="none" w:sz="0" w:space="0" w:color="auto"/>
            <w:left w:val="none" w:sz="0" w:space="0" w:color="auto"/>
            <w:bottom w:val="none" w:sz="0" w:space="0" w:color="auto"/>
            <w:right w:val="none" w:sz="0" w:space="0" w:color="auto"/>
          </w:divBdr>
          <w:divsChild>
            <w:div w:id="242954855">
              <w:marLeft w:val="0"/>
              <w:marRight w:val="0"/>
              <w:marTop w:val="0"/>
              <w:marBottom w:val="0"/>
              <w:divBdr>
                <w:top w:val="none" w:sz="0" w:space="0" w:color="auto"/>
                <w:left w:val="none" w:sz="0" w:space="0" w:color="auto"/>
                <w:bottom w:val="none" w:sz="0" w:space="0" w:color="auto"/>
                <w:right w:val="none" w:sz="0" w:space="0" w:color="auto"/>
              </w:divBdr>
            </w:div>
          </w:divsChild>
        </w:div>
        <w:div w:id="1549800406">
          <w:marLeft w:val="0"/>
          <w:marRight w:val="0"/>
          <w:marTop w:val="0"/>
          <w:marBottom w:val="0"/>
          <w:divBdr>
            <w:top w:val="none" w:sz="0" w:space="0" w:color="auto"/>
            <w:left w:val="none" w:sz="0" w:space="0" w:color="auto"/>
            <w:bottom w:val="none" w:sz="0" w:space="0" w:color="auto"/>
            <w:right w:val="none" w:sz="0" w:space="0" w:color="auto"/>
          </w:divBdr>
          <w:divsChild>
            <w:div w:id="1705014102">
              <w:marLeft w:val="0"/>
              <w:marRight w:val="0"/>
              <w:marTop w:val="0"/>
              <w:marBottom w:val="0"/>
              <w:divBdr>
                <w:top w:val="none" w:sz="0" w:space="0" w:color="auto"/>
                <w:left w:val="none" w:sz="0" w:space="0" w:color="auto"/>
                <w:bottom w:val="none" w:sz="0" w:space="0" w:color="auto"/>
                <w:right w:val="none" w:sz="0" w:space="0" w:color="auto"/>
              </w:divBdr>
            </w:div>
          </w:divsChild>
        </w:div>
        <w:div w:id="1564758506">
          <w:marLeft w:val="0"/>
          <w:marRight w:val="0"/>
          <w:marTop w:val="0"/>
          <w:marBottom w:val="0"/>
          <w:divBdr>
            <w:top w:val="none" w:sz="0" w:space="0" w:color="auto"/>
            <w:left w:val="none" w:sz="0" w:space="0" w:color="auto"/>
            <w:bottom w:val="none" w:sz="0" w:space="0" w:color="auto"/>
            <w:right w:val="none" w:sz="0" w:space="0" w:color="auto"/>
          </w:divBdr>
          <w:divsChild>
            <w:div w:id="1574581067">
              <w:marLeft w:val="0"/>
              <w:marRight w:val="0"/>
              <w:marTop w:val="0"/>
              <w:marBottom w:val="0"/>
              <w:divBdr>
                <w:top w:val="none" w:sz="0" w:space="0" w:color="auto"/>
                <w:left w:val="none" w:sz="0" w:space="0" w:color="auto"/>
                <w:bottom w:val="none" w:sz="0" w:space="0" w:color="auto"/>
                <w:right w:val="none" w:sz="0" w:space="0" w:color="auto"/>
              </w:divBdr>
            </w:div>
          </w:divsChild>
        </w:div>
        <w:div w:id="1666515374">
          <w:marLeft w:val="0"/>
          <w:marRight w:val="0"/>
          <w:marTop w:val="0"/>
          <w:marBottom w:val="0"/>
          <w:divBdr>
            <w:top w:val="none" w:sz="0" w:space="0" w:color="auto"/>
            <w:left w:val="none" w:sz="0" w:space="0" w:color="auto"/>
            <w:bottom w:val="none" w:sz="0" w:space="0" w:color="auto"/>
            <w:right w:val="none" w:sz="0" w:space="0" w:color="auto"/>
          </w:divBdr>
          <w:divsChild>
            <w:div w:id="1990743899">
              <w:marLeft w:val="0"/>
              <w:marRight w:val="0"/>
              <w:marTop w:val="0"/>
              <w:marBottom w:val="0"/>
              <w:divBdr>
                <w:top w:val="none" w:sz="0" w:space="0" w:color="auto"/>
                <w:left w:val="none" w:sz="0" w:space="0" w:color="auto"/>
                <w:bottom w:val="none" w:sz="0" w:space="0" w:color="auto"/>
                <w:right w:val="none" w:sz="0" w:space="0" w:color="auto"/>
              </w:divBdr>
            </w:div>
          </w:divsChild>
        </w:div>
        <w:div w:id="1738746142">
          <w:marLeft w:val="0"/>
          <w:marRight w:val="0"/>
          <w:marTop w:val="0"/>
          <w:marBottom w:val="0"/>
          <w:divBdr>
            <w:top w:val="none" w:sz="0" w:space="0" w:color="auto"/>
            <w:left w:val="none" w:sz="0" w:space="0" w:color="auto"/>
            <w:bottom w:val="none" w:sz="0" w:space="0" w:color="auto"/>
            <w:right w:val="none" w:sz="0" w:space="0" w:color="auto"/>
          </w:divBdr>
          <w:divsChild>
            <w:div w:id="1318336755">
              <w:marLeft w:val="0"/>
              <w:marRight w:val="0"/>
              <w:marTop w:val="0"/>
              <w:marBottom w:val="0"/>
              <w:divBdr>
                <w:top w:val="none" w:sz="0" w:space="0" w:color="auto"/>
                <w:left w:val="none" w:sz="0" w:space="0" w:color="auto"/>
                <w:bottom w:val="none" w:sz="0" w:space="0" w:color="auto"/>
                <w:right w:val="none" w:sz="0" w:space="0" w:color="auto"/>
              </w:divBdr>
            </w:div>
            <w:div w:id="1370835069">
              <w:marLeft w:val="0"/>
              <w:marRight w:val="0"/>
              <w:marTop w:val="0"/>
              <w:marBottom w:val="0"/>
              <w:divBdr>
                <w:top w:val="none" w:sz="0" w:space="0" w:color="auto"/>
                <w:left w:val="none" w:sz="0" w:space="0" w:color="auto"/>
                <w:bottom w:val="none" w:sz="0" w:space="0" w:color="auto"/>
                <w:right w:val="none" w:sz="0" w:space="0" w:color="auto"/>
              </w:divBdr>
            </w:div>
            <w:div w:id="1667325271">
              <w:marLeft w:val="0"/>
              <w:marRight w:val="0"/>
              <w:marTop w:val="0"/>
              <w:marBottom w:val="0"/>
              <w:divBdr>
                <w:top w:val="none" w:sz="0" w:space="0" w:color="auto"/>
                <w:left w:val="none" w:sz="0" w:space="0" w:color="auto"/>
                <w:bottom w:val="none" w:sz="0" w:space="0" w:color="auto"/>
                <w:right w:val="none" w:sz="0" w:space="0" w:color="auto"/>
              </w:divBdr>
            </w:div>
            <w:div w:id="1857310936">
              <w:marLeft w:val="0"/>
              <w:marRight w:val="0"/>
              <w:marTop w:val="0"/>
              <w:marBottom w:val="0"/>
              <w:divBdr>
                <w:top w:val="none" w:sz="0" w:space="0" w:color="auto"/>
                <w:left w:val="none" w:sz="0" w:space="0" w:color="auto"/>
                <w:bottom w:val="none" w:sz="0" w:space="0" w:color="auto"/>
                <w:right w:val="none" w:sz="0" w:space="0" w:color="auto"/>
              </w:divBdr>
            </w:div>
            <w:div w:id="2050108542">
              <w:marLeft w:val="0"/>
              <w:marRight w:val="0"/>
              <w:marTop w:val="0"/>
              <w:marBottom w:val="0"/>
              <w:divBdr>
                <w:top w:val="none" w:sz="0" w:space="0" w:color="auto"/>
                <w:left w:val="none" w:sz="0" w:space="0" w:color="auto"/>
                <w:bottom w:val="none" w:sz="0" w:space="0" w:color="auto"/>
                <w:right w:val="none" w:sz="0" w:space="0" w:color="auto"/>
              </w:divBdr>
            </w:div>
          </w:divsChild>
        </w:div>
        <w:div w:id="1897741600">
          <w:marLeft w:val="0"/>
          <w:marRight w:val="0"/>
          <w:marTop w:val="0"/>
          <w:marBottom w:val="0"/>
          <w:divBdr>
            <w:top w:val="none" w:sz="0" w:space="0" w:color="auto"/>
            <w:left w:val="none" w:sz="0" w:space="0" w:color="auto"/>
            <w:bottom w:val="none" w:sz="0" w:space="0" w:color="auto"/>
            <w:right w:val="none" w:sz="0" w:space="0" w:color="auto"/>
          </w:divBdr>
          <w:divsChild>
            <w:div w:id="1328172811">
              <w:marLeft w:val="0"/>
              <w:marRight w:val="0"/>
              <w:marTop w:val="0"/>
              <w:marBottom w:val="0"/>
              <w:divBdr>
                <w:top w:val="none" w:sz="0" w:space="0" w:color="auto"/>
                <w:left w:val="none" w:sz="0" w:space="0" w:color="auto"/>
                <w:bottom w:val="none" w:sz="0" w:space="0" w:color="auto"/>
                <w:right w:val="none" w:sz="0" w:space="0" w:color="auto"/>
              </w:divBdr>
            </w:div>
            <w:div w:id="1775126979">
              <w:marLeft w:val="0"/>
              <w:marRight w:val="0"/>
              <w:marTop w:val="0"/>
              <w:marBottom w:val="0"/>
              <w:divBdr>
                <w:top w:val="none" w:sz="0" w:space="0" w:color="auto"/>
                <w:left w:val="none" w:sz="0" w:space="0" w:color="auto"/>
                <w:bottom w:val="none" w:sz="0" w:space="0" w:color="auto"/>
                <w:right w:val="none" w:sz="0" w:space="0" w:color="auto"/>
              </w:divBdr>
            </w:div>
          </w:divsChild>
        </w:div>
        <w:div w:id="2096895223">
          <w:marLeft w:val="0"/>
          <w:marRight w:val="0"/>
          <w:marTop w:val="0"/>
          <w:marBottom w:val="0"/>
          <w:divBdr>
            <w:top w:val="none" w:sz="0" w:space="0" w:color="auto"/>
            <w:left w:val="none" w:sz="0" w:space="0" w:color="auto"/>
            <w:bottom w:val="none" w:sz="0" w:space="0" w:color="auto"/>
            <w:right w:val="none" w:sz="0" w:space="0" w:color="auto"/>
          </w:divBdr>
          <w:divsChild>
            <w:div w:id="192571272">
              <w:marLeft w:val="0"/>
              <w:marRight w:val="0"/>
              <w:marTop w:val="0"/>
              <w:marBottom w:val="0"/>
              <w:divBdr>
                <w:top w:val="none" w:sz="0" w:space="0" w:color="auto"/>
                <w:left w:val="none" w:sz="0" w:space="0" w:color="auto"/>
                <w:bottom w:val="none" w:sz="0" w:space="0" w:color="auto"/>
                <w:right w:val="none" w:sz="0" w:space="0" w:color="auto"/>
              </w:divBdr>
            </w:div>
            <w:div w:id="176838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641631">
      <w:bodyDiv w:val="1"/>
      <w:marLeft w:val="0"/>
      <w:marRight w:val="0"/>
      <w:marTop w:val="0"/>
      <w:marBottom w:val="0"/>
      <w:divBdr>
        <w:top w:val="none" w:sz="0" w:space="0" w:color="auto"/>
        <w:left w:val="none" w:sz="0" w:space="0" w:color="auto"/>
        <w:bottom w:val="none" w:sz="0" w:space="0" w:color="auto"/>
        <w:right w:val="none" w:sz="0" w:space="0" w:color="auto"/>
      </w:divBdr>
    </w:div>
    <w:div w:id="2103642341">
      <w:bodyDiv w:val="1"/>
      <w:marLeft w:val="0"/>
      <w:marRight w:val="0"/>
      <w:marTop w:val="0"/>
      <w:marBottom w:val="0"/>
      <w:divBdr>
        <w:top w:val="none" w:sz="0" w:space="0" w:color="auto"/>
        <w:left w:val="none" w:sz="0" w:space="0" w:color="auto"/>
        <w:bottom w:val="none" w:sz="0" w:space="0" w:color="auto"/>
        <w:right w:val="none" w:sz="0" w:space="0" w:color="auto"/>
      </w:divBdr>
    </w:div>
    <w:div w:id="2113621444">
      <w:bodyDiv w:val="1"/>
      <w:marLeft w:val="0"/>
      <w:marRight w:val="0"/>
      <w:marTop w:val="0"/>
      <w:marBottom w:val="0"/>
      <w:divBdr>
        <w:top w:val="none" w:sz="0" w:space="0" w:color="auto"/>
        <w:left w:val="none" w:sz="0" w:space="0" w:color="auto"/>
        <w:bottom w:val="none" w:sz="0" w:space="0" w:color="auto"/>
        <w:right w:val="none" w:sz="0" w:space="0" w:color="auto"/>
      </w:divBdr>
    </w:div>
    <w:div w:id="21318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image" Target="media/image19.png" Id="rId26" /><Relationship Type="http://schemas.openxmlformats.org/officeDocument/2006/relationships/image" Target="media/image32.png" Id="rId39" /><Relationship Type="http://schemas.openxmlformats.org/officeDocument/2006/relationships/image" Target="media/image14.png" Id="rId21" /><Relationship Type="http://schemas.openxmlformats.org/officeDocument/2006/relationships/image" Target="media/image27.png" Id="rId34" /><Relationship Type="http://schemas.openxmlformats.org/officeDocument/2006/relationships/image" Target="media/image35.png" Id="rId42" /><Relationship Type="http://schemas.openxmlformats.org/officeDocument/2006/relationships/image" Target="media/image39.png" Id="rId47" /><Relationship Type="http://schemas.openxmlformats.org/officeDocument/2006/relationships/image" Target="media/image42.png" Id="rId50" /><Relationship Type="http://schemas.openxmlformats.org/officeDocument/2006/relationships/hyperlink" Target="http://www.studymate.gq" TargetMode="External" Id="rId55" /><Relationship Type="http://schemas.openxmlformats.org/officeDocument/2006/relationships/image" Target="media/image53.png" Id="rId63" /><Relationship Type="http://schemas.openxmlformats.org/officeDocument/2006/relationships/image" Target="media/image58.png" Id="rId68" /><Relationship Type="http://schemas.openxmlformats.org/officeDocument/2006/relationships/image" Target="media/image66.jpg" Id="rId76" /><Relationship Type="http://schemas.openxmlformats.org/officeDocument/2006/relationships/image" Target="media/image74.png" Id="rId84" /><Relationship Type="http://schemas.openxmlformats.org/officeDocument/2006/relationships/footer" Target="footer2.xml" Id="rId89" /><Relationship Type="http://schemas.openxmlformats.org/officeDocument/2006/relationships/endnotes" Target="endnotes.xml" Id="rId7" /><Relationship Type="http://schemas.openxmlformats.org/officeDocument/2006/relationships/image" Target="media/image61.png" Id="rId71"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image" Target="media/image22.png" Id="rId29" /><Relationship Type="http://schemas.openxmlformats.org/officeDocument/2006/relationships/image" Target="media/image4.png" Id="rId11" /><Relationship Type="http://schemas.openxmlformats.org/officeDocument/2006/relationships/image" Target="media/image17.png" Id="rId24" /><Relationship Type="http://schemas.openxmlformats.org/officeDocument/2006/relationships/image" Target="media/image25.png" Id="rId32" /><Relationship Type="http://schemas.openxmlformats.org/officeDocument/2006/relationships/image" Target="media/image30.png" Id="rId37" /><Relationship Type="http://schemas.openxmlformats.org/officeDocument/2006/relationships/image" Target="media/image33.png" Id="rId40" /><Relationship Type="http://schemas.openxmlformats.org/officeDocument/2006/relationships/image" Target="media/image37.png" Id="rId45" /><Relationship Type="http://schemas.openxmlformats.org/officeDocument/2006/relationships/image" Target="media/image45.png" Id="rId53" /><Relationship Type="http://schemas.openxmlformats.org/officeDocument/2006/relationships/image" Target="media/image49.png" Id="rId58" /><Relationship Type="http://schemas.openxmlformats.org/officeDocument/2006/relationships/image" Target="media/image56.png" Id="rId66" /><Relationship Type="http://schemas.openxmlformats.org/officeDocument/2006/relationships/image" Target="media/image64.png" Id="rId74" /><Relationship Type="http://schemas.openxmlformats.org/officeDocument/2006/relationships/image" Target="media/image69.jpg" Id="rId79" /><Relationship Type="http://schemas.openxmlformats.org/officeDocument/2006/relationships/header" Target="header1.xml" Id="rId87" /><Relationship Type="http://schemas.openxmlformats.org/officeDocument/2006/relationships/webSettings" Target="webSettings.xml" Id="rId5" /><Relationship Type="http://schemas.openxmlformats.org/officeDocument/2006/relationships/image" Target="media/image51.png" Id="rId61" /><Relationship Type="http://schemas.openxmlformats.org/officeDocument/2006/relationships/image" Target="media/image72.png" Id="rId82" /><Relationship Type="http://schemas.openxmlformats.org/officeDocument/2006/relationships/fontTable" Target="fontTable.xml" Id="rId90" /><Relationship Type="http://schemas.openxmlformats.org/officeDocument/2006/relationships/image" Target="media/image12.png" Id="rId19" /><Relationship Type="http://schemas.openxmlformats.org/officeDocument/2006/relationships/image" Target="media/image7.png" Id="rId14" /><Relationship Type="http://schemas.openxmlformats.org/officeDocument/2006/relationships/image" Target="media/image15.png" Id="rId22" /><Relationship Type="http://schemas.openxmlformats.org/officeDocument/2006/relationships/image" Target="media/image20.png" Id="rId27" /><Relationship Type="http://schemas.openxmlformats.org/officeDocument/2006/relationships/image" Target="media/image23.png" Id="rId30" /><Relationship Type="http://schemas.openxmlformats.org/officeDocument/2006/relationships/image" Target="media/image28.png" Id="rId35" /><Relationship Type="http://schemas.openxmlformats.org/officeDocument/2006/relationships/hyperlink" Target="mailto:ubuntu@yourapppublicinstance.compute-1.amazonaws.com" TargetMode="External" Id="rId43" /><Relationship Type="http://schemas.openxmlformats.org/officeDocument/2006/relationships/image" Target="media/image40.png" Id="rId48" /><Relationship Type="http://schemas.openxmlformats.org/officeDocument/2006/relationships/image" Target="media/image47.png" Id="rId56" /><Relationship Type="http://schemas.openxmlformats.org/officeDocument/2006/relationships/image" Target="media/image54.png" Id="rId64" /><Relationship Type="http://schemas.openxmlformats.org/officeDocument/2006/relationships/image" Target="media/image59.png" Id="rId69" /><Relationship Type="http://schemas.openxmlformats.org/officeDocument/2006/relationships/image" Target="media/image67.jpg" Id="rId77" /><Relationship Type="http://schemas.openxmlformats.org/officeDocument/2006/relationships/image" Target="media/image1.png" Id="rId8" /><Relationship Type="http://schemas.openxmlformats.org/officeDocument/2006/relationships/image" Target="media/image43.png" Id="rId51" /><Relationship Type="http://schemas.openxmlformats.org/officeDocument/2006/relationships/image" Target="media/image62.png" Id="rId72" /><Relationship Type="http://schemas.openxmlformats.org/officeDocument/2006/relationships/image" Target="media/image70.jpg" Id="rId80" /><Relationship Type="http://schemas.openxmlformats.org/officeDocument/2006/relationships/image" Target="media/image75.png" Id="rId85" /><Relationship Type="http://schemas.openxmlformats.org/officeDocument/2006/relationships/styles" Target="styles.xml" Id="rId3"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image" Target="media/image18.png" Id="rId25" /><Relationship Type="http://schemas.openxmlformats.org/officeDocument/2006/relationships/image" Target="media/image26.png" Id="rId33" /><Relationship Type="http://schemas.openxmlformats.org/officeDocument/2006/relationships/image" Target="media/image31.png" Id="rId38" /><Relationship Type="http://schemas.openxmlformats.org/officeDocument/2006/relationships/image" Target="media/image38.png" Id="rId46" /><Relationship Type="http://schemas.openxmlformats.org/officeDocument/2006/relationships/image" Target="media/image50.png" Id="rId59" /><Relationship Type="http://schemas.openxmlformats.org/officeDocument/2006/relationships/image" Target="media/image57.png" Id="rId67" /><Relationship Type="http://schemas.openxmlformats.org/officeDocument/2006/relationships/image" Target="media/image13.png" Id="rId20" /><Relationship Type="http://schemas.openxmlformats.org/officeDocument/2006/relationships/image" Target="media/image34.png" Id="rId41" /><Relationship Type="http://schemas.openxmlformats.org/officeDocument/2006/relationships/image" Target="media/image46.png" Id="rId54" /><Relationship Type="http://schemas.openxmlformats.org/officeDocument/2006/relationships/image" Target="media/image52.png" Id="rId62" /><Relationship Type="http://schemas.openxmlformats.org/officeDocument/2006/relationships/image" Target="media/image60.png" Id="rId70" /><Relationship Type="http://schemas.openxmlformats.org/officeDocument/2006/relationships/image" Target="media/image65.png" Id="rId75" /><Relationship Type="http://schemas.openxmlformats.org/officeDocument/2006/relationships/image" Target="media/image73.png" Id="rId83" /><Relationship Type="http://schemas.openxmlformats.org/officeDocument/2006/relationships/footer" Target="footer1.xml" Id="rId88" /><Relationship Type="http://schemas.openxmlformats.org/officeDocument/2006/relationships/theme" Target="theme/theme1.xml" Id="rId91"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8.png" Id="rId15" /><Relationship Type="http://schemas.openxmlformats.org/officeDocument/2006/relationships/image" Target="media/image16.png" Id="rId23" /><Relationship Type="http://schemas.openxmlformats.org/officeDocument/2006/relationships/image" Target="media/image21.png" Id="rId28" /><Relationship Type="http://schemas.openxmlformats.org/officeDocument/2006/relationships/image" Target="media/image29.png" Id="rId36" /><Relationship Type="http://schemas.openxmlformats.org/officeDocument/2006/relationships/image" Target="media/image41.png" Id="rId49" /><Relationship Type="http://schemas.openxmlformats.org/officeDocument/2006/relationships/image" Target="media/image48.png" Id="rId57" /><Relationship Type="http://schemas.openxmlformats.org/officeDocument/2006/relationships/image" Target="media/image3.png" Id="rId10" /><Relationship Type="http://schemas.openxmlformats.org/officeDocument/2006/relationships/image" Target="media/image24.png" Id="rId31" /><Relationship Type="http://schemas.openxmlformats.org/officeDocument/2006/relationships/image" Target="media/image36.png" Id="rId44" /><Relationship Type="http://schemas.openxmlformats.org/officeDocument/2006/relationships/image" Target="media/image44.png" Id="rId52" /><Relationship Type="http://schemas.openxmlformats.org/officeDocument/2006/relationships/hyperlink" Target="https://studymate.gq" TargetMode="External" Id="rId60" /><Relationship Type="http://schemas.openxmlformats.org/officeDocument/2006/relationships/image" Target="media/image55.png" Id="rId65" /><Relationship Type="http://schemas.openxmlformats.org/officeDocument/2006/relationships/image" Target="media/image63.png" Id="rId73" /><Relationship Type="http://schemas.openxmlformats.org/officeDocument/2006/relationships/image" Target="media/image68.jpg" Id="rId78" /><Relationship Type="http://schemas.openxmlformats.org/officeDocument/2006/relationships/image" Target="media/image71.jpg" Id="rId81" /><Relationship Type="http://schemas.openxmlformats.org/officeDocument/2006/relationships/hyperlink" Target="http://www.studymate.gq" TargetMode="External" Id="rId86" /><Relationship Type="http://schemas.openxmlformats.org/officeDocument/2006/relationships/settings" Target="settings.xml" Id="rId4" /><Relationship Type="http://schemas.openxmlformats.org/officeDocument/2006/relationships/image" Target="media/image2.png"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8991C-17BD-4B2D-83CE-D2B0819F4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Pages>
  <Words>8320</Words>
  <Characters>47428</Characters>
  <Application>Microsoft Office Word</Application>
  <DocSecurity>0</DocSecurity>
  <Lines>395</Lines>
  <Paragraphs>111</Paragraphs>
  <ScaleCrop>false</ScaleCrop>
  <Company/>
  <LinksUpToDate>false</LinksUpToDate>
  <CharactersWithSpaces>5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2396 Information Systems Risk Management WIL Project Report Semester One, 2020</dc:title>
  <dc:subject/>
  <dc:creator>Winston Lewinsmith</dc:creator>
  <cp:keywords/>
  <dc:description/>
  <cp:lastModifiedBy>Kaushal Gawri</cp:lastModifiedBy>
  <cp:revision>100</cp:revision>
  <cp:lastPrinted>2021-01-31T05:14:00Z</cp:lastPrinted>
  <dcterms:created xsi:type="dcterms:W3CDTF">2021-01-30T19:02:00Z</dcterms:created>
  <dcterms:modified xsi:type="dcterms:W3CDTF">2021-01-31T05:15:00Z</dcterms:modified>
</cp:coreProperties>
</file>